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7B9EF8" w14:textId="77777777" w:rsidR="00E01DE0" w:rsidRPr="004C1A1E" w:rsidRDefault="00C620E5" w:rsidP="00C620E5">
      <w:pPr>
        <w:jc w:val="center"/>
        <w:rPr>
          <w:rFonts w:ascii="Times New Roman" w:hAnsi="Times New Roman"/>
          <w:b/>
          <w:color w:val="A91607"/>
          <w:sz w:val="72"/>
          <w:szCs w:val="72"/>
        </w:rPr>
      </w:pPr>
      <w:r w:rsidRPr="004C1A1E">
        <w:rPr>
          <w:rFonts w:ascii="Times New Roman" w:hAnsi="Times New Roman"/>
          <w:b/>
          <w:color w:val="A91607"/>
          <w:sz w:val="72"/>
          <w:szCs w:val="72"/>
          <w:lang w:val="ro-RO"/>
        </w:rPr>
        <w:t xml:space="preserve">BeHEALTH </w:t>
      </w:r>
      <w:r w:rsidR="00E01DE0" w:rsidRPr="004C1A1E">
        <w:rPr>
          <w:rFonts w:ascii="Times New Roman" w:hAnsi="Times New Roman"/>
          <w:b/>
          <w:color w:val="A91607"/>
          <w:sz w:val="72"/>
          <w:szCs w:val="72"/>
        </w:rPr>
        <w:t>2020</w:t>
      </w:r>
    </w:p>
    <w:p w14:paraId="268E7F70" w14:textId="67376D39" w:rsidR="00C620E5" w:rsidRPr="004C1A1E" w:rsidRDefault="00C620E5" w:rsidP="0021086C">
      <w:pPr>
        <w:spacing w:after="0"/>
        <w:jc w:val="center"/>
        <w:rPr>
          <w:rFonts w:ascii="Times New Roman" w:hAnsi="Times New Roman"/>
          <w:b/>
          <w:color w:val="A91607"/>
          <w:sz w:val="52"/>
          <w:szCs w:val="52"/>
        </w:rPr>
      </w:pPr>
      <w:r w:rsidRPr="004C1A1E">
        <w:rPr>
          <w:rFonts w:ascii="Times New Roman" w:hAnsi="Times New Roman"/>
          <w:b/>
          <w:color w:val="000000" w:themeColor="text1"/>
          <w:sz w:val="52"/>
          <w:szCs w:val="52"/>
        </w:rPr>
        <w:t xml:space="preserve">International </w:t>
      </w:r>
      <w:r w:rsidR="00E8744F">
        <w:rPr>
          <w:rFonts w:ascii="Times New Roman" w:hAnsi="Times New Roman"/>
          <w:b/>
          <w:color w:val="000000" w:themeColor="text1"/>
          <w:sz w:val="52"/>
          <w:szCs w:val="52"/>
        </w:rPr>
        <w:t>O</w:t>
      </w:r>
      <w:r w:rsidR="00E01DE0" w:rsidRPr="004C1A1E">
        <w:rPr>
          <w:rFonts w:ascii="Times New Roman" w:hAnsi="Times New Roman"/>
          <w:b/>
          <w:color w:val="000000" w:themeColor="text1"/>
          <w:sz w:val="52"/>
          <w:szCs w:val="52"/>
        </w:rPr>
        <w:t>n-line E</w:t>
      </w:r>
      <w:r w:rsidRPr="004C1A1E">
        <w:rPr>
          <w:rFonts w:ascii="Times New Roman" w:hAnsi="Times New Roman"/>
          <w:b/>
          <w:color w:val="000000" w:themeColor="text1"/>
          <w:sz w:val="52"/>
          <w:szCs w:val="52"/>
        </w:rPr>
        <w:t xml:space="preserve">vent in Healthcare </w:t>
      </w:r>
    </w:p>
    <w:p w14:paraId="151CE326" w14:textId="1C9A623D" w:rsidR="00E01DE0" w:rsidRPr="004C1A1E" w:rsidRDefault="00990A73" w:rsidP="00BA4617">
      <w:pPr>
        <w:spacing w:after="0"/>
        <w:jc w:val="center"/>
        <w:rPr>
          <w:rFonts w:ascii="Times New Roman" w:hAnsi="Times New Roman"/>
          <w:b/>
          <w:sz w:val="44"/>
        </w:rPr>
      </w:pPr>
      <w:r w:rsidRPr="004C1A1E">
        <w:rPr>
          <w:rFonts w:ascii="Times New Roman" w:hAnsi="Times New Roman"/>
          <w:b/>
          <w:sz w:val="44"/>
        </w:rPr>
        <w:t>27</w:t>
      </w:r>
      <w:r w:rsidR="009300E0" w:rsidRPr="004C1A1E">
        <w:rPr>
          <w:rFonts w:ascii="Times New Roman" w:hAnsi="Times New Roman"/>
          <w:b/>
          <w:sz w:val="44"/>
          <w:vertAlign w:val="superscript"/>
        </w:rPr>
        <w:t>th</w:t>
      </w:r>
      <w:r w:rsidR="007E4626">
        <w:rPr>
          <w:rFonts w:ascii="Times New Roman" w:hAnsi="Times New Roman"/>
          <w:b/>
          <w:sz w:val="44"/>
          <w:vertAlign w:val="superscript"/>
        </w:rPr>
        <w:t xml:space="preserve"> </w:t>
      </w:r>
      <w:r w:rsidRPr="004C1A1E">
        <w:rPr>
          <w:rFonts w:ascii="Times New Roman" w:hAnsi="Times New Roman"/>
          <w:b/>
          <w:sz w:val="44"/>
        </w:rPr>
        <w:t>-</w:t>
      </w:r>
      <w:r w:rsidR="007E4626">
        <w:rPr>
          <w:rFonts w:ascii="Times New Roman" w:hAnsi="Times New Roman"/>
          <w:b/>
          <w:sz w:val="44"/>
        </w:rPr>
        <w:t xml:space="preserve"> </w:t>
      </w:r>
      <w:r w:rsidRPr="004C1A1E">
        <w:rPr>
          <w:rFonts w:ascii="Times New Roman" w:hAnsi="Times New Roman"/>
          <w:b/>
          <w:sz w:val="44"/>
        </w:rPr>
        <w:t>29</w:t>
      </w:r>
      <w:r w:rsidR="009300E0" w:rsidRPr="004C1A1E">
        <w:rPr>
          <w:rFonts w:ascii="Times New Roman" w:hAnsi="Times New Roman"/>
          <w:b/>
          <w:sz w:val="44"/>
          <w:vertAlign w:val="superscript"/>
        </w:rPr>
        <w:t>th</w:t>
      </w:r>
      <w:r w:rsidR="0080114E" w:rsidRPr="004C1A1E">
        <w:rPr>
          <w:rFonts w:ascii="Times New Roman" w:hAnsi="Times New Roman"/>
          <w:b/>
          <w:sz w:val="44"/>
        </w:rPr>
        <w:t xml:space="preserve"> </w:t>
      </w:r>
      <w:r w:rsidR="009300E0" w:rsidRPr="004C1A1E">
        <w:rPr>
          <w:rFonts w:ascii="Times New Roman" w:hAnsi="Times New Roman"/>
          <w:b/>
          <w:sz w:val="44"/>
        </w:rPr>
        <w:t>October</w:t>
      </w:r>
      <w:r w:rsidR="0024426A" w:rsidRPr="004C1A1E">
        <w:rPr>
          <w:rFonts w:ascii="Times New Roman" w:hAnsi="Times New Roman"/>
          <w:b/>
          <w:sz w:val="44"/>
        </w:rPr>
        <w:t xml:space="preserve"> 2020, </w:t>
      </w:r>
      <w:r w:rsidR="00E01DE0" w:rsidRPr="004C1A1E">
        <w:rPr>
          <w:rFonts w:ascii="Times New Roman" w:hAnsi="Times New Roman"/>
          <w:b/>
          <w:sz w:val="44"/>
        </w:rPr>
        <w:t>Buc</w:t>
      </w:r>
      <w:r w:rsidR="009300E0" w:rsidRPr="004C1A1E">
        <w:rPr>
          <w:rFonts w:ascii="Times New Roman" w:hAnsi="Times New Roman"/>
          <w:b/>
          <w:sz w:val="44"/>
        </w:rPr>
        <w:t>harest</w:t>
      </w:r>
      <w:r w:rsidR="0057194B">
        <w:rPr>
          <w:rFonts w:ascii="Times New Roman" w:hAnsi="Times New Roman"/>
          <w:b/>
          <w:sz w:val="44"/>
        </w:rPr>
        <w:t xml:space="preserve"> (</w:t>
      </w:r>
      <w:r w:rsidR="00C620E5" w:rsidRPr="004C1A1E">
        <w:rPr>
          <w:rFonts w:ascii="Times New Roman" w:hAnsi="Times New Roman"/>
          <w:b/>
          <w:sz w:val="44"/>
        </w:rPr>
        <w:t>Romania</w:t>
      </w:r>
      <w:r w:rsidR="0057194B">
        <w:rPr>
          <w:rFonts w:ascii="Times New Roman" w:hAnsi="Times New Roman"/>
          <w:b/>
          <w:sz w:val="44"/>
        </w:rPr>
        <w:t>)</w:t>
      </w:r>
    </w:p>
    <w:p w14:paraId="1042EF77" w14:textId="77777777" w:rsidR="00136BE0" w:rsidRPr="004C1A1E" w:rsidRDefault="00136BE0" w:rsidP="0021086C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1F3BFCFE" w14:textId="45D584DB" w:rsidR="00136BE0" w:rsidRDefault="009300E0" w:rsidP="00334B76">
      <w:pPr>
        <w:spacing w:after="0"/>
        <w:jc w:val="center"/>
        <w:rPr>
          <w:rFonts w:ascii="Times New Roman" w:hAnsi="Times New Roman"/>
          <w:b/>
          <w:color w:val="000080"/>
          <w:sz w:val="32"/>
          <w:szCs w:val="32"/>
        </w:rPr>
      </w:pPr>
      <w:r w:rsidRPr="004C1A1E">
        <w:rPr>
          <w:rFonts w:ascii="Times New Roman" w:hAnsi="Times New Roman"/>
          <w:b/>
          <w:color w:val="000080"/>
          <w:sz w:val="32"/>
          <w:szCs w:val="32"/>
        </w:rPr>
        <w:t>Day</w:t>
      </w:r>
      <w:r w:rsidR="00E01DE0" w:rsidRPr="004C1A1E">
        <w:rPr>
          <w:rFonts w:ascii="Times New Roman" w:hAnsi="Times New Roman"/>
          <w:b/>
          <w:color w:val="000080"/>
          <w:sz w:val="32"/>
          <w:szCs w:val="32"/>
        </w:rPr>
        <w:t xml:space="preserve"> 1 </w:t>
      </w:r>
      <w:r w:rsidR="0080114E" w:rsidRPr="004C1A1E">
        <w:rPr>
          <w:rFonts w:ascii="Times New Roman" w:hAnsi="Times New Roman"/>
          <w:b/>
          <w:color w:val="000080"/>
          <w:sz w:val="32"/>
          <w:szCs w:val="32"/>
        </w:rPr>
        <w:t>–</w:t>
      </w:r>
      <w:r w:rsidR="00E01DE0" w:rsidRPr="004C1A1E">
        <w:rPr>
          <w:rFonts w:ascii="Times New Roman" w:hAnsi="Times New Roman"/>
          <w:b/>
          <w:color w:val="000080"/>
          <w:sz w:val="32"/>
          <w:szCs w:val="32"/>
        </w:rPr>
        <w:t xml:space="preserve"> </w:t>
      </w:r>
      <w:r w:rsidR="00990A73" w:rsidRPr="004C1A1E">
        <w:rPr>
          <w:rFonts w:ascii="Times New Roman" w:hAnsi="Times New Roman"/>
          <w:b/>
          <w:color w:val="000080"/>
          <w:sz w:val="32"/>
          <w:szCs w:val="32"/>
        </w:rPr>
        <w:t>27</w:t>
      </w:r>
      <w:r w:rsidRPr="004C1A1E">
        <w:rPr>
          <w:rFonts w:ascii="Times New Roman" w:hAnsi="Times New Roman"/>
          <w:b/>
          <w:color w:val="000080"/>
          <w:sz w:val="32"/>
          <w:szCs w:val="32"/>
          <w:vertAlign w:val="superscript"/>
        </w:rPr>
        <w:t>th</w:t>
      </w:r>
      <w:r w:rsidR="0080114E" w:rsidRPr="004C1A1E">
        <w:rPr>
          <w:rFonts w:ascii="Times New Roman" w:hAnsi="Times New Roman"/>
          <w:b/>
          <w:color w:val="000080"/>
          <w:sz w:val="32"/>
          <w:szCs w:val="32"/>
        </w:rPr>
        <w:t xml:space="preserve"> Octo</w:t>
      </w:r>
      <w:r w:rsidRPr="004C1A1E">
        <w:rPr>
          <w:rFonts w:ascii="Times New Roman" w:hAnsi="Times New Roman"/>
          <w:b/>
          <w:color w:val="000080"/>
          <w:sz w:val="32"/>
          <w:szCs w:val="32"/>
        </w:rPr>
        <w:t>ber</w:t>
      </w:r>
      <w:r w:rsidR="0080114E" w:rsidRPr="004C1A1E">
        <w:rPr>
          <w:rFonts w:ascii="Times New Roman" w:hAnsi="Times New Roman"/>
          <w:b/>
          <w:color w:val="000080"/>
          <w:sz w:val="32"/>
          <w:szCs w:val="32"/>
        </w:rPr>
        <w:t xml:space="preserve"> 2020</w:t>
      </w:r>
    </w:p>
    <w:p w14:paraId="2B569A9B" w14:textId="77777777" w:rsidR="00334B76" w:rsidRPr="00334B76" w:rsidRDefault="00334B76" w:rsidP="00334B76">
      <w:pPr>
        <w:spacing w:after="0"/>
        <w:jc w:val="center"/>
        <w:rPr>
          <w:rFonts w:ascii="Times New Roman" w:hAnsi="Times New Roman"/>
          <w:b/>
          <w:color w:val="000080"/>
          <w:sz w:val="32"/>
          <w:szCs w:val="32"/>
        </w:rPr>
      </w:pPr>
    </w:p>
    <w:tbl>
      <w:tblPr>
        <w:tblStyle w:val="PlainTable2"/>
        <w:tblW w:w="1077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9214"/>
      </w:tblGrid>
      <w:tr w:rsidR="0081751C" w:rsidRPr="004C1A1E" w14:paraId="17F23ECD" w14:textId="77777777" w:rsidTr="00EA4B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none" w:sz="0" w:space="0" w:color="auto"/>
            </w:tcBorders>
            <w:hideMark/>
          </w:tcPr>
          <w:p w14:paraId="5B655BE3" w14:textId="5A339991" w:rsidR="0081751C" w:rsidRPr="004C1A1E" w:rsidRDefault="00B4055B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4C1A1E">
              <w:rPr>
                <w:rFonts w:ascii="Times New Roman" w:hAnsi="Times New Roman"/>
                <w:b w:val="0"/>
                <w:bCs w:val="0"/>
                <w:lang w:val="en-GB"/>
              </w:rPr>
              <w:t xml:space="preserve">09.00 – </w:t>
            </w:r>
            <w:r w:rsidR="006339D6" w:rsidRPr="004C1A1E">
              <w:rPr>
                <w:rFonts w:ascii="Times New Roman" w:hAnsi="Times New Roman"/>
                <w:b w:val="0"/>
                <w:bCs w:val="0"/>
                <w:lang w:val="en-GB"/>
              </w:rPr>
              <w:t>0</w:t>
            </w:r>
            <w:r w:rsidRPr="004C1A1E">
              <w:rPr>
                <w:rFonts w:ascii="Times New Roman" w:hAnsi="Times New Roman"/>
                <w:b w:val="0"/>
                <w:bCs w:val="0"/>
                <w:lang w:val="en-GB"/>
              </w:rPr>
              <w:t>9.3</w:t>
            </w:r>
            <w:r w:rsidR="0081751C" w:rsidRPr="004C1A1E">
              <w:rPr>
                <w:rFonts w:ascii="Times New Roman" w:hAnsi="Times New Roman"/>
                <w:b w:val="0"/>
                <w:bCs w:val="0"/>
                <w:lang w:val="en-GB"/>
              </w:rPr>
              <w:t>0</w:t>
            </w:r>
          </w:p>
        </w:tc>
        <w:tc>
          <w:tcPr>
            <w:tcW w:w="9214" w:type="dxa"/>
            <w:tcBorders>
              <w:bottom w:val="none" w:sz="0" w:space="0" w:color="auto"/>
            </w:tcBorders>
            <w:hideMark/>
          </w:tcPr>
          <w:p w14:paraId="243A90F0" w14:textId="45C8CC2D" w:rsidR="00E259A6" w:rsidRDefault="00B4055B" w:rsidP="00125D4E">
            <w:pPr>
              <w:spacing w:before="24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4"/>
                <w:szCs w:val="24"/>
                <w:lang w:val="en-GB"/>
              </w:rPr>
            </w:pPr>
            <w:r w:rsidRPr="004C1A1E">
              <w:rPr>
                <w:rFonts w:ascii="Times New Roman" w:hAnsi="Times New Roman"/>
                <w:bCs w:val="0"/>
                <w:color w:val="000000"/>
                <w:sz w:val="24"/>
                <w:szCs w:val="24"/>
                <w:lang w:val="en-GB"/>
              </w:rPr>
              <w:t>WELCOMING AND HOST PRESENTATION</w:t>
            </w:r>
          </w:p>
          <w:p w14:paraId="434DB84F" w14:textId="77777777" w:rsidR="00E259A6" w:rsidRPr="00E259A6" w:rsidRDefault="00E259A6" w:rsidP="00C55D03">
            <w:pPr>
              <w:spacing w:before="24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4"/>
                <w:szCs w:val="24"/>
                <w:lang w:val="en-GB"/>
              </w:rPr>
            </w:pPr>
          </w:p>
          <w:p w14:paraId="6D0FECE9" w14:textId="0C9F889F" w:rsidR="00C55D03" w:rsidRPr="00E259A6" w:rsidRDefault="00B4055B" w:rsidP="00E259A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lang w:val="en-GB"/>
              </w:rPr>
            </w:pPr>
            <w:r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Speaker: Flaviana Rotaru</w:t>
            </w:r>
            <w:r w:rsidRPr="004C1A1E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 xml:space="preserve"> –</w:t>
            </w:r>
            <w:r w:rsidR="00C46859" w:rsidRPr="004C1A1E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 xml:space="preserve"> </w:t>
            </w:r>
            <w:r w:rsidR="00AB19E0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President of </w:t>
            </w:r>
            <w:r w:rsidR="00A50188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Ro</w:t>
            </w:r>
            <w:r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Health</w:t>
            </w:r>
            <w:r w:rsidR="00080E09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 </w:t>
            </w:r>
            <w:r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– </w:t>
            </w:r>
            <w:r w:rsidR="009300E0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Cluster for Health and Bioeconomy Romania</w:t>
            </w:r>
            <w:r w:rsidR="00764980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 </w:t>
            </w:r>
            <w:r w:rsidR="00C55D03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 </w:t>
            </w:r>
          </w:p>
          <w:p w14:paraId="0C878367" w14:textId="01B3039C" w:rsidR="00E259A6" w:rsidRPr="00807CFF" w:rsidRDefault="004B7ACA" w:rsidP="00E259A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</w:pPr>
            <w:r w:rsidRPr="004C1A1E">
              <w:rPr>
                <w:rFonts w:ascii="Times New Roman" w:hAnsi="Times New Roman"/>
                <w:color w:val="000000"/>
                <w:lang w:val="en-GB"/>
              </w:rPr>
              <w:t xml:space="preserve">                                                </w:t>
            </w:r>
            <w:r w:rsidR="00D462E8">
              <w:rPr>
                <w:rFonts w:ascii="Times New Roman" w:hAnsi="Times New Roman"/>
                <w:color w:val="000000"/>
                <w:lang w:val="en-GB"/>
              </w:rPr>
              <w:t xml:space="preserve"> </w:t>
            </w:r>
            <w:r w:rsidR="00A85972">
              <w:rPr>
                <w:rFonts w:ascii="Times New Roman" w:hAnsi="Times New Roman"/>
                <w:color w:val="000000"/>
                <w:lang w:val="en-GB"/>
              </w:rPr>
              <w:t xml:space="preserve">President of </w:t>
            </w:r>
            <w:r w:rsidR="00B4055B" w:rsidRPr="004C1A1E">
              <w:rPr>
                <w:rFonts w:ascii="Times New Roman" w:hAnsi="Times New Roman"/>
                <w:color w:val="000000"/>
                <w:lang w:val="en-GB"/>
              </w:rPr>
              <w:t xml:space="preserve">MEDRo </w:t>
            </w:r>
            <w:r w:rsidR="009300E0" w:rsidRPr="004C1A1E">
              <w:rPr>
                <w:rFonts w:ascii="Times New Roman" w:hAnsi="Times New Roman"/>
                <w:color w:val="000000"/>
                <w:lang w:val="en-GB"/>
              </w:rPr>
              <w:t>Network President</w:t>
            </w:r>
            <w:r w:rsidR="00C46859" w:rsidRPr="004C1A1E">
              <w:rPr>
                <w:rFonts w:ascii="Times New Roman" w:hAnsi="Times New Roman"/>
                <w:color w:val="000000"/>
                <w:lang w:val="en-GB"/>
              </w:rPr>
              <w:t xml:space="preserve"> </w:t>
            </w:r>
            <w:r w:rsidR="00B4055B" w:rsidRPr="004C1A1E">
              <w:rPr>
                <w:rFonts w:ascii="Times New Roman" w:hAnsi="Times New Roman"/>
                <w:color w:val="000000"/>
                <w:lang w:val="en-GB"/>
              </w:rPr>
              <w:t>–</w:t>
            </w:r>
            <w:r w:rsidR="00C46859" w:rsidRPr="004C1A1E">
              <w:rPr>
                <w:rFonts w:ascii="Times New Roman" w:hAnsi="Times New Roman"/>
                <w:color w:val="000000"/>
                <w:lang w:val="en-GB"/>
              </w:rPr>
              <w:t xml:space="preserve"> </w:t>
            </w:r>
            <w:r w:rsidR="009300E0" w:rsidRPr="004C1A1E">
              <w:rPr>
                <w:rFonts w:ascii="Times New Roman" w:hAnsi="Times New Roman"/>
                <w:color w:val="000000"/>
                <w:lang w:val="en-GB"/>
              </w:rPr>
              <w:t>The</w:t>
            </w:r>
            <w:r w:rsidR="00C46859" w:rsidRPr="004C1A1E">
              <w:rPr>
                <w:rFonts w:ascii="Times New Roman" w:hAnsi="Times New Roman"/>
                <w:color w:val="000000"/>
                <w:lang w:val="en-GB"/>
              </w:rPr>
              <w:t xml:space="preserve"> N</w:t>
            </w:r>
            <w:r w:rsidR="009300E0" w:rsidRPr="004C1A1E">
              <w:rPr>
                <w:rFonts w:ascii="Times New Roman" w:hAnsi="Times New Roman"/>
                <w:color w:val="000000"/>
                <w:lang w:val="en-GB"/>
              </w:rPr>
              <w:t xml:space="preserve">etwork of </w:t>
            </w:r>
            <w:r w:rsidR="00C46859" w:rsidRPr="004C1A1E">
              <w:rPr>
                <w:rFonts w:ascii="Times New Roman" w:hAnsi="Times New Roman"/>
                <w:color w:val="000000"/>
                <w:lang w:val="en-GB"/>
              </w:rPr>
              <w:t>H</w:t>
            </w:r>
            <w:r w:rsidR="009300E0" w:rsidRPr="004C1A1E">
              <w:rPr>
                <w:rFonts w:ascii="Times New Roman" w:hAnsi="Times New Roman"/>
                <w:color w:val="000000"/>
                <w:lang w:val="en-GB"/>
              </w:rPr>
              <w:t xml:space="preserve">ealth </w:t>
            </w:r>
            <w:r w:rsidR="00C46859" w:rsidRPr="004C1A1E">
              <w:rPr>
                <w:rFonts w:ascii="Times New Roman" w:hAnsi="Times New Roman"/>
                <w:color w:val="000000"/>
                <w:lang w:val="en-GB"/>
              </w:rPr>
              <w:t>C</w:t>
            </w:r>
            <w:r w:rsidR="009300E0" w:rsidRPr="004C1A1E">
              <w:rPr>
                <w:rFonts w:ascii="Times New Roman" w:hAnsi="Times New Roman"/>
                <w:color w:val="000000"/>
                <w:lang w:val="en-GB"/>
              </w:rPr>
              <w:t>lusters</w:t>
            </w:r>
          </w:p>
          <w:p w14:paraId="25F3E057" w14:textId="02280169" w:rsidR="002E0F70" w:rsidRPr="004C1A1E" w:rsidRDefault="00FC547B" w:rsidP="009300E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</w:pPr>
            <w:r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Spe</w:t>
            </w:r>
            <w:r w:rsidR="004B7ACA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a</w:t>
            </w:r>
            <w:r w:rsidR="00A76C6C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ker</w:t>
            </w:r>
            <w:r w:rsidR="007B5FD8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 &amp; </w:t>
            </w:r>
            <w:r w:rsidR="009300E0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Guest</w:t>
            </w:r>
            <w:r w:rsidR="00E6092E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: </w:t>
            </w:r>
            <w:r w:rsidR="008671AD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Professor</w:t>
            </w:r>
            <w:r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 Viorel Jinga</w:t>
            </w:r>
            <w:r w:rsidR="00B52DB7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, MD</w:t>
            </w:r>
            <w:r w:rsidRPr="004C1A1E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 xml:space="preserve"> </w:t>
            </w:r>
            <w:r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– Rector </w:t>
            </w:r>
            <w:r w:rsidR="002A2DCF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of</w:t>
            </w:r>
            <w:r w:rsidR="009300E0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 </w:t>
            </w:r>
            <w:r w:rsidR="002A2DCF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“Carol Davila” University of Medicine and Pharmacy</w:t>
            </w:r>
            <w:r w:rsidR="00BF1AB7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 xml:space="preserve"> of </w:t>
            </w:r>
            <w:r w:rsidR="002A2DCF" w:rsidRPr="004C1A1E">
              <w:rPr>
                <w:rFonts w:ascii="Times New Roman" w:hAnsi="Times New Roman"/>
                <w:bCs w:val="0"/>
                <w:color w:val="000000"/>
                <w:lang w:val="en-GB"/>
              </w:rPr>
              <w:t>Bucharest</w:t>
            </w:r>
            <w:r w:rsidR="002A2DCF" w:rsidRPr="004C1A1E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 xml:space="preserve"> </w:t>
            </w:r>
          </w:p>
        </w:tc>
      </w:tr>
      <w:tr w:rsidR="0081751C" w:rsidRPr="004C1A1E" w14:paraId="7EAD4FBB" w14:textId="77777777" w:rsidTr="00EA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455442B1" w14:textId="0897294B" w:rsidR="00090034" w:rsidRPr="004C1A1E" w:rsidRDefault="006339D6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lang w:val="en-GB"/>
              </w:rPr>
            </w:pPr>
            <w:r w:rsidRPr="004C1A1E">
              <w:rPr>
                <w:rFonts w:ascii="Times New Roman" w:hAnsi="Times New Roman"/>
                <w:b w:val="0"/>
                <w:bCs w:val="0"/>
                <w:lang w:val="en-GB"/>
              </w:rPr>
              <w:t>0</w:t>
            </w:r>
            <w:r w:rsidR="00C1101F" w:rsidRPr="004C1A1E">
              <w:rPr>
                <w:rFonts w:ascii="Times New Roman" w:hAnsi="Times New Roman"/>
                <w:b w:val="0"/>
                <w:bCs w:val="0"/>
                <w:lang w:val="en-GB"/>
              </w:rPr>
              <w:t>9.30</w:t>
            </w:r>
            <w:r w:rsidR="00C55D03" w:rsidRPr="004C1A1E">
              <w:rPr>
                <w:rFonts w:ascii="Times New Roman" w:hAnsi="Times New Roman"/>
                <w:b w:val="0"/>
                <w:bCs w:val="0"/>
                <w:lang w:val="en-GB"/>
              </w:rPr>
              <w:t xml:space="preserve"> – 12</w:t>
            </w:r>
            <w:r w:rsidR="0081751C" w:rsidRPr="004C1A1E">
              <w:rPr>
                <w:rFonts w:ascii="Times New Roman" w:hAnsi="Times New Roman"/>
                <w:b w:val="0"/>
                <w:bCs w:val="0"/>
                <w:lang w:val="en-GB"/>
              </w:rPr>
              <w:t>.30</w:t>
            </w:r>
          </w:p>
          <w:p w14:paraId="3248332B" w14:textId="77777777" w:rsidR="006005BC" w:rsidRPr="004C1A1E" w:rsidRDefault="006005BC" w:rsidP="00D13B15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lang w:val="en-GB"/>
              </w:rPr>
            </w:pPr>
          </w:p>
          <w:p w14:paraId="6A3DACE2" w14:textId="77777777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4360061B" w14:textId="225E88FC" w:rsidR="00E1134B" w:rsidRPr="004C1A1E" w:rsidRDefault="00E1134B" w:rsidP="007D118F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  <w:lang w:val="en-GB"/>
              </w:rPr>
            </w:pPr>
          </w:p>
        </w:tc>
        <w:tc>
          <w:tcPr>
            <w:tcW w:w="921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5D70629" w14:textId="77777777" w:rsidR="007752A9" w:rsidRPr="004C1A1E" w:rsidRDefault="00C55D03" w:rsidP="00125D4E">
            <w:pPr>
              <w:spacing w:before="24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4C1A1E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FUNDING OPPORTUNITIES FOR HEALTH</w:t>
            </w:r>
          </w:p>
          <w:p w14:paraId="35143042" w14:textId="61FDF31F" w:rsidR="0081751C" w:rsidRPr="004C1A1E" w:rsidRDefault="0081751C" w:rsidP="00125D4E">
            <w:pPr>
              <w:spacing w:before="24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lang w:val="en-GB"/>
              </w:rPr>
            </w:pPr>
            <w:r w:rsidRPr="004C1A1E">
              <w:rPr>
                <w:rFonts w:ascii="Times New Roman" w:hAnsi="Times New Roman"/>
                <w:i/>
                <w:lang w:val="en-GB"/>
              </w:rPr>
              <w:t xml:space="preserve">Moderator: </w:t>
            </w:r>
            <w:r w:rsidRPr="004C1A1E">
              <w:rPr>
                <w:rFonts w:ascii="Times New Roman" w:hAnsi="Times New Roman"/>
                <w:b/>
                <w:i/>
                <w:lang w:val="en-GB"/>
              </w:rPr>
              <w:t>Flaviana Rotaru</w:t>
            </w:r>
            <w:r w:rsidR="00C55D03" w:rsidRPr="004C1A1E">
              <w:rPr>
                <w:rFonts w:ascii="Times New Roman" w:hAnsi="Times New Roman"/>
                <w:b/>
                <w:i/>
                <w:lang w:val="en-GB"/>
              </w:rPr>
              <w:t xml:space="preserve"> </w:t>
            </w:r>
            <w:r w:rsidR="0078474A" w:rsidRPr="004C1A1E">
              <w:rPr>
                <w:rFonts w:ascii="Times New Roman" w:hAnsi="Times New Roman"/>
                <w:b/>
                <w:i/>
                <w:lang w:val="en-GB"/>
              </w:rPr>
              <w:t>–</w:t>
            </w:r>
            <w:r w:rsidR="00C55D03" w:rsidRPr="004C1A1E">
              <w:rPr>
                <w:rFonts w:ascii="Times New Roman" w:hAnsi="Times New Roman"/>
                <w:b/>
                <w:i/>
                <w:lang w:val="en-GB"/>
              </w:rPr>
              <w:t xml:space="preserve"> </w:t>
            </w:r>
            <w:r w:rsidR="00BF678D" w:rsidRPr="004C1A1E">
              <w:rPr>
                <w:rFonts w:ascii="Times New Roman" w:hAnsi="Times New Roman"/>
                <w:b/>
                <w:i/>
                <w:lang w:val="en-GB"/>
              </w:rPr>
              <w:t xml:space="preserve">President of </w:t>
            </w:r>
            <w:r w:rsidR="007752A9" w:rsidRPr="004C1A1E">
              <w:rPr>
                <w:rFonts w:ascii="Times New Roman" w:hAnsi="Times New Roman"/>
                <w:b/>
                <w:i/>
                <w:lang w:val="en-GB"/>
              </w:rPr>
              <w:t>Ro</w:t>
            </w:r>
            <w:r w:rsidRPr="004C1A1E">
              <w:rPr>
                <w:rFonts w:ascii="Times New Roman" w:hAnsi="Times New Roman"/>
                <w:b/>
                <w:i/>
                <w:lang w:val="en-GB"/>
              </w:rPr>
              <w:t>H</w:t>
            </w:r>
            <w:r w:rsidR="007066B5">
              <w:rPr>
                <w:rFonts w:ascii="Times New Roman" w:hAnsi="Times New Roman"/>
                <w:b/>
                <w:i/>
                <w:lang w:val="en-GB"/>
              </w:rPr>
              <w:t xml:space="preserve">ealth </w:t>
            </w:r>
          </w:p>
          <w:p w14:paraId="628C13E3" w14:textId="77777777" w:rsidR="007752A9" w:rsidRPr="004C1A1E" w:rsidRDefault="007752A9" w:rsidP="007752A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lang w:val="en-GB"/>
              </w:rPr>
            </w:pPr>
          </w:p>
          <w:p w14:paraId="46062030" w14:textId="3C02C724" w:rsidR="00305447" w:rsidRPr="004C1A1E" w:rsidRDefault="00305447" w:rsidP="00003F4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Professor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Horatiu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Moldovan, MD</w:t>
            </w:r>
            <w:r w:rsidR="00781975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(TBC)</w:t>
            </w: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781975" w:rsidRPr="004C1A1E">
              <w:rPr>
                <w:rFonts w:ascii="Times New Roman" w:hAnsi="Times New Roman"/>
                <w:color w:val="000000"/>
              </w:rPr>
              <w:t>–</w:t>
            </w:r>
            <w:r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="00781975" w:rsidRPr="004C1A1E">
              <w:rPr>
                <w:rFonts w:ascii="Times New Roman" w:hAnsi="Times New Roman"/>
                <w:color w:val="000000"/>
              </w:rPr>
              <w:t>State Secretary at Ministry of Health (Romania)</w:t>
            </w:r>
          </w:p>
          <w:p w14:paraId="32E3E958" w14:textId="635B79E3" w:rsidR="00783FB4" w:rsidRPr="004C1A1E" w:rsidRDefault="00783FB4" w:rsidP="00003F4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Maria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Pilar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="009F6499" w:rsidRPr="004C1A1E">
              <w:rPr>
                <w:rFonts w:ascii="Times New Roman" w:hAnsi="Times New Roman"/>
                <w:b/>
                <w:bCs/>
                <w:color w:val="000000"/>
              </w:rPr>
              <w:t>Aguar</w:t>
            </w:r>
            <w:proofErr w:type="spellEnd"/>
            <w:r w:rsidR="009F6499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Fernandez </w:t>
            </w:r>
            <w:r w:rsidR="003A4430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Head of Unit, European Commission - Directorate-General for Research and Innovation </w:t>
            </w:r>
            <w:r w:rsidR="003A4430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2E0F70" w:rsidRPr="004C1A1E">
              <w:rPr>
                <w:rFonts w:ascii="Times New Roman" w:hAnsi="Times New Roman"/>
                <w:bCs/>
                <w:color w:val="000000"/>
              </w:rPr>
              <w:t xml:space="preserve">Health Innovations (RTD.E.3) </w:t>
            </w:r>
            <w:r w:rsidRPr="004C1A1E">
              <w:rPr>
                <w:rFonts w:ascii="Times New Roman" w:hAnsi="Times New Roman"/>
                <w:bCs/>
                <w:color w:val="000000"/>
              </w:rPr>
              <w:t>DG Research &amp; Innovation / Unit E.3 – Health Innovations</w:t>
            </w:r>
            <w:r w:rsidR="00F74473">
              <w:rPr>
                <w:rFonts w:ascii="Times New Roman" w:hAnsi="Times New Roman"/>
                <w:bCs/>
                <w:color w:val="000000"/>
              </w:rPr>
              <w:t xml:space="preserve"> </w:t>
            </w:r>
          </w:p>
          <w:p w14:paraId="6C7BB4CD" w14:textId="1D912D93" w:rsidR="0081751C" w:rsidRPr="004C1A1E" w:rsidRDefault="00783FB4" w:rsidP="00003F4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proofErr w:type="spellStart"/>
            <w:r w:rsidRPr="004C1A1E">
              <w:rPr>
                <w:rFonts w:ascii="Times New Roman" w:hAnsi="Times New Roman"/>
                <w:b/>
                <w:color w:val="000000" w:themeColor="text1"/>
              </w:rPr>
              <w:t>Dobrota</w:t>
            </w:r>
            <w:proofErr w:type="spellEnd"/>
            <w:r w:rsidRPr="004C1A1E">
              <w:rPr>
                <w:rFonts w:ascii="Times New Roman" w:hAnsi="Times New Roman"/>
                <w:b/>
                <w:color w:val="000000" w:themeColor="text1"/>
              </w:rPr>
              <w:t xml:space="preserve"> Carmen</w:t>
            </w:r>
            <w:r w:rsidR="00A67F8E" w:rsidRPr="004C1A1E">
              <w:rPr>
                <w:rFonts w:ascii="Times New Roman" w:hAnsi="Times New Roman"/>
                <w:b/>
                <w:color w:val="000000" w:themeColor="text1"/>
              </w:rPr>
              <w:t>, Ph</w:t>
            </w:r>
            <w:r w:rsidR="001F3F2D" w:rsidRPr="004C1A1E">
              <w:rPr>
                <w:rFonts w:ascii="Times New Roman" w:hAnsi="Times New Roman"/>
                <w:b/>
                <w:color w:val="000000" w:themeColor="text1"/>
              </w:rPr>
              <w:t>D</w:t>
            </w:r>
            <w:r w:rsidR="008D625F" w:rsidRPr="004C1A1E">
              <w:rPr>
                <w:rFonts w:ascii="Times New Roman" w:hAnsi="Times New Roman"/>
                <w:b/>
                <w:color w:val="000000" w:themeColor="text1"/>
              </w:rPr>
              <w:t xml:space="preserve"> </w:t>
            </w:r>
            <w:r w:rsidR="008D625F" w:rsidRPr="004C1A1E">
              <w:rPr>
                <w:rFonts w:ascii="Times New Roman" w:hAnsi="Times New Roman"/>
                <w:color w:val="000000" w:themeColor="text1"/>
              </w:rPr>
              <w:t>(TBC)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3A4430" w:rsidRPr="004C1A1E">
              <w:rPr>
                <w:rFonts w:ascii="Times New Roman" w:hAnsi="Times New Roman"/>
                <w:color w:val="000000" w:themeColor="text1"/>
              </w:rPr>
              <w:t>–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General Director at Minis</w:t>
            </w:r>
            <w:r w:rsidR="00086835" w:rsidRPr="004C1A1E">
              <w:rPr>
                <w:rFonts w:ascii="Times New Roman" w:hAnsi="Times New Roman"/>
                <w:color w:val="000000" w:themeColor="text1"/>
              </w:rPr>
              <w:t>try of Education and Res</w:t>
            </w:r>
            <w:r w:rsidR="008D625F" w:rsidRPr="004C1A1E">
              <w:rPr>
                <w:rFonts w:ascii="Times New Roman" w:hAnsi="Times New Roman"/>
                <w:color w:val="000000" w:themeColor="text1"/>
              </w:rPr>
              <w:t>earch</w:t>
            </w:r>
            <w:r w:rsidR="00766356"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7463D6" w:rsidRPr="004C1A1E">
              <w:rPr>
                <w:rFonts w:ascii="Times New Roman" w:hAnsi="Times New Roman"/>
                <w:color w:val="000000" w:themeColor="text1"/>
              </w:rPr>
              <w:t>(</w:t>
            </w:r>
            <w:r w:rsidR="00766356" w:rsidRPr="004C1A1E">
              <w:rPr>
                <w:rFonts w:ascii="Times New Roman" w:hAnsi="Times New Roman"/>
                <w:color w:val="000000" w:themeColor="text1"/>
              </w:rPr>
              <w:t>Romania</w:t>
            </w:r>
            <w:r w:rsidR="007463D6" w:rsidRPr="004C1A1E">
              <w:rPr>
                <w:rFonts w:ascii="Times New Roman" w:hAnsi="Times New Roman"/>
                <w:color w:val="000000" w:themeColor="text1"/>
              </w:rPr>
              <w:t>)</w:t>
            </w:r>
          </w:p>
          <w:p w14:paraId="60D40286" w14:textId="7E7E5E55" w:rsidR="00421765" w:rsidRPr="004C1A1E" w:rsidRDefault="00783FB4" w:rsidP="0078458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r w:rsidRPr="004C1A1E">
              <w:rPr>
                <w:rFonts w:ascii="Times New Roman" w:hAnsi="Times New Roman"/>
                <w:b/>
                <w:color w:val="000000" w:themeColor="text1"/>
              </w:rPr>
              <w:t xml:space="preserve">Iulia </w:t>
            </w:r>
            <w:proofErr w:type="spellStart"/>
            <w:r w:rsidRPr="004C1A1E">
              <w:rPr>
                <w:rFonts w:ascii="Times New Roman" w:hAnsi="Times New Roman"/>
                <w:b/>
                <w:color w:val="000000" w:themeColor="text1"/>
              </w:rPr>
              <w:t>Mihail</w:t>
            </w:r>
            <w:proofErr w:type="spellEnd"/>
            <w:r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78331C" w:rsidRPr="004C1A1E">
              <w:rPr>
                <w:rFonts w:ascii="Times New Roman" w:hAnsi="Times New Roman"/>
                <w:color w:val="000000" w:themeColor="text1"/>
              </w:rPr>
              <w:t>–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Director </w:t>
            </w:r>
            <w:r w:rsidR="0078331C" w:rsidRPr="004C1A1E">
              <w:rPr>
                <w:rFonts w:ascii="Times New Roman" w:hAnsi="Times New Roman"/>
                <w:color w:val="000000" w:themeColor="text1"/>
              </w:rPr>
              <w:t xml:space="preserve">of </w:t>
            </w:r>
            <w:r w:rsidR="0078458F" w:rsidRPr="004C1A1E">
              <w:rPr>
                <w:rFonts w:ascii="Times New Roman" w:hAnsi="Times New Roman"/>
                <w:color w:val="000000" w:themeColor="text1"/>
              </w:rPr>
              <w:t>Romanian Office for Science and Technology to the European Union</w:t>
            </w:r>
            <w:r w:rsidR="00490D1F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  <w:p w14:paraId="24863927" w14:textId="4BDF6FD8" w:rsidR="009300E0" w:rsidRPr="004C1A1E" w:rsidRDefault="00783FB4" w:rsidP="009300E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r w:rsidRPr="004C1A1E">
              <w:rPr>
                <w:rFonts w:ascii="Times New Roman" w:hAnsi="Times New Roman"/>
                <w:b/>
                <w:color w:val="000000" w:themeColor="text1"/>
              </w:rPr>
              <w:t>Dan Dumitrescu</w:t>
            </w:r>
            <w:r w:rsidR="008D625F" w:rsidRPr="004C1A1E">
              <w:rPr>
                <w:rFonts w:ascii="Times New Roman" w:hAnsi="Times New Roman"/>
                <w:b/>
                <w:color w:val="000000" w:themeColor="text1"/>
              </w:rPr>
              <w:t xml:space="preserve"> </w:t>
            </w:r>
            <w:r w:rsidR="008D625F" w:rsidRPr="004C1A1E">
              <w:rPr>
                <w:rFonts w:ascii="Times New Roman" w:hAnsi="Times New Roman"/>
                <w:color w:val="000000" w:themeColor="text1"/>
              </w:rPr>
              <w:t>(TBC)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3A4430" w:rsidRPr="004C1A1E">
              <w:rPr>
                <w:rFonts w:ascii="Times New Roman" w:hAnsi="Times New Roman"/>
                <w:color w:val="000000" w:themeColor="text1"/>
              </w:rPr>
              <w:t>–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9300E0" w:rsidRPr="004C1A1E">
              <w:rPr>
                <w:rFonts w:ascii="Times New Roman" w:hAnsi="Times New Roman"/>
                <w:color w:val="000000" w:themeColor="text1"/>
              </w:rPr>
              <w:t xml:space="preserve">Head </w:t>
            </w:r>
            <w:r w:rsidR="0068291E" w:rsidRPr="004C1A1E">
              <w:rPr>
                <w:rFonts w:ascii="Times New Roman" w:hAnsi="Times New Roman"/>
                <w:color w:val="000000" w:themeColor="text1"/>
              </w:rPr>
              <w:t>of Service, Programming Service.</w:t>
            </w:r>
            <w:r w:rsidR="009300E0" w:rsidRPr="004C1A1E">
              <w:rPr>
                <w:rFonts w:ascii="Times New Roman" w:hAnsi="Times New Roman"/>
                <w:color w:val="000000" w:themeColor="text1"/>
              </w:rPr>
              <w:t xml:space="preserve"> Health Interventions in the Ministry of European Funds</w:t>
            </w:r>
            <w:r w:rsidR="00766356"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  <w:p w14:paraId="65A52D9B" w14:textId="6511E70F" w:rsidR="00421765" w:rsidRPr="00A60613" w:rsidRDefault="00783FB4" w:rsidP="00A6061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r w:rsidRPr="004C1A1E">
              <w:rPr>
                <w:rFonts w:ascii="Times New Roman" w:hAnsi="Times New Roman"/>
                <w:b/>
                <w:color w:val="000000" w:themeColor="text1"/>
              </w:rPr>
              <w:t xml:space="preserve">Bianca </w:t>
            </w:r>
            <w:proofErr w:type="spellStart"/>
            <w:r w:rsidRPr="004C1A1E">
              <w:rPr>
                <w:rFonts w:ascii="Times New Roman" w:hAnsi="Times New Roman"/>
                <w:b/>
                <w:color w:val="000000" w:themeColor="text1"/>
              </w:rPr>
              <w:t>Muntean</w:t>
            </w:r>
            <w:proofErr w:type="spellEnd"/>
            <w:r w:rsidR="00A04D22" w:rsidRPr="004C1A1E">
              <w:rPr>
                <w:rFonts w:ascii="Times New Roman" w:hAnsi="Times New Roman"/>
                <w:b/>
                <w:color w:val="000000" w:themeColor="text1"/>
              </w:rPr>
              <w:t>, Ph</w:t>
            </w:r>
            <w:r w:rsidR="006B7A35" w:rsidRPr="004C1A1E">
              <w:rPr>
                <w:rFonts w:ascii="Times New Roman" w:hAnsi="Times New Roman"/>
                <w:b/>
                <w:color w:val="000000" w:themeColor="text1"/>
              </w:rPr>
              <w:t>D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3A4430" w:rsidRPr="004C1A1E">
              <w:rPr>
                <w:rFonts w:ascii="Times New Roman" w:hAnsi="Times New Roman"/>
                <w:color w:val="000000" w:themeColor="text1"/>
              </w:rPr>
              <w:t>–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EU Cluster Manager of the Year 2019, Member of the Expert Group on Clusters at European Commission</w:t>
            </w:r>
            <w:r w:rsidR="00E259A6">
              <w:rPr>
                <w:rFonts w:ascii="Times New Roman" w:hAnsi="Times New Roman"/>
                <w:color w:val="000000" w:themeColor="text1"/>
              </w:rPr>
              <w:t xml:space="preserve"> and </w:t>
            </w:r>
            <w:r w:rsidR="00277B83" w:rsidRPr="00A60613">
              <w:rPr>
                <w:rFonts w:ascii="Times New Roman" w:hAnsi="Times New Roman"/>
                <w:color w:val="000000" w:themeColor="text1"/>
              </w:rPr>
              <w:t>Manager of Transylvania IT Cluster</w:t>
            </w:r>
            <w:r w:rsidR="00DE10A0">
              <w:rPr>
                <w:rFonts w:ascii="Times New Roman" w:hAnsi="Times New Roman"/>
                <w:color w:val="000000" w:themeColor="text1"/>
              </w:rPr>
              <w:t xml:space="preserve">, </w:t>
            </w:r>
            <w:r w:rsidR="009A07D8">
              <w:rPr>
                <w:rFonts w:ascii="Times New Roman" w:hAnsi="Times New Roman"/>
                <w:color w:val="000000" w:themeColor="text1"/>
              </w:rPr>
              <w:t xml:space="preserve">Cluj-Napoca </w:t>
            </w:r>
          </w:p>
          <w:p w14:paraId="0CD37000" w14:textId="2F35489A" w:rsidR="00421765" w:rsidRDefault="009F778E" w:rsidP="00314D8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r w:rsidRPr="004C1A1E">
              <w:rPr>
                <w:rFonts w:ascii="Times New Roman" w:hAnsi="Times New Roman"/>
                <w:b/>
                <w:color w:val="000000" w:themeColor="text1"/>
              </w:rPr>
              <w:t xml:space="preserve">Ioan Ciuperca </w:t>
            </w:r>
            <w:r w:rsidR="00215B6F" w:rsidRPr="004C1A1E">
              <w:rPr>
                <w:rFonts w:ascii="Times New Roman" w:hAnsi="Times New Roman"/>
                <w:b/>
                <w:color w:val="000000" w:themeColor="text1"/>
              </w:rPr>
              <w:t>(TBC)</w:t>
            </w:r>
            <w:r w:rsidR="00783FB4"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D65AAB" w:rsidRPr="004C1A1E">
              <w:rPr>
                <w:rFonts w:ascii="Times New Roman" w:hAnsi="Times New Roman"/>
                <w:color w:val="000000" w:themeColor="text1"/>
              </w:rPr>
              <w:t>–</w:t>
            </w:r>
            <w:r w:rsidR="00BE5F67"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0C1737">
              <w:rPr>
                <w:rFonts w:ascii="Times New Roman" w:hAnsi="Times New Roman"/>
                <w:color w:val="000000" w:themeColor="text1"/>
              </w:rPr>
              <w:t xml:space="preserve">Head of Office, </w:t>
            </w:r>
            <w:r w:rsidR="00314D8F" w:rsidRPr="004C1A1E">
              <w:rPr>
                <w:rFonts w:ascii="Times New Roman" w:hAnsi="Times New Roman"/>
                <w:color w:val="000000" w:themeColor="text1"/>
              </w:rPr>
              <w:t>Bucharest</w:t>
            </w:r>
            <w:r w:rsidR="003F494F" w:rsidRPr="004C1A1E">
              <w:rPr>
                <w:rFonts w:ascii="Times New Roman" w:hAnsi="Times New Roman"/>
                <w:color w:val="000000" w:themeColor="text1"/>
              </w:rPr>
              <w:t>-</w:t>
            </w:r>
            <w:proofErr w:type="spellStart"/>
            <w:r w:rsidR="00314D8F" w:rsidRPr="004C1A1E">
              <w:rPr>
                <w:rFonts w:ascii="Times New Roman" w:hAnsi="Times New Roman"/>
                <w:color w:val="000000" w:themeColor="text1"/>
              </w:rPr>
              <w:t>Ilfov</w:t>
            </w:r>
            <w:proofErr w:type="spellEnd"/>
            <w:r w:rsidR="00314D8F" w:rsidRPr="004C1A1E">
              <w:rPr>
                <w:rFonts w:ascii="Times New Roman" w:hAnsi="Times New Roman"/>
                <w:color w:val="000000" w:themeColor="text1"/>
              </w:rPr>
              <w:t xml:space="preserve"> Regional Development Agency</w:t>
            </w:r>
            <w:r w:rsidR="006B7070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  <w:p w14:paraId="7F0D20BD" w14:textId="7E9D0871" w:rsidR="001A3CBE" w:rsidRPr="001A3CBE" w:rsidRDefault="001A3CBE" w:rsidP="00314D8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  <w:r w:rsidRPr="001A3CBE">
              <w:rPr>
                <w:rFonts w:ascii="Times New Roman" w:hAnsi="Times New Roman"/>
                <w:b/>
                <w:color w:val="000000" w:themeColor="text1"/>
              </w:rPr>
              <w:t>North-East Regional Development Agency (TBC)</w:t>
            </w:r>
          </w:p>
          <w:p w14:paraId="61E5209A" w14:textId="6959D946" w:rsidR="001A3CBE" w:rsidRPr="001A3CBE" w:rsidRDefault="001A3CBE" w:rsidP="00314D8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  <w:r w:rsidRPr="001A3CBE">
              <w:rPr>
                <w:rFonts w:ascii="Times New Roman" w:hAnsi="Times New Roman"/>
                <w:b/>
                <w:color w:val="000000" w:themeColor="text1"/>
              </w:rPr>
              <w:t xml:space="preserve">South-East Regional Development Agency (TBC) </w:t>
            </w:r>
          </w:p>
          <w:p w14:paraId="450D3E36" w14:textId="36F146F2" w:rsidR="001A3CBE" w:rsidRDefault="00F23814" w:rsidP="00314D8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  <w:r w:rsidRPr="00F23814">
              <w:rPr>
                <w:rFonts w:ascii="Times New Roman" w:hAnsi="Times New Roman"/>
                <w:b/>
                <w:color w:val="000000" w:themeColor="text1"/>
              </w:rPr>
              <w:t xml:space="preserve">South </w:t>
            </w:r>
            <w:proofErr w:type="spellStart"/>
            <w:r w:rsidR="001A3CBE" w:rsidRPr="00F23814">
              <w:rPr>
                <w:rFonts w:ascii="Times New Roman" w:hAnsi="Times New Roman"/>
                <w:b/>
                <w:color w:val="000000" w:themeColor="text1"/>
              </w:rPr>
              <w:t>Muntenia</w:t>
            </w:r>
            <w:proofErr w:type="spellEnd"/>
            <w:r w:rsidR="001A3CBE" w:rsidRPr="00F23814">
              <w:rPr>
                <w:rFonts w:ascii="Times New Roman" w:hAnsi="Times New Roman"/>
                <w:b/>
                <w:color w:val="000000" w:themeColor="text1"/>
              </w:rPr>
              <w:t xml:space="preserve"> Regional Development Agency </w:t>
            </w:r>
            <w:r w:rsidRPr="00F23814">
              <w:rPr>
                <w:rFonts w:ascii="Times New Roman" w:hAnsi="Times New Roman"/>
                <w:b/>
                <w:color w:val="000000" w:themeColor="text1"/>
              </w:rPr>
              <w:t>(TBC)</w:t>
            </w:r>
          </w:p>
          <w:p w14:paraId="1EB91D1C" w14:textId="613B76B2" w:rsidR="00F23814" w:rsidRDefault="00F23814" w:rsidP="00314D8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 xml:space="preserve">North-West Regional </w:t>
            </w:r>
            <w:proofErr w:type="spellStart"/>
            <w:r>
              <w:rPr>
                <w:rFonts w:ascii="Times New Roman" w:hAnsi="Times New Roman"/>
                <w:b/>
                <w:color w:val="000000" w:themeColor="text1"/>
              </w:rPr>
              <w:t>DevelopmentAgency</w:t>
            </w:r>
            <w:proofErr w:type="spellEnd"/>
            <w:r>
              <w:rPr>
                <w:rFonts w:ascii="Times New Roman" w:hAnsi="Times New Roman"/>
                <w:b/>
                <w:color w:val="000000" w:themeColor="text1"/>
              </w:rPr>
              <w:t xml:space="preserve"> (TBC)</w:t>
            </w:r>
          </w:p>
          <w:p w14:paraId="03E26F9D" w14:textId="41458120" w:rsidR="00F23814" w:rsidRPr="00F23814" w:rsidRDefault="00F23814" w:rsidP="00314D8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 xml:space="preserve">Center Regional Development Agency (TBC) </w:t>
            </w:r>
          </w:p>
          <w:p w14:paraId="267C5790" w14:textId="70ED76DE" w:rsidR="00421765" w:rsidRPr="004C1A1E" w:rsidRDefault="007752A9" w:rsidP="00F6586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r w:rsidRPr="004C1A1E">
              <w:rPr>
                <w:rFonts w:ascii="Times New Roman" w:hAnsi="Times New Roman"/>
                <w:b/>
                <w:color w:val="000000" w:themeColor="text1"/>
              </w:rPr>
              <w:t>Elli</w:t>
            </w:r>
            <w:r w:rsidR="00B50F86" w:rsidRPr="004C1A1E">
              <w:rPr>
                <w:rFonts w:ascii="Times New Roman" w:hAnsi="Times New Roman"/>
                <w:b/>
                <w:color w:val="000000" w:themeColor="text1"/>
              </w:rPr>
              <w:t>e</w:t>
            </w:r>
            <w:r w:rsidRPr="004C1A1E">
              <w:rPr>
                <w:rFonts w:ascii="Times New Roman" w:hAnsi="Times New Roman"/>
                <w:b/>
                <w:color w:val="000000" w:themeColor="text1"/>
              </w:rPr>
              <w:t xml:space="preserve"> B. </w:t>
            </w:r>
            <w:proofErr w:type="spellStart"/>
            <w:r w:rsidRPr="004C1A1E">
              <w:rPr>
                <w:rFonts w:ascii="Times New Roman" w:hAnsi="Times New Roman"/>
                <w:b/>
                <w:color w:val="000000" w:themeColor="text1"/>
              </w:rPr>
              <w:t>Tzatzanis-Stepanovic</w:t>
            </w:r>
            <w:proofErr w:type="spellEnd"/>
            <w:r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855D78" w:rsidRPr="004C1A1E">
              <w:rPr>
                <w:rFonts w:ascii="Times New Roman" w:hAnsi="Times New Roman"/>
                <w:color w:val="000000" w:themeColor="text1"/>
              </w:rPr>
              <w:t>–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ENRICH Network, Expert </w:t>
            </w:r>
            <w:r w:rsidR="004C6E53" w:rsidRPr="004C1A1E">
              <w:rPr>
                <w:rFonts w:ascii="Times New Roman" w:hAnsi="Times New Roman"/>
                <w:color w:val="000000" w:themeColor="text1"/>
              </w:rPr>
              <w:t>on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International Cooperation,</w:t>
            </w:r>
            <w:r w:rsidR="003A4430"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4C1A1E">
              <w:rPr>
                <w:rFonts w:ascii="Times New Roman" w:hAnsi="Times New Roman"/>
                <w:color w:val="000000" w:themeColor="text1"/>
              </w:rPr>
              <w:t>Austrian Research Promotion Agency</w:t>
            </w:r>
            <w:r w:rsidR="002B3812" w:rsidRPr="004C1A1E">
              <w:rPr>
                <w:rFonts w:ascii="Times New Roman" w:hAnsi="Times New Roman"/>
                <w:color w:val="000000" w:themeColor="text1"/>
              </w:rPr>
              <w:t xml:space="preserve">, 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Division European and International </w:t>
            </w:r>
            <w:r w:rsidR="009300E0" w:rsidRPr="004C1A1E">
              <w:rPr>
                <w:rFonts w:ascii="Times New Roman" w:hAnsi="Times New Roman"/>
                <w:color w:val="000000" w:themeColor="text1"/>
              </w:rPr>
              <w:t>Programs</w:t>
            </w:r>
            <w:r w:rsidR="002B3812"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5331EE">
              <w:rPr>
                <w:rFonts w:ascii="Times New Roman" w:hAnsi="Times New Roman"/>
                <w:color w:val="000000" w:themeColor="text1"/>
              </w:rPr>
              <w:t>and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Unit for International </w:t>
            </w:r>
          </w:p>
          <w:p w14:paraId="0B38058F" w14:textId="68545DA6" w:rsidR="007752A9" w:rsidRPr="004C1A1E" w:rsidRDefault="00086835" w:rsidP="00E93B3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proofErr w:type="spellStart"/>
            <w:r w:rsidRPr="004C1A1E">
              <w:rPr>
                <w:rFonts w:ascii="Times New Roman" w:hAnsi="Times New Roman"/>
                <w:b/>
                <w:color w:val="000000" w:themeColor="text1"/>
              </w:rPr>
              <w:t>Eirian</w:t>
            </w:r>
            <w:proofErr w:type="spellEnd"/>
            <w:r w:rsidRPr="004C1A1E">
              <w:rPr>
                <w:rFonts w:ascii="Times New Roman" w:hAnsi="Times New Roman"/>
                <w:b/>
                <w:color w:val="000000" w:themeColor="text1"/>
              </w:rPr>
              <w:t xml:space="preserve"> Yang</w:t>
            </w:r>
            <w:r w:rsidR="00A60A38"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E93B36" w:rsidRPr="004C1A1E">
              <w:rPr>
                <w:rFonts w:ascii="Times New Roman" w:hAnsi="Times New Roman"/>
                <w:color w:val="000000" w:themeColor="text1"/>
              </w:rPr>
              <w:t>–</w:t>
            </w:r>
            <w:r w:rsidR="00A60A38"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E93B36" w:rsidRPr="004C1A1E">
              <w:rPr>
                <w:rFonts w:ascii="Times New Roman" w:hAnsi="Times New Roman"/>
                <w:color w:val="000000" w:themeColor="text1"/>
              </w:rPr>
              <w:t>Director of Taiwan Trade Center</w:t>
            </w:r>
            <w:r w:rsidR="004C0AF3" w:rsidRPr="004C1A1E">
              <w:rPr>
                <w:rFonts w:ascii="Times New Roman" w:hAnsi="Times New Roman"/>
                <w:color w:val="000000" w:themeColor="text1"/>
              </w:rPr>
              <w:t xml:space="preserve">, Bucharest </w:t>
            </w:r>
          </w:p>
          <w:p w14:paraId="7F39F50B" w14:textId="079989AB" w:rsidR="00A60A38" w:rsidRPr="004C1A1E" w:rsidRDefault="00AE11AE" w:rsidP="00003F4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 xml:space="preserve">Professor </w:t>
            </w:r>
            <w:r w:rsidR="00A60A38" w:rsidRPr="004C1A1E">
              <w:rPr>
                <w:rFonts w:ascii="Times New Roman" w:hAnsi="Times New Roman"/>
                <w:b/>
                <w:color w:val="000000" w:themeColor="text1"/>
              </w:rPr>
              <w:t xml:space="preserve">Adriano </w:t>
            </w:r>
            <w:proofErr w:type="spellStart"/>
            <w:r w:rsidR="00A60A38" w:rsidRPr="004C1A1E">
              <w:rPr>
                <w:rFonts w:ascii="Times New Roman" w:hAnsi="Times New Roman"/>
                <w:b/>
                <w:color w:val="000000" w:themeColor="text1"/>
              </w:rPr>
              <w:t>Massuda</w:t>
            </w:r>
            <w:proofErr w:type="spellEnd"/>
            <w:r w:rsidR="00A30E24" w:rsidRPr="004C1A1E">
              <w:rPr>
                <w:rFonts w:ascii="Times New Roman" w:hAnsi="Times New Roman"/>
                <w:b/>
                <w:color w:val="000000" w:themeColor="text1"/>
              </w:rPr>
              <w:t>, MD</w:t>
            </w:r>
            <w:r w:rsidR="00A60A38"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9C393E" w:rsidRPr="004C1A1E">
              <w:rPr>
                <w:rFonts w:ascii="Times New Roman" w:hAnsi="Times New Roman"/>
                <w:color w:val="000000" w:themeColor="text1"/>
              </w:rPr>
              <w:t>–</w:t>
            </w:r>
            <w:r w:rsidR="00A60A38"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C32A08" w:rsidRPr="00C32A08">
              <w:rPr>
                <w:rFonts w:ascii="Times New Roman" w:hAnsi="Times New Roman"/>
                <w:color w:val="000000" w:themeColor="text1"/>
              </w:rPr>
              <w:t>Fundação</w:t>
            </w:r>
            <w:proofErr w:type="spellEnd"/>
            <w:r w:rsidR="00C32A08" w:rsidRPr="00C32A08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C32A08" w:rsidRPr="00C32A08">
              <w:rPr>
                <w:rFonts w:ascii="Times New Roman" w:hAnsi="Times New Roman"/>
                <w:color w:val="000000" w:themeColor="text1"/>
              </w:rPr>
              <w:t>Getúlio</w:t>
            </w:r>
            <w:proofErr w:type="spellEnd"/>
            <w:r w:rsidR="00C32A08" w:rsidRPr="00C32A08">
              <w:rPr>
                <w:rFonts w:ascii="Times New Roman" w:hAnsi="Times New Roman"/>
                <w:color w:val="000000" w:themeColor="text1"/>
              </w:rPr>
              <w:t xml:space="preserve"> Vargas</w:t>
            </w:r>
            <w:r w:rsidR="00E161CB">
              <w:rPr>
                <w:rFonts w:ascii="Times New Roman" w:hAnsi="Times New Roman"/>
                <w:color w:val="000000" w:themeColor="text1"/>
              </w:rPr>
              <w:t xml:space="preserve">, Rio de Janeiro </w:t>
            </w:r>
          </w:p>
          <w:p w14:paraId="6D7AACBE" w14:textId="0D257362" w:rsidR="00421765" w:rsidRPr="004C1A1E" w:rsidRDefault="00A60A38" w:rsidP="00B12CA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color w:val="000000" w:themeColor="text1"/>
              </w:rPr>
              <w:t>Christine Kubiak</w:t>
            </w:r>
            <w:r w:rsidR="00A04D22" w:rsidRPr="004C1A1E">
              <w:rPr>
                <w:rFonts w:ascii="Times New Roman" w:hAnsi="Times New Roman"/>
                <w:b/>
                <w:color w:val="000000" w:themeColor="text1"/>
              </w:rPr>
              <w:t>, Ph</w:t>
            </w:r>
            <w:r w:rsidR="00A30E24" w:rsidRPr="004C1A1E">
              <w:rPr>
                <w:rFonts w:ascii="Times New Roman" w:hAnsi="Times New Roman"/>
                <w:b/>
                <w:color w:val="000000" w:themeColor="text1"/>
              </w:rPr>
              <w:t>D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9C393E" w:rsidRPr="004C1A1E">
              <w:rPr>
                <w:rFonts w:ascii="Times New Roman" w:hAnsi="Times New Roman"/>
                <w:color w:val="000000" w:themeColor="text1"/>
              </w:rPr>
              <w:t>–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Capacity Director</w:t>
            </w:r>
            <w:r w:rsidR="003A531F" w:rsidRPr="004C1A1E">
              <w:rPr>
                <w:rFonts w:ascii="Times New Roman" w:hAnsi="Times New Roman"/>
                <w:color w:val="000000" w:themeColor="text1"/>
              </w:rPr>
              <w:t xml:space="preserve"> at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7A10C6">
              <w:rPr>
                <w:rFonts w:ascii="Times New Roman" w:hAnsi="Times New Roman"/>
                <w:color w:val="000000" w:themeColor="text1"/>
              </w:rPr>
              <w:t xml:space="preserve">European Clinical Research Infrastructure 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  <w:p w14:paraId="1641D7B5" w14:textId="3C55C73D" w:rsidR="00A60A38" w:rsidRPr="004C1A1E" w:rsidRDefault="00A60A38" w:rsidP="00B12CA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Anne-Charlotte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Fauvel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9C393E" w:rsidRPr="004C1A1E">
              <w:rPr>
                <w:rFonts w:ascii="Times New Roman" w:hAnsi="Times New Roman"/>
                <w:color w:val="000000"/>
              </w:rPr>
              <w:t>–</w:t>
            </w: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Head </w:t>
            </w:r>
            <w:r w:rsidR="003A4430" w:rsidRPr="004C1A1E">
              <w:rPr>
                <w:rFonts w:ascii="Times New Roman" w:hAnsi="Times New Roman"/>
                <w:bCs/>
                <w:color w:val="000000"/>
              </w:rPr>
              <w:t>of European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Projects</w:t>
            </w:r>
            <w:r w:rsidR="003A531F" w:rsidRPr="004C1A1E">
              <w:rPr>
                <w:rFonts w:ascii="Times New Roman" w:hAnsi="Times New Roman"/>
                <w:bCs/>
                <w:color w:val="000000"/>
              </w:rPr>
              <w:t xml:space="preserve"> at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A14271">
              <w:rPr>
                <w:rFonts w:ascii="Times New Roman" w:hAnsi="Times New Roman"/>
                <w:bCs/>
                <w:color w:val="000000"/>
              </w:rPr>
              <w:t xml:space="preserve">European </w:t>
            </w:r>
            <w:r w:rsidR="00BF4FFA">
              <w:rPr>
                <w:rFonts w:ascii="Times New Roman" w:hAnsi="Times New Roman"/>
                <w:bCs/>
                <w:color w:val="000000"/>
              </w:rPr>
              <w:t xml:space="preserve">Infrastructure for Translational Medicine </w:t>
            </w:r>
          </w:p>
          <w:p w14:paraId="40AC2F4B" w14:textId="7067ACA9" w:rsidR="002817D3" w:rsidRPr="004C1A1E" w:rsidRDefault="00A60A38" w:rsidP="00F3250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Andy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Bleaden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9C393E" w:rsidRPr="004C1A1E">
              <w:rPr>
                <w:rFonts w:ascii="Times New Roman" w:hAnsi="Times New Roman"/>
                <w:color w:val="000000"/>
              </w:rPr>
              <w:t>–</w:t>
            </w: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Director </w:t>
            </w:r>
            <w:r w:rsidR="00F11839" w:rsidRPr="004C1A1E">
              <w:rPr>
                <w:rFonts w:ascii="Times New Roman" w:hAnsi="Times New Roman"/>
                <w:bCs/>
                <w:color w:val="000000"/>
              </w:rPr>
              <w:t xml:space="preserve">of 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Ecosystems </w:t>
            </w:r>
            <w:r w:rsidR="0087722E" w:rsidRPr="004C1A1E">
              <w:rPr>
                <w:rFonts w:ascii="Times New Roman" w:hAnsi="Times New Roman"/>
                <w:bCs/>
                <w:color w:val="000000"/>
              </w:rPr>
              <w:t>and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Membership</w:t>
            </w:r>
            <w:r w:rsidR="003A531F" w:rsidRPr="004C1A1E">
              <w:rPr>
                <w:rFonts w:ascii="Times New Roman" w:hAnsi="Times New Roman"/>
                <w:bCs/>
                <w:color w:val="000000"/>
              </w:rPr>
              <w:t xml:space="preserve"> at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Cs/>
                <w:color w:val="000000"/>
              </w:rPr>
              <w:t>ECHAlliance</w:t>
            </w:r>
            <w:proofErr w:type="spellEnd"/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224B09">
              <w:rPr>
                <w:rFonts w:ascii="Times New Roman" w:hAnsi="Times New Roman"/>
                <w:bCs/>
                <w:color w:val="000000"/>
              </w:rPr>
              <w:t>(</w:t>
            </w:r>
            <w:r w:rsidRPr="004C1A1E">
              <w:rPr>
                <w:rFonts w:ascii="Times New Roman" w:hAnsi="Times New Roman"/>
                <w:bCs/>
                <w:color w:val="000000"/>
              </w:rPr>
              <w:t>U</w:t>
            </w:r>
            <w:r w:rsidR="00622151" w:rsidRPr="004C1A1E">
              <w:rPr>
                <w:rFonts w:ascii="Times New Roman" w:hAnsi="Times New Roman"/>
                <w:bCs/>
                <w:color w:val="000000"/>
              </w:rPr>
              <w:t>nited Kingdom</w:t>
            </w:r>
            <w:r w:rsidR="00224B09">
              <w:rPr>
                <w:rFonts w:ascii="Times New Roman" w:hAnsi="Times New Roman"/>
                <w:bCs/>
                <w:color w:val="000000"/>
              </w:rPr>
              <w:t>)</w:t>
            </w:r>
          </w:p>
          <w:p w14:paraId="23B0FC4F" w14:textId="79C004EB" w:rsidR="00105986" w:rsidRPr="004C1A1E" w:rsidRDefault="00105986" w:rsidP="001A0B3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Florin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Jianu</w:t>
            </w:r>
            <w:proofErr w:type="spellEnd"/>
            <w:r w:rsidR="00FC3F9A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(TBC)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B03C92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B03C92" w:rsidRPr="004C1A1E">
              <w:rPr>
                <w:rFonts w:ascii="Times New Roman" w:hAnsi="Times New Roman"/>
                <w:bCs/>
                <w:color w:val="000000"/>
              </w:rPr>
              <w:t xml:space="preserve">President of </w:t>
            </w:r>
            <w:r w:rsidR="001A0B3F" w:rsidRPr="004C1A1E">
              <w:rPr>
                <w:rFonts w:ascii="Times New Roman" w:hAnsi="Times New Roman"/>
                <w:bCs/>
                <w:color w:val="000000"/>
              </w:rPr>
              <w:t>National Council of Small and Medium Private Enterprises in Romania</w:t>
            </w:r>
          </w:p>
          <w:p w14:paraId="2E42FAF3" w14:textId="67DFA158" w:rsidR="00772A36" w:rsidRPr="004C1A1E" w:rsidRDefault="00772A36" w:rsidP="001A0B3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Constantin Anton </w:t>
            </w:r>
            <w:r w:rsidR="00FC3F9A" w:rsidRPr="004C1A1E">
              <w:rPr>
                <w:rFonts w:ascii="Times New Roman" w:hAnsi="Times New Roman"/>
                <w:b/>
                <w:bCs/>
                <w:color w:val="000000"/>
              </w:rPr>
              <w:t xml:space="preserve">(TBC) 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– President of </w:t>
            </w:r>
            <w:r w:rsidR="00450403" w:rsidRPr="004C1A1E">
              <w:rPr>
                <w:rFonts w:ascii="Times New Roman" w:hAnsi="Times New Roman"/>
                <w:bCs/>
                <w:color w:val="000000"/>
              </w:rPr>
              <w:t xml:space="preserve">Romanian Franchise Association </w:t>
            </w:r>
            <w:r w:rsidR="008F4C5B">
              <w:rPr>
                <w:rFonts w:ascii="Times New Roman" w:hAnsi="Times New Roman"/>
                <w:bCs/>
                <w:color w:val="000000"/>
              </w:rPr>
              <w:t>and</w:t>
            </w:r>
            <w:r w:rsidR="00450403" w:rsidRPr="004C1A1E">
              <w:rPr>
                <w:rFonts w:ascii="Times New Roman" w:hAnsi="Times New Roman"/>
                <w:bCs/>
                <w:color w:val="000000"/>
              </w:rPr>
              <w:t xml:space="preserve"> President of European Chamber of Commerce, Industry and Franchise </w:t>
            </w:r>
          </w:p>
          <w:p w14:paraId="32DF0D48" w14:textId="22778923" w:rsidR="00FC3F9A" w:rsidRPr="004C1A1E" w:rsidRDefault="00EA57B8" w:rsidP="001A0B3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>Innovative Medicine Initiatives</w:t>
            </w:r>
            <w:r w:rsidR="00FC3F9A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(TBC)</w:t>
            </w:r>
          </w:p>
          <w:p w14:paraId="6193D05C" w14:textId="5ED4B564" w:rsidR="001F3562" w:rsidRPr="004C1A1E" w:rsidRDefault="00CD7622" w:rsidP="00EB325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>Bio-Based Industries Joint Undertaking (TBC)</w:t>
            </w:r>
          </w:p>
        </w:tc>
      </w:tr>
      <w:tr w:rsidR="0081751C" w:rsidRPr="004C1A1E" w14:paraId="4087A166" w14:textId="77777777" w:rsidTr="00EA4B8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hideMark/>
          </w:tcPr>
          <w:p w14:paraId="59D8B1DE" w14:textId="20E07AEE" w:rsidR="0081751C" w:rsidRPr="004C1A1E" w:rsidRDefault="00134FAE" w:rsidP="00E259A6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>
              <w:rPr>
                <w:rFonts w:ascii="Times New Roman" w:hAnsi="Times New Roman"/>
                <w:b w:val="0"/>
                <w:bCs w:val="0"/>
              </w:rPr>
              <w:t>12.30 – 14.30</w:t>
            </w:r>
          </w:p>
        </w:tc>
        <w:tc>
          <w:tcPr>
            <w:tcW w:w="9214" w:type="dxa"/>
          </w:tcPr>
          <w:p w14:paraId="692160B3" w14:textId="20F9199D" w:rsidR="004B7ACA" w:rsidRPr="00E259A6" w:rsidRDefault="00E959AC" w:rsidP="00E259A6">
            <w:pPr>
              <w:autoSpaceDE w:val="0"/>
              <w:autoSpaceDN w:val="0"/>
              <w:adjustRightInd w:val="0"/>
              <w:spacing w:line="276" w:lineRule="auto"/>
              <w:ind w:left="2160" w:hanging="2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sz w:val="24"/>
                <w:szCs w:val="24"/>
              </w:rPr>
            </w:pPr>
            <w:r w:rsidRPr="00FB25AB">
              <w:rPr>
                <w:rFonts w:ascii="Times New Roman" w:hAnsi="Times New Roman"/>
                <w:iCs/>
                <w:sz w:val="24"/>
                <w:szCs w:val="24"/>
              </w:rPr>
              <w:t>BREAK…………………………………………………………………</w:t>
            </w:r>
            <w:r w:rsidR="00B71829">
              <w:rPr>
                <w:rFonts w:ascii="Times New Roman" w:hAnsi="Times New Roman"/>
                <w:iCs/>
                <w:sz w:val="24"/>
                <w:szCs w:val="24"/>
              </w:rPr>
              <w:t>…..</w:t>
            </w:r>
            <w:r w:rsidRPr="00FB25AB">
              <w:rPr>
                <w:rFonts w:ascii="Times New Roman" w:hAnsi="Times New Roman"/>
                <w:iCs/>
                <w:sz w:val="24"/>
                <w:szCs w:val="24"/>
              </w:rPr>
              <w:t xml:space="preserve">SEE NEXT PAGE </w:t>
            </w:r>
          </w:p>
        </w:tc>
      </w:tr>
    </w:tbl>
    <w:p w14:paraId="0A03E0E3" w14:textId="77777777" w:rsidR="00543477" w:rsidRDefault="00543477" w:rsidP="00E326AA">
      <w:pPr>
        <w:spacing w:before="240" w:line="240" w:lineRule="auto"/>
        <w:rPr>
          <w:rFonts w:ascii="Times New Roman" w:hAnsi="Times New Roman"/>
        </w:rPr>
        <w:sectPr w:rsidR="00543477" w:rsidSect="00AD0A50">
          <w:headerReference w:type="default" r:id="rId8"/>
          <w:footerReference w:type="default" r:id="rId9"/>
          <w:pgSz w:w="11906" w:h="16838"/>
          <w:pgMar w:top="1702" w:right="849" w:bottom="1417" w:left="1134" w:header="284" w:footer="363" w:gutter="0"/>
          <w:cols w:space="708"/>
          <w:docGrid w:linePitch="360"/>
        </w:sectPr>
      </w:pPr>
    </w:p>
    <w:tbl>
      <w:tblPr>
        <w:tblStyle w:val="PlainTable2"/>
        <w:tblpPr w:leftFromText="180" w:rightFromText="180" w:vertAnchor="page" w:horzAnchor="margin" w:tblpXSpec="center" w:tblpY="2011"/>
        <w:tblW w:w="10774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9214"/>
      </w:tblGrid>
      <w:tr w:rsidR="0081751C" w:rsidRPr="004C1A1E" w14:paraId="31DE7777" w14:textId="77777777" w:rsidTr="00F308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none" w:sz="0" w:space="0" w:color="auto"/>
            </w:tcBorders>
          </w:tcPr>
          <w:p w14:paraId="2E478EE3" w14:textId="6A4F9494" w:rsidR="0081751C" w:rsidRPr="004C1A1E" w:rsidRDefault="00B774B6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lastRenderedPageBreak/>
              <w:t>14.</w:t>
            </w:r>
            <w:r w:rsidR="004B7ACA" w:rsidRPr="004C1A1E">
              <w:rPr>
                <w:rFonts w:ascii="Times New Roman" w:hAnsi="Times New Roman"/>
                <w:b w:val="0"/>
                <w:bCs w:val="0"/>
              </w:rPr>
              <w:t>00 – 15.30</w:t>
            </w:r>
          </w:p>
          <w:p w14:paraId="0A416339" w14:textId="3D9F6F31" w:rsidR="00070030" w:rsidRPr="004C1A1E" w:rsidRDefault="00E326AA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proofErr w:type="spellStart"/>
            <w:r w:rsidRPr="004C1A1E">
              <w:rPr>
                <w:rFonts w:ascii="Times New Roman" w:hAnsi="Times New Roman"/>
                <w:b w:val="0"/>
                <w:bCs w:val="0"/>
                <w:i/>
              </w:rPr>
              <w:t>Paralel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/>
              </w:rPr>
              <w:t xml:space="preserve"> session</w:t>
            </w:r>
          </w:p>
          <w:p w14:paraId="081048A6" w14:textId="77777777" w:rsidR="00E326AA" w:rsidRPr="004C1A1E" w:rsidRDefault="00F864F7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r w:rsidRPr="004C1A1E">
              <w:rPr>
                <w:rFonts w:ascii="Times New Roman" w:hAnsi="Times New Roman"/>
                <w:b w:val="0"/>
                <w:bCs w:val="0"/>
                <w:i/>
              </w:rPr>
              <w:t>1</w:t>
            </w:r>
          </w:p>
          <w:p w14:paraId="73BFBA34" w14:textId="77777777" w:rsidR="00AF42B1" w:rsidRPr="004C1A1E" w:rsidRDefault="00AF42B1" w:rsidP="00D13B15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</w:p>
          <w:p w14:paraId="7BFE2E0F" w14:textId="77777777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0988437F" w14:textId="086AB74B" w:rsidR="00E1134B" w:rsidRPr="004C1A1E" w:rsidRDefault="00E1134B" w:rsidP="005B54B2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  <w:tc>
          <w:tcPr>
            <w:tcW w:w="9214" w:type="dxa"/>
            <w:tcBorders>
              <w:bottom w:val="none" w:sz="0" w:space="0" w:color="auto"/>
            </w:tcBorders>
            <w:hideMark/>
          </w:tcPr>
          <w:p w14:paraId="4B92250B" w14:textId="77777777" w:rsidR="0081751C" w:rsidRPr="004C1A1E" w:rsidRDefault="00003F40" w:rsidP="00125D4E">
            <w:pPr>
              <w:autoSpaceDE w:val="0"/>
              <w:autoSpaceDN w:val="0"/>
              <w:adjustRightInd w:val="0"/>
              <w:spacing w:before="24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</w:rPr>
            </w:pPr>
            <w:r w:rsidRPr="004C1A1E">
              <w:rPr>
                <w:rFonts w:ascii="Times New Roman" w:hAnsi="Times New Roman"/>
                <w:b w:val="0"/>
                <w:iCs/>
              </w:rPr>
              <w:t>Panel discussion</w:t>
            </w:r>
            <w:r w:rsidRPr="004C1A1E">
              <w:rPr>
                <w:rFonts w:ascii="Times New Roman" w:hAnsi="Times New Roman"/>
                <w:iCs/>
              </w:rPr>
              <w:t xml:space="preserve"> </w:t>
            </w:r>
            <w:r w:rsidRPr="004C1A1E">
              <w:rPr>
                <w:rFonts w:ascii="Times New Roman" w:hAnsi="Times New Roman"/>
                <w:iCs/>
                <w:sz w:val="24"/>
                <w:szCs w:val="24"/>
              </w:rPr>
              <w:t>1. E-HEALTH AND EDUCATION</w:t>
            </w:r>
          </w:p>
          <w:p w14:paraId="6F0FD43E" w14:textId="17E49D8A" w:rsidR="00E326AA" w:rsidRPr="004C1A1E" w:rsidRDefault="0081751C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i/>
                <w:iCs/>
              </w:rPr>
            </w:pPr>
            <w:r w:rsidRPr="004C1A1E">
              <w:rPr>
                <w:rFonts w:ascii="Times New Roman" w:hAnsi="Times New Roman"/>
                <w:b w:val="0"/>
                <w:i/>
                <w:iCs/>
              </w:rPr>
              <w:t>Moderator</w:t>
            </w:r>
            <w:r w:rsidRPr="004C1A1E">
              <w:rPr>
                <w:rFonts w:ascii="Times New Roman" w:hAnsi="Times New Roman"/>
                <w:i/>
                <w:iCs/>
              </w:rPr>
              <w:t xml:space="preserve">: </w:t>
            </w:r>
            <w:r w:rsidR="00EC2C1D" w:rsidRPr="004C1A1E">
              <w:rPr>
                <w:rFonts w:ascii="Times New Roman" w:hAnsi="Times New Roman"/>
                <w:i/>
                <w:iCs/>
              </w:rPr>
              <w:t>D</w:t>
            </w:r>
            <w:r w:rsidR="00003F40" w:rsidRPr="004C1A1E">
              <w:rPr>
                <w:rFonts w:ascii="Times New Roman" w:hAnsi="Times New Roman"/>
                <w:i/>
                <w:iCs/>
              </w:rPr>
              <w:t xml:space="preserve">r. Ion Gheorghe </w:t>
            </w:r>
            <w:proofErr w:type="spellStart"/>
            <w:r w:rsidR="00003F40" w:rsidRPr="004C1A1E">
              <w:rPr>
                <w:rFonts w:ascii="Times New Roman" w:hAnsi="Times New Roman"/>
                <w:i/>
                <w:iCs/>
              </w:rPr>
              <w:t>Petrovai</w:t>
            </w:r>
            <w:proofErr w:type="spellEnd"/>
            <w:r w:rsidR="00BF678D" w:rsidRPr="004C1A1E">
              <w:rPr>
                <w:rFonts w:ascii="Times New Roman" w:hAnsi="Times New Roman"/>
                <w:i/>
                <w:iCs/>
              </w:rPr>
              <w:t xml:space="preserve"> – </w:t>
            </w:r>
            <w:r w:rsidR="009300E0" w:rsidRPr="004C1A1E">
              <w:rPr>
                <w:rFonts w:ascii="Times New Roman" w:hAnsi="Times New Roman"/>
                <w:i/>
                <w:iCs/>
              </w:rPr>
              <w:t>President</w:t>
            </w:r>
            <w:r w:rsidR="00BF678D" w:rsidRPr="004C1A1E">
              <w:rPr>
                <w:rFonts w:ascii="Times New Roman" w:hAnsi="Times New Roman"/>
                <w:i/>
                <w:iCs/>
              </w:rPr>
              <w:t xml:space="preserve"> of </w:t>
            </w:r>
            <w:proofErr w:type="spellStart"/>
            <w:r w:rsidR="00BF678D" w:rsidRPr="004C1A1E">
              <w:rPr>
                <w:rFonts w:ascii="Times New Roman" w:hAnsi="Times New Roman"/>
                <w:i/>
                <w:iCs/>
              </w:rPr>
              <w:t>FreshBlood</w:t>
            </w:r>
            <w:proofErr w:type="spellEnd"/>
          </w:p>
          <w:p w14:paraId="75D1A2EC" w14:textId="77777777" w:rsidR="009300E0" w:rsidRPr="004C1A1E" w:rsidRDefault="009300E0" w:rsidP="00F30890">
            <w:pPr>
              <w:autoSpaceDE w:val="0"/>
              <w:autoSpaceDN w:val="0"/>
              <w:adjustRightInd w:val="0"/>
              <w:spacing w:line="276" w:lineRule="auto"/>
              <w:ind w:left="2160" w:hanging="21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i/>
                <w:iCs/>
              </w:rPr>
            </w:pPr>
          </w:p>
          <w:p w14:paraId="4D4E528C" w14:textId="6467D88B" w:rsidR="00E326AA" w:rsidRPr="004C1A1E" w:rsidRDefault="00E326AA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iCs/>
                <w:color w:val="000000"/>
              </w:rPr>
              <w:t xml:space="preserve">Andy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Bleaden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4E171F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Ecosystems and Membership </w:t>
            </w:r>
            <w:r w:rsidR="006531DD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Director </w:t>
            </w:r>
            <w:r w:rsidR="00C219D3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of 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European Connected Health Alliance</w:t>
            </w:r>
          </w:p>
          <w:p w14:paraId="50C1A0CC" w14:textId="1E2EFE9D" w:rsidR="00E326AA" w:rsidRPr="004C1A1E" w:rsidRDefault="00E326AA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Ovidiu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Savencu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4E171F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Winner of 2019 Start-up Rohealth </w:t>
            </w:r>
            <w:r w:rsidR="006B2BF4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C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ontest, General </w:t>
            </w:r>
            <w:r w:rsidR="007D4949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Manager of</w:t>
            </w:r>
            <w:r w:rsidR="004E171F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Laif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Science</w:t>
            </w:r>
            <w:r w:rsidR="00E50D6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, Cluj-Napoca </w:t>
            </w:r>
          </w:p>
          <w:p w14:paraId="2F428714" w14:textId="3E520D69" w:rsidR="00E326AA" w:rsidRPr="004C1A1E" w:rsidRDefault="00E326AA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iCs/>
                <w:color w:val="000000"/>
              </w:rPr>
              <w:t xml:space="preserve">Ana Maria Onica </w:t>
            </w:r>
            <w:r w:rsidR="004E171F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1834C8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General Manager</w:t>
            </w:r>
            <w:r w:rsidR="0024426A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9419F4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of</w:t>
            </w:r>
            <w:r w:rsidR="0024426A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proofErr w:type="spellStart"/>
            <w:r w:rsidR="0024426A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Uberpixe</w:t>
            </w:r>
            <w:r w:rsidR="005D6855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l</w:t>
            </w:r>
            <w:proofErr w:type="spellEnd"/>
            <w:r w:rsidR="005D6855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, Bucharest </w:t>
            </w:r>
          </w:p>
          <w:p w14:paraId="2644E35B" w14:textId="7D60A7D0" w:rsidR="00E326AA" w:rsidRPr="004C1A1E" w:rsidRDefault="00E326AA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iCs/>
                <w:color w:val="000000"/>
              </w:rPr>
              <w:t xml:space="preserve">Mihaela Ordean </w:t>
            </w:r>
            <w:r w:rsidR="004E171F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General </w:t>
            </w:r>
            <w:r w:rsidR="007C1D26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M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anager </w:t>
            </w:r>
            <w:r w:rsidR="00A56BC3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of 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Gemma Software</w:t>
            </w:r>
            <w:r w:rsidR="005D6855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, Cluj-Napoca </w:t>
            </w:r>
          </w:p>
          <w:p w14:paraId="3BD2F2C6" w14:textId="50FEDA66" w:rsidR="00E326AA" w:rsidRPr="004C1A1E" w:rsidRDefault="00E326AA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iCs/>
                <w:color w:val="000000"/>
              </w:rPr>
              <w:t xml:space="preserve">Corina Ivanov </w:t>
            </w:r>
            <w:r w:rsidR="0024426A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– </w:t>
            </w:r>
            <w:r w:rsidR="00A34874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Economic Manager </w:t>
            </w:r>
            <w:r w:rsidR="00763173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of</w:t>
            </w:r>
            <w:r w:rsidR="00A34874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proofErr w:type="spellStart"/>
            <w:r w:rsidR="0024426A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Altfactor</w:t>
            </w:r>
            <w:proofErr w:type="spellEnd"/>
            <w:r w:rsidR="002A1247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, </w:t>
            </w:r>
            <w:r w:rsidR="00463256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Galati </w:t>
            </w:r>
            <w:r w:rsidR="004E171F"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</w:p>
          <w:p w14:paraId="26B8722B" w14:textId="6E898773" w:rsidR="0024426A" w:rsidRPr="004C1A1E" w:rsidRDefault="00DD0D3E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iCs/>
                <w:color w:val="000000"/>
              </w:rPr>
              <w:t>Professor</w:t>
            </w:r>
            <w:r w:rsidR="00B774B6"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E326AA" w:rsidRPr="004C1A1E">
              <w:rPr>
                <w:rFonts w:ascii="Times New Roman" w:hAnsi="Times New Roman"/>
                <w:iCs/>
                <w:color w:val="000000"/>
              </w:rPr>
              <w:t xml:space="preserve">Duta </w:t>
            </w:r>
            <w:proofErr w:type="spellStart"/>
            <w:r w:rsidR="00E326AA" w:rsidRPr="004C1A1E">
              <w:rPr>
                <w:rFonts w:ascii="Times New Roman" w:hAnsi="Times New Roman"/>
                <w:iCs/>
                <w:color w:val="000000"/>
              </w:rPr>
              <w:t>Corneliu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>, MD</w:t>
            </w:r>
            <w:r w:rsidR="00E326AA"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342A2D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="00E326AA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“</w:t>
            </w:r>
            <w:r w:rsidR="00482149" w:rsidRP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Pius </w:t>
            </w:r>
            <w:proofErr w:type="spellStart"/>
            <w:r w:rsidR="00482149" w:rsidRP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Br</w:t>
            </w:r>
            <w:r w:rsid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i</w:t>
            </w:r>
            <w:r w:rsidR="00482149" w:rsidRP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nzeu</w:t>
            </w:r>
            <w:proofErr w:type="spellEnd"/>
            <w:r w:rsid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” </w:t>
            </w:r>
            <w:proofErr w:type="spellStart"/>
            <w:r w:rsidR="003E7014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Timis</w:t>
            </w:r>
            <w:proofErr w:type="spellEnd"/>
            <w:r w:rsidR="003E7014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County Emergency Clinical Hospital</w:t>
            </w:r>
          </w:p>
          <w:p w14:paraId="0D00A61A" w14:textId="6C377495" w:rsidR="00342A2D" w:rsidRPr="004C1A1E" w:rsidRDefault="00342A2D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iCs/>
                <w:color w:val="000000"/>
              </w:rPr>
              <w:t>Prof</w:t>
            </w:r>
            <w:r w:rsidR="00DD0D3E" w:rsidRPr="004C1A1E">
              <w:rPr>
                <w:rFonts w:ascii="Times New Roman" w:hAnsi="Times New Roman"/>
                <w:iCs/>
                <w:color w:val="000000"/>
              </w:rPr>
              <w:t>essor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Daliborca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Vlad</w:t>
            </w:r>
            <w:r w:rsidR="00DD0D3E" w:rsidRPr="004C1A1E">
              <w:rPr>
                <w:rFonts w:ascii="Times New Roman" w:hAnsi="Times New Roman"/>
                <w:iCs/>
                <w:color w:val="000000"/>
              </w:rPr>
              <w:t>, MD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4E171F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“</w:t>
            </w:r>
            <w:r w:rsidR="00482149" w:rsidRP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Pius </w:t>
            </w:r>
            <w:proofErr w:type="spellStart"/>
            <w:r w:rsidR="00482149" w:rsidRP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Br</w:t>
            </w:r>
            <w:r w:rsid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i</w:t>
            </w:r>
            <w:r w:rsidR="00482149" w:rsidRP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nzeu</w:t>
            </w:r>
            <w:proofErr w:type="spellEnd"/>
            <w:r w:rsidR="00482149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” </w:t>
            </w:r>
            <w:proofErr w:type="spellStart"/>
            <w:r w:rsidR="00482149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Timis</w:t>
            </w:r>
            <w:proofErr w:type="spellEnd"/>
            <w:r w:rsidR="00482149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County Emergency Clinical Hospital</w:t>
            </w:r>
          </w:p>
          <w:p w14:paraId="740258EF" w14:textId="79C186C7" w:rsidR="00342A2D" w:rsidRPr="004C1A1E" w:rsidRDefault="00342A2D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iCs/>
                <w:color w:val="000000"/>
              </w:rPr>
              <w:t>Andrei Luca</w:t>
            </w:r>
            <w:r w:rsidR="009346BD" w:rsidRPr="004C1A1E">
              <w:rPr>
                <w:rFonts w:ascii="Times New Roman" w:hAnsi="Times New Roman"/>
                <w:iCs/>
                <w:color w:val="000000"/>
              </w:rPr>
              <w:t>, MD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9300E0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="00C219D3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9300E0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Ministry</w:t>
            </w:r>
            <w:r w:rsidR="004405FC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of Health</w:t>
            </w:r>
            <w:r w:rsidR="0049052E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(Romania)</w:t>
            </w:r>
          </w:p>
          <w:p w14:paraId="45B14B4D" w14:textId="03048C2E" w:rsidR="00E326AA" w:rsidRPr="004C1A1E" w:rsidRDefault="00FA76DC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Vimala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Palaniswamy</w:t>
            </w:r>
            <w:proofErr w:type="spellEnd"/>
            <w:r w:rsidR="004E171F"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6C62A0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="004E171F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Director of </w:t>
            </w:r>
            <w:r w:rsidR="00173F7E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Massachusetts Institute of Technology</w:t>
            </w:r>
            <w:r w:rsidR="00EF1946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</w:p>
          <w:p w14:paraId="08E8557F" w14:textId="5C1C2066" w:rsidR="000734E5" w:rsidRPr="004C1A1E" w:rsidRDefault="000734E5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Alexandru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Costache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9B788A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9B788A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President of Doctors for Romania Platform </w:t>
            </w:r>
          </w:p>
          <w:p w14:paraId="2CA62DE2" w14:textId="77777777" w:rsidR="00113FF8" w:rsidRPr="004C1A1E" w:rsidRDefault="00113FF8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iCs/>
                <w:color w:val="000000"/>
              </w:rPr>
              <w:t xml:space="preserve">Corina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Georgeta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Abraham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Barna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A64A06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A64A06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Marie </w:t>
            </w:r>
            <w:proofErr w:type="spellStart"/>
            <w:r w:rsidR="00A64A06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Skłodowska</w:t>
            </w:r>
            <w:proofErr w:type="spellEnd"/>
            <w:r w:rsidR="00A64A06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-Curie Actions</w:t>
            </w:r>
            <w:r w:rsidR="00387D83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A64A06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</w:p>
          <w:p w14:paraId="5DE23FC6" w14:textId="52F7AF15" w:rsidR="008C4BA5" w:rsidRPr="004C1A1E" w:rsidRDefault="008C4BA5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iCs/>
                <w:color w:val="000000"/>
              </w:rPr>
              <w:t>Prof</w:t>
            </w:r>
            <w:r w:rsidR="00DD0D3E" w:rsidRPr="004C1A1E">
              <w:rPr>
                <w:rFonts w:ascii="Times New Roman" w:hAnsi="Times New Roman"/>
                <w:bCs w:val="0"/>
                <w:iCs/>
                <w:color w:val="000000"/>
              </w:rPr>
              <w:t>essor</w:t>
            </w:r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>Lacramioara</w:t>
            </w:r>
            <w:proofErr w:type="spellEnd"/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>Stoicu-Tivadar</w:t>
            </w:r>
            <w:proofErr w:type="spellEnd"/>
            <w:r w:rsidR="00DD0D3E" w:rsidRPr="004C1A1E">
              <w:rPr>
                <w:rFonts w:ascii="Times New Roman" w:hAnsi="Times New Roman"/>
                <w:bCs w:val="0"/>
                <w:iCs/>
                <w:color w:val="000000"/>
              </w:rPr>
              <w:t>, PhD</w:t>
            </w:r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– Politehnica University of Timisoara </w:t>
            </w:r>
          </w:p>
          <w:p w14:paraId="383D090F" w14:textId="265C8D45" w:rsidR="00EB3257" w:rsidRPr="004C1A1E" w:rsidRDefault="00EB3257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>Alina Popa (TBC)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– Executive Director of EURONEST IT&amp;C HUB</w:t>
            </w:r>
            <w:r w:rsidR="008F5916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, Iasi</w:t>
            </w:r>
          </w:p>
          <w:p w14:paraId="49952836" w14:textId="4178E6C6" w:rsidR="00312E88" w:rsidRPr="004C1A1E" w:rsidRDefault="00312E88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Gabriela Toader 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 Consultant at Frontier Management Consulting</w:t>
            </w:r>
            <w:r w:rsidR="00C62527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, Bucharest 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</w:p>
          <w:p w14:paraId="7DF2B832" w14:textId="5FC849BC" w:rsidR="00966AB1" w:rsidRPr="004C1A1E" w:rsidRDefault="00816E81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Ioana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Daha</w:t>
            </w:r>
            <w:proofErr w:type="spellEnd"/>
            <w:r w:rsidR="008B6515" w:rsidRPr="004C1A1E">
              <w:rPr>
                <w:rFonts w:ascii="Times New Roman" w:hAnsi="Times New Roman"/>
                <w:iCs/>
                <w:color w:val="000000"/>
              </w:rPr>
              <w:t>, MD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280D6F" w:rsidRPr="004C1A1E">
              <w:rPr>
                <w:rFonts w:ascii="Times New Roman" w:hAnsi="Times New Roman"/>
                <w:iCs/>
                <w:color w:val="000000"/>
              </w:rPr>
              <w:t>(TBC)</w:t>
            </w:r>
            <w:r w:rsidR="008B6515"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5B5799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="008B6515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proofErr w:type="spellStart"/>
            <w:r w:rsidR="005B5799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Colentina</w:t>
            </w:r>
            <w:proofErr w:type="spellEnd"/>
            <w:r w:rsidR="005B5799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Clinical Hospital</w:t>
            </w:r>
            <w:r w:rsidR="00C05280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, Bucharest </w:t>
            </w:r>
          </w:p>
          <w:p w14:paraId="687696AC" w14:textId="5546FE38" w:rsidR="00751EC7" w:rsidRDefault="00003275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Alexandru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Udriste-Scafa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>, MD</w:t>
            </w:r>
            <w:r w:rsidR="00751EC7"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(TBC) </w:t>
            </w:r>
            <w:r w:rsidR="00C62568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proofErr w:type="spellStart"/>
            <w:r w:rsidR="00F64D3B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Floreasca</w:t>
            </w:r>
            <w:proofErr w:type="spellEnd"/>
            <w:r w:rsidR="00F64D3B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Emergency Clinical Hospital</w:t>
            </w:r>
            <w:r w:rsidR="00B23CB3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, Bucharest </w:t>
            </w:r>
          </w:p>
          <w:p w14:paraId="191ABD57" w14:textId="5D68A6B7" w:rsidR="00A829A2" w:rsidRPr="00A829A2" w:rsidRDefault="00A829A2" w:rsidP="00A829A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iCs/>
              </w:rPr>
            </w:pPr>
            <w:r w:rsidRPr="004C1A1E">
              <w:rPr>
                <w:rFonts w:ascii="Times New Roman" w:hAnsi="Times New Roman"/>
                <w:iCs/>
              </w:rPr>
              <w:t xml:space="preserve">Camil Moldovan – </w:t>
            </w:r>
            <w:r w:rsidRPr="001B4971">
              <w:rPr>
                <w:rFonts w:ascii="Times New Roman" w:hAnsi="Times New Roman"/>
                <w:b w:val="0"/>
                <w:bCs w:val="0"/>
                <w:iCs/>
              </w:rPr>
              <w:t xml:space="preserve">Winner of </w:t>
            </w:r>
            <w:proofErr w:type="spellStart"/>
            <w:r w:rsidRPr="001B4971">
              <w:rPr>
                <w:rFonts w:ascii="Times New Roman" w:hAnsi="Times New Roman"/>
                <w:b w:val="0"/>
                <w:bCs w:val="0"/>
                <w:iCs/>
              </w:rPr>
              <w:t>IoT</w:t>
            </w:r>
            <w:proofErr w:type="spellEnd"/>
            <w:r w:rsidRPr="001B4971">
              <w:rPr>
                <w:rFonts w:ascii="Times New Roman" w:hAnsi="Times New Roman"/>
                <w:b w:val="0"/>
                <w:bCs w:val="0"/>
                <w:iCs/>
              </w:rPr>
              <w:t xml:space="preserve"> World Cup 2019 &amp; Founder of </w:t>
            </w:r>
            <w:proofErr w:type="spellStart"/>
            <w:r w:rsidRPr="001B4971">
              <w:rPr>
                <w:rFonts w:ascii="Times New Roman" w:hAnsi="Times New Roman"/>
                <w:b w:val="0"/>
                <w:bCs w:val="0"/>
                <w:iCs/>
              </w:rPr>
              <w:t>Kineto</w:t>
            </w:r>
            <w:proofErr w:type="spellEnd"/>
            <w:r w:rsidRPr="001B4971">
              <w:rPr>
                <w:rFonts w:ascii="Times New Roman" w:hAnsi="Times New Roman"/>
                <w:b w:val="0"/>
                <w:bCs w:val="0"/>
                <w:iCs/>
              </w:rPr>
              <w:t xml:space="preserve"> Tech Rehab, Bucharest</w:t>
            </w:r>
          </w:p>
        </w:tc>
      </w:tr>
      <w:tr w:rsidR="0081751C" w:rsidRPr="004C1A1E" w14:paraId="30182AC2" w14:textId="77777777" w:rsidTr="00F30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E99E74C" w14:textId="77777777" w:rsidR="002817D3" w:rsidRPr="004C1A1E" w:rsidRDefault="002817D3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t>14.00 – 15.30</w:t>
            </w:r>
          </w:p>
          <w:p w14:paraId="314B2AFF" w14:textId="28797F06" w:rsidR="00070030" w:rsidRPr="004C1A1E" w:rsidRDefault="002817D3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proofErr w:type="spellStart"/>
            <w:r w:rsidRPr="004C1A1E">
              <w:rPr>
                <w:rFonts w:ascii="Times New Roman" w:hAnsi="Times New Roman"/>
                <w:b w:val="0"/>
                <w:bCs w:val="0"/>
                <w:i/>
              </w:rPr>
              <w:t>Paralel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/>
              </w:rPr>
              <w:t xml:space="preserve"> session</w:t>
            </w:r>
          </w:p>
          <w:p w14:paraId="447ED41F" w14:textId="77777777" w:rsidR="0081751C" w:rsidRPr="004C1A1E" w:rsidRDefault="00F864F7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r w:rsidRPr="004C1A1E">
              <w:rPr>
                <w:rFonts w:ascii="Times New Roman" w:hAnsi="Times New Roman"/>
                <w:b w:val="0"/>
                <w:bCs w:val="0"/>
                <w:i/>
              </w:rPr>
              <w:t>1</w:t>
            </w:r>
          </w:p>
          <w:p w14:paraId="509C8054" w14:textId="77777777" w:rsidR="00AF42B1" w:rsidRPr="004C1A1E" w:rsidRDefault="00AF42B1" w:rsidP="00D13B15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</w:p>
          <w:p w14:paraId="25DFDBAD" w14:textId="77777777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2BBD510E" w14:textId="150CF387" w:rsidR="00E1134B" w:rsidRPr="004C1A1E" w:rsidRDefault="00E1134B" w:rsidP="007D33E9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  <w:tc>
          <w:tcPr>
            <w:tcW w:w="921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8DB4674" w14:textId="77777777" w:rsidR="002817D3" w:rsidRPr="004C1A1E" w:rsidRDefault="002817D3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Cs/>
              </w:rPr>
            </w:pPr>
            <w:r w:rsidRPr="004C1A1E">
              <w:rPr>
                <w:rFonts w:ascii="Times New Roman" w:hAnsi="Times New Roman"/>
                <w:iCs/>
              </w:rPr>
              <w:t xml:space="preserve">Panel discussion </w:t>
            </w:r>
            <w:r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2. MEDICAL EQUIPMENT AND INSTRUMENTS</w:t>
            </w:r>
          </w:p>
          <w:p w14:paraId="2F2A84BE" w14:textId="338CC797" w:rsidR="002817D3" w:rsidRPr="004C1A1E" w:rsidRDefault="002817D3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iCs/>
              </w:rPr>
            </w:pPr>
            <w:r w:rsidRPr="004C1A1E">
              <w:rPr>
                <w:rFonts w:ascii="Times New Roman" w:hAnsi="Times New Roman"/>
                <w:i/>
                <w:iCs/>
              </w:rPr>
              <w:t>Moderator:</w:t>
            </w:r>
            <w:r w:rsidRPr="004C1A1E">
              <w:rPr>
                <w:rFonts w:ascii="Times New Roman" w:hAnsi="Times New Roman"/>
                <w:b/>
                <w:i/>
                <w:iCs/>
              </w:rPr>
              <w:t xml:space="preserve"> </w:t>
            </w:r>
            <w:r w:rsidRPr="004C1A1E">
              <w:rPr>
                <w:rFonts w:ascii="Times New Roman" w:hAnsi="Times New Roman"/>
                <w:b/>
                <w:i/>
                <w:lang w:val="en-GB"/>
              </w:rPr>
              <w:t xml:space="preserve">Flaviana Rotaru </w:t>
            </w:r>
            <w:r w:rsidR="009300E0" w:rsidRPr="004C1A1E">
              <w:rPr>
                <w:rFonts w:ascii="Times New Roman" w:hAnsi="Times New Roman"/>
                <w:b/>
                <w:i/>
                <w:lang w:val="en-GB"/>
              </w:rPr>
              <w:t>–</w:t>
            </w:r>
            <w:r w:rsidRPr="004C1A1E">
              <w:rPr>
                <w:rFonts w:ascii="Times New Roman" w:hAnsi="Times New Roman"/>
                <w:b/>
                <w:i/>
                <w:lang w:val="en-GB"/>
              </w:rPr>
              <w:t xml:space="preserve"> </w:t>
            </w:r>
            <w:r w:rsidR="009300E0" w:rsidRPr="004C1A1E">
              <w:rPr>
                <w:rFonts w:ascii="Times New Roman" w:hAnsi="Times New Roman"/>
                <w:b/>
                <w:i/>
                <w:lang w:val="en-GB"/>
              </w:rPr>
              <w:t>President</w:t>
            </w:r>
            <w:r w:rsidR="00D62745" w:rsidRPr="004C1A1E">
              <w:rPr>
                <w:rFonts w:ascii="Times New Roman" w:hAnsi="Times New Roman"/>
                <w:b/>
                <w:i/>
                <w:lang w:val="en-GB"/>
              </w:rPr>
              <w:t xml:space="preserve"> of RoH</w:t>
            </w:r>
            <w:r w:rsidR="003C2AB7">
              <w:rPr>
                <w:rFonts w:ascii="Times New Roman" w:hAnsi="Times New Roman"/>
                <w:b/>
                <w:i/>
                <w:lang w:val="en-GB"/>
              </w:rPr>
              <w:t>ealth</w:t>
            </w:r>
            <w:r w:rsidR="00D62745" w:rsidRPr="004C1A1E">
              <w:rPr>
                <w:rFonts w:ascii="Times New Roman" w:hAnsi="Times New Roman"/>
                <w:b/>
                <w:i/>
                <w:lang w:val="en-GB"/>
              </w:rPr>
              <w:t xml:space="preserve"> </w:t>
            </w:r>
          </w:p>
          <w:p w14:paraId="0D333422" w14:textId="77777777" w:rsidR="000667D8" w:rsidRPr="004C1A1E" w:rsidRDefault="000667D8" w:rsidP="00F3089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iCs/>
              </w:rPr>
            </w:pPr>
          </w:p>
          <w:p w14:paraId="0063BE4B" w14:textId="7CF87C26" w:rsidR="00421765" w:rsidRPr="004C1A1E" w:rsidRDefault="002817D3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iCs/>
              </w:rPr>
            </w:pPr>
            <w:r w:rsidRPr="004C1A1E">
              <w:rPr>
                <w:rFonts w:ascii="Times New Roman" w:hAnsi="Times New Roman"/>
                <w:b/>
                <w:bCs/>
                <w:iCs/>
              </w:rPr>
              <w:t>Camil Moldovan</w:t>
            </w:r>
            <w:r w:rsidRPr="004C1A1E">
              <w:rPr>
                <w:rFonts w:ascii="Times New Roman" w:hAnsi="Times New Roman"/>
                <w:bCs/>
                <w:iCs/>
              </w:rPr>
              <w:t xml:space="preserve"> </w:t>
            </w:r>
            <w:r w:rsidR="008B07F7" w:rsidRPr="004C1A1E">
              <w:rPr>
                <w:rFonts w:ascii="Times New Roman" w:hAnsi="Times New Roman"/>
                <w:bCs/>
                <w:iCs/>
              </w:rPr>
              <w:t>–</w:t>
            </w:r>
            <w:r w:rsidRPr="004C1A1E">
              <w:rPr>
                <w:rFonts w:ascii="Times New Roman" w:hAnsi="Times New Roman"/>
                <w:bCs/>
                <w:iCs/>
              </w:rPr>
              <w:t xml:space="preserve"> </w:t>
            </w:r>
            <w:r w:rsidR="00873559" w:rsidRPr="004C1A1E">
              <w:rPr>
                <w:rFonts w:ascii="Times New Roman" w:hAnsi="Times New Roman"/>
                <w:bCs/>
                <w:iCs/>
              </w:rPr>
              <w:t xml:space="preserve">Winner of </w:t>
            </w:r>
            <w:proofErr w:type="spellStart"/>
            <w:r w:rsidR="00873559" w:rsidRPr="004C1A1E">
              <w:rPr>
                <w:rFonts w:ascii="Times New Roman" w:hAnsi="Times New Roman"/>
                <w:bCs/>
                <w:iCs/>
              </w:rPr>
              <w:t>Io</w:t>
            </w:r>
            <w:r w:rsidR="00BC68B0" w:rsidRPr="004C1A1E">
              <w:rPr>
                <w:rFonts w:ascii="Times New Roman" w:hAnsi="Times New Roman"/>
                <w:bCs/>
                <w:iCs/>
              </w:rPr>
              <w:t>T</w:t>
            </w:r>
            <w:proofErr w:type="spellEnd"/>
            <w:r w:rsidR="00BC68B0" w:rsidRPr="004C1A1E">
              <w:rPr>
                <w:rFonts w:ascii="Times New Roman" w:hAnsi="Times New Roman"/>
                <w:bCs/>
                <w:iCs/>
              </w:rPr>
              <w:t xml:space="preserve"> World Cup 2019 &amp;</w:t>
            </w:r>
            <w:r w:rsidR="00B858C3" w:rsidRPr="004C1A1E">
              <w:rPr>
                <w:rFonts w:ascii="Times New Roman" w:hAnsi="Times New Roman"/>
                <w:bCs/>
                <w:iCs/>
              </w:rPr>
              <w:t xml:space="preserve"> </w:t>
            </w:r>
            <w:r w:rsidR="000667D8" w:rsidRPr="004C1A1E">
              <w:rPr>
                <w:rFonts w:ascii="Times New Roman" w:hAnsi="Times New Roman"/>
                <w:bCs/>
                <w:iCs/>
              </w:rPr>
              <w:t xml:space="preserve">Founder of </w:t>
            </w:r>
            <w:proofErr w:type="spellStart"/>
            <w:r w:rsidR="000667D8" w:rsidRPr="004C1A1E">
              <w:rPr>
                <w:rFonts w:ascii="Times New Roman" w:hAnsi="Times New Roman"/>
                <w:bCs/>
                <w:iCs/>
              </w:rPr>
              <w:t>Kineto</w:t>
            </w:r>
            <w:proofErr w:type="spellEnd"/>
            <w:r w:rsidR="000667D8" w:rsidRPr="004C1A1E">
              <w:rPr>
                <w:rFonts w:ascii="Times New Roman" w:hAnsi="Times New Roman"/>
                <w:bCs/>
                <w:iCs/>
              </w:rPr>
              <w:t xml:space="preserve"> Tech Rehab, Bucharest</w:t>
            </w:r>
          </w:p>
          <w:p w14:paraId="0D87F0BB" w14:textId="18DCD6E4" w:rsidR="000667D8" w:rsidRPr="004C1A1E" w:rsidRDefault="000667D8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iCs/>
              </w:rPr>
            </w:pPr>
            <w:r w:rsidRPr="004C1A1E">
              <w:rPr>
                <w:rFonts w:ascii="Times New Roman" w:hAnsi="Times New Roman"/>
                <w:b/>
                <w:bCs/>
                <w:iCs/>
              </w:rPr>
              <w:t>Georgiana Ionescu</w:t>
            </w:r>
            <w:r w:rsidRPr="004C1A1E">
              <w:rPr>
                <w:rFonts w:ascii="Times New Roman" w:hAnsi="Times New Roman"/>
                <w:bCs/>
                <w:iCs/>
              </w:rPr>
              <w:t xml:space="preserve"> </w:t>
            </w:r>
            <w:r w:rsidR="008B07F7" w:rsidRPr="004C1A1E">
              <w:rPr>
                <w:rFonts w:ascii="Times New Roman" w:hAnsi="Times New Roman"/>
                <w:bCs/>
                <w:iCs/>
              </w:rPr>
              <w:t>–</w:t>
            </w:r>
            <w:r w:rsidRPr="004C1A1E">
              <w:rPr>
                <w:rFonts w:ascii="Times New Roman" w:hAnsi="Times New Roman"/>
                <w:bCs/>
                <w:iCs/>
              </w:rPr>
              <w:t xml:space="preserve"> Johnson &amp; Johnson</w:t>
            </w:r>
            <w:r w:rsidR="009025EB">
              <w:rPr>
                <w:rFonts w:ascii="Times New Roman" w:hAnsi="Times New Roman"/>
                <w:bCs/>
                <w:iCs/>
              </w:rPr>
              <w:t xml:space="preserve">, Bucharest </w:t>
            </w:r>
          </w:p>
          <w:p w14:paraId="332AF33A" w14:textId="3F9AB609" w:rsidR="000667D8" w:rsidRPr="004C1A1E" w:rsidRDefault="000667D8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iCs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iCs/>
              </w:rPr>
              <w:t>Alin</w:t>
            </w:r>
            <w:proofErr w:type="spellEnd"/>
            <w:r w:rsidRPr="004C1A1E">
              <w:rPr>
                <w:rFonts w:ascii="Times New Roman" w:hAnsi="Times New Roman"/>
                <w:b/>
                <w:bCs/>
                <w:iCs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iCs/>
              </w:rPr>
              <w:t>Iosif</w:t>
            </w:r>
            <w:proofErr w:type="spellEnd"/>
            <w:r w:rsidRPr="004C1A1E">
              <w:rPr>
                <w:rFonts w:ascii="Times New Roman" w:hAnsi="Times New Roman"/>
                <w:bCs/>
                <w:iCs/>
              </w:rPr>
              <w:t xml:space="preserve"> </w:t>
            </w:r>
            <w:r w:rsidR="008B07F7" w:rsidRPr="004C1A1E">
              <w:rPr>
                <w:rFonts w:ascii="Times New Roman" w:hAnsi="Times New Roman"/>
                <w:bCs/>
                <w:iCs/>
              </w:rPr>
              <w:t>–</w:t>
            </w:r>
            <w:r w:rsidRPr="004C1A1E">
              <w:rPr>
                <w:rFonts w:ascii="Times New Roman" w:hAnsi="Times New Roman"/>
                <w:bCs/>
                <w:iCs/>
              </w:rPr>
              <w:t xml:space="preserve"> General Manager </w:t>
            </w:r>
            <w:r w:rsidR="00805EED" w:rsidRPr="004C1A1E">
              <w:rPr>
                <w:rFonts w:ascii="Times New Roman" w:hAnsi="Times New Roman"/>
                <w:bCs/>
                <w:iCs/>
              </w:rPr>
              <w:t xml:space="preserve">of </w:t>
            </w:r>
            <w:proofErr w:type="spellStart"/>
            <w:r w:rsidRPr="004C1A1E">
              <w:rPr>
                <w:rFonts w:ascii="Times New Roman" w:hAnsi="Times New Roman"/>
                <w:bCs/>
                <w:iCs/>
              </w:rPr>
              <w:t>Biosintex</w:t>
            </w:r>
            <w:proofErr w:type="spellEnd"/>
            <w:r w:rsidRPr="004C1A1E">
              <w:rPr>
                <w:rFonts w:ascii="Times New Roman" w:hAnsi="Times New Roman"/>
                <w:bCs/>
                <w:iCs/>
              </w:rPr>
              <w:t>, Bucharest</w:t>
            </w:r>
          </w:p>
          <w:p w14:paraId="11C1D03F" w14:textId="26C009B1" w:rsidR="00421765" w:rsidRPr="004C1A1E" w:rsidRDefault="00515DAE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4C1A1E">
              <w:rPr>
                <w:rFonts w:ascii="Times New Roman" w:hAnsi="Times New Roman"/>
                <w:b/>
              </w:rPr>
              <w:t xml:space="preserve">Cristian </w:t>
            </w:r>
            <w:proofErr w:type="spellStart"/>
            <w:r w:rsidRPr="004C1A1E">
              <w:rPr>
                <w:rFonts w:ascii="Times New Roman" w:hAnsi="Times New Roman"/>
                <w:b/>
              </w:rPr>
              <w:t>Cristescu</w:t>
            </w:r>
            <w:proofErr w:type="spellEnd"/>
            <w:r w:rsidRPr="004C1A1E">
              <w:rPr>
                <w:rFonts w:ascii="Times New Roman" w:hAnsi="Times New Roman"/>
              </w:rPr>
              <w:t xml:space="preserve"> </w:t>
            </w:r>
            <w:r w:rsidR="008B07F7" w:rsidRPr="004C1A1E">
              <w:rPr>
                <w:rFonts w:ascii="Times New Roman" w:hAnsi="Times New Roman"/>
              </w:rPr>
              <w:t>–</w:t>
            </w:r>
            <w:r w:rsidRPr="004C1A1E">
              <w:rPr>
                <w:rFonts w:ascii="Times New Roman" w:hAnsi="Times New Roman"/>
              </w:rPr>
              <w:t xml:space="preserve"> Communication Manager of </w:t>
            </w:r>
            <w:r w:rsidR="00080CBC" w:rsidRPr="004C1A1E">
              <w:rPr>
                <w:rFonts w:ascii="Times New Roman" w:hAnsi="Times New Roman"/>
              </w:rPr>
              <w:t>DRIFTMAT</w:t>
            </w:r>
            <w:r w:rsidR="00734438" w:rsidRPr="004C1A1E">
              <w:rPr>
                <w:rFonts w:ascii="Times New Roman" w:hAnsi="Times New Roman"/>
              </w:rPr>
              <w:t xml:space="preserve"> Clust</w:t>
            </w:r>
            <w:r w:rsidR="00C756E1">
              <w:rPr>
                <w:rFonts w:ascii="Times New Roman" w:hAnsi="Times New Roman"/>
              </w:rPr>
              <w:t xml:space="preserve">er, Bucharest </w:t>
            </w:r>
          </w:p>
          <w:p w14:paraId="535EB436" w14:textId="14C9D15A" w:rsidR="00515DAE" w:rsidRPr="004C1A1E" w:rsidRDefault="00515DAE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4C1A1E">
              <w:rPr>
                <w:rFonts w:ascii="Times New Roman" w:hAnsi="Times New Roman"/>
                <w:b/>
              </w:rPr>
              <w:t>Cal</w:t>
            </w:r>
            <w:r w:rsidR="00C31518" w:rsidRPr="004C1A1E">
              <w:rPr>
                <w:rFonts w:ascii="Times New Roman" w:hAnsi="Times New Roman"/>
                <w:b/>
              </w:rPr>
              <w:t>e</w:t>
            </w:r>
            <w:r w:rsidRPr="004C1A1E">
              <w:rPr>
                <w:rFonts w:ascii="Times New Roman" w:hAnsi="Times New Roman"/>
                <w:b/>
              </w:rPr>
              <w:t>nic Bogdan</w:t>
            </w:r>
            <w:r w:rsidRPr="004C1A1E">
              <w:rPr>
                <w:rFonts w:ascii="Times New Roman" w:hAnsi="Times New Roman"/>
              </w:rPr>
              <w:t xml:space="preserve"> </w:t>
            </w:r>
            <w:r w:rsidR="008B07F7" w:rsidRPr="004C1A1E">
              <w:rPr>
                <w:rFonts w:ascii="Times New Roman" w:hAnsi="Times New Roman"/>
              </w:rPr>
              <w:t>–</w:t>
            </w:r>
            <w:r w:rsidRPr="004C1A1E">
              <w:rPr>
                <w:rFonts w:ascii="Times New Roman" w:hAnsi="Times New Roman"/>
              </w:rPr>
              <w:t xml:space="preserve"> Gen</w:t>
            </w:r>
            <w:r w:rsidR="002E0F70" w:rsidRPr="004C1A1E">
              <w:rPr>
                <w:rFonts w:ascii="Times New Roman" w:hAnsi="Times New Roman"/>
              </w:rPr>
              <w:t>eral</w:t>
            </w:r>
            <w:r w:rsidR="00B527BA" w:rsidRPr="004C1A1E">
              <w:rPr>
                <w:rFonts w:ascii="Times New Roman" w:hAnsi="Times New Roman"/>
              </w:rPr>
              <w:t xml:space="preserve"> </w:t>
            </w:r>
            <w:r w:rsidR="002E0F70" w:rsidRPr="004C1A1E">
              <w:rPr>
                <w:rFonts w:ascii="Times New Roman" w:hAnsi="Times New Roman"/>
              </w:rPr>
              <w:t xml:space="preserve">Manager </w:t>
            </w:r>
            <w:r w:rsidR="00CF25C8" w:rsidRPr="004C1A1E">
              <w:rPr>
                <w:rFonts w:ascii="Times New Roman" w:hAnsi="Times New Roman"/>
              </w:rPr>
              <w:t xml:space="preserve">of </w:t>
            </w:r>
            <w:proofErr w:type="spellStart"/>
            <w:r w:rsidR="002E0F70" w:rsidRPr="004C1A1E">
              <w:rPr>
                <w:rFonts w:ascii="Times New Roman" w:hAnsi="Times New Roman"/>
              </w:rPr>
              <w:t>Halsto</w:t>
            </w:r>
            <w:r w:rsidR="00674DFC">
              <w:rPr>
                <w:rFonts w:ascii="Times New Roman" w:hAnsi="Times New Roman"/>
              </w:rPr>
              <w:t>p</w:t>
            </w:r>
            <w:proofErr w:type="spellEnd"/>
            <w:r w:rsidR="00674DFC">
              <w:rPr>
                <w:rFonts w:ascii="Times New Roman" w:hAnsi="Times New Roman"/>
              </w:rPr>
              <w:t xml:space="preserve">, Bucharest </w:t>
            </w:r>
          </w:p>
          <w:p w14:paraId="7B3DA913" w14:textId="5BD4AA72" w:rsidR="00515DAE" w:rsidRPr="004C1A1E" w:rsidRDefault="00515DAE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</w:rPr>
              <w:t>Marioara</w:t>
            </w:r>
            <w:proofErr w:type="spellEnd"/>
            <w:r w:rsidRPr="004C1A1E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bCs/>
              </w:rPr>
              <w:t>Avram</w:t>
            </w:r>
            <w:proofErr w:type="spellEnd"/>
            <w:r w:rsidR="00780139" w:rsidRPr="004C1A1E">
              <w:rPr>
                <w:rFonts w:ascii="Times New Roman" w:hAnsi="Times New Roman"/>
                <w:b/>
                <w:bCs/>
              </w:rPr>
              <w:t>, PhD</w:t>
            </w:r>
            <w:r w:rsidRPr="004C1A1E">
              <w:rPr>
                <w:rFonts w:ascii="Times New Roman" w:hAnsi="Times New Roman"/>
                <w:b/>
                <w:bCs/>
              </w:rPr>
              <w:t xml:space="preserve"> </w:t>
            </w:r>
            <w:r w:rsidR="008B07F7" w:rsidRPr="004C1A1E">
              <w:rPr>
                <w:rFonts w:ascii="Times New Roman" w:hAnsi="Times New Roman"/>
              </w:rPr>
              <w:t>–</w:t>
            </w:r>
            <w:r w:rsidR="009300E0" w:rsidRPr="004C1A1E">
              <w:rPr>
                <w:rFonts w:ascii="Times New Roman" w:hAnsi="Times New Roman"/>
                <w:b/>
                <w:bCs/>
              </w:rPr>
              <w:t xml:space="preserve"> </w:t>
            </w:r>
            <w:r w:rsidR="009300E0" w:rsidRPr="004C1A1E">
              <w:rPr>
                <w:rFonts w:ascii="Times New Roman" w:hAnsi="Times New Roman"/>
                <w:bCs/>
              </w:rPr>
              <w:t>National Research</w:t>
            </w:r>
            <w:r w:rsidR="003D7411" w:rsidRPr="004C1A1E">
              <w:rPr>
                <w:rFonts w:ascii="Times New Roman" w:hAnsi="Times New Roman"/>
                <w:bCs/>
              </w:rPr>
              <w:t xml:space="preserve"> at</w:t>
            </w:r>
            <w:r w:rsidR="006B540A" w:rsidRPr="004C1A1E">
              <w:rPr>
                <w:rFonts w:ascii="Times New Roman" w:hAnsi="Times New Roman"/>
                <w:bCs/>
              </w:rPr>
              <w:t xml:space="preserve"> </w:t>
            </w:r>
            <w:r w:rsidR="009300E0" w:rsidRPr="004C1A1E">
              <w:rPr>
                <w:rFonts w:ascii="Times New Roman" w:hAnsi="Times New Roman"/>
                <w:bCs/>
              </w:rPr>
              <w:t xml:space="preserve">Development Institute for </w:t>
            </w:r>
            <w:proofErr w:type="spellStart"/>
            <w:r w:rsidR="009300E0" w:rsidRPr="004C1A1E">
              <w:rPr>
                <w:rFonts w:ascii="Times New Roman" w:hAnsi="Times New Roman"/>
                <w:bCs/>
              </w:rPr>
              <w:t>Microtechnology</w:t>
            </w:r>
            <w:proofErr w:type="spellEnd"/>
            <w:r w:rsidR="000141A0">
              <w:rPr>
                <w:rFonts w:ascii="Times New Roman" w:hAnsi="Times New Roman"/>
                <w:bCs/>
              </w:rPr>
              <w:t>, Bucharest</w:t>
            </w:r>
          </w:p>
          <w:p w14:paraId="50BB7761" w14:textId="52BA4A00" w:rsidR="0021668A" w:rsidRPr="004C1A1E" w:rsidRDefault="00454912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proofErr w:type="spellStart"/>
            <w:r>
              <w:rPr>
                <w:rFonts w:ascii="Times New Roman" w:hAnsi="Times New Roman"/>
                <w:b/>
              </w:rPr>
              <w:t>Mirabela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Cotiga</w:t>
            </w:r>
            <w:proofErr w:type="spellEnd"/>
            <w:r>
              <w:rPr>
                <w:rFonts w:ascii="Times New Roman" w:hAnsi="Times New Roman"/>
                <w:b/>
              </w:rPr>
              <w:t xml:space="preserve"> (TBC) – </w:t>
            </w:r>
            <w:r w:rsidR="00392775" w:rsidRPr="00392775">
              <w:rPr>
                <w:rFonts w:ascii="Times New Roman" w:hAnsi="Times New Roman"/>
                <w:bCs/>
              </w:rPr>
              <w:t>Manager of</w:t>
            </w:r>
            <w:r w:rsidR="00392775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="00B72F2E" w:rsidRPr="00454912">
              <w:rPr>
                <w:rFonts w:ascii="Times New Roman" w:hAnsi="Times New Roman"/>
                <w:bCs/>
              </w:rPr>
              <w:t>Avena</w:t>
            </w:r>
            <w:proofErr w:type="spellEnd"/>
            <w:r w:rsidR="00B72F2E" w:rsidRPr="00454912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B72F2E" w:rsidRPr="00454912">
              <w:rPr>
                <w:rFonts w:ascii="Times New Roman" w:hAnsi="Times New Roman"/>
                <w:bCs/>
              </w:rPr>
              <w:t>Medica</w:t>
            </w:r>
            <w:proofErr w:type="spellEnd"/>
            <w:r w:rsidR="00BA6D24">
              <w:rPr>
                <w:rFonts w:ascii="Times New Roman" w:hAnsi="Times New Roman"/>
                <w:bCs/>
              </w:rPr>
              <w:t xml:space="preserve">, Cluj-Napoca </w:t>
            </w:r>
            <w:r w:rsidR="00B72F2E" w:rsidRPr="00454912">
              <w:rPr>
                <w:rFonts w:ascii="Times New Roman" w:hAnsi="Times New Roman"/>
                <w:bCs/>
              </w:rPr>
              <w:t xml:space="preserve"> </w:t>
            </w:r>
          </w:p>
          <w:p w14:paraId="505F6E5B" w14:textId="33A26391" w:rsidR="0021668A" w:rsidRPr="00A16A8C" w:rsidRDefault="000572E3" w:rsidP="000572E3">
            <w:pPr>
              <w:pStyle w:val="ListParagraph"/>
              <w:spacing w:after="0" w:line="24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/>
              </w:rPr>
              <w:t xml:space="preserve">Constantin </w:t>
            </w:r>
            <w:proofErr w:type="spellStart"/>
            <w:r>
              <w:rPr>
                <w:rFonts w:ascii="Times New Roman" w:hAnsi="Times New Roman"/>
                <w:b/>
              </w:rPr>
              <w:t>Serb</w:t>
            </w:r>
            <w:r w:rsidR="001A5BC8">
              <w:rPr>
                <w:rFonts w:ascii="Times New Roman" w:hAnsi="Times New Roman"/>
                <w:b/>
              </w:rPr>
              <w:t>schi</w:t>
            </w:r>
            <w:proofErr w:type="spellEnd"/>
            <w:r w:rsidR="001A5BC8">
              <w:rPr>
                <w:rFonts w:ascii="Times New Roman" w:hAnsi="Times New Roman"/>
                <w:b/>
              </w:rPr>
              <w:t xml:space="preserve"> (TBC) </w:t>
            </w:r>
            <w:r w:rsidR="00A16A8C">
              <w:rPr>
                <w:rFonts w:ascii="Times New Roman" w:hAnsi="Times New Roman"/>
                <w:bCs/>
              </w:rPr>
              <w:t xml:space="preserve">– </w:t>
            </w:r>
            <w:r w:rsidR="00C07FF6">
              <w:rPr>
                <w:rFonts w:ascii="Times New Roman" w:hAnsi="Times New Roman"/>
                <w:bCs/>
              </w:rPr>
              <w:t xml:space="preserve">General Manager of </w:t>
            </w:r>
            <w:proofErr w:type="spellStart"/>
            <w:r w:rsidR="001A0CD7">
              <w:rPr>
                <w:rFonts w:ascii="Times New Roman" w:hAnsi="Times New Roman"/>
                <w:bCs/>
              </w:rPr>
              <w:t>Bioelectronic</w:t>
            </w:r>
            <w:proofErr w:type="spellEnd"/>
            <w:r w:rsidR="00C07FF6">
              <w:rPr>
                <w:rFonts w:ascii="Times New Roman" w:hAnsi="Times New Roman"/>
                <w:bCs/>
              </w:rPr>
              <w:t xml:space="preserve">, </w:t>
            </w:r>
            <w:r w:rsidR="000300FA">
              <w:rPr>
                <w:rFonts w:ascii="Times New Roman" w:hAnsi="Times New Roman"/>
                <w:bCs/>
              </w:rPr>
              <w:t xml:space="preserve">Ploiesti </w:t>
            </w:r>
            <w:r w:rsidR="00A16A8C">
              <w:rPr>
                <w:rFonts w:ascii="Times New Roman" w:hAnsi="Times New Roman"/>
                <w:bCs/>
              </w:rPr>
              <w:t xml:space="preserve"> </w:t>
            </w:r>
          </w:p>
          <w:p w14:paraId="410A4812" w14:textId="0D66ECB0" w:rsidR="00205441" w:rsidRPr="004C1A1E" w:rsidRDefault="007A283C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Lecturer </w:t>
            </w:r>
            <w:r w:rsidR="008B0CE4">
              <w:rPr>
                <w:rFonts w:ascii="Times New Roman" w:hAnsi="Times New Roman"/>
                <w:b/>
              </w:rPr>
              <w:t>Radu Chifor</w:t>
            </w:r>
            <w:r>
              <w:rPr>
                <w:rFonts w:ascii="Times New Roman" w:hAnsi="Times New Roman"/>
                <w:b/>
              </w:rPr>
              <w:t>, MD</w:t>
            </w:r>
            <w:r w:rsidR="008B0CE4">
              <w:rPr>
                <w:rFonts w:ascii="Times New Roman" w:hAnsi="Times New Roman"/>
                <w:b/>
              </w:rPr>
              <w:t xml:space="preserve"> (TBC) </w:t>
            </w:r>
            <w:r w:rsidR="008B0CE4">
              <w:rPr>
                <w:rFonts w:ascii="Times New Roman" w:hAnsi="Times New Roman"/>
                <w:bCs/>
              </w:rPr>
              <w:t xml:space="preserve">– </w:t>
            </w:r>
            <w:r>
              <w:rPr>
                <w:rFonts w:ascii="Times New Roman" w:hAnsi="Times New Roman"/>
                <w:bCs/>
              </w:rPr>
              <w:t>M</w:t>
            </w:r>
            <w:r w:rsidR="0001218A">
              <w:rPr>
                <w:rFonts w:ascii="Times New Roman" w:hAnsi="Times New Roman"/>
                <w:bCs/>
              </w:rPr>
              <w:t>a</w:t>
            </w:r>
            <w:r>
              <w:rPr>
                <w:rFonts w:ascii="Times New Roman" w:hAnsi="Times New Roman"/>
                <w:bCs/>
              </w:rPr>
              <w:t xml:space="preserve">naging Director of </w:t>
            </w:r>
            <w:r w:rsidR="008B0CE4">
              <w:rPr>
                <w:rFonts w:ascii="Times New Roman" w:hAnsi="Times New Roman"/>
                <w:bCs/>
              </w:rPr>
              <w:t>Chifor Research</w:t>
            </w:r>
            <w:r>
              <w:rPr>
                <w:rFonts w:ascii="Times New Roman" w:hAnsi="Times New Roman"/>
                <w:bCs/>
              </w:rPr>
              <w:t xml:space="preserve"> &amp; </w:t>
            </w:r>
            <w:r w:rsidR="009334CF">
              <w:rPr>
                <w:rFonts w:ascii="Times New Roman" w:hAnsi="Times New Roman"/>
                <w:bCs/>
              </w:rPr>
              <w:t xml:space="preserve">Lecturer at “Iulian </w:t>
            </w:r>
            <w:proofErr w:type="spellStart"/>
            <w:r w:rsidR="009334CF">
              <w:rPr>
                <w:rFonts w:ascii="Times New Roman" w:hAnsi="Times New Roman"/>
                <w:bCs/>
              </w:rPr>
              <w:t>Hatieganu</w:t>
            </w:r>
            <w:proofErr w:type="spellEnd"/>
            <w:r w:rsidR="009334CF">
              <w:rPr>
                <w:rFonts w:ascii="Times New Roman" w:hAnsi="Times New Roman"/>
                <w:bCs/>
              </w:rPr>
              <w:t>” University of Medicine and Pharmacy</w:t>
            </w:r>
            <w:r w:rsidR="00A7650E">
              <w:rPr>
                <w:rFonts w:ascii="Times New Roman" w:hAnsi="Times New Roman"/>
                <w:bCs/>
              </w:rPr>
              <w:t xml:space="preserve"> of</w:t>
            </w:r>
            <w:r w:rsidR="00A05ACE">
              <w:rPr>
                <w:rFonts w:ascii="Times New Roman" w:hAnsi="Times New Roman"/>
                <w:bCs/>
              </w:rPr>
              <w:t xml:space="preserve"> Cluj-Napoca </w:t>
            </w:r>
          </w:p>
          <w:p w14:paraId="2A5E1406" w14:textId="5CA66DA6" w:rsidR="00560C11" w:rsidRPr="004C1A1E" w:rsidRDefault="00EA633B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Lecturer </w:t>
            </w:r>
            <w:r w:rsidR="00560C11" w:rsidRPr="004C1A1E">
              <w:rPr>
                <w:rFonts w:ascii="Times New Roman" w:hAnsi="Times New Roman"/>
                <w:b/>
              </w:rPr>
              <w:t>Peter Olah</w:t>
            </w:r>
            <w:r>
              <w:rPr>
                <w:rFonts w:ascii="Times New Roman" w:hAnsi="Times New Roman"/>
                <w:b/>
              </w:rPr>
              <w:t>, PhD</w:t>
            </w:r>
            <w:r w:rsidR="00560C11" w:rsidRPr="004C1A1E">
              <w:rPr>
                <w:rFonts w:ascii="Times New Roman" w:hAnsi="Times New Roman"/>
                <w:b/>
              </w:rPr>
              <w:t xml:space="preserve"> </w:t>
            </w:r>
            <w:r w:rsidR="00FB265D" w:rsidRPr="004C1A1E">
              <w:rPr>
                <w:rFonts w:ascii="Times New Roman" w:hAnsi="Times New Roman"/>
                <w:b/>
              </w:rPr>
              <w:t>(TBC</w:t>
            </w:r>
            <w:r>
              <w:rPr>
                <w:rFonts w:ascii="Times New Roman" w:hAnsi="Times New Roman"/>
                <w:b/>
              </w:rPr>
              <w:t xml:space="preserve">) </w:t>
            </w:r>
            <w:r>
              <w:rPr>
                <w:rFonts w:ascii="Times New Roman" w:hAnsi="Times New Roman"/>
                <w:bCs/>
              </w:rPr>
              <w:t xml:space="preserve">– </w:t>
            </w:r>
            <w:r w:rsidR="00EB5148" w:rsidRPr="00EB5148">
              <w:rPr>
                <w:rFonts w:ascii="Times New Roman" w:hAnsi="Times New Roman"/>
                <w:bCs/>
              </w:rPr>
              <w:t xml:space="preserve">University of Medicine and Pharmacy of </w:t>
            </w:r>
            <w:proofErr w:type="spellStart"/>
            <w:r w:rsidR="00EB5148" w:rsidRPr="00EB5148">
              <w:rPr>
                <w:rFonts w:ascii="Times New Roman" w:hAnsi="Times New Roman"/>
                <w:bCs/>
              </w:rPr>
              <w:t>T</w:t>
            </w:r>
            <w:r w:rsidR="00EB5148">
              <w:rPr>
                <w:rFonts w:ascii="Times New Roman" w:hAnsi="Times New Roman"/>
                <w:bCs/>
              </w:rPr>
              <w:t>a</w:t>
            </w:r>
            <w:r w:rsidR="00EB5148" w:rsidRPr="00EB5148">
              <w:rPr>
                <w:rFonts w:ascii="Times New Roman" w:hAnsi="Times New Roman"/>
                <w:bCs/>
              </w:rPr>
              <w:t>rgu</w:t>
            </w:r>
            <w:proofErr w:type="spellEnd"/>
            <w:r w:rsidR="00EB5148" w:rsidRPr="00EB5148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="00EB5148" w:rsidRPr="00EB5148">
              <w:rPr>
                <w:rFonts w:ascii="Times New Roman" w:hAnsi="Times New Roman"/>
                <w:bCs/>
              </w:rPr>
              <w:t>Mure</w:t>
            </w:r>
            <w:r w:rsidR="00EB5148">
              <w:rPr>
                <w:rFonts w:ascii="Times New Roman" w:hAnsi="Times New Roman"/>
                <w:bCs/>
              </w:rPr>
              <w:t>s</w:t>
            </w:r>
            <w:proofErr w:type="spellEnd"/>
            <w:r w:rsidR="00EB5148">
              <w:rPr>
                <w:rFonts w:ascii="Times New Roman" w:hAnsi="Times New Roman"/>
                <w:bCs/>
              </w:rPr>
              <w:t xml:space="preserve"> </w:t>
            </w:r>
          </w:p>
          <w:p w14:paraId="45E90D34" w14:textId="0318E9FD" w:rsidR="006A1ABF" w:rsidRPr="004C1A1E" w:rsidRDefault="006921E4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Professor </w:t>
            </w:r>
            <w:r w:rsidR="00DC7CB5">
              <w:rPr>
                <w:rFonts w:ascii="Times New Roman" w:hAnsi="Times New Roman"/>
                <w:b/>
              </w:rPr>
              <w:t>Mihai</w:t>
            </w:r>
            <w:r w:rsidR="006A1ABF" w:rsidRPr="004C1A1E">
              <w:rPr>
                <w:rFonts w:ascii="Times New Roman" w:hAnsi="Times New Roman"/>
                <w:b/>
              </w:rPr>
              <w:t xml:space="preserve"> G</w:t>
            </w:r>
            <w:r w:rsidR="00DC7CB5">
              <w:rPr>
                <w:rFonts w:ascii="Times New Roman" w:hAnsi="Times New Roman"/>
                <w:b/>
              </w:rPr>
              <w:t>i</w:t>
            </w:r>
            <w:r w:rsidR="006A1ABF" w:rsidRPr="004C1A1E">
              <w:rPr>
                <w:rFonts w:ascii="Times New Roman" w:hAnsi="Times New Roman"/>
                <w:b/>
              </w:rPr>
              <w:t>rtu</w:t>
            </w:r>
            <w:r>
              <w:rPr>
                <w:rFonts w:ascii="Times New Roman" w:hAnsi="Times New Roman"/>
                <w:b/>
              </w:rPr>
              <w:t>, PhD</w:t>
            </w:r>
            <w:r w:rsidR="006A1ABF" w:rsidRPr="004C1A1E">
              <w:rPr>
                <w:rFonts w:ascii="Times New Roman" w:hAnsi="Times New Roman"/>
                <w:b/>
              </w:rPr>
              <w:t xml:space="preserve"> </w:t>
            </w:r>
            <w:r w:rsidR="00FB265D" w:rsidRPr="004C1A1E">
              <w:rPr>
                <w:rFonts w:ascii="Times New Roman" w:hAnsi="Times New Roman"/>
                <w:b/>
              </w:rPr>
              <w:t>(TBC)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="00CD0B53">
              <w:rPr>
                <w:rFonts w:ascii="Times New Roman" w:hAnsi="Times New Roman"/>
                <w:bCs/>
              </w:rPr>
              <w:t>–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="00CD0B53">
              <w:rPr>
                <w:rFonts w:ascii="Times New Roman" w:hAnsi="Times New Roman"/>
                <w:bCs/>
              </w:rPr>
              <w:t>“</w:t>
            </w:r>
            <w:proofErr w:type="spellStart"/>
            <w:r w:rsidR="00CD0B53">
              <w:rPr>
                <w:rFonts w:ascii="Times New Roman" w:hAnsi="Times New Roman"/>
                <w:bCs/>
              </w:rPr>
              <w:t>Ovidius</w:t>
            </w:r>
            <w:proofErr w:type="spellEnd"/>
            <w:r w:rsidR="00CD0B53">
              <w:rPr>
                <w:rFonts w:ascii="Times New Roman" w:hAnsi="Times New Roman"/>
                <w:bCs/>
              </w:rPr>
              <w:t xml:space="preserve">” University of Constanta </w:t>
            </w:r>
          </w:p>
          <w:p w14:paraId="2C9C3494" w14:textId="39DFF313" w:rsidR="0096366D" w:rsidRPr="004C1A1E" w:rsidRDefault="0096366D" w:rsidP="0096366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Constantin Anton (TBC) </w:t>
            </w:r>
            <w:r w:rsidRPr="004C1A1E">
              <w:rPr>
                <w:rFonts w:ascii="Times New Roman" w:hAnsi="Times New Roman"/>
                <w:bCs/>
                <w:color w:val="000000"/>
              </w:rPr>
              <w:t>– President of Romanian Franchise Association &amp; President of European Chamber of Commerce, Industry and Franchise</w:t>
            </w:r>
            <w:r w:rsidR="003D6D23" w:rsidRPr="004C1A1E">
              <w:rPr>
                <w:rFonts w:ascii="Times New Roman" w:hAnsi="Times New Roman"/>
                <w:bCs/>
                <w:color w:val="000000"/>
              </w:rPr>
              <w:t xml:space="preserve">, Bucharest 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</w:p>
          <w:p w14:paraId="2F1B5F40" w14:textId="050CFD8E" w:rsidR="0000430E" w:rsidRPr="004C1A1E" w:rsidRDefault="00E43D2C" w:rsidP="008E3FC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C1A1E">
              <w:rPr>
                <w:rFonts w:ascii="Times New Roman" w:hAnsi="Times New Roman"/>
                <w:b/>
              </w:rPr>
              <w:t xml:space="preserve">Ede </w:t>
            </w:r>
            <w:proofErr w:type="spellStart"/>
            <w:r w:rsidRPr="004C1A1E">
              <w:rPr>
                <w:rFonts w:ascii="Times New Roman" w:hAnsi="Times New Roman"/>
                <w:b/>
              </w:rPr>
              <w:t>Balint</w:t>
            </w:r>
            <w:proofErr w:type="spellEnd"/>
            <w:r w:rsidRPr="004C1A1E">
              <w:rPr>
                <w:rFonts w:ascii="Times New Roman" w:hAnsi="Times New Roman"/>
                <w:b/>
              </w:rPr>
              <w:t xml:space="preserve"> (TBC) – </w:t>
            </w:r>
            <w:r w:rsidR="00B675B5">
              <w:rPr>
                <w:rFonts w:ascii="Times New Roman" w:hAnsi="Times New Roman"/>
                <w:bCs/>
              </w:rPr>
              <w:t xml:space="preserve">General Manager of </w:t>
            </w:r>
            <w:r w:rsidR="00055037" w:rsidRPr="004C1A1E">
              <w:rPr>
                <w:rFonts w:ascii="Times New Roman" w:hAnsi="Times New Roman"/>
                <w:bCs/>
              </w:rPr>
              <w:t>Antares</w:t>
            </w:r>
            <w:r w:rsidR="007F22C9">
              <w:rPr>
                <w:rFonts w:ascii="Times New Roman" w:hAnsi="Times New Roman"/>
                <w:bCs/>
              </w:rPr>
              <w:t xml:space="preserve">, Cluj-Napoca </w:t>
            </w:r>
            <w:r w:rsidR="00E2276C">
              <w:rPr>
                <w:rFonts w:ascii="Times New Roman" w:hAnsi="Times New Roman"/>
                <w:bCs/>
              </w:rPr>
              <w:t>&amp;</w:t>
            </w:r>
            <w:r w:rsidR="007F22C9">
              <w:rPr>
                <w:rFonts w:ascii="Times New Roman" w:hAnsi="Times New Roman"/>
                <w:bCs/>
              </w:rPr>
              <w:t xml:space="preserve"> Bucharest </w:t>
            </w:r>
          </w:p>
          <w:p w14:paraId="1A6B9863" w14:textId="213FA794" w:rsidR="00FE372B" w:rsidRPr="009A19E6" w:rsidRDefault="000A2352" w:rsidP="008E3FC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C1A1E">
              <w:rPr>
                <w:rFonts w:ascii="Times New Roman" w:hAnsi="Times New Roman"/>
                <w:b/>
              </w:rPr>
              <w:t>European Union Intellectual Property Office (TBC)</w:t>
            </w:r>
          </w:p>
          <w:p w14:paraId="4DE12625" w14:textId="77777777" w:rsidR="009A19E6" w:rsidRDefault="009A19E6" w:rsidP="009A19E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C1A1E">
              <w:rPr>
                <w:rFonts w:ascii="Times New Roman" w:hAnsi="Times New Roman"/>
                <w:b/>
              </w:rPr>
              <w:t>Flaviana Rotaru</w:t>
            </w:r>
            <w:r w:rsidRPr="004C1A1E">
              <w:rPr>
                <w:rFonts w:ascii="Times New Roman" w:hAnsi="Times New Roman"/>
              </w:rPr>
              <w:t xml:space="preserve"> – General Manager of Frontier Management Consulting</w:t>
            </w:r>
            <w:r>
              <w:rPr>
                <w:rFonts w:ascii="Times New Roman" w:hAnsi="Times New Roman"/>
              </w:rPr>
              <w:t xml:space="preserve"> </w:t>
            </w:r>
          </w:p>
          <w:p w14:paraId="2513EDD5" w14:textId="77777777" w:rsidR="004574A4" w:rsidRDefault="004574A4" w:rsidP="004574A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  <w:p w14:paraId="447A046C" w14:textId="77777777" w:rsidR="004574A4" w:rsidRDefault="004574A4" w:rsidP="004574A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  <w:p w14:paraId="1887F584" w14:textId="77777777" w:rsidR="004574A4" w:rsidRDefault="004574A4" w:rsidP="004574A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  <w:p w14:paraId="393ED1EE" w14:textId="77777777" w:rsidR="004574A4" w:rsidRDefault="004574A4" w:rsidP="004574A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  <w:p w14:paraId="70FDC7FF" w14:textId="77777777" w:rsidR="004574A4" w:rsidRDefault="004574A4" w:rsidP="004574A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  <w:p w14:paraId="1FD02B45" w14:textId="77777777" w:rsidR="004574A4" w:rsidRDefault="004574A4" w:rsidP="004574A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  <w:p w14:paraId="2043879B" w14:textId="77777777" w:rsidR="004574A4" w:rsidRDefault="004574A4" w:rsidP="004574A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  <w:p w14:paraId="71FDC915" w14:textId="2E06DDF6" w:rsidR="004574A4" w:rsidRPr="004574A4" w:rsidRDefault="004574A4" w:rsidP="004574A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FB25AB">
              <w:rPr>
                <w:rFonts w:ascii="Times New Roman" w:hAnsi="Times New Roman"/>
                <w:iCs/>
                <w:sz w:val="24"/>
                <w:szCs w:val="24"/>
              </w:rPr>
              <w:t>SEE NEXT PAGE</w:t>
            </w:r>
          </w:p>
        </w:tc>
      </w:tr>
      <w:tr w:rsidR="0081751C" w:rsidRPr="004C1A1E" w14:paraId="534C0801" w14:textId="77777777" w:rsidTr="00F308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hideMark/>
          </w:tcPr>
          <w:p w14:paraId="2A2D1F55" w14:textId="68EAA6AA" w:rsidR="00421765" w:rsidRPr="004C1A1E" w:rsidRDefault="00F864F7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t>15</w:t>
            </w:r>
            <w:r w:rsidR="00421765" w:rsidRPr="004C1A1E">
              <w:rPr>
                <w:rFonts w:ascii="Times New Roman" w:hAnsi="Times New Roman"/>
                <w:b w:val="0"/>
                <w:bCs w:val="0"/>
              </w:rPr>
              <w:t>.</w:t>
            </w:r>
            <w:r w:rsidR="00070030" w:rsidRPr="004C1A1E">
              <w:rPr>
                <w:rFonts w:ascii="Times New Roman" w:hAnsi="Times New Roman"/>
                <w:b w:val="0"/>
                <w:bCs w:val="0"/>
              </w:rPr>
              <w:t>3</w:t>
            </w:r>
            <w:r w:rsidR="00421765" w:rsidRPr="004C1A1E">
              <w:rPr>
                <w:rFonts w:ascii="Times New Roman" w:hAnsi="Times New Roman"/>
                <w:b w:val="0"/>
                <w:bCs w:val="0"/>
              </w:rPr>
              <w:t>0 –</w:t>
            </w:r>
            <w:r w:rsidRPr="004C1A1E">
              <w:rPr>
                <w:rFonts w:ascii="Times New Roman" w:hAnsi="Times New Roman"/>
                <w:b w:val="0"/>
                <w:bCs w:val="0"/>
              </w:rPr>
              <w:t xml:space="preserve"> 17</w:t>
            </w:r>
            <w:r w:rsidR="00421765" w:rsidRPr="004C1A1E">
              <w:rPr>
                <w:rFonts w:ascii="Times New Roman" w:hAnsi="Times New Roman"/>
                <w:b w:val="0"/>
                <w:bCs w:val="0"/>
              </w:rPr>
              <w:t>.</w:t>
            </w:r>
            <w:r w:rsidRPr="004C1A1E">
              <w:rPr>
                <w:rFonts w:ascii="Times New Roman" w:hAnsi="Times New Roman"/>
                <w:b w:val="0"/>
                <w:bCs w:val="0"/>
              </w:rPr>
              <w:t>0</w:t>
            </w:r>
            <w:r w:rsidR="00421765" w:rsidRPr="004C1A1E">
              <w:rPr>
                <w:rFonts w:ascii="Times New Roman" w:hAnsi="Times New Roman"/>
                <w:b w:val="0"/>
                <w:bCs w:val="0"/>
              </w:rPr>
              <w:t>0</w:t>
            </w:r>
          </w:p>
          <w:p w14:paraId="2017C4F7" w14:textId="3EE3A0DF" w:rsidR="00070030" w:rsidRPr="004C1A1E" w:rsidRDefault="00421765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proofErr w:type="spellStart"/>
            <w:r w:rsidRPr="004C1A1E">
              <w:rPr>
                <w:rFonts w:ascii="Times New Roman" w:hAnsi="Times New Roman"/>
                <w:b w:val="0"/>
                <w:bCs w:val="0"/>
                <w:i/>
              </w:rPr>
              <w:t>Paralel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/>
              </w:rPr>
              <w:t xml:space="preserve"> session</w:t>
            </w:r>
          </w:p>
          <w:p w14:paraId="6ED1413C" w14:textId="77777777" w:rsidR="0081751C" w:rsidRPr="004C1A1E" w:rsidRDefault="00F864F7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r w:rsidRPr="004C1A1E">
              <w:rPr>
                <w:rFonts w:ascii="Times New Roman" w:hAnsi="Times New Roman"/>
                <w:b w:val="0"/>
                <w:bCs w:val="0"/>
                <w:i/>
              </w:rPr>
              <w:t>2</w:t>
            </w:r>
          </w:p>
          <w:p w14:paraId="6CC08485" w14:textId="77777777" w:rsidR="0033328B" w:rsidRPr="004C1A1E" w:rsidRDefault="0033328B" w:rsidP="00D13B15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</w:p>
          <w:p w14:paraId="6CEAEE3B" w14:textId="77777777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4AEBFD57" w14:textId="6248172F" w:rsidR="00E1134B" w:rsidRPr="004C1A1E" w:rsidRDefault="00E1134B" w:rsidP="00092561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  <w:tc>
          <w:tcPr>
            <w:tcW w:w="9214" w:type="dxa"/>
            <w:hideMark/>
          </w:tcPr>
          <w:p w14:paraId="5A62C2A1" w14:textId="77777777" w:rsidR="00F864F7" w:rsidRPr="004C1A1E" w:rsidRDefault="00F864F7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</w:rPr>
            </w:pPr>
            <w:r w:rsidRPr="004C1A1E">
              <w:rPr>
                <w:rFonts w:ascii="Times New Roman" w:hAnsi="Times New Roman"/>
                <w:iCs/>
              </w:rPr>
              <w:t xml:space="preserve">Panel discussion </w:t>
            </w:r>
            <w:r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3. TRANSLATIONAL MEDICINE</w:t>
            </w:r>
          </w:p>
          <w:p w14:paraId="239F214F" w14:textId="77777777" w:rsidR="00C30C62" w:rsidRDefault="00F864F7" w:rsidP="00125D4E">
            <w:pPr>
              <w:spacing w:before="2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lang w:val="en-GB"/>
              </w:rPr>
            </w:pPr>
            <w:r w:rsidRPr="004C1A1E">
              <w:rPr>
                <w:rFonts w:ascii="Times New Roman" w:hAnsi="Times New Roman"/>
                <w:i/>
                <w:iCs/>
              </w:rPr>
              <w:t xml:space="preserve">Moderator: </w:t>
            </w:r>
            <w:r w:rsidRPr="004C1A1E">
              <w:rPr>
                <w:rFonts w:ascii="Times New Roman" w:hAnsi="Times New Roman"/>
                <w:b/>
                <w:i/>
                <w:lang w:val="en-GB"/>
              </w:rPr>
              <w:t>Andrei Luca</w:t>
            </w:r>
            <w:r w:rsidR="004B7CD2" w:rsidRPr="004C1A1E">
              <w:rPr>
                <w:rFonts w:ascii="Times New Roman" w:hAnsi="Times New Roman"/>
                <w:b/>
                <w:i/>
                <w:lang w:val="en-GB"/>
              </w:rPr>
              <w:t>, MD</w:t>
            </w:r>
            <w:r w:rsidRPr="004C1A1E">
              <w:rPr>
                <w:rFonts w:ascii="Times New Roman" w:hAnsi="Times New Roman"/>
                <w:b/>
                <w:i/>
                <w:lang w:val="en-GB"/>
              </w:rPr>
              <w:t xml:space="preserve"> </w:t>
            </w:r>
            <w:r w:rsidR="004B7CD2" w:rsidRPr="004C1A1E">
              <w:rPr>
                <w:rFonts w:ascii="Times New Roman" w:hAnsi="Times New Roman"/>
                <w:b/>
                <w:i/>
                <w:lang w:val="en-GB"/>
              </w:rPr>
              <w:t>–</w:t>
            </w:r>
            <w:r w:rsidRPr="004C1A1E">
              <w:rPr>
                <w:rFonts w:ascii="Times New Roman" w:hAnsi="Times New Roman"/>
                <w:b/>
                <w:i/>
                <w:lang w:val="en-GB"/>
              </w:rPr>
              <w:t xml:space="preserve"> </w:t>
            </w:r>
            <w:r w:rsidR="009300E0" w:rsidRPr="004C1A1E">
              <w:rPr>
                <w:rFonts w:ascii="Times New Roman" w:hAnsi="Times New Roman"/>
                <w:b/>
                <w:i/>
                <w:lang w:val="en-GB"/>
              </w:rPr>
              <w:t>Board Member Ro</w:t>
            </w:r>
            <w:r w:rsidR="00F65EB4">
              <w:rPr>
                <w:rFonts w:ascii="Times New Roman" w:hAnsi="Times New Roman"/>
                <w:b/>
                <w:i/>
                <w:lang w:val="en-GB"/>
              </w:rPr>
              <w:t>H</w:t>
            </w:r>
            <w:r w:rsidR="009300E0" w:rsidRPr="004C1A1E">
              <w:rPr>
                <w:rFonts w:ascii="Times New Roman" w:hAnsi="Times New Roman"/>
                <w:b/>
                <w:i/>
                <w:lang w:val="en-GB"/>
              </w:rPr>
              <w:t>ealth, Adviser for European Affairs-General Directorate of Medical Assistance and Public Health, University of Medicine and Pharmacy “Grigore T. Popa”</w:t>
            </w:r>
            <w:r w:rsidR="00DD46EF" w:rsidRPr="004C1A1E">
              <w:rPr>
                <w:rFonts w:ascii="Times New Roman" w:hAnsi="Times New Roman"/>
                <w:b/>
                <w:i/>
                <w:lang w:val="en-GB"/>
              </w:rPr>
              <w:t xml:space="preserve"> of</w:t>
            </w:r>
            <w:r w:rsidR="009300E0" w:rsidRPr="004C1A1E">
              <w:rPr>
                <w:rFonts w:ascii="Times New Roman" w:hAnsi="Times New Roman"/>
                <w:b/>
                <w:i/>
                <w:lang w:val="en-GB"/>
              </w:rPr>
              <w:t xml:space="preserve"> Iasi</w:t>
            </w:r>
          </w:p>
          <w:p w14:paraId="18EC238E" w14:textId="049D5A55" w:rsidR="00BA4617" w:rsidRPr="004C1A1E" w:rsidRDefault="009300E0" w:rsidP="00F30890">
            <w:pPr>
              <w:spacing w:before="2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lang w:val="en-GB"/>
              </w:rPr>
            </w:pPr>
            <w:r w:rsidRPr="004C1A1E">
              <w:rPr>
                <w:rFonts w:ascii="Times New Roman" w:hAnsi="Times New Roman"/>
                <w:b/>
                <w:i/>
                <w:lang w:val="en-GB"/>
              </w:rPr>
              <w:t xml:space="preserve"> </w:t>
            </w:r>
          </w:p>
          <w:p w14:paraId="47A44950" w14:textId="77777777" w:rsidR="00C30C62" w:rsidRPr="004C1A1E" w:rsidRDefault="00C30C62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color w:val="000000" w:themeColor="text1"/>
              </w:rPr>
              <w:t>Christine Kubiak, PhD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– Capacity Director at </w:t>
            </w:r>
            <w:r>
              <w:rPr>
                <w:rFonts w:ascii="Times New Roman" w:hAnsi="Times New Roman"/>
                <w:color w:val="000000" w:themeColor="text1"/>
              </w:rPr>
              <w:t xml:space="preserve">European Clinical Research Infrastructure 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  <w:p w14:paraId="3E30E06E" w14:textId="1A5D82EC" w:rsidR="002E0F70" w:rsidRPr="004C1A1E" w:rsidRDefault="0076507D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Raluca Prodan </w:t>
            </w:r>
            <w:r w:rsidR="007F1E3C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General Manager </w:t>
            </w:r>
            <w:r w:rsidR="00C663D5" w:rsidRPr="004C1A1E">
              <w:rPr>
                <w:rFonts w:ascii="Times New Roman" w:hAnsi="Times New Roman"/>
                <w:bCs/>
                <w:color w:val="000000"/>
              </w:rPr>
              <w:t>of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Genetic Center Labs </w:t>
            </w:r>
            <w:r w:rsidR="00F46025">
              <w:rPr>
                <w:rFonts w:ascii="Times New Roman" w:hAnsi="Times New Roman"/>
                <w:bCs/>
                <w:color w:val="000000"/>
              </w:rPr>
              <w:t xml:space="preserve">of </w:t>
            </w:r>
            <w:r w:rsidRPr="004C1A1E">
              <w:rPr>
                <w:rFonts w:ascii="Times New Roman" w:hAnsi="Times New Roman"/>
                <w:bCs/>
                <w:color w:val="000000"/>
              </w:rPr>
              <w:t>Regina Maria</w:t>
            </w:r>
            <w:r w:rsidR="00712A58">
              <w:rPr>
                <w:rFonts w:ascii="Times New Roman" w:hAnsi="Times New Roman"/>
                <w:bCs/>
                <w:color w:val="000000"/>
              </w:rPr>
              <w:t>, Cluj</w:t>
            </w:r>
            <w:r w:rsidR="00B36969">
              <w:rPr>
                <w:rFonts w:ascii="Times New Roman" w:hAnsi="Times New Roman"/>
                <w:bCs/>
                <w:color w:val="000000"/>
              </w:rPr>
              <w:t>-Napoca</w:t>
            </w:r>
            <w:r w:rsidR="00712A58">
              <w:rPr>
                <w:rFonts w:ascii="Times New Roman" w:hAnsi="Times New Roman"/>
                <w:bCs/>
                <w:color w:val="000000"/>
              </w:rPr>
              <w:t xml:space="preserve"> &amp; Bucharest </w:t>
            </w:r>
          </w:p>
          <w:p w14:paraId="741EB5CC" w14:textId="4180E9CF" w:rsidR="0076507D" w:rsidRPr="004C1A1E" w:rsidRDefault="0076507D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Serban Rosu </w:t>
            </w:r>
            <w:r w:rsidR="007F1E3C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General Manager of Opera Contract Research, Timisoara</w:t>
            </w:r>
          </w:p>
          <w:p w14:paraId="59314B25" w14:textId="5D92CEE0" w:rsidR="0076507D" w:rsidRPr="004C1A1E" w:rsidRDefault="0076507D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Silviu Lungu </w:t>
            </w:r>
            <w:r w:rsidR="007F1E3C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General Manager of Act Farma, Bucharest</w:t>
            </w:r>
          </w:p>
          <w:p w14:paraId="531CA3FB" w14:textId="673D7CA3" w:rsidR="0076507D" w:rsidRPr="004C1A1E" w:rsidRDefault="0076507D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Hristina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Gogova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7F1E3C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D14883" w:rsidRPr="004C1A1E">
              <w:rPr>
                <w:rFonts w:ascii="Times New Roman" w:hAnsi="Times New Roman"/>
                <w:color w:val="000000"/>
              </w:rPr>
              <w:t xml:space="preserve">Manager of Clinical Operations </w:t>
            </w:r>
            <w:r w:rsidR="00F658E0" w:rsidRPr="004C1A1E">
              <w:rPr>
                <w:rFonts w:ascii="Times New Roman" w:hAnsi="Times New Roman"/>
                <w:color w:val="000000"/>
              </w:rPr>
              <w:t>and</w:t>
            </w:r>
            <w:r w:rsidR="00D14883" w:rsidRPr="004C1A1E">
              <w:rPr>
                <w:rFonts w:ascii="Times New Roman" w:hAnsi="Times New Roman"/>
                <w:color w:val="000000"/>
              </w:rPr>
              <w:t xml:space="preserve"> Strategic Solutions at PRA Health Sciences</w:t>
            </w:r>
          </w:p>
          <w:p w14:paraId="0CCBB059" w14:textId="0A85427A" w:rsidR="0076507D" w:rsidRPr="004C1A1E" w:rsidRDefault="001860A5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>Professor</w:t>
            </w:r>
            <w:r w:rsidR="00B55DCF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76507D" w:rsidRPr="004C1A1E">
              <w:rPr>
                <w:rFonts w:ascii="Times New Roman" w:hAnsi="Times New Roman"/>
                <w:b/>
                <w:bCs/>
                <w:color w:val="000000"/>
              </w:rPr>
              <w:t xml:space="preserve">Virgil </w:t>
            </w:r>
            <w:proofErr w:type="spellStart"/>
            <w:r w:rsidR="0076507D" w:rsidRPr="004C1A1E">
              <w:rPr>
                <w:rFonts w:ascii="Times New Roman" w:hAnsi="Times New Roman"/>
                <w:b/>
                <w:bCs/>
                <w:color w:val="000000"/>
              </w:rPr>
              <w:t>Paunescu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>, MD</w:t>
            </w:r>
            <w:r w:rsidR="0076507D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7F1E3C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76507D" w:rsidRPr="004C1A1E">
              <w:rPr>
                <w:rFonts w:ascii="Times New Roman" w:hAnsi="Times New Roman"/>
                <w:bCs/>
                <w:color w:val="000000"/>
              </w:rPr>
              <w:t xml:space="preserve"> Co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>ordi</w:t>
            </w:r>
            <w:r w:rsidR="0076507D" w:rsidRPr="004C1A1E">
              <w:rPr>
                <w:rFonts w:ascii="Times New Roman" w:hAnsi="Times New Roman"/>
                <w:bCs/>
                <w:color w:val="000000"/>
              </w:rPr>
              <w:t xml:space="preserve">nator </w:t>
            </w:r>
            <w:r w:rsidR="00D65109" w:rsidRPr="004C1A1E">
              <w:rPr>
                <w:rFonts w:ascii="Times New Roman" w:hAnsi="Times New Roman"/>
                <w:bCs/>
                <w:color w:val="000000"/>
              </w:rPr>
              <w:t xml:space="preserve">of </w:t>
            </w:r>
            <w:r w:rsidR="0076507D" w:rsidRPr="004C1A1E">
              <w:rPr>
                <w:rFonts w:ascii="Times New Roman" w:hAnsi="Times New Roman"/>
                <w:bCs/>
                <w:color w:val="000000"/>
              </w:rPr>
              <w:t>Oncogen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 xml:space="preserve"> Center</w:t>
            </w:r>
            <w:r w:rsidR="0076507D" w:rsidRPr="004C1A1E">
              <w:rPr>
                <w:rFonts w:ascii="Times New Roman" w:hAnsi="Times New Roman"/>
                <w:bCs/>
                <w:color w:val="000000"/>
              </w:rPr>
              <w:t>, Timisoara</w:t>
            </w:r>
          </w:p>
          <w:p w14:paraId="407F4725" w14:textId="77777777" w:rsidR="002E0F70" w:rsidRPr="004C1A1E" w:rsidRDefault="001860A5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>Professor</w:t>
            </w:r>
            <w:r w:rsidR="0076507D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="004406FC" w:rsidRPr="004C1A1E">
              <w:rPr>
                <w:rFonts w:ascii="Times New Roman" w:hAnsi="Times New Roman"/>
                <w:b/>
                <w:bCs/>
                <w:color w:val="000000"/>
              </w:rPr>
              <w:t>Doina</w:t>
            </w:r>
            <w:proofErr w:type="spellEnd"/>
            <w:r w:rsidR="004406FC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="004406FC" w:rsidRPr="004C1A1E">
              <w:rPr>
                <w:rFonts w:ascii="Times New Roman" w:hAnsi="Times New Roman"/>
                <w:b/>
                <w:bCs/>
                <w:color w:val="000000"/>
              </w:rPr>
              <w:t>Azoicai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>, MD</w:t>
            </w:r>
            <w:r w:rsidR="0076507D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7F1E3C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76507D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146F0F" w:rsidRPr="004C1A1E">
              <w:rPr>
                <w:rFonts w:ascii="Times New Roman" w:hAnsi="Times New Roman"/>
                <w:bCs/>
                <w:color w:val="000000"/>
              </w:rPr>
              <w:t xml:space="preserve">“Grigore T. Popa” </w:t>
            </w:r>
            <w:r w:rsidR="0076507D" w:rsidRPr="004C1A1E">
              <w:rPr>
                <w:rFonts w:ascii="Times New Roman" w:hAnsi="Times New Roman"/>
                <w:bCs/>
                <w:color w:val="000000"/>
              </w:rPr>
              <w:t xml:space="preserve">University of Medicine and Pharmacy </w:t>
            </w:r>
            <w:r w:rsidR="00DD46EF" w:rsidRPr="004C1A1E">
              <w:rPr>
                <w:rFonts w:ascii="Times New Roman" w:hAnsi="Times New Roman"/>
                <w:bCs/>
                <w:color w:val="000000"/>
              </w:rPr>
              <w:t>of</w:t>
            </w:r>
            <w:r w:rsidR="0076507D" w:rsidRPr="004C1A1E">
              <w:rPr>
                <w:rFonts w:ascii="Times New Roman" w:hAnsi="Times New Roman"/>
                <w:bCs/>
                <w:color w:val="000000"/>
              </w:rPr>
              <w:t xml:space="preserve"> Iasi </w:t>
            </w:r>
          </w:p>
          <w:p w14:paraId="6DD9300E" w14:textId="77777777" w:rsidR="003257E9" w:rsidRPr="004C1A1E" w:rsidRDefault="003257E9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>Innovative Medicine Initiatives (TBC)</w:t>
            </w:r>
          </w:p>
          <w:p w14:paraId="413E7A94" w14:textId="220CA1F9" w:rsidR="00EC7768" w:rsidRDefault="00EC7768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>Bio-Based Industries Joint Undertaking (TBC)</w:t>
            </w:r>
          </w:p>
          <w:p w14:paraId="052E3B88" w14:textId="2C227710" w:rsidR="005F41C9" w:rsidRPr="004C1A1E" w:rsidRDefault="005F41C9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Constantin Anton (TBC) </w:t>
            </w:r>
            <w:r w:rsidRPr="004C1A1E">
              <w:rPr>
                <w:rFonts w:ascii="Times New Roman" w:hAnsi="Times New Roman"/>
                <w:bCs/>
                <w:color w:val="000000"/>
              </w:rPr>
              <w:t>– President of Romanian Franchise Association &amp; President of European</w:t>
            </w:r>
            <w:r w:rsidR="008E3FC9" w:rsidRPr="004C1A1E">
              <w:rPr>
                <w:rFonts w:ascii="Times New Roman" w:hAnsi="Times New Roman"/>
                <w:bCs/>
                <w:color w:val="000000"/>
              </w:rPr>
              <w:t xml:space="preserve"> Chamber of Commerce, Industry </w:t>
            </w:r>
            <w:r w:rsidR="00926A94" w:rsidRPr="004C1A1E">
              <w:rPr>
                <w:rFonts w:ascii="Times New Roman" w:hAnsi="Times New Roman"/>
                <w:bCs/>
                <w:color w:val="000000"/>
              </w:rPr>
              <w:t>a</w:t>
            </w:r>
            <w:r w:rsidRPr="004C1A1E">
              <w:rPr>
                <w:rFonts w:ascii="Times New Roman" w:hAnsi="Times New Roman"/>
                <w:bCs/>
                <w:color w:val="000000"/>
              </w:rPr>
              <w:t>nd Franchise</w:t>
            </w:r>
            <w:r w:rsidR="00926A94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</w:p>
          <w:p w14:paraId="6253E1F3" w14:textId="1B967455" w:rsidR="008E3FC9" w:rsidRPr="007C5E4A" w:rsidRDefault="008E3FC9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Anca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Balan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7C5E4A">
              <w:rPr>
                <w:rFonts w:ascii="Times New Roman" w:hAnsi="Times New Roman"/>
                <w:b/>
                <w:bCs/>
                <w:color w:val="000000"/>
              </w:rPr>
              <w:t xml:space="preserve">(TBC) </w:t>
            </w:r>
            <w:r w:rsidRPr="007C5E4A">
              <w:rPr>
                <w:rFonts w:ascii="Times New Roman" w:hAnsi="Times New Roman"/>
                <w:color w:val="000000"/>
              </w:rPr>
              <w:t xml:space="preserve">– </w:t>
            </w:r>
            <w:proofErr w:type="spellStart"/>
            <w:r w:rsidRPr="007C5E4A">
              <w:rPr>
                <w:rFonts w:ascii="Times New Roman" w:hAnsi="Times New Roman"/>
                <w:color w:val="000000"/>
              </w:rPr>
              <w:t>Chronos</w:t>
            </w:r>
            <w:proofErr w:type="spellEnd"/>
            <w:r w:rsidR="007C5E4A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="00DF77B0">
              <w:rPr>
                <w:rFonts w:ascii="Times New Roman" w:hAnsi="Times New Roman"/>
                <w:color w:val="000000"/>
              </w:rPr>
              <w:t>Serv</w:t>
            </w:r>
            <w:proofErr w:type="spellEnd"/>
            <w:r w:rsidR="00DF77B0">
              <w:rPr>
                <w:rFonts w:ascii="Times New Roman" w:hAnsi="Times New Roman"/>
                <w:color w:val="000000"/>
              </w:rPr>
              <w:t xml:space="preserve"> Invest Construct</w:t>
            </w:r>
            <w:r w:rsidR="006834F2">
              <w:rPr>
                <w:rFonts w:ascii="Times New Roman" w:hAnsi="Times New Roman"/>
                <w:color w:val="000000"/>
              </w:rPr>
              <w:t xml:space="preserve">, Bucharest </w:t>
            </w:r>
          </w:p>
          <w:p w14:paraId="0F0A13CD" w14:textId="59AE92B1" w:rsidR="00966573" w:rsidRPr="004C1A1E" w:rsidRDefault="00966573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C1A1E">
              <w:rPr>
                <w:rFonts w:ascii="Times New Roman" w:hAnsi="Times New Roman"/>
                <w:b/>
              </w:rPr>
              <w:t>W</w:t>
            </w:r>
            <w:r w:rsidR="002E71FE" w:rsidRPr="004C1A1E">
              <w:rPr>
                <w:rFonts w:ascii="Times New Roman" w:hAnsi="Times New Roman"/>
                <w:b/>
              </w:rPr>
              <w:t>orld Health Organization</w:t>
            </w:r>
            <w:r w:rsidRPr="004C1A1E">
              <w:rPr>
                <w:rFonts w:ascii="Times New Roman" w:hAnsi="Times New Roman"/>
                <w:b/>
              </w:rPr>
              <w:t xml:space="preserve"> </w:t>
            </w:r>
            <w:r w:rsidR="00C12E54" w:rsidRPr="004C1A1E">
              <w:rPr>
                <w:rFonts w:ascii="Times New Roman" w:hAnsi="Times New Roman"/>
                <w:b/>
              </w:rPr>
              <w:t>(TBC)</w:t>
            </w:r>
          </w:p>
          <w:p w14:paraId="29176C92" w14:textId="193E63D9" w:rsidR="00C12E54" w:rsidRPr="004C1A1E" w:rsidRDefault="00C12E54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 w:rsidRPr="004C1A1E">
              <w:rPr>
                <w:rFonts w:ascii="Times New Roman" w:hAnsi="Times New Roman"/>
                <w:b/>
              </w:rPr>
              <w:t>Amet</w:t>
            </w:r>
            <w:r w:rsidR="00751C3F" w:rsidRPr="004C1A1E">
              <w:rPr>
                <w:rFonts w:ascii="Times New Roman" w:hAnsi="Times New Roman"/>
                <w:b/>
              </w:rPr>
              <w:t>hi</w:t>
            </w:r>
            <w:r w:rsidRPr="004C1A1E">
              <w:rPr>
                <w:rFonts w:ascii="Times New Roman" w:hAnsi="Times New Roman"/>
                <w:b/>
              </w:rPr>
              <w:t>st</w:t>
            </w:r>
            <w:proofErr w:type="spellEnd"/>
            <w:r w:rsidRPr="004C1A1E">
              <w:rPr>
                <w:rFonts w:ascii="Times New Roman" w:hAnsi="Times New Roman"/>
                <w:b/>
              </w:rPr>
              <w:t xml:space="preserve"> (TBC)</w:t>
            </w:r>
          </w:p>
          <w:p w14:paraId="7C0E3FFA" w14:textId="0989439E" w:rsidR="002F7CA9" w:rsidRPr="004C1A1E" w:rsidRDefault="002F7CA9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C1A1E">
              <w:rPr>
                <w:rFonts w:ascii="Times New Roman" w:hAnsi="Times New Roman"/>
                <w:b/>
              </w:rPr>
              <w:t>Harmony Alliance (TBC)</w:t>
            </w:r>
          </w:p>
          <w:p w14:paraId="0C298ED6" w14:textId="59653606" w:rsidR="00CA2747" w:rsidRPr="00493597" w:rsidRDefault="00493597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color w:val="000000"/>
              </w:rPr>
            </w:pPr>
            <w:r w:rsidRPr="00E73358">
              <w:rPr>
                <w:rFonts w:ascii="Times New Roman" w:hAnsi="Times New Roman"/>
                <w:b/>
                <w:iCs/>
                <w:color w:val="000000"/>
              </w:rPr>
              <w:t xml:space="preserve">Diana </w:t>
            </w:r>
            <w:proofErr w:type="spellStart"/>
            <w:r w:rsidRPr="00E73358">
              <w:rPr>
                <w:rFonts w:ascii="Times New Roman" w:hAnsi="Times New Roman"/>
                <w:b/>
                <w:iCs/>
                <w:color w:val="000000"/>
              </w:rPr>
              <w:t>Papalea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– Quality Assurance Manager of Sana Monitoring</w:t>
            </w:r>
            <w:r w:rsidRPr="004C1A1E">
              <w:rPr>
                <w:rFonts w:ascii="Times New Roman" w:hAnsi="Times New Roman"/>
                <w:color w:val="000000"/>
              </w:rPr>
              <w:t>, Bucharest</w:t>
            </w:r>
          </w:p>
          <w:p w14:paraId="6920ED67" w14:textId="0AC42BCD" w:rsidR="00A34FA1" w:rsidRPr="004C1A1E" w:rsidRDefault="00A34FA1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C1A1E">
              <w:rPr>
                <w:rFonts w:ascii="Times New Roman" w:hAnsi="Times New Roman"/>
                <w:b/>
              </w:rPr>
              <w:t>Carolina Constantin</w:t>
            </w:r>
            <w:r w:rsidR="00AE41E2" w:rsidRPr="004C1A1E">
              <w:rPr>
                <w:rFonts w:ascii="Times New Roman" w:hAnsi="Times New Roman"/>
                <w:b/>
              </w:rPr>
              <w:t xml:space="preserve">, PhD (TBC) </w:t>
            </w:r>
            <w:r w:rsidR="00AE41E2" w:rsidRPr="004C1A1E">
              <w:rPr>
                <w:rFonts w:ascii="Times New Roman" w:hAnsi="Times New Roman"/>
                <w:bCs/>
              </w:rPr>
              <w:t xml:space="preserve">– Senior Researcher at </w:t>
            </w:r>
            <w:r w:rsidR="00F169FE" w:rsidRPr="004C1A1E">
              <w:rPr>
                <w:rFonts w:ascii="Times New Roman" w:hAnsi="Times New Roman"/>
                <w:bCs/>
              </w:rPr>
              <w:t>“Victor Babes” National Institute of Pathology</w:t>
            </w:r>
            <w:r w:rsidR="00BB6670">
              <w:rPr>
                <w:rFonts w:ascii="Times New Roman" w:hAnsi="Times New Roman"/>
                <w:bCs/>
              </w:rPr>
              <w:t>, Bucharest</w:t>
            </w:r>
          </w:p>
          <w:p w14:paraId="781B6779" w14:textId="15ABAC7B" w:rsidR="00734D4E" w:rsidRPr="004C1A1E" w:rsidRDefault="000F6C67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C1A1E">
              <w:rPr>
                <w:rFonts w:ascii="Times New Roman" w:hAnsi="Times New Roman"/>
                <w:b/>
              </w:rPr>
              <w:t>“</w:t>
            </w:r>
            <w:r w:rsidR="00734D4E" w:rsidRPr="004C1A1E">
              <w:rPr>
                <w:rFonts w:ascii="Times New Roman" w:hAnsi="Times New Roman"/>
                <w:b/>
              </w:rPr>
              <w:t>Cantacuzino</w:t>
            </w:r>
            <w:r w:rsidRPr="004C1A1E">
              <w:rPr>
                <w:rFonts w:ascii="Times New Roman" w:hAnsi="Times New Roman"/>
                <w:b/>
              </w:rPr>
              <w:t>” National Institute of Research (TBC)</w:t>
            </w:r>
            <w:r w:rsidR="00247E58" w:rsidRPr="004C1A1E">
              <w:rPr>
                <w:rFonts w:ascii="Times New Roman" w:hAnsi="Times New Roman"/>
                <w:bCs/>
              </w:rPr>
              <w:t>, Bucharest</w:t>
            </w:r>
          </w:p>
          <w:p w14:paraId="5E194E79" w14:textId="71F3B852" w:rsidR="00B5165C" w:rsidRPr="005661B1" w:rsidRDefault="007F3159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C1A1E">
              <w:rPr>
                <w:rFonts w:ascii="Times New Roman" w:hAnsi="Times New Roman"/>
                <w:b/>
              </w:rPr>
              <w:t>European Union Intellectual Property Office (TBC)</w:t>
            </w:r>
            <w:r w:rsidR="00247E58" w:rsidRPr="004C1A1E">
              <w:rPr>
                <w:rFonts w:ascii="Times New Roman" w:hAnsi="Times New Roman"/>
                <w:bCs/>
              </w:rPr>
              <w:t xml:space="preserve">, Bucharest </w:t>
            </w:r>
          </w:p>
          <w:p w14:paraId="103B7033" w14:textId="0BE4656E" w:rsidR="005661B1" w:rsidRPr="004C1A1E" w:rsidRDefault="005661B1" w:rsidP="004935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C1A1E">
              <w:rPr>
                <w:rFonts w:ascii="Times New Roman" w:hAnsi="Times New Roman"/>
                <w:b/>
              </w:rPr>
              <w:t>Flaviana Rotaru</w:t>
            </w:r>
            <w:r w:rsidRPr="004C1A1E">
              <w:rPr>
                <w:rFonts w:ascii="Times New Roman" w:hAnsi="Times New Roman"/>
              </w:rPr>
              <w:t xml:space="preserve"> – General Manager of Frontier Management Consulting</w:t>
            </w:r>
          </w:p>
        </w:tc>
      </w:tr>
      <w:tr w:rsidR="0081751C" w:rsidRPr="004C1A1E" w14:paraId="0D811BFE" w14:textId="77777777" w:rsidTr="00F30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one" w:sz="0" w:space="0" w:color="auto"/>
              <w:bottom w:val="none" w:sz="0" w:space="0" w:color="auto"/>
            </w:tcBorders>
          </w:tcPr>
          <w:p w14:paraId="26DBE009" w14:textId="77777777" w:rsidR="00070030" w:rsidRPr="004C1A1E" w:rsidRDefault="00070030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t>15.30 – 17.00</w:t>
            </w:r>
          </w:p>
          <w:p w14:paraId="5C2E92A8" w14:textId="29DDD93C" w:rsidR="00070030" w:rsidRPr="004C1A1E" w:rsidRDefault="00070030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proofErr w:type="spellStart"/>
            <w:r w:rsidRPr="004C1A1E">
              <w:rPr>
                <w:rFonts w:ascii="Times New Roman" w:hAnsi="Times New Roman"/>
                <w:b w:val="0"/>
                <w:bCs w:val="0"/>
                <w:i/>
              </w:rPr>
              <w:t>Paralel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/>
              </w:rPr>
              <w:t xml:space="preserve"> session</w:t>
            </w:r>
          </w:p>
          <w:p w14:paraId="06E8B3C4" w14:textId="77777777" w:rsidR="0081751C" w:rsidRPr="004C1A1E" w:rsidRDefault="00070030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r w:rsidRPr="004C1A1E">
              <w:rPr>
                <w:rFonts w:ascii="Times New Roman" w:hAnsi="Times New Roman"/>
                <w:b w:val="0"/>
                <w:bCs w:val="0"/>
                <w:i/>
              </w:rPr>
              <w:t>2</w:t>
            </w:r>
          </w:p>
          <w:p w14:paraId="28452811" w14:textId="77777777" w:rsidR="000A1ED0" w:rsidRPr="004C1A1E" w:rsidRDefault="000A1ED0" w:rsidP="00D13B15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</w:p>
          <w:p w14:paraId="14F17D3D" w14:textId="77777777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01BD2BA0" w14:textId="7485D2D8" w:rsidR="00E1134B" w:rsidRPr="004C1A1E" w:rsidRDefault="00E1134B" w:rsidP="00983A1C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  <w:tc>
          <w:tcPr>
            <w:tcW w:w="921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210BC37" w14:textId="77777777" w:rsidR="00A02203" w:rsidRDefault="00070030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 w:rsidRPr="004C1A1E">
              <w:rPr>
                <w:rFonts w:ascii="Times New Roman" w:hAnsi="Times New Roman"/>
                <w:iCs/>
              </w:rPr>
              <w:t xml:space="preserve">Panel discussion </w:t>
            </w:r>
            <w:r w:rsidR="00324DCF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4</w:t>
            </w:r>
            <w:r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. MATERIALS FOR HEALTH</w:t>
            </w:r>
          </w:p>
          <w:p w14:paraId="4EB2123C" w14:textId="37B41184" w:rsidR="00BA4617" w:rsidRPr="00A02203" w:rsidRDefault="00070030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 w:rsidRPr="004C1A1E">
              <w:rPr>
                <w:rFonts w:ascii="Times New Roman" w:hAnsi="Times New Roman"/>
                <w:i/>
                <w:iCs/>
              </w:rPr>
              <w:t>Moderator:</w:t>
            </w:r>
            <w:r w:rsidR="006671E7" w:rsidRPr="004C1A1E">
              <w:rPr>
                <w:rFonts w:ascii="Times New Roman" w:hAnsi="Times New Roman"/>
                <w:i/>
                <w:iCs/>
              </w:rPr>
              <w:t xml:space="preserve"> </w:t>
            </w:r>
            <w:r w:rsidR="00384D8E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>As</w:t>
            </w:r>
            <w:r w:rsidR="006671E7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>.</w:t>
            </w:r>
            <w:r w:rsidR="00384D8E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 xml:space="preserve"> Bogdan </w:t>
            </w:r>
            <w:proofErr w:type="spellStart"/>
            <w:r w:rsidR="00384D8E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>Istrate</w:t>
            </w:r>
            <w:proofErr w:type="spellEnd"/>
            <w:r w:rsidR="00384D8E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 xml:space="preserve"> </w:t>
            </w:r>
            <w:r w:rsidR="001642B0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 xml:space="preserve">– </w:t>
            </w:r>
            <w:r w:rsidR="003720FA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>“</w:t>
            </w:r>
            <w:r w:rsidR="00BA4617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>Gh</w:t>
            </w:r>
            <w:r w:rsidR="003720FA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>eorghe</w:t>
            </w:r>
            <w:r w:rsidR="00BA4617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 xml:space="preserve"> </w:t>
            </w:r>
            <w:proofErr w:type="spellStart"/>
            <w:r w:rsidR="00942BF3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>Asachi</w:t>
            </w:r>
            <w:proofErr w:type="spellEnd"/>
            <w:r w:rsidR="00942BF3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>” Technical</w:t>
            </w:r>
            <w:r w:rsidR="00100DFA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 xml:space="preserve"> University of</w:t>
            </w:r>
            <w:r w:rsidR="00BA4617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 xml:space="preserve"> Iasi </w:t>
            </w:r>
          </w:p>
          <w:p w14:paraId="0B272EA1" w14:textId="6696C2FC" w:rsidR="001874CF" w:rsidRPr="004C1A1E" w:rsidRDefault="00384D8E" w:rsidP="008A469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Roxana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Piticescu</w:t>
            </w:r>
            <w:proofErr w:type="spellEnd"/>
            <w:r w:rsidR="003720FA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3720FA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1874CF" w:rsidRPr="004C1A1E">
              <w:rPr>
                <w:rFonts w:ascii="Times New Roman" w:hAnsi="Times New Roman"/>
                <w:bCs/>
                <w:color w:val="000000"/>
              </w:rPr>
              <w:t xml:space="preserve"> General Manager </w:t>
            </w:r>
            <w:r w:rsidR="00EF21B2" w:rsidRPr="004C1A1E">
              <w:rPr>
                <w:rFonts w:ascii="Times New Roman" w:hAnsi="Times New Roman"/>
                <w:bCs/>
                <w:color w:val="000000"/>
              </w:rPr>
              <w:t xml:space="preserve">of </w:t>
            </w:r>
            <w:r w:rsidR="00EF21B2">
              <w:t>National</w:t>
            </w:r>
            <w:r w:rsidR="004D27C1" w:rsidRPr="004D27C1">
              <w:rPr>
                <w:rFonts w:ascii="Times New Roman" w:hAnsi="Times New Roman"/>
                <w:bCs/>
                <w:color w:val="000000"/>
              </w:rPr>
              <w:t xml:space="preserve"> Research-Development Institute for Non-Ferrous and Rare Metals</w:t>
            </w:r>
            <w:r w:rsidR="004D27C1">
              <w:rPr>
                <w:rFonts w:ascii="Times New Roman" w:hAnsi="Times New Roman"/>
                <w:bCs/>
                <w:color w:val="000000"/>
              </w:rPr>
              <w:t xml:space="preserve">, Bucharest </w:t>
            </w:r>
          </w:p>
          <w:p w14:paraId="52979CC9" w14:textId="4B2C650D" w:rsidR="00384D8E" w:rsidRPr="004C1A1E" w:rsidRDefault="00FA645E" w:rsidP="008A469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Corneliu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="00384D8E" w:rsidRPr="004C1A1E">
              <w:rPr>
                <w:rFonts w:ascii="Times New Roman" w:hAnsi="Times New Roman"/>
                <w:b/>
                <w:bCs/>
                <w:color w:val="000000"/>
              </w:rPr>
              <w:t>Munteanu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3720FA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384D8E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CB0C76" w:rsidRPr="004C1A1E">
              <w:rPr>
                <w:rFonts w:ascii="Times New Roman" w:hAnsi="Times New Roman"/>
                <w:bCs/>
                <w:color w:val="000000"/>
              </w:rPr>
              <w:t>“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>Gh</w:t>
            </w:r>
            <w:r w:rsidR="008E04C4" w:rsidRPr="004C1A1E">
              <w:rPr>
                <w:rFonts w:ascii="Times New Roman" w:hAnsi="Times New Roman"/>
                <w:bCs/>
                <w:color w:val="000000"/>
              </w:rPr>
              <w:t>eorghe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proofErr w:type="spellStart"/>
            <w:r w:rsidR="00BA4617" w:rsidRPr="004C1A1E">
              <w:rPr>
                <w:rFonts w:ascii="Times New Roman" w:hAnsi="Times New Roman"/>
                <w:bCs/>
                <w:color w:val="000000"/>
              </w:rPr>
              <w:t>Asachi</w:t>
            </w:r>
            <w:proofErr w:type="spellEnd"/>
            <w:r w:rsidR="00CB0C76" w:rsidRPr="004C1A1E">
              <w:rPr>
                <w:rFonts w:ascii="Times New Roman" w:hAnsi="Times New Roman"/>
                <w:bCs/>
                <w:color w:val="000000"/>
              </w:rPr>
              <w:t>”</w:t>
            </w:r>
            <w:r w:rsidR="00593C3D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6850EC" w:rsidRPr="004C1A1E">
              <w:rPr>
                <w:rFonts w:ascii="Times New Roman" w:hAnsi="Times New Roman"/>
                <w:bCs/>
                <w:color w:val="000000"/>
              </w:rPr>
              <w:t xml:space="preserve">Technical University </w:t>
            </w:r>
            <w:r w:rsidR="00593C3D" w:rsidRPr="004C1A1E">
              <w:rPr>
                <w:rFonts w:ascii="Times New Roman" w:hAnsi="Times New Roman"/>
                <w:bCs/>
                <w:color w:val="000000"/>
              </w:rPr>
              <w:t>of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 xml:space="preserve"> Iasi </w:t>
            </w:r>
            <w:r w:rsidR="00384D8E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384D8E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Topic: </w:t>
            </w:r>
            <w:proofErr w:type="spellStart"/>
            <w:r w:rsidR="00384D8E" w:rsidRPr="004C1A1E">
              <w:rPr>
                <w:rFonts w:ascii="Times New Roman" w:hAnsi="Times New Roman"/>
                <w:b/>
                <w:bCs/>
                <w:color w:val="000000"/>
              </w:rPr>
              <w:t>Materalia</w:t>
            </w:r>
            <w:proofErr w:type="spellEnd"/>
            <w:r w:rsidR="00BA4617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Project</w:t>
            </w:r>
          </w:p>
          <w:p w14:paraId="1D66B87C" w14:textId="5A19A090" w:rsidR="00384D8E" w:rsidRPr="004C1A1E" w:rsidRDefault="00384D8E" w:rsidP="008A469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Sanziana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Istrate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3720FA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General Manager </w:t>
            </w:r>
            <w:r w:rsidR="002543EF" w:rsidRPr="004C1A1E">
              <w:rPr>
                <w:rFonts w:ascii="Times New Roman" w:hAnsi="Times New Roman"/>
                <w:bCs/>
                <w:color w:val="000000"/>
              </w:rPr>
              <w:t>of</w:t>
            </w:r>
            <w:r w:rsidR="00EF2EEE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Cs/>
                <w:color w:val="000000"/>
              </w:rPr>
              <w:t>Innosearch</w:t>
            </w:r>
            <w:proofErr w:type="spellEnd"/>
            <w:r w:rsidRPr="004C1A1E">
              <w:rPr>
                <w:rFonts w:ascii="Times New Roman" w:hAnsi="Times New Roman"/>
                <w:bCs/>
                <w:color w:val="000000"/>
              </w:rPr>
              <w:t>, Bucharest –</w:t>
            </w: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Topic: Start-up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Ochetdent</w:t>
            </w:r>
            <w:proofErr w:type="spellEnd"/>
          </w:p>
          <w:p w14:paraId="08C01FB4" w14:textId="2982930C" w:rsidR="00384D8E" w:rsidRPr="004C1A1E" w:rsidRDefault="00384D8E" w:rsidP="008A469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Alin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Sarbu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3720FA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General Manager </w:t>
            </w:r>
            <w:r w:rsidR="00F74625" w:rsidRPr="004C1A1E">
              <w:rPr>
                <w:rFonts w:ascii="Times New Roman" w:hAnsi="Times New Roman"/>
                <w:bCs/>
                <w:color w:val="000000"/>
              </w:rPr>
              <w:t>of</w:t>
            </w:r>
            <w:r w:rsidR="00EF2EEE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1B2CD5" w:rsidRPr="001B2CD5">
              <w:rPr>
                <w:rFonts w:ascii="Times New Roman" w:hAnsi="Times New Roman"/>
                <w:bCs/>
                <w:color w:val="000000"/>
              </w:rPr>
              <w:t>National Institute for Research and Development in Welding and Materials Testing</w:t>
            </w:r>
            <w:r w:rsidR="002A7B4D">
              <w:rPr>
                <w:rFonts w:ascii="Times New Roman" w:hAnsi="Times New Roman"/>
                <w:bCs/>
                <w:color w:val="000000"/>
              </w:rPr>
              <w:t>,</w:t>
            </w:r>
            <w:r w:rsidR="001B2CD5" w:rsidRPr="001B2CD5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Cs/>
                <w:color w:val="000000"/>
              </w:rPr>
              <w:t>Timisoara</w:t>
            </w:r>
            <w:r w:rsidR="002A7B4D">
              <w:rPr>
                <w:rFonts w:ascii="Times New Roman" w:hAnsi="Times New Roman"/>
                <w:bCs/>
                <w:color w:val="000000"/>
              </w:rPr>
              <w:t xml:space="preserve"> </w:t>
            </w:r>
          </w:p>
          <w:p w14:paraId="6880C091" w14:textId="77777777" w:rsidR="0081751C" w:rsidRPr="004C1A1E" w:rsidRDefault="00384D8E" w:rsidP="008A469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Madalina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Popescu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3720FA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General Manager </w:t>
            </w:r>
            <w:r w:rsidR="00F74625" w:rsidRPr="004C1A1E">
              <w:rPr>
                <w:rFonts w:ascii="Times New Roman" w:hAnsi="Times New Roman"/>
                <w:bCs/>
                <w:color w:val="000000"/>
              </w:rPr>
              <w:t>of</w:t>
            </w:r>
            <w:r w:rsidR="00EF2EEE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Cs/>
                <w:color w:val="000000"/>
              </w:rPr>
              <w:t>Hynamat</w:t>
            </w:r>
            <w:proofErr w:type="spellEnd"/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21086C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21086C" w:rsidRPr="004C1A1E">
              <w:rPr>
                <w:rFonts w:ascii="Times New Roman" w:hAnsi="Times New Roman"/>
                <w:b/>
                <w:bCs/>
                <w:color w:val="000000"/>
              </w:rPr>
              <w:t xml:space="preserve">Topic: </w:t>
            </w:r>
            <w:r w:rsidR="00C24133" w:rsidRPr="004C1A1E">
              <w:rPr>
                <w:rFonts w:ascii="Times New Roman" w:hAnsi="Times New Roman"/>
                <w:b/>
                <w:bCs/>
                <w:color w:val="000000"/>
              </w:rPr>
              <w:t>S</w:t>
            </w: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tart-up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Hynamat</w:t>
            </w:r>
            <w:r w:rsidR="00AA08E6" w:rsidRPr="004C1A1E">
              <w:rPr>
                <w:rFonts w:ascii="Times New Roman" w:hAnsi="Times New Roman"/>
                <w:b/>
                <w:bCs/>
                <w:color w:val="000000"/>
              </w:rPr>
              <w:t>s</w:t>
            </w:r>
            <w:proofErr w:type="spellEnd"/>
          </w:p>
          <w:p w14:paraId="6FCF22D8" w14:textId="2DF31D46" w:rsidR="00D13084" w:rsidRPr="004C1A1E" w:rsidRDefault="00D13084" w:rsidP="008A469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</w:rPr>
              <w:t>European Union Intellectual Property Office (TBC)</w:t>
            </w:r>
          </w:p>
          <w:p w14:paraId="65FEDB1A" w14:textId="62B6C717" w:rsidR="00BB310D" w:rsidRPr="004C1A1E" w:rsidRDefault="00BB310D" w:rsidP="008A469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</w:rPr>
              <w:t xml:space="preserve">Romanian Textile Concept </w:t>
            </w:r>
          </w:p>
          <w:p w14:paraId="2D3A692A" w14:textId="63ED743E" w:rsidR="00997DF7" w:rsidRPr="004C1A1E" w:rsidRDefault="008C622F" w:rsidP="008A469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/>
                <w:b/>
              </w:rPr>
              <w:t xml:space="preserve">Colonel </w:t>
            </w:r>
            <w:proofErr w:type="spellStart"/>
            <w:r>
              <w:rPr>
                <w:rFonts w:ascii="Times New Roman" w:hAnsi="Times New Roman"/>
                <w:b/>
              </w:rPr>
              <w:t>Claudiu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Lazaraoie</w:t>
            </w:r>
            <w:proofErr w:type="spellEnd"/>
            <w:r>
              <w:rPr>
                <w:rFonts w:ascii="Times New Roman" w:hAnsi="Times New Roman"/>
                <w:b/>
              </w:rPr>
              <w:t xml:space="preserve"> (TBC) </w:t>
            </w:r>
            <w:r>
              <w:rPr>
                <w:rFonts w:ascii="Times New Roman" w:hAnsi="Times New Roman"/>
                <w:bCs/>
              </w:rPr>
              <w:t xml:space="preserve">– </w:t>
            </w:r>
            <w:r w:rsidR="00D61E46" w:rsidRPr="00D61E46">
              <w:rPr>
                <w:rFonts w:ascii="Times New Roman" w:hAnsi="Times New Roman"/>
                <w:bCs/>
              </w:rPr>
              <w:t xml:space="preserve">Center for Scientific Research </w:t>
            </w:r>
            <w:r w:rsidR="00D61E46">
              <w:rPr>
                <w:rFonts w:ascii="Times New Roman" w:hAnsi="Times New Roman"/>
                <w:bCs/>
              </w:rPr>
              <w:t>f</w:t>
            </w:r>
            <w:r w:rsidR="00D61E46" w:rsidRPr="00D61E46">
              <w:rPr>
                <w:rFonts w:ascii="Times New Roman" w:hAnsi="Times New Roman"/>
                <w:bCs/>
              </w:rPr>
              <w:t xml:space="preserve">or </w:t>
            </w:r>
            <w:r w:rsidR="00D61E46">
              <w:rPr>
                <w:rFonts w:ascii="Times New Roman" w:hAnsi="Times New Roman"/>
                <w:bCs/>
              </w:rPr>
              <w:t>CBRN</w:t>
            </w:r>
            <w:r w:rsidR="00D61E46" w:rsidRPr="00D61E46">
              <w:rPr>
                <w:rFonts w:ascii="Times New Roman" w:hAnsi="Times New Roman"/>
                <w:bCs/>
              </w:rPr>
              <w:t xml:space="preserve"> Defense </w:t>
            </w:r>
            <w:r w:rsidR="00D61E46">
              <w:rPr>
                <w:rFonts w:ascii="Times New Roman" w:hAnsi="Times New Roman"/>
                <w:bCs/>
              </w:rPr>
              <w:t>a</w:t>
            </w:r>
            <w:r w:rsidR="00D61E46" w:rsidRPr="00D61E46">
              <w:rPr>
                <w:rFonts w:ascii="Times New Roman" w:hAnsi="Times New Roman"/>
                <w:bCs/>
              </w:rPr>
              <w:t>nd Ecology</w:t>
            </w:r>
            <w:r w:rsidR="00DE4A97">
              <w:rPr>
                <w:rFonts w:ascii="Times New Roman" w:hAnsi="Times New Roman"/>
                <w:bCs/>
              </w:rPr>
              <w:t xml:space="preserve">, Bucharest </w:t>
            </w:r>
          </w:p>
          <w:p w14:paraId="7C374D2C" w14:textId="77777777" w:rsidR="008A469B" w:rsidRPr="004C1A1E" w:rsidRDefault="008A469B" w:rsidP="008A469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Lecturer </w:t>
            </w:r>
            <w:r w:rsidRPr="004C1A1E">
              <w:rPr>
                <w:rFonts w:ascii="Times New Roman" w:hAnsi="Times New Roman"/>
                <w:b/>
              </w:rPr>
              <w:t>Peter Olah</w:t>
            </w:r>
            <w:r>
              <w:rPr>
                <w:rFonts w:ascii="Times New Roman" w:hAnsi="Times New Roman"/>
                <w:b/>
              </w:rPr>
              <w:t>, PhD</w:t>
            </w:r>
            <w:r w:rsidRPr="004C1A1E">
              <w:rPr>
                <w:rFonts w:ascii="Times New Roman" w:hAnsi="Times New Roman"/>
                <w:b/>
              </w:rPr>
              <w:t xml:space="preserve"> (TBC</w:t>
            </w:r>
            <w:r>
              <w:rPr>
                <w:rFonts w:ascii="Times New Roman" w:hAnsi="Times New Roman"/>
                <w:b/>
              </w:rPr>
              <w:t xml:space="preserve">) </w:t>
            </w:r>
            <w:r>
              <w:rPr>
                <w:rFonts w:ascii="Times New Roman" w:hAnsi="Times New Roman"/>
                <w:bCs/>
              </w:rPr>
              <w:t xml:space="preserve">– </w:t>
            </w:r>
            <w:r w:rsidRPr="00EB5148">
              <w:rPr>
                <w:rFonts w:ascii="Times New Roman" w:hAnsi="Times New Roman"/>
                <w:bCs/>
              </w:rPr>
              <w:t xml:space="preserve">University of Medicine and Pharmacy of </w:t>
            </w:r>
            <w:proofErr w:type="spellStart"/>
            <w:r w:rsidRPr="00EB5148">
              <w:rPr>
                <w:rFonts w:ascii="Times New Roman" w:hAnsi="Times New Roman"/>
                <w:bCs/>
              </w:rPr>
              <w:t>T</w:t>
            </w:r>
            <w:r>
              <w:rPr>
                <w:rFonts w:ascii="Times New Roman" w:hAnsi="Times New Roman"/>
                <w:bCs/>
              </w:rPr>
              <w:t>a</w:t>
            </w:r>
            <w:r w:rsidRPr="00EB5148">
              <w:rPr>
                <w:rFonts w:ascii="Times New Roman" w:hAnsi="Times New Roman"/>
                <w:bCs/>
              </w:rPr>
              <w:t>rgu</w:t>
            </w:r>
            <w:proofErr w:type="spellEnd"/>
            <w:r w:rsidRPr="00EB5148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EB5148">
              <w:rPr>
                <w:rFonts w:ascii="Times New Roman" w:hAnsi="Times New Roman"/>
                <w:bCs/>
              </w:rPr>
              <w:t>Mure</w:t>
            </w:r>
            <w:r>
              <w:rPr>
                <w:rFonts w:ascii="Times New Roman" w:hAnsi="Times New Roman"/>
                <w:bCs/>
              </w:rPr>
              <w:t>s</w:t>
            </w:r>
            <w:proofErr w:type="spellEnd"/>
            <w:r>
              <w:rPr>
                <w:rFonts w:ascii="Times New Roman" w:hAnsi="Times New Roman"/>
                <w:bCs/>
              </w:rPr>
              <w:t xml:space="preserve"> </w:t>
            </w:r>
          </w:p>
          <w:p w14:paraId="3C7A0FB4" w14:textId="5AEAD187" w:rsidR="00114F29" w:rsidRPr="00AE21FB" w:rsidRDefault="00AE21FB" w:rsidP="008A469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fessor Mihai</w:t>
            </w:r>
            <w:r w:rsidRPr="004C1A1E">
              <w:rPr>
                <w:rFonts w:ascii="Times New Roman" w:hAnsi="Times New Roman"/>
                <w:b/>
              </w:rPr>
              <w:t xml:space="preserve"> G</w:t>
            </w:r>
            <w:r>
              <w:rPr>
                <w:rFonts w:ascii="Times New Roman" w:hAnsi="Times New Roman"/>
                <w:b/>
              </w:rPr>
              <w:t>i</w:t>
            </w:r>
            <w:r w:rsidRPr="004C1A1E">
              <w:rPr>
                <w:rFonts w:ascii="Times New Roman" w:hAnsi="Times New Roman"/>
                <w:b/>
              </w:rPr>
              <w:t>rtu</w:t>
            </w:r>
            <w:r>
              <w:rPr>
                <w:rFonts w:ascii="Times New Roman" w:hAnsi="Times New Roman"/>
                <w:b/>
              </w:rPr>
              <w:t>, PhD</w:t>
            </w:r>
            <w:r w:rsidRPr="004C1A1E">
              <w:rPr>
                <w:rFonts w:ascii="Times New Roman" w:hAnsi="Times New Roman"/>
                <w:b/>
              </w:rPr>
              <w:t xml:space="preserve"> (TBC)</w:t>
            </w:r>
            <w:r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Cs/>
              </w:rPr>
              <w:t>– “</w:t>
            </w:r>
            <w:proofErr w:type="spellStart"/>
            <w:r>
              <w:rPr>
                <w:rFonts w:ascii="Times New Roman" w:hAnsi="Times New Roman"/>
                <w:bCs/>
              </w:rPr>
              <w:t>Ovidius</w:t>
            </w:r>
            <w:proofErr w:type="spellEnd"/>
            <w:r>
              <w:rPr>
                <w:rFonts w:ascii="Times New Roman" w:hAnsi="Times New Roman"/>
                <w:bCs/>
              </w:rPr>
              <w:t xml:space="preserve">” University of Constanta </w:t>
            </w:r>
          </w:p>
          <w:p w14:paraId="7D80BBF7" w14:textId="51EE9AA1" w:rsidR="00B34BC0" w:rsidRPr="005E5CFE" w:rsidRDefault="00B34BC0" w:rsidP="008A469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</w:rPr>
              <w:t xml:space="preserve">Alexandra </w:t>
            </w:r>
            <w:proofErr w:type="spellStart"/>
            <w:r w:rsidRPr="004C1A1E">
              <w:rPr>
                <w:rFonts w:ascii="Times New Roman" w:hAnsi="Times New Roman"/>
                <w:b/>
              </w:rPr>
              <w:t>Ene</w:t>
            </w:r>
            <w:proofErr w:type="spellEnd"/>
            <w:r w:rsidR="006A7F54" w:rsidRPr="004C1A1E">
              <w:rPr>
                <w:rFonts w:ascii="Times New Roman" w:hAnsi="Times New Roman"/>
                <w:b/>
              </w:rPr>
              <w:t>, PhD</w:t>
            </w:r>
            <w:r w:rsidRPr="004C1A1E">
              <w:rPr>
                <w:rFonts w:ascii="Times New Roman" w:hAnsi="Times New Roman"/>
                <w:b/>
              </w:rPr>
              <w:t xml:space="preserve"> (TBC) </w:t>
            </w:r>
            <w:r w:rsidRPr="004C1A1E">
              <w:rPr>
                <w:rFonts w:ascii="Times New Roman" w:hAnsi="Times New Roman"/>
              </w:rPr>
              <w:t xml:space="preserve">– </w:t>
            </w:r>
            <w:r w:rsidR="00532B1D" w:rsidRPr="004C1A1E">
              <w:rPr>
                <w:rFonts w:ascii="Times New Roman" w:hAnsi="Times New Roman"/>
              </w:rPr>
              <w:t xml:space="preserve">Vice-President and President of the Scientific Council </w:t>
            </w:r>
            <w:r w:rsidR="00236206" w:rsidRPr="004C1A1E">
              <w:rPr>
                <w:rFonts w:ascii="Times New Roman" w:hAnsi="Times New Roman"/>
              </w:rPr>
              <w:t>of National</w:t>
            </w:r>
            <w:r w:rsidR="00532B1D" w:rsidRPr="004C1A1E">
              <w:rPr>
                <w:rFonts w:ascii="Times New Roman" w:hAnsi="Times New Roman"/>
              </w:rPr>
              <w:t xml:space="preserve"> Research and Development Institute for Textiles and Leather</w:t>
            </w:r>
            <w:r w:rsidR="00236206" w:rsidRPr="004C1A1E">
              <w:rPr>
                <w:rFonts w:ascii="Times New Roman" w:hAnsi="Times New Roman"/>
              </w:rPr>
              <w:t xml:space="preserve">, Bucharest </w:t>
            </w:r>
            <w:r w:rsidR="00532B1D" w:rsidRPr="004C1A1E">
              <w:rPr>
                <w:rFonts w:ascii="Times New Roman" w:hAnsi="Times New Roman"/>
              </w:rPr>
              <w:t xml:space="preserve"> </w:t>
            </w:r>
          </w:p>
          <w:p w14:paraId="49AEF671" w14:textId="22A87035" w:rsidR="005E5CFE" w:rsidRPr="004C1A1E" w:rsidRDefault="005E5CFE" w:rsidP="008A469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/>
                <w:b/>
              </w:rPr>
              <w:t xml:space="preserve">Adina </w:t>
            </w:r>
            <w:proofErr w:type="spellStart"/>
            <w:r>
              <w:rPr>
                <w:rFonts w:ascii="Times New Roman" w:hAnsi="Times New Roman"/>
                <w:b/>
              </w:rPr>
              <w:t>Timonea</w:t>
            </w:r>
            <w:proofErr w:type="spellEnd"/>
            <w:r>
              <w:rPr>
                <w:rFonts w:ascii="Times New Roman" w:hAnsi="Times New Roman"/>
                <w:b/>
              </w:rPr>
              <w:t xml:space="preserve"> (TBC) </w:t>
            </w:r>
            <w:r w:rsidR="00A55FA4">
              <w:rPr>
                <w:rFonts w:ascii="Times New Roman" w:hAnsi="Times New Roman"/>
                <w:bCs/>
              </w:rPr>
              <w:t>–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="00A55FA4">
              <w:rPr>
                <w:rFonts w:ascii="Times New Roman" w:hAnsi="Times New Roman"/>
                <w:bCs/>
              </w:rPr>
              <w:t xml:space="preserve">General Manager of “TAS” Intellectual Property Agency </w:t>
            </w:r>
          </w:p>
          <w:p w14:paraId="31A4774A" w14:textId="23AA42E3" w:rsidR="004C66AD" w:rsidRPr="004C1A1E" w:rsidRDefault="00124357" w:rsidP="008A469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i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iCs/>
                <w:color w:val="000000"/>
              </w:rPr>
              <w:t>Gabriela Toader</w:t>
            </w:r>
            <w:r w:rsidRPr="004C1A1E">
              <w:rPr>
                <w:rFonts w:ascii="Times New Roman" w:hAnsi="Times New Roman"/>
                <w:bCs/>
                <w:i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/>
                <w:bCs/>
                <w:iCs/>
                <w:color w:val="000000"/>
              </w:rPr>
              <w:t xml:space="preserve">– </w:t>
            </w:r>
            <w:r w:rsidRPr="004C1A1E">
              <w:rPr>
                <w:rFonts w:ascii="Times New Roman" w:hAnsi="Times New Roman"/>
                <w:bCs/>
                <w:iCs/>
                <w:color w:val="000000"/>
              </w:rPr>
              <w:t xml:space="preserve">Consultant at Frontier Management Consulting </w:t>
            </w:r>
          </w:p>
        </w:tc>
      </w:tr>
    </w:tbl>
    <w:p w14:paraId="71F52B15" w14:textId="5D7B1530" w:rsidR="00950690" w:rsidRDefault="00950690" w:rsidP="00950690">
      <w:pPr>
        <w:tabs>
          <w:tab w:val="left" w:pos="0"/>
          <w:tab w:val="left" w:pos="6300"/>
        </w:tabs>
        <w:rPr>
          <w:rFonts w:ascii="Cambria" w:hAnsi="Cambria"/>
          <w:b/>
          <w:color w:val="000080"/>
          <w:sz w:val="32"/>
          <w:szCs w:val="32"/>
        </w:rPr>
      </w:pPr>
    </w:p>
    <w:p w14:paraId="3E458F60" w14:textId="77777777" w:rsidR="00E657EC" w:rsidRDefault="00E657EC" w:rsidP="00950690">
      <w:pPr>
        <w:tabs>
          <w:tab w:val="left" w:pos="0"/>
          <w:tab w:val="left" w:pos="6300"/>
        </w:tabs>
        <w:rPr>
          <w:rFonts w:ascii="Cambria" w:hAnsi="Cambria"/>
          <w:b/>
          <w:color w:val="000080"/>
          <w:sz w:val="32"/>
          <w:szCs w:val="32"/>
        </w:rPr>
      </w:pPr>
    </w:p>
    <w:p w14:paraId="36B15AB7" w14:textId="77777777" w:rsidR="00334B76" w:rsidRDefault="00334B76" w:rsidP="0060544B">
      <w:pPr>
        <w:tabs>
          <w:tab w:val="left" w:pos="0"/>
          <w:tab w:val="left" w:pos="6300"/>
        </w:tabs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1C8CF899" w14:textId="23134E58" w:rsidR="00BA4617" w:rsidRDefault="00F30890" w:rsidP="0060544B">
      <w:pPr>
        <w:tabs>
          <w:tab w:val="left" w:pos="0"/>
          <w:tab w:val="left" w:pos="6300"/>
        </w:tabs>
        <w:jc w:val="center"/>
        <w:rPr>
          <w:rFonts w:ascii="Cambria" w:hAnsi="Cambria"/>
          <w:b/>
          <w:color w:val="000080"/>
          <w:sz w:val="32"/>
          <w:szCs w:val="32"/>
        </w:rPr>
      </w:pPr>
      <w:r>
        <w:rPr>
          <w:rFonts w:ascii="Cambria" w:hAnsi="Cambria"/>
          <w:b/>
          <w:color w:val="000080"/>
          <w:sz w:val="32"/>
          <w:szCs w:val="32"/>
        </w:rPr>
        <w:t>Day</w:t>
      </w:r>
      <w:r w:rsidRPr="00A60A38">
        <w:rPr>
          <w:rFonts w:ascii="Cambria" w:hAnsi="Cambria"/>
          <w:b/>
          <w:color w:val="000080"/>
          <w:sz w:val="32"/>
          <w:szCs w:val="32"/>
        </w:rPr>
        <w:t xml:space="preserve"> </w:t>
      </w:r>
      <w:r>
        <w:rPr>
          <w:rFonts w:ascii="Cambria" w:hAnsi="Cambria"/>
          <w:b/>
          <w:color w:val="000080"/>
          <w:sz w:val="32"/>
          <w:szCs w:val="32"/>
        </w:rPr>
        <w:t>2</w:t>
      </w:r>
      <w:r w:rsidRPr="00A60A38">
        <w:rPr>
          <w:rFonts w:ascii="Cambria" w:hAnsi="Cambria"/>
          <w:b/>
          <w:color w:val="000080"/>
          <w:sz w:val="32"/>
          <w:szCs w:val="32"/>
        </w:rPr>
        <w:t xml:space="preserve"> </w:t>
      </w:r>
      <w:r>
        <w:rPr>
          <w:rFonts w:ascii="Cambria" w:hAnsi="Cambria"/>
          <w:b/>
          <w:color w:val="000080"/>
          <w:sz w:val="32"/>
          <w:szCs w:val="32"/>
        </w:rPr>
        <w:t>–</w:t>
      </w:r>
      <w:r w:rsidRPr="00A60A38">
        <w:rPr>
          <w:rFonts w:ascii="Cambria" w:hAnsi="Cambria"/>
          <w:b/>
          <w:color w:val="000080"/>
          <w:sz w:val="32"/>
          <w:szCs w:val="32"/>
        </w:rPr>
        <w:t xml:space="preserve"> </w:t>
      </w:r>
      <w:r>
        <w:rPr>
          <w:rFonts w:ascii="Cambria" w:hAnsi="Cambria"/>
          <w:b/>
          <w:color w:val="000080"/>
          <w:sz w:val="32"/>
          <w:szCs w:val="32"/>
        </w:rPr>
        <w:t>28</w:t>
      </w:r>
      <w:r w:rsidRPr="009300E0">
        <w:rPr>
          <w:rFonts w:ascii="Cambria" w:hAnsi="Cambria"/>
          <w:b/>
          <w:color w:val="000080"/>
          <w:sz w:val="32"/>
          <w:szCs w:val="32"/>
          <w:vertAlign w:val="superscript"/>
        </w:rPr>
        <w:t>th</w:t>
      </w:r>
      <w:r>
        <w:rPr>
          <w:rFonts w:ascii="Cambria" w:hAnsi="Cambria"/>
          <w:b/>
          <w:color w:val="000080"/>
          <w:sz w:val="32"/>
          <w:szCs w:val="32"/>
        </w:rPr>
        <w:t xml:space="preserve"> October 2020</w:t>
      </w:r>
    </w:p>
    <w:p w14:paraId="1AD972BC" w14:textId="77777777" w:rsidR="00334B76" w:rsidRDefault="00334B76" w:rsidP="0060544B">
      <w:pPr>
        <w:tabs>
          <w:tab w:val="left" w:pos="0"/>
          <w:tab w:val="left" w:pos="6300"/>
        </w:tabs>
        <w:jc w:val="center"/>
      </w:pPr>
    </w:p>
    <w:tbl>
      <w:tblPr>
        <w:tblStyle w:val="PlainTable2"/>
        <w:tblW w:w="1077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9214"/>
      </w:tblGrid>
      <w:tr w:rsidR="0021086C" w:rsidRPr="004C1A1E" w14:paraId="54125EAD" w14:textId="77777777" w:rsidTr="00EA4B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none" w:sz="0" w:space="0" w:color="auto"/>
            </w:tcBorders>
          </w:tcPr>
          <w:p w14:paraId="658A1B76" w14:textId="77777777" w:rsidR="0021086C" w:rsidRPr="004C1A1E" w:rsidRDefault="0010017A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t>10.00 – 11</w:t>
            </w:r>
            <w:r w:rsidR="0021086C" w:rsidRPr="004C1A1E">
              <w:rPr>
                <w:rFonts w:ascii="Times New Roman" w:hAnsi="Times New Roman"/>
                <w:b w:val="0"/>
                <w:bCs w:val="0"/>
              </w:rPr>
              <w:t>.30</w:t>
            </w:r>
          </w:p>
          <w:p w14:paraId="7E4C6809" w14:textId="580AC2F3" w:rsidR="0021086C" w:rsidRPr="004C1A1E" w:rsidRDefault="0021086C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proofErr w:type="spellStart"/>
            <w:r w:rsidRPr="004C1A1E">
              <w:rPr>
                <w:rFonts w:ascii="Times New Roman" w:hAnsi="Times New Roman"/>
                <w:b w:val="0"/>
                <w:bCs w:val="0"/>
                <w:i/>
              </w:rPr>
              <w:t>Paralel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/>
              </w:rPr>
              <w:t xml:space="preserve"> session</w:t>
            </w:r>
          </w:p>
          <w:p w14:paraId="7EC2BB6C" w14:textId="77777777" w:rsidR="0021086C" w:rsidRPr="004C1A1E" w:rsidRDefault="0021086C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r w:rsidRPr="004C1A1E">
              <w:rPr>
                <w:rFonts w:ascii="Times New Roman" w:hAnsi="Times New Roman"/>
                <w:b w:val="0"/>
                <w:bCs w:val="0"/>
                <w:i/>
              </w:rPr>
              <w:t>1</w:t>
            </w:r>
          </w:p>
          <w:p w14:paraId="0F9D2CD4" w14:textId="77777777" w:rsidR="00C02FF5" w:rsidRPr="004C1A1E" w:rsidRDefault="00C02FF5" w:rsidP="00D13B15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</w:p>
          <w:p w14:paraId="3AF57F8C" w14:textId="77777777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5440303B" w14:textId="0E3C7BF8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  <w:tc>
          <w:tcPr>
            <w:tcW w:w="9214" w:type="dxa"/>
            <w:tcBorders>
              <w:bottom w:val="none" w:sz="0" w:space="0" w:color="auto"/>
            </w:tcBorders>
            <w:hideMark/>
          </w:tcPr>
          <w:p w14:paraId="0671D998" w14:textId="77777777" w:rsidR="00136591" w:rsidRDefault="0021086C" w:rsidP="00136591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</w:rPr>
            </w:pPr>
            <w:r w:rsidRPr="004C1A1E">
              <w:rPr>
                <w:rFonts w:ascii="Times New Roman" w:hAnsi="Times New Roman"/>
                <w:b w:val="0"/>
                <w:iCs/>
              </w:rPr>
              <w:t>Panel discussion</w:t>
            </w:r>
            <w:r w:rsidRPr="004C1A1E">
              <w:rPr>
                <w:rFonts w:ascii="Times New Roman" w:hAnsi="Times New Roman"/>
                <w:iCs/>
              </w:rPr>
              <w:t xml:space="preserve"> </w:t>
            </w:r>
            <w:r w:rsidR="0010017A" w:rsidRPr="004C1A1E">
              <w:rPr>
                <w:rFonts w:ascii="Times New Roman" w:hAnsi="Times New Roman"/>
                <w:iCs/>
                <w:sz w:val="24"/>
                <w:szCs w:val="24"/>
              </w:rPr>
              <w:t>5</w:t>
            </w:r>
            <w:r w:rsidRPr="004C1A1E">
              <w:rPr>
                <w:rFonts w:ascii="Times New Roman" w:hAnsi="Times New Roman"/>
                <w:iCs/>
                <w:sz w:val="24"/>
                <w:szCs w:val="24"/>
              </w:rPr>
              <w:t xml:space="preserve">. </w:t>
            </w:r>
            <w:r w:rsidR="0010017A" w:rsidRPr="004C1A1E">
              <w:rPr>
                <w:rFonts w:ascii="Times New Roman" w:hAnsi="Times New Roman"/>
                <w:iCs/>
                <w:sz w:val="24"/>
                <w:szCs w:val="24"/>
              </w:rPr>
              <w:t>HEALTH RESEARCH INFRASTRUCTURES</w:t>
            </w:r>
          </w:p>
          <w:p w14:paraId="075BA658" w14:textId="09DD361E" w:rsidR="0021086C" w:rsidRPr="00136591" w:rsidRDefault="0021086C" w:rsidP="00136591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</w:rPr>
            </w:pPr>
            <w:r w:rsidRPr="004C1A1E">
              <w:rPr>
                <w:rFonts w:ascii="Times New Roman" w:hAnsi="Times New Roman"/>
                <w:b w:val="0"/>
                <w:i/>
                <w:iCs/>
              </w:rPr>
              <w:t>Moderator:</w:t>
            </w:r>
            <w:r w:rsidRPr="004C1A1E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="0010017A" w:rsidRPr="004C1A1E">
              <w:rPr>
                <w:rFonts w:ascii="Times New Roman" w:hAnsi="Times New Roman"/>
                <w:i/>
                <w:lang w:val="en-GB"/>
              </w:rPr>
              <w:t>Flaviana</w:t>
            </w:r>
            <w:proofErr w:type="spellEnd"/>
            <w:r w:rsidR="0010017A" w:rsidRPr="004C1A1E">
              <w:rPr>
                <w:rFonts w:ascii="Times New Roman" w:hAnsi="Times New Roman"/>
                <w:i/>
                <w:lang w:val="en-GB"/>
              </w:rPr>
              <w:t xml:space="preserve"> </w:t>
            </w:r>
            <w:proofErr w:type="spellStart"/>
            <w:r w:rsidR="0010017A" w:rsidRPr="004C1A1E">
              <w:rPr>
                <w:rFonts w:ascii="Times New Roman" w:hAnsi="Times New Roman"/>
                <w:i/>
                <w:lang w:val="en-GB"/>
              </w:rPr>
              <w:t>Rotaru</w:t>
            </w:r>
            <w:proofErr w:type="spellEnd"/>
            <w:r w:rsidR="0010017A" w:rsidRPr="004C1A1E">
              <w:rPr>
                <w:rFonts w:ascii="Times New Roman" w:hAnsi="Times New Roman"/>
                <w:i/>
                <w:lang w:val="en-GB"/>
              </w:rPr>
              <w:t xml:space="preserve"> </w:t>
            </w:r>
            <w:r w:rsidR="00BA4617" w:rsidRPr="004C1A1E">
              <w:rPr>
                <w:rFonts w:ascii="Times New Roman" w:hAnsi="Times New Roman"/>
                <w:i/>
                <w:lang w:val="en-GB"/>
              </w:rPr>
              <w:t>–</w:t>
            </w:r>
            <w:r w:rsidR="0010017A" w:rsidRPr="004C1A1E">
              <w:rPr>
                <w:rFonts w:ascii="Times New Roman" w:hAnsi="Times New Roman"/>
                <w:i/>
                <w:lang w:val="en-GB"/>
              </w:rPr>
              <w:t xml:space="preserve"> </w:t>
            </w:r>
            <w:proofErr w:type="spellStart"/>
            <w:r w:rsidR="0010017A" w:rsidRPr="004C1A1E">
              <w:rPr>
                <w:rFonts w:ascii="Times New Roman" w:hAnsi="Times New Roman"/>
                <w:i/>
                <w:lang w:val="en-GB"/>
              </w:rPr>
              <w:t>RoHEALTH</w:t>
            </w:r>
            <w:proofErr w:type="spellEnd"/>
            <w:r w:rsidR="00BA4617" w:rsidRPr="004C1A1E">
              <w:rPr>
                <w:rFonts w:ascii="Times New Roman" w:hAnsi="Times New Roman"/>
                <w:i/>
                <w:lang w:val="en-GB"/>
              </w:rPr>
              <w:t xml:space="preserve"> President</w:t>
            </w:r>
          </w:p>
          <w:p w14:paraId="620922E8" w14:textId="77777777" w:rsidR="0021086C" w:rsidRPr="004C1A1E" w:rsidRDefault="0021086C" w:rsidP="0021086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/>
                <w:iCs/>
                <w:color w:val="000000"/>
              </w:rPr>
            </w:pPr>
          </w:p>
          <w:p w14:paraId="638E467E" w14:textId="77777777" w:rsidR="00E02510" w:rsidRPr="004C1A1E" w:rsidRDefault="00E02510" w:rsidP="00E0251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/>
              </w:rPr>
            </w:pPr>
            <w:r w:rsidRPr="004C1A1E">
              <w:rPr>
                <w:rFonts w:ascii="Times New Roman" w:hAnsi="Times New Roman"/>
                <w:color w:val="000000"/>
              </w:rPr>
              <w:t xml:space="preserve">Anne-Charlotte </w:t>
            </w:r>
            <w:proofErr w:type="spellStart"/>
            <w:r w:rsidRPr="004C1A1E">
              <w:rPr>
                <w:rFonts w:ascii="Times New Roman" w:hAnsi="Times New Roman"/>
                <w:color w:val="000000"/>
              </w:rPr>
              <w:t>Fauvel</w:t>
            </w:r>
            <w:proofErr w:type="spellEnd"/>
            <w:r w:rsidRPr="004C1A1E">
              <w:rPr>
                <w:rFonts w:ascii="Times New Roman" w:hAnsi="Times New Roman"/>
                <w:color w:val="000000"/>
              </w:rPr>
              <w:t xml:space="preserve"> – </w:t>
            </w:r>
            <w:r w:rsidRPr="00E02510">
              <w:rPr>
                <w:rFonts w:ascii="Times New Roman" w:hAnsi="Times New Roman"/>
                <w:b w:val="0"/>
                <w:bCs w:val="0"/>
                <w:color w:val="000000"/>
              </w:rPr>
              <w:t>Head of European Projects at European Infrastructure for Translational Medicine</w:t>
            </w:r>
            <w:r>
              <w:rPr>
                <w:rFonts w:ascii="Times New Roman" w:hAnsi="Times New Roman"/>
                <w:bCs w:val="0"/>
                <w:color w:val="000000"/>
              </w:rPr>
              <w:t xml:space="preserve"> </w:t>
            </w:r>
          </w:p>
          <w:p w14:paraId="253F4A98" w14:textId="1C2282D0" w:rsidR="00E67268" w:rsidRPr="004C1A1E" w:rsidRDefault="00E67268" w:rsidP="00E0251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>Prof</w:t>
            </w:r>
            <w:r w:rsidR="00617B4E"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essor </w:t>
            </w:r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Virgil </w:t>
            </w:r>
            <w:proofErr w:type="spellStart"/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>Paunescu</w:t>
            </w:r>
            <w:r w:rsidR="00C706CE" w:rsidRPr="004C1A1E">
              <w:rPr>
                <w:rFonts w:ascii="Times New Roman" w:hAnsi="Times New Roman"/>
                <w:bCs w:val="0"/>
                <w:iCs/>
                <w:color w:val="000000"/>
              </w:rPr>
              <w:t>m</w:t>
            </w:r>
            <w:proofErr w:type="spellEnd"/>
            <w:r w:rsidR="00617B4E" w:rsidRPr="004C1A1E">
              <w:rPr>
                <w:rFonts w:ascii="Times New Roman" w:hAnsi="Times New Roman"/>
                <w:bCs w:val="0"/>
                <w:iCs/>
                <w:color w:val="000000"/>
              </w:rPr>
              <w:t>, MD</w:t>
            </w:r>
            <w:r w:rsidR="00C706CE"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 </w:t>
            </w:r>
            <w:r w:rsidR="00FD6A2B" w:rsidRPr="004C1A1E">
              <w:rPr>
                <w:rFonts w:ascii="Times New Roman" w:hAnsi="Times New Roman"/>
                <w:b w:val="0"/>
                <w:iCs/>
                <w:color w:val="000000"/>
              </w:rPr>
              <w:t>–</w:t>
            </w:r>
            <w:r w:rsidR="00FD6A2B"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Oncogen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Center </w:t>
            </w:r>
            <w:r w:rsidR="00CE6C41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C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oordinator, Timisoara</w:t>
            </w:r>
          </w:p>
          <w:p w14:paraId="081D7B7E" w14:textId="08985423" w:rsidR="0080114E" w:rsidRPr="004C1A1E" w:rsidRDefault="00E67268" w:rsidP="00E0251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color w:val="000000"/>
              </w:rPr>
            </w:pPr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Diana </w:t>
            </w:r>
            <w:proofErr w:type="spellStart"/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>Papalea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="00CE6C41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 w:val="0"/>
                <w:iCs/>
                <w:color w:val="000000"/>
              </w:rPr>
              <w:t>Quality Assurance Manager of Sana Monitoring</w:t>
            </w:r>
            <w:r w:rsidR="003324F3" w:rsidRPr="004C1A1E">
              <w:rPr>
                <w:rFonts w:ascii="Times New Roman" w:hAnsi="Times New Roman"/>
                <w:b w:val="0"/>
                <w:color w:val="000000"/>
              </w:rPr>
              <w:t>, Bucharest</w:t>
            </w:r>
          </w:p>
          <w:p w14:paraId="030347B2" w14:textId="1AF7A830" w:rsidR="009D04E1" w:rsidRPr="004C1A1E" w:rsidRDefault="00D72E41" w:rsidP="00E0251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color w:val="000000"/>
              </w:rPr>
              <w:t xml:space="preserve">Professor </w:t>
            </w:r>
            <w:r w:rsidR="005F134B" w:rsidRPr="004C1A1E">
              <w:rPr>
                <w:rFonts w:ascii="Times New Roman" w:hAnsi="Times New Roman"/>
                <w:color w:val="000000"/>
              </w:rPr>
              <w:t>Izabela Stancu</w:t>
            </w:r>
            <w:r w:rsidRPr="004C1A1E">
              <w:rPr>
                <w:rFonts w:ascii="Times New Roman" w:hAnsi="Times New Roman"/>
                <w:color w:val="000000"/>
              </w:rPr>
              <w:t>, PhD</w:t>
            </w:r>
            <w:r w:rsidR="005F134B"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="001B2615" w:rsidRPr="004C1A1E">
              <w:rPr>
                <w:rFonts w:ascii="Times New Roman" w:hAnsi="Times New Roman"/>
                <w:b w:val="0"/>
                <w:bCs w:val="0"/>
                <w:color w:val="000000"/>
              </w:rPr>
              <w:t>–</w:t>
            </w:r>
            <w:r w:rsidR="0080114E"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="00DC0E37">
              <w:rPr>
                <w:rFonts w:ascii="Times New Roman" w:hAnsi="Times New Roman"/>
                <w:b w:val="0"/>
                <w:color w:val="000000"/>
              </w:rPr>
              <w:t xml:space="preserve">Politehnica University of Bucharest </w:t>
            </w:r>
          </w:p>
          <w:p w14:paraId="6E17552E" w14:textId="0AD34620" w:rsidR="003324F3" w:rsidRPr="004C1A1E" w:rsidRDefault="007D166B" w:rsidP="00E0251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>Adrian Bobica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5A2285" w:rsidRPr="004C1A1E">
              <w:rPr>
                <w:rFonts w:ascii="Times New Roman" w:hAnsi="Times New Roman"/>
                <w:b w:val="0"/>
                <w:color w:val="000000"/>
              </w:rPr>
              <w:t xml:space="preserve">General Manager </w:t>
            </w:r>
            <w:r w:rsidR="00E563EA" w:rsidRPr="004C1A1E">
              <w:rPr>
                <w:rFonts w:ascii="Times New Roman" w:hAnsi="Times New Roman"/>
                <w:b w:val="0"/>
                <w:color w:val="000000"/>
              </w:rPr>
              <w:t>of</w:t>
            </w:r>
            <w:r w:rsidR="00F1497D" w:rsidRPr="004C1A1E">
              <w:rPr>
                <w:rFonts w:ascii="Times New Roman" w:hAnsi="Times New Roman"/>
                <w:b w:val="0"/>
                <w:color w:val="000000"/>
              </w:rPr>
              <w:t xml:space="preserve"> </w:t>
            </w:r>
            <w:r w:rsidR="005A2285" w:rsidRPr="004C1A1E">
              <w:rPr>
                <w:rFonts w:ascii="Times New Roman" w:hAnsi="Times New Roman"/>
                <w:b w:val="0"/>
                <w:color w:val="000000"/>
              </w:rPr>
              <w:t>Scient</w:t>
            </w:r>
            <w:r w:rsidR="00E95CD2">
              <w:rPr>
                <w:rFonts w:ascii="Times New Roman" w:hAnsi="Times New Roman"/>
                <w:b w:val="0"/>
                <w:color w:val="000000"/>
              </w:rPr>
              <w:t xml:space="preserve"> and</w:t>
            </w:r>
            <w:r w:rsidR="005A2285" w:rsidRPr="004C1A1E">
              <w:rPr>
                <w:rFonts w:ascii="Times New Roman" w:hAnsi="Times New Roman"/>
                <w:b w:val="0"/>
                <w:color w:val="000000"/>
              </w:rPr>
              <w:t xml:space="preserve"> Cromatec</w:t>
            </w:r>
            <w:r w:rsidR="00FF3596">
              <w:rPr>
                <w:rFonts w:ascii="Times New Roman" w:hAnsi="Times New Roman"/>
                <w:b w:val="0"/>
                <w:color w:val="000000"/>
              </w:rPr>
              <w:t xml:space="preserve"> Plus</w:t>
            </w:r>
            <w:r w:rsidR="005A2285" w:rsidRPr="004C1A1E">
              <w:rPr>
                <w:rFonts w:ascii="Times New Roman" w:hAnsi="Times New Roman"/>
                <w:b w:val="0"/>
                <w:color w:val="000000"/>
              </w:rPr>
              <w:t>, Bucharest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</w:p>
          <w:p w14:paraId="2EA086B4" w14:textId="0735BAB0" w:rsidR="0091708C" w:rsidRPr="004C1A1E" w:rsidRDefault="0091708C" w:rsidP="00E0251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Andrew Smith </w:t>
            </w:r>
            <w:r w:rsidR="00A1672B" w:rsidRPr="004C1A1E">
              <w:rPr>
                <w:rFonts w:ascii="Times New Roman" w:hAnsi="Times New Roman"/>
                <w:b w:val="0"/>
                <w:iCs/>
                <w:color w:val="000000"/>
              </w:rPr>
              <w:t xml:space="preserve">– Head of External Relations of </w:t>
            </w:r>
            <w:r w:rsidR="00E451DD" w:rsidRPr="004C1A1E">
              <w:rPr>
                <w:rFonts w:ascii="Times New Roman" w:hAnsi="Times New Roman"/>
                <w:b w:val="0"/>
                <w:iCs/>
                <w:color w:val="000000"/>
              </w:rPr>
              <w:t>ELIXIR</w:t>
            </w:r>
            <w:r w:rsidR="002C2C6C" w:rsidRPr="004C1A1E">
              <w:rPr>
                <w:rFonts w:ascii="Times New Roman" w:hAnsi="Times New Roman"/>
                <w:b w:val="0"/>
                <w:iCs/>
                <w:color w:val="000000"/>
              </w:rPr>
              <w:t xml:space="preserve"> HUB</w:t>
            </w:r>
            <w:r w:rsidR="00480120" w:rsidRPr="004C1A1E">
              <w:rPr>
                <w:rFonts w:ascii="Times New Roman" w:hAnsi="Times New Roman"/>
                <w:b w:val="0"/>
                <w:iCs/>
                <w:color w:val="000000"/>
              </w:rPr>
              <w:t xml:space="preserve">, </w:t>
            </w:r>
            <w:r w:rsidR="00803FC2" w:rsidRPr="004C1A1E">
              <w:rPr>
                <w:rFonts w:ascii="Times New Roman" w:hAnsi="Times New Roman"/>
                <w:b w:val="0"/>
                <w:iCs/>
                <w:color w:val="000000"/>
              </w:rPr>
              <w:t xml:space="preserve">United Kingdom </w:t>
            </w:r>
            <w:r w:rsidR="00E451DD" w:rsidRPr="004C1A1E">
              <w:rPr>
                <w:rFonts w:ascii="Times New Roman" w:hAnsi="Times New Roman"/>
                <w:b w:val="0"/>
                <w:iCs/>
                <w:color w:val="000000"/>
              </w:rPr>
              <w:t xml:space="preserve"> </w:t>
            </w:r>
          </w:p>
          <w:p w14:paraId="2CF3D0FF" w14:textId="77777777" w:rsidR="001A7D39" w:rsidRDefault="000F1DA4" w:rsidP="00E0251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iCs/>
                <w:color w:val="000000"/>
              </w:rPr>
              <w:t>Prof</w:t>
            </w:r>
            <w:r w:rsidR="00605EEC" w:rsidRPr="004C1A1E">
              <w:rPr>
                <w:rFonts w:ascii="Times New Roman" w:hAnsi="Times New Roman"/>
                <w:bCs w:val="0"/>
                <w:iCs/>
                <w:color w:val="000000"/>
              </w:rPr>
              <w:t>essor</w:t>
            </w:r>
            <w:r w:rsidR="00605EEC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Horia</w:t>
            </w:r>
            <w:proofErr w:type="spellEnd"/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iCs/>
                <w:color w:val="000000"/>
              </w:rPr>
              <w:t>Iovu</w:t>
            </w:r>
            <w:proofErr w:type="spellEnd"/>
            <w:r w:rsidR="00605EEC" w:rsidRPr="004C1A1E">
              <w:rPr>
                <w:rFonts w:ascii="Times New Roman" w:hAnsi="Times New Roman"/>
                <w:iCs/>
                <w:color w:val="000000"/>
              </w:rPr>
              <w:t>, PhD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="00605EEC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–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 Head of Advanced Polymer Materials Group, Politehnica University </w:t>
            </w:r>
            <w:r w:rsidR="001E5A45"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>of Bucharest</w:t>
            </w:r>
          </w:p>
          <w:p w14:paraId="7965DE69" w14:textId="254A2F55" w:rsidR="00C73AC0" w:rsidRPr="00C73AC0" w:rsidRDefault="00C73AC0" w:rsidP="00C73AC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iCs/>
                <w:color w:val="000000"/>
              </w:rPr>
            </w:pPr>
            <w:r w:rsidRPr="004C1A1E">
              <w:rPr>
                <w:rFonts w:ascii="Times New Roman" w:hAnsi="Times New Roman"/>
                <w:bCs w:val="0"/>
                <w:iCs/>
                <w:color w:val="000000"/>
              </w:rPr>
              <w:t xml:space="preserve">Gabriela Toader </w:t>
            </w:r>
            <w:r w:rsidRPr="004C1A1E">
              <w:rPr>
                <w:rFonts w:ascii="Times New Roman" w:hAnsi="Times New Roman"/>
                <w:b w:val="0"/>
                <w:bCs w:val="0"/>
                <w:iCs/>
                <w:color w:val="000000"/>
              </w:rPr>
              <w:t xml:space="preserve">– </w:t>
            </w:r>
            <w:r w:rsidRPr="004C1A1E">
              <w:rPr>
                <w:rFonts w:ascii="Times New Roman" w:hAnsi="Times New Roman"/>
                <w:b w:val="0"/>
                <w:color w:val="0E101A"/>
              </w:rPr>
              <w:t>Consultant at Frontier Management Consulting</w:t>
            </w:r>
          </w:p>
        </w:tc>
      </w:tr>
      <w:tr w:rsidR="0021086C" w:rsidRPr="004C1A1E" w14:paraId="76800D7E" w14:textId="77777777" w:rsidTr="00EA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FC6E87D" w14:textId="77777777" w:rsidR="0021086C" w:rsidRPr="004C1A1E" w:rsidRDefault="0010017A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t>10.00 – 11</w:t>
            </w:r>
            <w:r w:rsidR="0021086C" w:rsidRPr="004C1A1E">
              <w:rPr>
                <w:rFonts w:ascii="Times New Roman" w:hAnsi="Times New Roman"/>
                <w:b w:val="0"/>
                <w:bCs w:val="0"/>
              </w:rPr>
              <w:t>.30</w:t>
            </w:r>
          </w:p>
          <w:p w14:paraId="6CD1F4D9" w14:textId="2FE5BFD7" w:rsidR="0021086C" w:rsidRPr="004C1A1E" w:rsidRDefault="0021086C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proofErr w:type="spellStart"/>
            <w:r w:rsidRPr="004C1A1E">
              <w:rPr>
                <w:rFonts w:ascii="Times New Roman" w:hAnsi="Times New Roman"/>
                <w:b w:val="0"/>
                <w:bCs w:val="0"/>
                <w:i/>
              </w:rPr>
              <w:t>Paralel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/>
              </w:rPr>
              <w:t xml:space="preserve"> session</w:t>
            </w:r>
          </w:p>
          <w:p w14:paraId="219F8376" w14:textId="77777777" w:rsidR="0021086C" w:rsidRPr="004C1A1E" w:rsidRDefault="0021086C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r w:rsidRPr="004C1A1E">
              <w:rPr>
                <w:rFonts w:ascii="Times New Roman" w:hAnsi="Times New Roman"/>
                <w:b w:val="0"/>
                <w:bCs w:val="0"/>
                <w:i/>
              </w:rPr>
              <w:t>1</w:t>
            </w:r>
          </w:p>
          <w:p w14:paraId="7F8314D7" w14:textId="77777777" w:rsidR="006016A3" w:rsidRPr="004C1A1E" w:rsidRDefault="006016A3" w:rsidP="00D13B15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</w:p>
          <w:p w14:paraId="3015BFE1" w14:textId="77777777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4DAB292F" w14:textId="7D5A18EA" w:rsidR="00E1134B" w:rsidRPr="004C1A1E" w:rsidRDefault="00E1134B" w:rsidP="006B4072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  <w:tc>
          <w:tcPr>
            <w:tcW w:w="921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A57CFC2" w14:textId="0E34607D" w:rsidR="0021086C" w:rsidRPr="004C1A1E" w:rsidRDefault="0021086C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Cs/>
              </w:rPr>
            </w:pPr>
            <w:r w:rsidRPr="004C1A1E">
              <w:rPr>
                <w:rFonts w:ascii="Times New Roman" w:hAnsi="Times New Roman"/>
                <w:iCs/>
              </w:rPr>
              <w:t xml:space="preserve">Panel discussion </w:t>
            </w:r>
            <w:r w:rsidR="00FD5CB2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6</w:t>
            </w:r>
            <w:r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 xml:space="preserve">. </w:t>
            </w:r>
            <w:r w:rsidR="00FD5CB2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SECU</w:t>
            </w:r>
            <w:r w:rsidR="00A9424D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RI</w:t>
            </w:r>
            <w:r w:rsidR="00FD5CB2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TY FOR HEALTH</w:t>
            </w:r>
          </w:p>
          <w:p w14:paraId="55CA1D97" w14:textId="4A1F6814" w:rsidR="0021086C" w:rsidRPr="004C1A1E" w:rsidRDefault="0021086C" w:rsidP="00125D4E">
            <w:pPr>
              <w:autoSpaceDE w:val="0"/>
              <w:autoSpaceDN w:val="0"/>
              <w:adjustRightInd w:val="0"/>
              <w:spacing w:before="24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lang w:val="en-GB"/>
              </w:rPr>
            </w:pPr>
            <w:r w:rsidRPr="004C1A1E">
              <w:rPr>
                <w:rFonts w:ascii="Times New Roman" w:hAnsi="Times New Roman"/>
                <w:i/>
                <w:iCs/>
              </w:rPr>
              <w:t xml:space="preserve">Moderator: </w:t>
            </w:r>
            <w:r w:rsidR="00E71AB7" w:rsidRPr="004C1A1E">
              <w:rPr>
                <w:rFonts w:ascii="Times New Roman" w:hAnsi="Times New Roman"/>
                <w:b/>
                <w:i/>
                <w:lang w:val="en-GB"/>
              </w:rPr>
              <w:t>Professor</w:t>
            </w:r>
            <w:r w:rsidR="00A37552" w:rsidRPr="004C1A1E">
              <w:rPr>
                <w:rFonts w:ascii="Times New Roman" w:hAnsi="Times New Roman"/>
                <w:b/>
                <w:i/>
                <w:lang w:val="en-GB"/>
              </w:rPr>
              <w:t xml:space="preserve"> </w:t>
            </w:r>
            <w:r w:rsidR="00C42F4E" w:rsidRPr="004C1A1E">
              <w:rPr>
                <w:rFonts w:ascii="Times New Roman" w:hAnsi="Times New Roman"/>
                <w:b/>
                <w:i/>
                <w:lang w:val="en-GB"/>
              </w:rPr>
              <w:t>Luiza Spiru</w:t>
            </w:r>
            <w:r w:rsidR="00FD5CB2" w:rsidRPr="004C1A1E">
              <w:rPr>
                <w:rFonts w:ascii="Times New Roman" w:hAnsi="Times New Roman"/>
                <w:b/>
                <w:i/>
                <w:lang w:val="en-GB"/>
              </w:rPr>
              <w:t xml:space="preserve">, </w:t>
            </w:r>
            <w:r w:rsidR="00E71AB7" w:rsidRPr="004C1A1E">
              <w:rPr>
                <w:rFonts w:ascii="Times New Roman" w:hAnsi="Times New Roman"/>
                <w:b/>
                <w:i/>
                <w:lang w:val="en-GB"/>
              </w:rPr>
              <w:t xml:space="preserve">MD </w:t>
            </w:r>
            <w:r w:rsidR="00E71AB7" w:rsidRPr="004C1A1E">
              <w:rPr>
                <w:rFonts w:ascii="Times New Roman" w:hAnsi="Times New Roman"/>
                <w:b/>
                <w:i/>
                <w:iCs/>
              </w:rPr>
              <w:t xml:space="preserve">- </w:t>
            </w:r>
            <w:r w:rsidR="00AD2DBA" w:rsidRPr="004C1A1E">
              <w:rPr>
                <w:rFonts w:ascii="Times New Roman" w:hAnsi="Times New Roman"/>
                <w:b/>
                <w:i/>
                <w:lang w:val="en-GB"/>
              </w:rPr>
              <w:t>“Carol Davila” University of Medicine and Pharmacy of Bucharest</w:t>
            </w:r>
          </w:p>
          <w:p w14:paraId="45DE1B12" w14:textId="77777777" w:rsidR="002F7DA7" w:rsidRPr="004C1A1E" w:rsidRDefault="002F7DA7" w:rsidP="002F7DA7">
            <w:pPr>
              <w:autoSpaceDE w:val="0"/>
              <w:autoSpaceDN w:val="0"/>
              <w:adjustRightInd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lang w:val="en-GB"/>
              </w:rPr>
            </w:pPr>
          </w:p>
          <w:p w14:paraId="74C16CFC" w14:textId="3E0979BC" w:rsidR="002F7DA7" w:rsidRPr="004C1A1E" w:rsidRDefault="006B4072" w:rsidP="00A45F9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C1A1E">
              <w:rPr>
                <w:rFonts w:ascii="Times New Roman" w:hAnsi="Times New Roman"/>
                <w:b/>
                <w:lang w:val="en-GB"/>
              </w:rPr>
              <w:t>Professor Luiza</w:t>
            </w:r>
            <w:r w:rsidR="00C42F4E" w:rsidRPr="004C1A1E">
              <w:rPr>
                <w:rFonts w:ascii="Times New Roman" w:hAnsi="Times New Roman"/>
                <w:b/>
                <w:lang w:val="en-GB"/>
              </w:rPr>
              <w:t xml:space="preserve"> Spiru</w:t>
            </w:r>
            <w:r w:rsidR="002F7DA7" w:rsidRPr="004C1A1E">
              <w:rPr>
                <w:rFonts w:ascii="Times New Roman" w:hAnsi="Times New Roman"/>
                <w:b/>
                <w:lang w:val="en-GB"/>
              </w:rPr>
              <w:t>,</w:t>
            </w:r>
            <w:r w:rsidR="00F77DD7" w:rsidRPr="004C1A1E">
              <w:rPr>
                <w:rFonts w:ascii="Times New Roman" w:hAnsi="Times New Roman"/>
                <w:b/>
                <w:lang w:val="en-GB"/>
              </w:rPr>
              <w:t xml:space="preserve"> MD</w:t>
            </w:r>
            <w:r w:rsidR="002F7DA7" w:rsidRPr="004C1A1E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EF0972" w:rsidRPr="004C1A1E">
              <w:rPr>
                <w:rFonts w:ascii="Times New Roman" w:hAnsi="Times New Roman"/>
                <w:b/>
                <w:bCs/>
                <w:color w:val="000000"/>
                <w:lang w:val="en-GB"/>
              </w:rPr>
              <w:t>“</w:t>
            </w:r>
            <w:r w:rsidR="00EF0972" w:rsidRPr="004C1A1E">
              <w:rPr>
                <w:rFonts w:ascii="Times New Roman" w:hAnsi="Times New Roman"/>
                <w:color w:val="000000"/>
                <w:lang w:val="en-GB"/>
              </w:rPr>
              <w:t>Carol Davila</w:t>
            </w:r>
            <w:r w:rsidR="00EF0972" w:rsidRPr="004C1A1E">
              <w:rPr>
                <w:rFonts w:ascii="Times New Roman" w:hAnsi="Times New Roman"/>
                <w:b/>
                <w:bCs/>
                <w:color w:val="000000"/>
                <w:lang w:val="en-GB"/>
              </w:rPr>
              <w:t>”</w:t>
            </w:r>
            <w:r w:rsidR="00EF0972" w:rsidRPr="004C1A1E">
              <w:rPr>
                <w:rFonts w:ascii="Times New Roman" w:hAnsi="Times New Roman"/>
                <w:color w:val="000000"/>
                <w:lang w:val="en-GB"/>
              </w:rPr>
              <w:t xml:space="preserve"> University of Medicine and Pharmacy of Bucharest</w:t>
            </w:r>
          </w:p>
          <w:p w14:paraId="44883A4B" w14:textId="77777777" w:rsidR="002A4B13" w:rsidRPr="004C1A1E" w:rsidRDefault="00FD5CB2" w:rsidP="00A45F9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4C1A1E">
              <w:rPr>
                <w:rFonts w:ascii="Times New Roman" w:hAnsi="Times New Roman"/>
                <w:b/>
                <w:bCs/>
                <w:iCs/>
                <w:color w:val="000000"/>
              </w:rPr>
              <w:t xml:space="preserve">Soriana Constantinescu </w:t>
            </w:r>
            <w:r w:rsidR="00A37552" w:rsidRPr="004C1A1E">
              <w:rPr>
                <w:rFonts w:ascii="Times New Roman" w:hAnsi="Times New Roman"/>
                <w:bCs/>
                <w:iCs/>
                <w:color w:val="000000"/>
              </w:rPr>
              <w:t>–</w:t>
            </w:r>
            <w:r w:rsidR="0021086C" w:rsidRPr="004C1A1E">
              <w:rPr>
                <w:rFonts w:ascii="Times New Roman" w:hAnsi="Times New Roman"/>
                <w:bCs/>
                <w:iCs/>
                <w:color w:val="000000"/>
              </w:rPr>
              <w:t xml:space="preserve"> </w:t>
            </w:r>
            <w:r w:rsidR="009A30B5" w:rsidRPr="004C1A1E">
              <w:rPr>
                <w:rFonts w:ascii="Times New Roman" w:hAnsi="Times New Roman"/>
                <w:bCs/>
                <w:iCs/>
                <w:color w:val="000000"/>
              </w:rPr>
              <w:t>Administrator and Founder</w:t>
            </w:r>
            <w:r w:rsidR="00A37552" w:rsidRPr="004C1A1E">
              <w:rPr>
                <w:rFonts w:ascii="Times New Roman" w:hAnsi="Times New Roman"/>
                <w:bCs/>
                <w:iCs/>
                <w:color w:val="000000"/>
              </w:rPr>
              <w:t xml:space="preserve"> Global Mediator Concept</w:t>
            </w:r>
          </w:p>
          <w:p w14:paraId="28AC3D27" w14:textId="0C136D18" w:rsidR="00FA1A05" w:rsidRPr="004C1A1E" w:rsidRDefault="001A1AE8" w:rsidP="00A45F9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Nicolae</w:t>
            </w:r>
            <w:proofErr w:type="spellEnd"/>
            <w:r w:rsidR="00636174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="00636174" w:rsidRPr="004C1A1E">
              <w:rPr>
                <w:rFonts w:ascii="Times New Roman" w:hAnsi="Times New Roman"/>
                <w:b/>
                <w:bCs/>
                <w:color w:val="000000"/>
              </w:rPr>
              <w:t>Mar</w:t>
            </w:r>
            <w:r w:rsidR="00FA1A05" w:rsidRPr="004C1A1E">
              <w:rPr>
                <w:rFonts w:ascii="Times New Roman" w:hAnsi="Times New Roman"/>
                <w:b/>
                <w:bCs/>
                <w:color w:val="000000"/>
              </w:rPr>
              <w:t>untelu</w:t>
            </w:r>
            <w:proofErr w:type="spellEnd"/>
            <w:r w:rsidR="00C02AB7" w:rsidRPr="004C1A1E">
              <w:rPr>
                <w:rFonts w:ascii="Times New Roman" w:hAnsi="Times New Roman"/>
                <w:b/>
                <w:bCs/>
                <w:color w:val="000000"/>
              </w:rPr>
              <w:t>, Ph</w:t>
            </w:r>
            <w:r w:rsidR="00387F47" w:rsidRPr="004C1A1E">
              <w:rPr>
                <w:rFonts w:ascii="Times New Roman" w:hAnsi="Times New Roman"/>
                <w:b/>
                <w:bCs/>
                <w:color w:val="000000"/>
              </w:rPr>
              <w:t>D</w:t>
            </w:r>
            <w:r w:rsidR="00FA1A05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FA1A05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FA1A05" w:rsidRPr="004C1A1E">
              <w:rPr>
                <w:rFonts w:ascii="Times New Roman" w:hAnsi="Times New Roman"/>
              </w:rPr>
              <w:t xml:space="preserve"> </w:t>
            </w:r>
            <w:r w:rsidR="00FA1A05" w:rsidRPr="004C1A1E">
              <w:rPr>
                <w:rFonts w:ascii="Times New Roman" w:hAnsi="Times New Roman"/>
                <w:bCs/>
                <w:color w:val="000000"/>
              </w:rPr>
              <w:t>Manager of PROECO-CBRNE</w:t>
            </w:r>
            <w:r w:rsidR="00B64317" w:rsidRPr="004C1A1E">
              <w:rPr>
                <w:rFonts w:ascii="Times New Roman" w:hAnsi="Times New Roman"/>
                <w:bCs/>
                <w:color w:val="000000"/>
              </w:rPr>
              <w:t xml:space="preserve"> Cluster </w:t>
            </w:r>
          </w:p>
          <w:p w14:paraId="72B2DB3B" w14:textId="112A18E8" w:rsidR="00A148F2" w:rsidRPr="004C1A1E" w:rsidRDefault="008F6AC8" w:rsidP="00A45F9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>Associate Professor</w:t>
            </w:r>
            <w:r w:rsidR="00550A11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A148F2" w:rsidRPr="004C1A1E">
              <w:rPr>
                <w:rFonts w:ascii="Times New Roman" w:hAnsi="Times New Roman"/>
                <w:b/>
                <w:bCs/>
                <w:color w:val="000000"/>
              </w:rPr>
              <w:t xml:space="preserve">Irina </w:t>
            </w:r>
            <w:proofErr w:type="spellStart"/>
            <w:r w:rsidR="00A148F2" w:rsidRPr="004C1A1E">
              <w:rPr>
                <w:rFonts w:ascii="Times New Roman" w:hAnsi="Times New Roman"/>
                <w:b/>
                <w:bCs/>
                <w:color w:val="000000"/>
              </w:rPr>
              <w:t>Mocanu</w:t>
            </w:r>
            <w:proofErr w:type="spellEnd"/>
            <w:r w:rsidR="00617B4E" w:rsidRPr="004C1A1E">
              <w:rPr>
                <w:rFonts w:ascii="Times New Roman" w:hAnsi="Times New Roman"/>
                <w:b/>
                <w:bCs/>
                <w:color w:val="000000"/>
              </w:rPr>
              <w:t>, PhD</w:t>
            </w:r>
            <w:r w:rsidR="00A148F2" w:rsidRPr="004C1A1E">
              <w:rPr>
                <w:rFonts w:ascii="Times New Roman" w:hAnsi="Times New Roman"/>
                <w:bCs/>
                <w:color w:val="000000"/>
              </w:rPr>
              <w:t xml:space="preserve"> – </w:t>
            </w:r>
            <w:proofErr w:type="spellStart"/>
            <w:r w:rsidR="00326F4C" w:rsidRPr="004C1A1E">
              <w:rPr>
                <w:rFonts w:ascii="Times New Roman" w:hAnsi="Times New Roman"/>
                <w:bCs/>
                <w:color w:val="000000"/>
              </w:rPr>
              <w:t>Politehnica</w:t>
            </w:r>
            <w:proofErr w:type="spellEnd"/>
            <w:r w:rsidR="00326F4C" w:rsidRPr="004C1A1E">
              <w:rPr>
                <w:rFonts w:ascii="Times New Roman" w:hAnsi="Times New Roman"/>
                <w:bCs/>
                <w:color w:val="000000"/>
              </w:rPr>
              <w:t xml:space="preserve"> University</w:t>
            </w:r>
            <w:r w:rsidR="00BB1516" w:rsidRPr="004C1A1E">
              <w:rPr>
                <w:rFonts w:ascii="Times New Roman" w:hAnsi="Times New Roman"/>
                <w:bCs/>
                <w:color w:val="000000"/>
              </w:rPr>
              <w:t xml:space="preserve"> of</w:t>
            </w:r>
            <w:r w:rsidR="00326F4C" w:rsidRPr="004C1A1E">
              <w:rPr>
                <w:rFonts w:ascii="Times New Roman" w:hAnsi="Times New Roman"/>
                <w:bCs/>
                <w:color w:val="000000"/>
              </w:rPr>
              <w:t xml:space="preserve"> Bucharest</w:t>
            </w:r>
          </w:p>
          <w:p w14:paraId="7DB421D4" w14:textId="320126B6" w:rsidR="00E657EC" w:rsidRPr="004C1A1E" w:rsidRDefault="00E657EC" w:rsidP="00A45F9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iCs/>
                <w:color w:val="000000"/>
              </w:rPr>
            </w:pPr>
            <w:r w:rsidRPr="004C1A1E">
              <w:rPr>
                <w:rFonts w:ascii="Times New Roman" w:hAnsi="Times New Roman"/>
                <w:b/>
                <w:iCs/>
                <w:color w:val="000000"/>
              </w:rPr>
              <w:t xml:space="preserve">Professor </w:t>
            </w:r>
            <w:proofErr w:type="spellStart"/>
            <w:r w:rsidRPr="004C1A1E">
              <w:rPr>
                <w:rFonts w:ascii="Times New Roman" w:hAnsi="Times New Roman"/>
                <w:b/>
                <w:iCs/>
                <w:color w:val="000000"/>
              </w:rPr>
              <w:t>Lacramioara</w:t>
            </w:r>
            <w:proofErr w:type="spellEnd"/>
            <w:r w:rsidRPr="004C1A1E">
              <w:rPr>
                <w:rFonts w:ascii="Times New Roman" w:hAnsi="Times New Roman"/>
                <w:b/>
                <w:i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iCs/>
                <w:color w:val="000000"/>
              </w:rPr>
              <w:t>Stoicu-Tivadar</w:t>
            </w:r>
            <w:proofErr w:type="spellEnd"/>
            <w:r w:rsidRPr="004C1A1E">
              <w:rPr>
                <w:rFonts w:ascii="Times New Roman" w:hAnsi="Times New Roman"/>
                <w:b/>
                <w:iCs/>
                <w:color w:val="000000"/>
              </w:rPr>
              <w:t>, PhD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– Politehnica University of Timisoara </w:t>
            </w:r>
          </w:p>
          <w:p w14:paraId="44FFD70F" w14:textId="1900B432" w:rsidR="00A148F2" w:rsidRPr="004C1A1E" w:rsidRDefault="00A148F2" w:rsidP="00A45F9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4C1A1E">
              <w:rPr>
                <w:rFonts w:ascii="Times New Roman" w:hAnsi="Times New Roman"/>
                <w:b/>
                <w:color w:val="000000"/>
              </w:rPr>
              <w:t>Canary Technology Innovations</w:t>
            </w:r>
          </w:p>
          <w:p w14:paraId="6690F20C" w14:textId="32617E5B" w:rsidR="003154B3" w:rsidRPr="004C1A1E" w:rsidRDefault="003154B3" w:rsidP="00A45F9E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>Ana Maria Onica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F656BF" w:rsidRPr="004C1A1E">
              <w:rPr>
                <w:rFonts w:ascii="Times New Roman" w:hAnsi="Times New Roman"/>
                <w:b/>
                <w:bCs/>
                <w:color w:val="000000"/>
              </w:rPr>
              <w:t>(TBC)</w:t>
            </w:r>
            <w:r w:rsidR="00F656BF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– Administrator of </w:t>
            </w:r>
            <w:proofErr w:type="spellStart"/>
            <w:r w:rsidRPr="004C1A1E">
              <w:rPr>
                <w:rFonts w:ascii="Times New Roman" w:hAnsi="Times New Roman"/>
                <w:bCs/>
                <w:color w:val="000000"/>
              </w:rPr>
              <w:t>Uberpixel</w:t>
            </w:r>
            <w:proofErr w:type="spellEnd"/>
            <w:r w:rsidRPr="004C1A1E">
              <w:rPr>
                <w:rFonts w:ascii="Times New Roman" w:hAnsi="Times New Roman"/>
                <w:bCs/>
                <w:color w:val="000000"/>
              </w:rPr>
              <w:t>, Bucharest</w:t>
            </w:r>
          </w:p>
          <w:p w14:paraId="2C17A41D" w14:textId="2ADF9374" w:rsidR="00782B07" w:rsidRPr="004C1A1E" w:rsidRDefault="00B70BA1" w:rsidP="00A45F9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Associate Professor </w:t>
            </w:r>
            <w:proofErr w:type="spellStart"/>
            <w:r w:rsidR="00782B07" w:rsidRPr="004C1A1E">
              <w:rPr>
                <w:rFonts w:ascii="Times New Roman" w:hAnsi="Times New Roman"/>
                <w:b/>
                <w:bCs/>
                <w:color w:val="000000"/>
              </w:rPr>
              <w:t>Antoanela</w:t>
            </w:r>
            <w:proofErr w:type="spellEnd"/>
            <w:r w:rsidR="00782B07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="00782B07" w:rsidRPr="004C1A1E">
              <w:rPr>
                <w:rFonts w:ascii="Times New Roman" w:hAnsi="Times New Roman"/>
                <w:b/>
                <w:bCs/>
                <w:color w:val="000000"/>
              </w:rPr>
              <w:t>Toma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>, PhD</w:t>
            </w:r>
            <w:r w:rsidR="00782B07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8922B6" w:rsidRPr="004C1A1E">
              <w:rPr>
                <w:rFonts w:ascii="Times New Roman" w:hAnsi="Times New Roman"/>
                <w:b/>
                <w:bCs/>
                <w:color w:val="000000"/>
              </w:rPr>
              <w:t>(TBC)</w:t>
            </w:r>
            <w:r w:rsidR="00FA4B31" w:rsidRPr="004C1A1E">
              <w:rPr>
                <w:rFonts w:ascii="Times New Roman" w:hAnsi="Times New Roman"/>
                <w:bCs/>
                <w:color w:val="000000"/>
              </w:rPr>
              <w:t xml:space="preserve"> – Politehnica University of Bucharest </w:t>
            </w:r>
          </w:p>
          <w:p w14:paraId="6AD99C82" w14:textId="4B0D98C9" w:rsidR="009A1253" w:rsidRPr="004C1A1E" w:rsidRDefault="00F27943" w:rsidP="00A45F9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4C1A1E">
              <w:rPr>
                <w:rFonts w:ascii="Times New Roman" w:hAnsi="Times New Roman"/>
                <w:b/>
                <w:color w:val="000000"/>
              </w:rPr>
              <w:t>“Prof</w:t>
            </w:r>
            <w:r w:rsidR="008E2F95" w:rsidRPr="004C1A1E">
              <w:rPr>
                <w:rFonts w:ascii="Times New Roman" w:hAnsi="Times New Roman"/>
                <w:b/>
                <w:color w:val="000000"/>
              </w:rPr>
              <w:t>essor</w:t>
            </w:r>
            <w:r w:rsidRPr="004C1A1E">
              <w:rPr>
                <w:rFonts w:ascii="Times New Roman" w:hAnsi="Times New Roman"/>
                <w:b/>
                <w:color w:val="000000"/>
              </w:rPr>
              <w:t xml:space="preserve"> </w:t>
            </w:r>
            <w:r w:rsidR="008E2F95" w:rsidRPr="004C1A1E">
              <w:rPr>
                <w:rFonts w:ascii="Times New Roman" w:hAnsi="Times New Roman"/>
                <w:b/>
                <w:color w:val="000000"/>
              </w:rPr>
              <w:t xml:space="preserve">Doctor </w:t>
            </w:r>
            <w:r w:rsidRPr="004C1A1E">
              <w:rPr>
                <w:rFonts w:ascii="Times New Roman" w:hAnsi="Times New Roman"/>
                <w:b/>
                <w:color w:val="000000"/>
              </w:rPr>
              <w:t xml:space="preserve">Agrippa </w:t>
            </w:r>
            <w:proofErr w:type="spellStart"/>
            <w:r w:rsidRPr="004C1A1E">
              <w:rPr>
                <w:rFonts w:ascii="Times New Roman" w:hAnsi="Times New Roman"/>
                <w:b/>
                <w:color w:val="000000"/>
              </w:rPr>
              <w:t>Ionescu</w:t>
            </w:r>
            <w:proofErr w:type="spellEnd"/>
            <w:r w:rsidRPr="004C1A1E">
              <w:rPr>
                <w:rFonts w:ascii="Times New Roman" w:hAnsi="Times New Roman"/>
                <w:b/>
                <w:color w:val="000000"/>
              </w:rPr>
              <w:t xml:space="preserve">” Emergency Hospital </w:t>
            </w:r>
            <w:r w:rsidR="008E2F95" w:rsidRPr="004C1A1E">
              <w:rPr>
                <w:rFonts w:ascii="Times New Roman" w:hAnsi="Times New Roman"/>
                <w:b/>
                <w:color w:val="000000"/>
              </w:rPr>
              <w:t>(TBC)</w:t>
            </w:r>
          </w:p>
          <w:p w14:paraId="115B4C05" w14:textId="20979703" w:rsidR="008922B6" w:rsidRPr="00A45F9E" w:rsidRDefault="00A45F9E" w:rsidP="00A45F9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/>
              </w:rPr>
            </w:pPr>
            <w:r>
              <w:rPr>
                <w:rFonts w:ascii="Times New Roman" w:hAnsi="Times New Roman"/>
                <w:b/>
                <w:color w:val="000000"/>
              </w:rPr>
              <w:t xml:space="preserve">Major General Associate Professor </w:t>
            </w:r>
            <w:r w:rsidRPr="004C1A1E">
              <w:rPr>
                <w:rFonts w:ascii="Times New Roman" w:hAnsi="Times New Roman"/>
                <w:b/>
                <w:color w:val="000000"/>
              </w:rPr>
              <w:t>Mariana Jinga</w:t>
            </w:r>
            <w:r>
              <w:rPr>
                <w:rFonts w:ascii="Times New Roman" w:hAnsi="Times New Roman"/>
                <w:b/>
                <w:color w:val="000000"/>
              </w:rPr>
              <w:t>, MD</w:t>
            </w:r>
            <w:r w:rsidRPr="004C1A1E">
              <w:rPr>
                <w:rFonts w:ascii="Times New Roman" w:hAnsi="Times New Roman"/>
                <w:b/>
                <w:color w:val="000000"/>
              </w:rPr>
              <w:t xml:space="preserve"> </w:t>
            </w:r>
            <w:r>
              <w:rPr>
                <w:rFonts w:ascii="Times New Roman" w:hAnsi="Times New Roman"/>
                <w:b/>
                <w:color w:val="000000"/>
              </w:rPr>
              <w:t xml:space="preserve">(TBC) </w:t>
            </w:r>
            <w:r>
              <w:rPr>
                <w:rFonts w:ascii="Times New Roman" w:hAnsi="Times New Roman"/>
                <w:bCs/>
                <w:color w:val="000000"/>
              </w:rPr>
              <w:t xml:space="preserve">– </w:t>
            </w:r>
            <w:r>
              <w:rPr>
                <w:rFonts w:ascii="Times New Roman" w:hAnsi="Times New Roman"/>
                <w:color w:val="000000"/>
              </w:rPr>
              <w:t xml:space="preserve">Director-General of </w:t>
            </w:r>
            <w:r w:rsidRPr="007831CB">
              <w:rPr>
                <w:rFonts w:ascii="Times New Roman" w:hAnsi="Times New Roman"/>
                <w:color w:val="000000"/>
              </w:rPr>
              <w:t>“Doctor Carol Davila” Central Military Emergency University Hospital</w:t>
            </w:r>
          </w:p>
        </w:tc>
      </w:tr>
      <w:tr w:rsidR="00C42F4E" w:rsidRPr="004C1A1E" w14:paraId="4E4E4BC6" w14:textId="77777777" w:rsidTr="00EA4B8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hideMark/>
          </w:tcPr>
          <w:p w14:paraId="1B7608BE" w14:textId="50532BEC" w:rsidR="00C42F4E" w:rsidRPr="004C1A1E" w:rsidRDefault="00B51B6E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t>11.30 – 13.00</w:t>
            </w:r>
          </w:p>
          <w:p w14:paraId="1A3A23B6" w14:textId="1BFD7399" w:rsidR="00C42F4E" w:rsidRPr="004C1A1E" w:rsidRDefault="00C42F4E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proofErr w:type="spellStart"/>
            <w:r w:rsidRPr="004C1A1E">
              <w:rPr>
                <w:rFonts w:ascii="Times New Roman" w:hAnsi="Times New Roman"/>
                <w:b w:val="0"/>
                <w:bCs w:val="0"/>
                <w:i/>
              </w:rPr>
              <w:t>Paralel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/>
              </w:rPr>
              <w:t xml:space="preserve"> session</w:t>
            </w:r>
          </w:p>
          <w:p w14:paraId="047AB49C" w14:textId="77777777" w:rsidR="00C42F4E" w:rsidRPr="004C1A1E" w:rsidRDefault="00C42F4E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r w:rsidRPr="004C1A1E">
              <w:rPr>
                <w:rFonts w:ascii="Times New Roman" w:hAnsi="Times New Roman"/>
                <w:b w:val="0"/>
                <w:bCs w:val="0"/>
                <w:i/>
              </w:rPr>
              <w:t>2</w:t>
            </w:r>
          </w:p>
          <w:p w14:paraId="726F71DA" w14:textId="77777777" w:rsidR="006016A3" w:rsidRPr="004C1A1E" w:rsidRDefault="006016A3" w:rsidP="00D13B15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</w:p>
          <w:p w14:paraId="5D27D211" w14:textId="77777777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4378C9EB" w14:textId="3BD08ACC" w:rsidR="00E1134B" w:rsidRPr="004C1A1E" w:rsidRDefault="00E1134B" w:rsidP="004E319D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  <w:tc>
          <w:tcPr>
            <w:tcW w:w="9214" w:type="dxa"/>
            <w:hideMark/>
          </w:tcPr>
          <w:p w14:paraId="0BE71D2F" w14:textId="08439EF5" w:rsidR="00C42F4E" w:rsidRPr="004C1A1E" w:rsidRDefault="00C42F4E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</w:rPr>
            </w:pPr>
            <w:r w:rsidRPr="004C1A1E">
              <w:rPr>
                <w:rFonts w:ascii="Times New Roman" w:hAnsi="Times New Roman"/>
                <w:iCs/>
              </w:rPr>
              <w:t xml:space="preserve">Panel discussion </w:t>
            </w:r>
            <w:r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7. CLUSTERS FOR HEALTH</w:t>
            </w:r>
          </w:p>
          <w:p w14:paraId="3C573B43" w14:textId="1B4CBEB7" w:rsidR="00C42F4E" w:rsidRPr="004C1A1E" w:rsidRDefault="00C42F4E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iCs/>
              </w:rPr>
            </w:pPr>
            <w:r w:rsidRPr="004C1A1E">
              <w:rPr>
                <w:rFonts w:ascii="Times New Roman" w:hAnsi="Times New Roman"/>
                <w:i/>
                <w:iCs/>
              </w:rPr>
              <w:t xml:space="preserve">Moderator: </w:t>
            </w:r>
            <w:r w:rsidRPr="004C1A1E">
              <w:rPr>
                <w:rFonts w:ascii="Times New Roman" w:hAnsi="Times New Roman"/>
                <w:b/>
                <w:i/>
                <w:iCs/>
              </w:rPr>
              <w:t>TBC</w:t>
            </w:r>
          </w:p>
          <w:p w14:paraId="7989531A" w14:textId="77777777" w:rsidR="00C42F4E" w:rsidRPr="004C1A1E" w:rsidRDefault="00C42F4E" w:rsidP="00053292">
            <w:pPr>
              <w:autoSpaceDE w:val="0"/>
              <w:autoSpaceDN w:val="0"/>
              <w:adjustRightIn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iCs/>
              </w:rPr>
            </w:pPr>
          </w:p>
          <w:p w14:paraId="6A3D2295" w14:textId="787F74E5" w:rsidR="00C42F4E" w:rsidRPr="004C1A1E" w:rsidRDefault="00CB2216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Christina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Leucuta</w:t>
            </w:r>
            <w:proofErr w:type="spellEnd"/>
            <w:r w:rsidR="00C42F4E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877834" w:rsidRPr="004C1A1E">
              <w:rPr>
                <w:rFonts w:ascii="Times New Roman" w:hAnsi="Times New Roman"/>
                <w:color w:val="000000"/>
              </w:rPr>
              <w:t>–</w:t>
            </w:r>
            <w:r w:rsidR="00C42F4E" w:rsidRPr="004C1A1E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="00204E8A" w:rsidRPr="004C1A1E">
              <w:rPr>
                <w:rFonts w:ascii="Times New Roman" w:hAnsi="Times New Roman"/>
                <w:bCs/>
                <w:color w:val="000000"/>
              </w:rPr>
              <w:t>Clu</w:t>
            </w:r>
            <w:r w:rsidR="00C42F4E" w:rsidRPr="004C1A1E">
              <w:rPr>
                <w:rFonts w:ascii="Times New Roman" w:hAnsi="Times New Roman"/>
                <w:bCs/>
                <w:color w:val="000000"/>
              </w:rPr>
              <w:t>stero</w:t>
            </w:r>
            <w:proofErr w:type="spellEnd"/>
          </w:p>
          <w:p w14:paraId="71AAA14C" w14:textId="63AB40D1" w:rsidR="00193650" w:rsidRPr="00D71A15" w:rsidRDefault="00193650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D71A15">
              <w:rPr>
                <w:rFonts w:ascii="Times New Roman" w:hAnsi="Times New Roman"/>
                <w:b/>
                <w:bCs/>
                <w:color w:val="000000"/>
              </w:rPr>
              <w:t>MEDRo</w:t>
            </w:r>
            <w:proofErr w:type="spellEnd"/>
            <w:r w:rsidR="00BA4617" w:rsidRPr="00D71A15">
              <w:rPr>
                <w:rFonts w:ascii="Times New Roman" w:hAnsi="Times New Roman"/>
                <w:b/>
                <w:bCs/>
                <w:color w:val="000000"/>
              </w:rPr>
              <w:t xml:space="preserve"> Network</w:t>
            </w:r>
          </w:p>
          <w:p w14:paraId="4B69F7D9" w14:textId="69E608E8" w:rsidR="00193650" w:rsidRPr="004C1A1E" w:rsidRDefault="00CB2216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Aurel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Borsan</w:t>
            </w:r>
            <w:proofErr w:type="spellEnd"/>
            <w:r w:rsidR="00877834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877834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193650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>Health</w:t>
            </w:r>
            <w:r w:rsidR="00193650" w:rsidRPr="004C1A1E">
              <w:rPr>
                <w:rFonts w:ascii="Times New Roman" w:hAnsi="Times New Roman"/>
                <w:bCs/>
                <w:color w:val="000000"/>
              </w:rPr>
              <w:t xml:space="preserve"> Romania 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 xml:space="preserve">Medical </w:t>
            </w:r>
            <w:r w:rsidR="00193650" w:rsidRPr="004C1A1E">
              <w:rPr>
                <w:rFonts w:ascii="Times New Roman" w:hAnsi="Times New Roman"/>
                <w:bCs/>
                <w:color w:val="000000"/>
              </w:rPr>
              <w:t xml:space="preserve">Cluster </w:t>
            </w:r>
          </w:p>
          <w:p w14:paraId="73F4AF2C" w14:textId="3BE27E0C" w:rsidR="00193650" w:rsidRPr="004C1A1E" w:rsidRDefault="00193650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r w:rsidRPr="004C1A1E">
              <w:rPr>
                <w:rFonts w:ascii="Times New Roman" w:hAnsi="Times New Roman"/>
                <w:bCs/>
                <w:color w:val="000000"/>
              </w:rPr>
              <w:t xml:space="preserve">SMURD Galati – </w:t>
            </w:r>
            <w:r w:rsidR="00B55215" w:rsidRPr="004C1A1E">
              <w:rPr>
                <w:rFonts w:ascii="Times New Roman" w:hAnsi="Times New Roman"/>
                <w:bCs/>
                <w:color w:val="000000"/>
              </w:rPr>
              <w:t>“</w:t>
            </w:r>
            <w:proofErr w:type="spellStart"/>
            <w:r w:rsidR="00B55215" w:rsidRPr="004C1A1E">
              <w:rPr>
                <w:rFonts w:ascii="Times New Roman" w:hAnsi="Times New Roman"/>
                <w:bCs/>
                <w:color w:val="000000"/>
              </w:rPr>
              <w:t>Dunarea</w:t>
            </w:r>
            <w:proofErr w:type="spellEnd"/>
            <w:r w:rsidR="00B55215" w:rsidRPr="004C1A1E">
              <w:rPr>
                <w:rFonts w:ascii="Times New Roman" w:hAnsi="Times New Roman"/>
                <w:bCs/>
                <w:color w:val="000000"/>
              </w:rPr>
              <w:t xml:space="preserve"> de Jos” 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 xml:space="preserve">Innovative Health Cluster </w:t>
            </w:r>
          </w:p>
          <w:p w14:paraId="602741BD" w14:textId="74C12900" w:rsidR="00193650" w:rsidRPr="004C1A1E" w:rsidRDefault="004B7772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Enikő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Mátyus</w:t>
            </w:r>
            <w:proofErr w:type="spellEnd"/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174DEF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193650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174DEF" w:rsidRPr="004C1A1E">
              <w:rPr>
                <w:rFonts w:ascii="Times New Roman" w:hAnsi="Times New Roman"/>
                <w:bCs/>
                <w:color w:val="000000"/>
              </w:rPr>
              <w:t xml:space="preserve">Manager </w:t>
            </w:r>
            <w:r w:rsidR="001D5CDA">
              <w:rPr>
                <w:rFonts w:ascii="Times New Roman" w:hAnsi="Times New Roman"/>
                <w:bCs/>
                <w:color w:val="000000"/>
              </w:rPr>
              <w:t>and</w:t>
            </w:r>
            <w:r w:rsidR="00174DEF" w:rsidRPr="004C1A1E">
              <w:rPr>
                <w:rFonts w:ascii="Times New Roman" w:hAnsi="Times New Roman"/>
                <w:bCs/>
                <w:color w:val="000000"/>
              </w:rPr>
              <w:t xml:space="preserve"> CEO of </w:t>
            </w:r>
            <w:r w:rsidRPr="004C1A1E">
              <w:rPr>
                <w:rFonts w:ascii="Times New Roman" w:hAnsi="Times New Roman"/>
                <w:bCs/>
                <w:color w:val="000000"/>
              </w:rPr>
              <w:t>T</w:t>
            </w:r>
            <w:r w:rsidR="00B55215" w:rsidRPr="004C1A1E">
              <w:rPr>
                <w:rFonts w:ascii="Times New Roman" w:hAnsi="Times New Roman"/>
                <w:bCs/>
                <w:color w:val="000000"/>
              </w:rPr>
              <w:t xml:space="preserve">ransylvania Regional </w:t>
            </w:r>
            <w:proofErr w:type="spellStart"/>
            <w:r w:rsidR="00B55215" w:rsidRPr="004C1A1E">
              <w:rPr>
                <w:rFonts w:ascii="Times New Roman" w:hAnsi="Times New Roman"/>
                <w:bCs/>
                <w:color w:val="000000"/>
              </w:rPr>
              <w:t>Balneo</w:t>
            </w:r>
            <w:proofErr w:type="spellEnd"/>
            <w:r w:rsidR="00B55215" w:rsidRPr="004C1A1E">
              <w:rPr>
                <w:rFonts w:ascii="Times New Roman" w:hAnsi="Times New Roman"/>
                <w:bCs/>
                <w:color w:val="000000"/>
              </w:rPr>
              <w:t xml:space="preserve">-Tourism Cluster </w:t>
            </w:r>
          </w:p>
          <w:p w14:paraId="38C96089" w14:textId="674FA695" w:rsidR="00193650" w:rsidRPr="004C1A1E" w:rsidRDefault="00CD50BA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color w:val="000000"/>
              </w:rPr>
              <w:t xml:space="preserve">Mihaela </w:t>
            </w:r>
            <w:proofErr w:type="spellStart"/>
            <w:r w:rsidRPr="004C1A1E">
              <w:rPr>
                <w:rFonts w:ascii="Times New Roman" w:hAnsi="Times New Roman"/>
                <w:b/>
                <w:color w:val="000000"/>
              </w:rPr>
              <w:t>Lupancescu</w:t>
            </w:r>
            <w:proofErr w:type="spellEnd"/>
            <w:r w:rsidR="006A2802">
              <w:rPr>
                <w:rFonts w:ascii="Times New Roman" w:hAnsi="Times New Roman"/>
                <w:b/>
                <w:color w:val="000000"/>
              </w:rPr>
              <w:t>, PhD</w:t>
            </w:r>
            <w:r w:rsidR="00193650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193650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2F1D73">
              <w:rPr>
                <w:rFonts w:ascii="Times New Roman" w:hAnsi="Times New Roman"/>
                <w:bCs/>
                <w:color w:val="000000"/>
              </w:rPr>
              <w:t xml:space="preserve">Coordinator of </w:t>
            </w:r>
            <w:r w:rsidR="00920C23" w:rsidRPr="00920C23">
              <w:rPr>
                <w:rFonts w:ascii="Times New Roman" w:hAnsi="Times New Roman"/>
                <w:bCs/>
                <w:color w:val="000000"/>
              </w:rPr>
              <w:t xml:space="preserve">Partnerships and Regional Marketing Compartment Coordinator </w:t>
            </w:r>
            <w:r w:rsidR="002F1D73">
              <w:rPr>
                <w:rFonts w:ascii="Times New Roman" w:hAnsi="Times New Roman"/>
                <w:bCs/>
                <w:color w:val="000000"/>
              </w:rPr>
              <w:t>at</w:t>
            </w:r>
            <w:r w:rsidR="00920C23" w:rsidRPr="00920C23">
              <w:rPr>
                <w:rFonts w:ascii="Times New Roman" w:hAnsi="Times New Roman"/>
                <w:bCs/>
                <w:color w:val="000000"/>
              </w:rPr>
              <w:t xml:space="preserve"> South-West </w:t>
            </w:r>
            <w:proofErr w:type="spellStart"/>
            <w:r w:rsidR="00920C23" w:rsidRPr="00920C23">
              <w:rPr>
                <w:rFonts w:ascii="Times New Roman" w:hAnsi="Times New Roman"/>
                <w:bCs/>
                <w:color w:val="000000"/>
              </w:rPr>
              <w:t>Oltenia</w:t>
            </w:r>
            <w:proofErr w:type="spellEnd"/>
            <w:r w:rsidR="00920C23" w:rsidRPr="00920C23">
              <w:rPr>
                <w:rFonts w:ascii="Times New Roman" w:hAnsi="Times New Roman"/>
                <w:bCs/>
                <w:color w:val="000000"/>
              </w:rPr>
              <w:t xml:space="preserve"> Regional Development Agency</w:t>
            </w:r>
            <w:r w:rsidR="001420FF">
              <w:rPr>
                <w:rFonts w:ascii="Times New Roman" w:hAnsi="Times New Roman"/>
                <w:bCs/>
                <w:color w:val="000000"/>
              </w:rPr>
              <w:t xml:space="preserve">, 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 xml:space="preserve">Health Cluster in South-West </w:t>
            </w:r>
            <w:proofErr w:type="spellStart"/>
            <w:r w:rsidR="00193650" w:rsidRPr="004C1A1E">
              <w:rPr>
                <w:rFonts w:ascii="Times New Roman" w:hAnsi="Times New Roman"/>
                <w:bCs/>
                <w:color w:val="000000"/>
              </w:rPr>
              <w:t>Oltenia</w:t>
            </w:r>
            <w:proofErr w:type="spellEnd"/>
            <w:r w:rsidR="00BA4617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Cs/>
                <w:color w:val="000000"/>
              </w:rPr>
              <w:t>R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>egion</w:t>
            </w:r>
            <w:r w:rsidR="00D36637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3E3F16">
              <w:rPr>
                <w:rFonts w:ascii="Times New Roman" w:hAnsi="Times New Roman"/>
                <w:bCs/>
                <w:color w:val="000000"/>
              </w:rPr>
              <w:t>and</w:t>
            </w:r>
            <w:r w:rsidR="001076C8" w:rsidRPr="004C1A1E">
              <w:rPr>
                <w:rFonts w:ascii="Times New Roman" w:hAnsi="Times New Roman"/>
                <w:bCs/>
                <w:color w:val="000000"/>
              </w:rPr>
              <w:t xml:space="preserve"> Health Tourism Cluster in the South-West </w:t>
            </w:r>
            <w:proofErr w:type="spellStart"/>
            <w:r w:rsidR="001076C8" w:rsidRPr="004C1A1E">
              <w:rPr>
                <w:rFonts w:ascii="Times New Roman" w:hAnsi="Times New Roman"/>
                <w:bCs/>
                <w:color w:val="000000"/>
              </w:rPr>
              <w:t>Oltenia</w:t>
            </w:r>
            <w:proofErr w:type="spellEnd"/>
            <w:r w:rsidR="001076C8" w:rsidRPr="004C1A1E">
              <w:rPr>
                <w:rFonts w:ascii="Times New Roman" w:hAnsi="Times New Roman"/>
                <w:bCs/>
                <w:color w:val="000000"/>
              </w:rPr>
              <w:t xml:space="preserve"> Region</w:t>
            </w:r>
            <w:r w:rsidR="00920C23">
              <w:rPr>
                <w:rFonts w:ascii="Times New Roman" w:hAnsi="Times New Roman"/>
                <w:bCs/>
                <w:color w:val="000000"/>
              </w:rPr>
              <w:t xml:space="preserve"> and </w:t>
            </w:r>
            <w:r w:rsidR="00920C23" w:rsidRPr="00920C23">
              <w:rPr>
                <w:rFonts w:ascii="Times New Roman" w:hAnsi="Times New Roman"/>
                <w:bCs/>
                <w:color w:val="000000"/>
              </w:rPr>
              <w:t>Partnerships</w:t>
            </w:r>
            <w:r w:rsidR="00920C23">
              <w:rPr>
                <w:rFonts w:ascii="Times New Roman" w:hAnsi="Times New Roman"/>
                <w:bCs/>
                <w:color w:val="000000"/>
              </w:rPr>
              <w:t xml:space="preserve">, Craiova </w:t>
            </w:r>
          </w:p>
          <w:p w14:paraId="384347F8" w14:textId="7B0A7051" w:rsidR="00193650" w:rsidRPr="004C1A1E" w:rsidRDefault="00193650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LifeTech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City</w:t>
            </w:r>
            <w:r w:rsidR="00BA4617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Association</w:t>
            </w:r>
          </w:p>
          <w:p w14:paraId="0CD93F14" w14:textId="6FC4114F" w:rsidR="00C84FF6" w:rsidRPr="004C1A1E" w:rsidRDefault="002176F5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Nicolae</w:t>
            </w:r>
            <w:proofErr w:type="spellEnd"/>
            <w:r w:rsidR="00636174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="00636174" w:rsidRPr="004C1A1E">
              <w:rPr>
                <w:rFonts w:ascii="Times New Roman" w:hAnsi="Times New Roman"/>
                <w:b/>
                <w:bCs/>
                <w:color w:val="000000"/>
              </w:rPr>
              <w:t>Mar</w:t>
            </w:r>
            <w:r w:rsidR="00DF4B8D" w:rsidRPr="004C1A1E">
              <w:rPr>
                <w:rFonts w:ascii="Times New Roman" w:hAnsi="Times New Roman"/>
                <w:b/>
                <w:bCs/>
                <w:color w:val="000000"/>
              </w:rPr>
              <w:t>unt</w:t>
            </w:r>
            <w:r w:rsidR="00FD5FA9" w:rsidRPr="004C1A1E">
              <w:rPr>
                <w:rFonts w:ascii="Times New Roman" w:hAnsi="Times New Roman"/>
                <w:b/>
                <w:bCs/>
                <w:color w:val="000000"/>
              </w:rPr>
              <w:t>elu</w:t>
            </w:r>
            <w:proofErr w:type="spellEnd"/>
            <w:r w:rsidR="00624496" w:rsidRPr="004C1A1E">
              <w:rPr>
                <w:rFonts w:ascii="Times New Roman" w:hAnsi="Times New Roman"/>
                <w:b/>
                <w:bCs/>
                <w:color w:val="000000"/>
              </w:rPr>
              <w:t xml:space="preserve">, PhD </w:t>
            </w:r>
            <w:r w:rsidR="00FD5FA9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BA4617" w:rsidRPr="004C1A1E">
              <w:rPr>
                <w:rFonts w:ascii="Times New Roman" w:hAnsi="Times New Roman"/>
              </w:rPr>
              <w:t xml:space="preserve"> </w:t>
            </w:r>
            <w:r w:rsidR="00FD5FA9" w:rsidRPr="004C1A1E">
              <w:rPr>
                <w:rFonts w:ascii="Times New Roman" w:hAnsi="Times New Roman"/>
                <w:bCs/>
                <w:color w:val="000000"/>
              </w:rPr>
              <w:t xml:space="preserve">Manager of PROECO-CBRNE </w:t>
            </w:r>
            <w:r w:rsidR="00B17D73" w:rsidRPr="004C1A1E">
              <w:rPr>
                <w:rFonts w:ascii="Times New Roman" w:hAnsi="Times New Roman"/>
                <w:bCs/>
                <w:color w:val="000000"/>
              </w:rPr>
              <w:t>Cluster</w:t>
            </w:r>
            <w:r w:rsidR="0057316C">
              <w:rPr>
                <w:rFonts w:ascii="Times New Roman" w:hAnsi="Times New Roman"/>
                <w:bCs/>
                <w:color w:val="000000"/>
              </w:rPr>
              <w:t xml:space="preserve">, Bucharest </w:t>
            </w:r>
          </w:p>
          <w:p w14:paraId="0D833ACD" w14:textId="77777777" w:rsidR="00DC511E" w:rsidRPr="00A60613" w:rsidRDefault="00DC511E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r w:rsidRPr="004C1A1E">
              <w:rPr>
                <w:rFonts w:ascii="Times New Roman" w:hAnsi="Times New Roman"/>
                <w:b/>
                <w:color w:val="000000" w:themeColor="text1"/>
              </w:rPr>
              <w:t xml:space="preserve">Bianca </w:t>
            </w:r>
            <w:proofErr w:type="spellStart"/>
            <w:r w:rsidRPr="004C1A1E">
              <w:rPr>
                <w:rFonts w:ascii="Times New Roman" w:hAnsi="Times New Roman"/>
                <w:b/>
                <w:color w:val="000000" w:themeColor="text1"/>
              </w:rPr>
              <w:t>Muntean</w:t>
            </w:r>
            <w:proofErr w:type="spellEnd"/>
            <w:r w:rsidRPr="004C1A1E">
              <w:rPr>
                <w:rFonts w:ascii="Times New Roman" w:hAnsi="Times New Roman"/>
                <w:b/>
                <w:color w:val="000000" w:themeColor="text1"/>
              </w:rPr>
              <w:t>, PhD</w:t>
            </w:r>
            <w:r w:rsidRPr="004C1A1E">
              <w:rPr>
                <w:rFonts w:ascii="Times New Roman" w:hAnsi="Times New Roman"/>
                <w:color w:val="000000" w:themeColor="text1"/>
              </w:rPr>
              <w:t xml:space="preserve"> – EU Cluster Manager of the Year 2019, Member of the Expert Group on Clusters at European Commission</w:t>
            </w:r>
            <w:r>
              <w:rPr>
                <w:rFonts w:ascii="Times New Roman" w:hAnsi="Times New Roman"/>
                <w:color w:val="000000" w:themeColor="text1"/>
              </w:rPr>
              <w:t xml:space="preserve"> and </w:t>
            </w:r>
            <w:r w:rsidRPr="00A60613">
              <w:rPr>
                <w:rFonts w:ascii="Times New Roman" w:hAnsi="Times New Roman"/>
                <w:color w:val="000000" w:themeColor="text1"/>
              </w:rPr>
              <w:t>Manager of Transylvania IT Cluster</w:t>
            </w:r>
            <w:r>
              <w:rPr>
                <w:rFonts w:ascii="Times New Roman" w:hAnsi="Times New Roman"/>
                <w:color w:val="000000" w:themeColor="text1"/>
              </w:rPr>
              <w:t xml:space="preserve">, Cluj-Napoca </w:t>
            </w:r>
          </w:p>
          <w:p w14:paraId="48CFE0DD" w14:textId="5A83CB16" w:rsidR="005D2F0F" w:rsidRPr="004C1A1E" w:rsidRDefault="005D2F0F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</w:rPr>
              <w:t xml:space="preserve">Romanian Textile Concept </w:t>
            </w:r>
          </w:p>
          <w:p w14:paraId="37A8BD61" w14:textId="0D12E7FB" w:rsidR="00401B7B" w:rsidRPr="004C1A1E" w:rsidRDefault="00401B7B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DG Health and Food Safety </w:t>
            </w:r>
          </w:p>
          <w:p w14:paraId="32785B2B" w14:textId="5688F32A" w:rsidR="00E77CF2" w:rsidRPr="00E77CF2" w:rsidRDefault="0057316C" w:rsidP="00DC51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/>
                <w:b/>
              </w:rPr>
              <w:t xml:space="preserve">… </w:t>
            </w:r>
            <w:r w:rsidR="001D7896" w:rsidRPr="004C1A1E">
              <w:rPr>
                <w:rFonts w:ascii="Times New Roman" w:hAnsi="Times New Roman"/>
                <w:b/>
              </w:rPr>
              <w:t xml:space="preserve">Chamber of Commerce and Industry </w:t>
            </w:r>
            <w:r w:rsidR="00AB511A" w:rsidRPr="004C1A1E">
              <w:rPr>
                <w:rFonts w:ascii="Times New Roman" w:hAnsi="Times New Roman"/>
                <w:b/>
              </w:rPr>
              <w:t>of Cluj</w:t>
            </w:r>
            <w:r w:rsidR="007C6AEA" w:rsidRPr="004C1A1E">
              <w:rPr>
                <w:rFonts w:ascii="Times New Roman" w:hAnsi="Times New Roman"/>
                <w:b/>
              </w:rPr>
              <w:t xml:space="preserve"> </w:t>
            </w:r>
          </w:p>
        </w:tc>
      </w:tr>
      <w:tr w:rsidR="0021086C" w:rsidRPr="004C1A1E" w14:paraId="242AFBA4" w14:textId="77777777" w:rsidTr="00EA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9928506" w14:textId="28B8C0FC" w:rsidR="0021086C" w:rsidRPr="004C1A1E" w:rsidRDefault="00B51B6E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t>11.30 – 13.0</w:t>
            </w:r>
            <w:r w:rsidR="004D161A" w:rsidRPr="004C1A1E">
              <w:rPr>
                <w:rFonts w:ascii="Times New Roman" w:hAnsi="Times New Roman"/>
                <w:b w:val="0"/>
                <w:bCs w:val="0"/>
              </w:rPr>
              <w:t>0</w:t>
            </w:r>
          </w:p>
          <w:p w14:paraId="75060088" w14:textId="65487BE9" w:rsidR="0021086C" w:rsidRPr="004C1A1E" w:rsidRDefault="0021086C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proofErr w:type="spellStart"/>
            <w:r w:rsidRPr="004C1A1E">
              <w:rPr>
                <w:rFonts w:ascii="Times New Roman" w:hAnsi="Times New Roman"/>
                <w:b w:val="0"/>
                <w:bCs w:val="0"/>
                <w:i/>
              </w:rPr>
              <w:t>Paralel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/>
              </w:rPr>
              <w:t xml:space="preserve"> session</w:t>
            </w:r>
          </w:p>
          <w:p w14:paraId="338690CB" w14:textId="77777777" w:rsidR="0021086C" w:rsidRPr="004C1A1E" w:rsidRDefault="0021086C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r w:rsidRPr="004C1A1E">
              <w:rPr>
                <w:rFonts w:ascii="Times New Roman" w:hAnsi="Times New Roman"/>
                <w:b w:val="0"/>
                <w:bCs w:val="0"/>
                <w:i/>
              </w:rPr>
              <w:t>2</w:t>
            </w:r>
          </w:p>
          <w:p w14:paraId="4C6D991B" w14:textId="77777777" w:rsidR="00D7556E" w:rsidRPr="004C1A1E" w:rsidRDefault="00D7556E" w:rsidP="00D13B15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</w:p>
          <w:p w14:paraId="025B38F2" w14:textId="77777777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024F5AF2" w14:textId="08F77C1A" w:rsidR="00E1134B" w:rsidRPr="004C1A1E" w:rsidRDefault="00E1134B" w:rsidP="003D44AA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  <w:tc>
          <w:tcPr>
            <w:tcW w:w="921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9609B01" w14:textId="69D4E9AF" w:rsidR="0021086C" w:rsidRPr="004C1A1E" w:rsidRDefault="0021086C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Cs/>
              </w:rPr>
            </w:pPr>
            <w:r w:rsidRPr="004C1A1E">
              <w:rPr>
                <w:rFonts w:ascii="Times New Roman" w:hAnsi="Times New Roman"/>
                <w:iCs/>
              </w:rPr>
              <w:t xml:space="preserve">Panel discussion </w:t>
            </w:r>
            <w:r w:rsidR="00B46CF2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8</w:t>
            </w:r>
            <w:r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 xml:space="preserve">. </w:t>
            </w:r>
            <w:r w:rsidR="004D161A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SOCIAL RESPONSIBILIY FOR HEALTH</w:t>
            </w:r>
          </w:p>
          <w:p w14:paraId="4A274BD5" w14:textId="5B76B2FB" w:rsidR="00E12499" w:rsidRPr="004C1A1E" w:rsidRDefault="0021086C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iCs/>
              </w:rPr>
            </w:pPr>
            <w:r w:rsidRPr="004C1A1E">
              <w:rPr>
                <w:rFonts w:ascii="Times New Roman" w:hAnsi="Times New Roman"/>
                <w:i/>
                <w:iCs/>
              </w:rPr>
              <w:t xml:space="preserve">Moderator: </w:t>
            </w:r>
            <w:r w:rsidR="00E12499" w:rsidRPr="004C1A1E">
              <w:rPr>
                <w:rFonts w:ascii="Times New Roman" w:hAnsi="Times New Roman"/>
                <w:b/>
                <w:i/>
                <w:iCs/>
              </w:rPr>
              <w:t>Flaviana R</w:t>
            </w:r>
            <w:r w:rsidR="003324F3" w:rsidRPr="004C1A1E">
              <w:rPr>
                <w:rFonts w:ascii="Times New Roman" w:hAnsi="Times New Roman"/>
                <w:b/>
                <w:i/>
                <w:iCs/>
              </w:rPr>
              <w:t xml:space="preserve">otaru </w:t>
            </w:r>
            <w:r w:rsidR="00BA4617" w:rsidRPr="004C1A1E">
              <w:rPr>
                <w:rFonts w:ascii="Times New Roman" w:hAnsi="Times New Roman"/>
                <w:b/>
                <w:i/>
                <w:iCs/>
              </w:rPr>
              <w:t>–</w:t>
            </w:r>
            <w:r w:rsidR="003324F3" w:rsidRPr="004C1A1E">
              <w:rPr>
                <w:rFonts w:ascii="Times New Roman" w:hAnsi="Times New Roman"/>
                <w:b/>
                <w:i/>
                <w:iCs/>
              </w:rPr>
              <w:t xml:space="preserve"> </w:t>
            </w:r>
            <w:r w:rsidR="007F721C" w:rsidRPr="004C1A1E">
              <w:rPr>
                <w:rFonts w:ascii="Times New Roman" w:hAnsi="Times New Roman"/>
                <w:b/>
                <w:i/>
                <w:iCs/>
              </w:rPr>
              <w:t xml:space="preserve">President of </w:t>
            </w:r>
            <w:r w:rsidR="00E12499" w:rsidRPr="004C1A1E">
              <w:rPr>
                <w:rFonts w:ascii="Times New Roman" w:hAnsi="Times New Roman"/>
                <w:b/>
                <w:i/>
                <w:iCs/>
              </w:rPr>
              <w:t>ROTAS</w:t>
            </w:r>
            <w:r w:rsidR="00BA4617" w:rsidRPr="004C1A1E">
              <w:rPr>
                <w:rFonts w:ascii="Times New Roman" w:hAnsi="Times New Roman"/>
                <w:b/>
                <w:i/>
                <w:iCs/>
              </w:rPr>
              <w:t xml:space="preserve"> Association </w:t>
            </w:r>
          </w:p>
          <w:p w14:paraId="60950C62" w14:textId="77777777" w:rsidR="00E12499" w:rsidRPr="004C1A1E" w:rsidRDefault="00E12499" w:rsidP="00E12499">
            <w:pPr>
              <w:autoSpaceDE w:val="0"/>
              <w:autoSpaceDN w:val="0"/>
              <w:adjustRightInd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iCs/>
              </w:rPr>
            </w:pPr>
          </w:p>
          <w:p w14:paraId="7A1749FB" w14:textId="0EB46A83" w:rsidR="0067695E" w:rsidRPr="004C1A1E" w:rsidRDefault="0067695E" w:rsidP="00F354F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</w:rPr>
              <w:t>Wargha</w:t>
            </w:r>
            <w:proofErr w:type="spellEnd"/>
            <w:r w:rsidRPr="004C1A1E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bCs/>
              </w:rPr>
              <w:t>Enayati</w:t>
            </w:r>
            <w:proofErr w:type="spellEnd"/>
            <w:r w:rsidRPr="004C1A1E">
              <w:rPr>
                <w:rFonts w:ascii="Times New Roman" w:hAnsi="Times New Roman"/>
              </w:rPr>
              <w:t xml:space="preserve"> </w:t>
            </w:r>
            <w:r w:rsidR="00694F72" w:rsidRPr="004C1A1E">
              <w:rPr>
                <w:rFonts w:ascii="Times New Roman" w:hAnsi="Times New Roman"/>
                <w:b/>
              </w:rPr>
              <w:t>(TBC)</w:t>
            </w:r>
            <w:r w:rsidR="00694F72" w:rsidRPr="004C1A1E">
              <w:rPr>
                <w:rFonts w:ascii="Times New Roman" w:hAnsi="Times New Roman"/>
              </w:rPr>
              <w:t xml:space="preserve"> </w:t>
            </w:r>
            <w:r w:rsidR="00877834" w:rsidRPr="004C1A1E">
              <w:rPr>
                <w:rFonts w:ascii="Times New Roman" w:hAnsi="Times New Roman"/>
              </w:rPr>
              <w:t>–</w:t>
            </w:r>
            <w:r w:rsidRPr="004C1A1E">
              <w:rPr>
                <w:rFonts w:ascii="Times New Roman" w:hAnsi="Times New Roman"/>
              </w:rPr>
              <w:t xml:space="preserve"> </w:t>
            </w:r>
            <w:r w:rsidR="001C7BC2" w:rsidRPr="004C1A1E">
              <w:rPr>
                <w:rFonts w:ascii="Times New Roman" w:hAnsi="Times New Roman"/>
              </w:rPr>
              <w:t xml:space="preserve">Founder of </w:t>
            </w:r>
            <w:r w:rsidR="00F354F8" w:rsidRPr="004C1A1E">
              <w:rPr>
                <w:rFonts w:ascii="Times New Roman" w:hAnsi="Times New Roman"/>
                <w:color w:val="000000"/>
              </w:rPr>
              <w:t>Regina Maria Social Innovation Foundation</w:t>
            </w:r>
          </w:p>
          <w:p w14:paraId="5108FBEB" w14:textId="25D0C620" w:rsidR="006760DC" w:rsidRPr="004C1A1E" w:rsidRDefault="006541A5" w:rsidP="003B710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Flaviana Rotaru </w:t>
            </w:r>
            <w:r w:rsidR="00877834" w:rsidRPr="004C1A1E">
              <w:rPr>
                <w:rFonts w:ascii="Times New Roman" w:hAnsi="Times New Roman"/>
                <w:color w:val="000000"/>
              </w:rPr>
              <w:t>–</w:t>
            </w:r>
            <w:r w:rsidR="00877834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President </w:t>
            </w:r>
            <w:r w:rsidR="00877834" w:rsidRPr="004C1A1E">
              <w:rPr>
                <w:rFonts w:ascii="Times New Roman" w:hAnsi="Times New Roman"/>
                <w:bCs/>
                <w:color w:val="000000"/>
              </w:rPr>
              <w:t xml:space="preserve">of </w:t>
            </w:r>
            <w:r w:rsidR="00983E7A" w:rsidRPr="004C1A1E">
              <w:rPr>
                <w:rFonts w:ascii="Times New Roman" w:hAnsi="Times New Roman"/>
                <w:bCs/>
                <w:color w:val="000000"/>
              </w:rPr>
              <w:t>ROTAS</w:t>
            </w:r>
            <w:r w:rsidR="00BA4617" w:rsidRPr="004C1A1E">
              <w:rPr>
                <w:rFonts w:ascii="Times New Roman" w:hAnsi="Times New Roman"/>
                <w:bCs/>
                <w:color w:val="000000"/>
              </w:rPr>
              <w:t xml:space="preserve"> Association</w:t>
            </w:r>
          </w:p>
          <w:p w14:paraId="60B54AEC" w14:textId="2EC968E6" w:rsidR="006760DC" w:rsidRPr="004C1A1E" w:rsidRDefault="007C2A99" w:rsidP="003B710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color w:val="000000"/>
              </w:rPr>
              <w:t>Ioan</w:t>
            </w:r>
            <w:proofErr w:type="spellEnd"/>
            <w:r w:rsidR="006760DC" w:rsidRPr="004C1A1E">
              <w:rPr>
                <w:rFonts w:ascii="Times New Roman" w:hAnsi="Times New Roman"/>
                <w:b/>
                <w:color w:val="000000"/>
              </w:rPr>
              <w:t xml:space="preserve"> </w:t>
            </w:r>
            <w:proofErr w:type="spellStart"/>
            <w:r w:rsidR="006760DC" w:rsidRPr="004C1A1E">
              <w:rPr>
                <w:rFonts w:ascii="Times New Roman" w:hAnsi="Times New Roman"/>
                <w:b/>
                <w:color w:val="000000"/>
              </w:rPr>
              <w:t>Suru</w:t>
            </w:r>
            <w:proofErr w:type="spellEnd"/>
            <w:r w:rsidR="006760DC"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color w:val="000000"/>
              </w:rPr>
              <w:t>–</w:t>
            </w:r>
            <w:r w:rsidR="006760DC"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color w:val="000000"/>
              </w:rPr>
              <w:t xml:space="preserve">Coordinator of </w:t>
            </w:r>
            <w:proofErr w:type="spellStart"/>
            <w:r w:rsidRPr="004C1A1E">
              <w:rPr>
                <w:rFonts w:ascii="Times New Roman" w:hAnsi="Times New Roman"/>
                <w:color w:val="000000"/>
              </w:rPr>
              <w:t>Slatina</w:t>
            </w:r>
            <w:proofErr w:type="spellEnd"/>
            <w:r w:rsidRPr="004C1A1E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color w:val="000000"/>
              </w:rPr>
              <w:t>Timis</w:t>
            </w:r>
            <w:proofErr w:type="spellEnd"/>
            <w:r w:rsidRPr="004C1A1E">
              <w:rPr>
                <w:rFonts w:ascii="Times New Roman" w:hAnsi="Times New Roman"/>
                <w:color w:val="000000"/>
              </w:rPr>
              <w:t xml:space="preserve"> Mutual Aid Association </w:t>
            </w:r>
            <w:r w:rsidR="008B5D17">
              <w:rPr>
                <w:rFonts w:ascii="Times New Roman" w:hAnsi="Times New Roman"/>
                <w:color w:val="000000"/>
              </w:rPr>
              <w:t xml:space="preserve">(ADAM </w:t>
            </w:r>
            <w:proofErr w:type="spellStart"/>
            <w:r w:rsidR="008B5D17">
              <w:rPr>
                <w:rFonts w:ascii="Times New Roman" w:hAnsi="Times New Roman"/>
                <w:color w:val="000000"/>
              </w:rPr>
              <w:t>Slatina-Timis</w:t>
            </w:r>
            <w:proofErr w:type="spellEnd"/>
            <w:r w:rsidR="008B5D17">
              <w:rPr>
                <w:rFonts w:ascii="Times New Roman" w:hAnsi="Times New Roman"/>
                <w:color w:val="000000"/>
              </w:rPr>
              <w:t>)</w:t>
            </w:r>
          </w:p>
          <w:p w14:paraId="509D7C2C" w14:textId="2151DE4E" w:rsidR="00CF4885" w:rsidRPr="004C1A1E" w:rsidRDefault="00CF4885" w:rsidP="003B710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color w:val="000000"/>
              </w:rPr>
              <w:t xml:space="preserve">Laura </w:t>
            </w:r>
            <w:proofErr w:type="spellStart"/>
            <w:r w:rsidRPr="004C1A1E">
              <w:rPr>
                <w:rFonts w:ascii="Times New Roman" w:hAnsi="Times New Roman"/>
                <w:b/>
                <w:color w:val="000000"/>
              </w:rPr>
              <w:t>Cireasa</w:t>
            </w:r>
            <w:proofErr w:type="spellEnd"/>
            <w:r w:rsidRPr="004C1A1E">
              <w:rPr>
                <w:rFonts w:ascii="Times New Roman" w:hAnsi="Times New Roman"/>
                <w:b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color w:val="000000"/>
              </w:rPr>
              <w:t>–</w:t>
            </w: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Cs/>
                <w:color w:val="000000"/>
              </w:rPr>
              <w:t>Foundation for the Development of Civil Society</w:t>
            </w:r>
          </w:p>
          <w:p w14:paraId="4861922B" w14:textId="0DF118EA" w:rsidR="0021086C" w:rsidRPr="004C1A1E" w:rsidRDefault="0051702D" w:rsidP="003B710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Iordan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Dona</w:t>
            </w:r>
            <w:r w:rsidR="00742E02" w:rsidRPr="004C1A1E">
              <w:rPr>
                <w:rFonts w:ascii="Times New Roman" w:hAnsi="Times New Roman"/>
                <w:b/>
                <w:bCs/>
                <w:color w:val="000000"/>
              </w:rPr>
              <w:t>, MD</w:t>
            </w: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BA168E" w:rsidRPr="004C1A1E">
              <w:rPr>
                <w:rFonts w:ascii="Times New Roman" w:hAnsi="Times New Roman"/>
                <w:color w:val="000000"/>
              </w:rPr>
              <w:t>–</w:t>
            </w:r>
            <w:r w:rsidRPr="004C1A1E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color w:val="000000"/>
              </w:rPr>
              <w:t>Stomatologist</w:t>
            </w:r>
            <w:proofErr w:type="spellEnd"/>
            <w:r w:rsidR="00AA26E8"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="00170898" w:rsidRPr="004C1A1E">
              <w:rPr>
                <w:rFonts w:ascii="Times New Roman" w:hAnsi="Times New Roman"/>
                <w:color w:val="000000"/>
              </w:rPr>
              <w:t xml:space="preserve">Doctor </w:t>
            </w:r>
            <w:r w:rsidR="00AA26E8" w:rsidRPr="004C1A1E">
              <w:rPr>
                <w:rFonts w:ascii="Times New Roman" w:hAnsi="Times New Roman"/>
                <w:color w:val="000000"/>
              </w:rPr>
              <w:t>at</w:t>
            </w:r>
            <w:r w:rsidR="00877834"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color w:val="000000"/>
              </w:rPr>
              <w:t xml:space="preserve">Dr. </w:t>
            </w:r>
            <w:proofErr w:type="spellStart"/>
            <w:r w:rsidR="008C7871">
              <w:rPr>
                <w:rFonts w:ascii="Times New Roman" w:hAnsi="Times New Roman"/>
                <w:color w:val="000000"/>
              </w:rPr>
              <w:t>WW</w:t>
            </w:r>
            <w:r w:rsidRPr="004C1A1E">
              <w:rPr>
                <w:rFonts w:ascii="Times New Roman" w:hAnsi="Times New Roman"/>
                <w:color w:val="000000"/>
              </w:rPr>
              <w:t>Iordan</w:t>
            </w:r>
            <w:proofErr w:type="spellEnd"/>
            <w:r w:rsidRPr="004C1A1E">
              <w:rPr>
                <w:rFonts w:ascii="Times New Roman" w:hAnsi="Times New Roman"/>
                <w:color w:val="000000"/>
              </w:rPr>
              <w:t xml:space="preserve"> Dumitru </w:t>
            </w:r>
            <w:proofErr w:type="spellStart"/>
            <w:r w:rsidRPr="004C1A1E">
              <w:rPr>
                <w:rFonts w:ascii="Times New Roman" w:hAnsi="Times New Roman"/>
                <w:color w:val="000000"/>
              </w:rPr>
              <w:t>Andreea</w:t>
            </w:r>
            <w:proofErr w:type="spellEnd"/>
            <w:r w:rsidRPr="004C1A1E">
              <w:rPr>
                <w:rFonts w:ascii="Times New Roman" w:hAnsi="Times New Roman"/>
                <w:color w:val="000000"/>
              </w:rPr>
              <w:t xml:space="preserve"> Dona</w:t>
            </w:r>
            <w:r w:rsidR="00283C31" w:rsidRPr="004C1A1E">
              <w:rPr>
                <w:rFonts w:ascii="Times New Roman" w:hAnsi="Times New Roman"/>
                <w:color w:val="000000"/>
              </w:rPr>
              <w:t>`s</w:t>
            </w:r>
            <w:r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="000A5918" w:rsidRPr="004C1A1E">
              <w:rPr>
                <w:rFonts w:ascii="Times New Roman" w:hAnsi="Times New Roman"/>
                <w:color w:val="000000"/>
              </w:rPr>
              <w:t xml:space="preserve">Office </w:t>
            </w:r>
          </w:p>
          <w:p w14:paraId="6C5D8F10" w14:textId="0CDF418A" w:rsidR="003B710A" w:rsidRPr="004C1A1E" w:rsidRDefault="0051702D" w:rsidP="0067695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Andreea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Stefanescu</w:t>
            </w:r>
            <w:proofErr w:type="spellEnd"/>
            <w:r w:rsidR="00742E02" w:rsidRPr="004C1A1E">
              <w:rPr>
                <w:rFonts w:ascii="Times New Roman" w:hAnsi="Times New Roman"/>
                <w:b/>
                <w:bCs/>
                <w:color w:val="000000"/>
              </w:rPr>
              <w:t>, MD</w:t>
            </w: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color w:val="000000"/>
              </w:rPr>
              <w:t>–</w:t>
            </w:r>
            <w:r w:rsidR="0038017D"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="00877834" w:rsidRPr="004C1A1E">
              <w:rPr>
                <w:rFonts w:ascii="Times New Roman" w:hAnsi="Times New Roman"/>
                <w:color w:val="000000"/>
              </w:rPr>
              <w:t>G</w:t>
            </w:r>
            <w:r w:rsidR="0038017D" w:rsidRPr="004C1A1E">
              <w:rPr>
                <w:rFonts w:ascii="Times New Roman" w:hAnsi="Times New Roman"/>
                <w:bCs/>
                <w:color w:val="000000"/>
              </w:rPr>
              <w:t xml:space="preserve">ynecologist </w:t>
            </w:r>
            <w:r w:rsidR="00826B13" w:rsidRPr="004C1A1E">
              <w:rPr>
                <w:rFonts w:ascii="Times New Roman" w:hAnsi="Times New Roman"/>
                <w:bCs/>
                <w:color w:val="000000"/>
              </w:rPr>
              <w:t xml:space="preserve">Doctor </w:t>
            </w:r>
            <w:r w:rsidRPr="004C1A1E">
              <w:rPr>
                <w:rFonts w:ascii="Times New Roman" w:hAnsi="Times New Roman"/>
                <w:color w:val="000000"/>
              </w:rPr>
              <w:t xml:space="preserve">at </w:t>
            </w:r>
            <w:r w:rsidR="004A22BB" w:rsidRPr="004C1A1E">
              <w:rPr>
                <w:rFonts w:ascii="Times New Roman" w:hAnsi="Times New Roman"/>
                <w:color w:val="000000"/>
              </w:rPr>
              <w:t xml:space="preserve">“Elias” Emergency University Hospital </w:t>
            </w:r>
          </w:p>
          <w:p w14:paraId="37B2BF9A" w14:textId="77777777" w:rsidR="006107AA" w:rsidRPr="00F8123F" w:rsidRDefault="006107AA" w:rsidP="0067695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>Natalie</w:t>
            </w:r>
            <w:r w:rsidR="00CB486D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="00CB486D" w:rsidRPr="004C1A1E">
              <w:rPr>
                <w:rFonts w:ascii="Times New Roman" w:hAnsi="Times New Roman"/>
                <w:b/>
                <w:bCs/>
                <w:color w:val="000000"/>
              </w:rPr>
              <w:t>Voevodina</w:t>
            </w:r>
            <w:proofErr w:type="spellEnd"/>
            <w:r w:rsidR="004C6F4D" w:rsidRPr="004C1A1E">
              <w:rPr>
                <w:rFonts w:ascii="Times New Roman" w:hAnsi="Times New Roman"/>
                <w:b/>
                <w:bCs/>
                <w:color w:val="000000"/>
              </w:rPr>
              <w:t>, Ph</w:t>
            </w:r>
            <w:r w:rsidR="003D23EF" w:rsidRPr="004C1A1E">
              <w:rPr>
                <w:rFonts w:ascii="Times New Roman" w:hAnsi="Times New Roman"/>
                <w:b/>
                <w:bCs/>
                <w:color w:val="000000"/>
              </w:rPr>
              <w:t>D</w:t>
            </w: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CB486D" w:rsidRPr="004C1A1E">
              <w:rPr>
                <w:rFonts w:ascii="Times New Roman" w:hAnsi="Times New Roman"/>
                <w:color w:val="000000"/>
              </w:rPr>
              <w:t>–</w:t>
            </w:r>
            <w:r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="00CB486D" w:rsidRPr="004C1A1E">
              <w:rPr>
                <w:rFonts w:ascii="Times New Roman" w:hAnsi="Times New Roman"/>
                <w:color w:val="000000"/>
              </w:rPr>
              <w:t xml:space="preserve">Head of Department at </w:t>
            </w:r>
            <w:r w:rsidR="00D32C65" w:rsidRPr="004C1A1E">
              <w:rPr>
                <w:rFonts w:ascii="Times New Roman" w:hAnsi="Times New Roman"/>
                <w:color w:val="000000"/>
              </w:rPr>
              <w:t xml:space="preserve">Far Eastern Federal University, Russia  </w:t>
            </w:r>
          </w:p>
          <w:p w14:paraId="260836CC" w14:textId="295A4B9F" w:rsidR="00F8123F" w:rsidRPr="00506B04" w:rsidRDefault="00F8123F" w:rsidP="0067695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506B04">
              <w:rPr>
                <w:rFonts w:ascii="Times New Roman" w:hAnsi="Times New Roman"/>
                <w:b/>
                <w:color w:val="000000"/>
              </w:rPr>
              <w:t>Asociatia</w:t>
            </w:r>
            <w:proofErr w:type="spellEnd"/>
            <w:r w:rsidRPr="00506B04">
              <w:rPr>
                <w:rFonts w:ascii="Times New Roman" w:hAnsi="Times New Roman"/>
                <w:b/>
                <w:color w:val="000000"/>
              </w:rPr>
              <w:t xml:space="preserve"> </w:t>
            </w:r>
            <w:proofErr w:type="spellStart"/>
            <w:r w:rsidRPr="00506B04">
              <w:rPr>
                <w:rFonts w:ascii="Times New Roman" w:hAnsi="Times New Roman"/>
                <w:b/>
                <w:color w:val="000000"/>
              </w:rPr>
              <w:t>Daruieste</w:t>
            </w:r>
            <w:proofErr w:type="spellEnd"/>
            <w:r w:rsidRPr="00506B04">
              <w:rPr>
                <w:rFonts w:ascii="Times New Roman" w:hAnsi="Times New Roman"/>
                <w:b/>
                <w:color w:val="000000"/>
              </w:rPr>
              <w:t xml:space="preserve"> </w:t>
            </w:r>
            <w:proofErr w:type="spellStart"/>
            <w:r w:rsidRPr="00506B04">
              <w:rPr>
                <w:rFonts w:ascii="Times New Roman" w:hAnsi="Times New Roman"/>
                <w:b/>
                <w:color w:val="000000"/>
              </w:rPr>
              <w:t>Viata</w:t>
            </w:r>
            <w:proofErr w:type="spellEnd"/>
            <w:r w:rsidR="0062620E" w:rsidRPr="00506B04">
              <w:rPr>
                <w:rFonts w:ascii="Times New Roman" w:hAnsi="Times New Roman"/>
                <w:b/>
                <w:color w:val="000000"/>
              </w:rPr>
              <w:t xml:space="preserve">, Bucharest </w:t>
            </w:r>
            <w:r w:rsidR="00506B04" w:rsidRPr="00506B04">
              <w:rPr>
                <w:rFonts w:ascii="Times New Roman" w:hAnsi="Times New Roman"/>
                <w:b/>
                <w:color w:val="000000"/>
              </w:rPr>
              <w:t>(TBC)</w:t>
            </w:r>
          </w:p>
        </w:tc>
      </w:tr>
      <w:tr w:rsidR="005A2285" w:rsidRPr="004C1A1E" w14:paraId="289980DC" w14:textId="77777777" w:rsidTr="00EA4B8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5AA7AE0" w14:textId="28C696DA" w:rsidR="005A2285" w:rsidRPr="004C1A1E" w:rsidRDefault="005A2285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t>13.00 – 14.00</w:t>
            </w:r>
          </w:p>
        </w:tc>
        <w:tc>
          <w:tcPr>
            <w:tcW w:w="9214" w:type="dxa"/>
          </w:tcPr>
          <w:p w14:paraId="2838DD96" w14:textId="28493EFF" w:rsidR="000F270B" w:rsidRPr="00E259A6" w:rsidRDefault="0078474A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sz w:val="24"/>
                <w:szCs w:val="24"/>
              </w:rPr>
            </w:pPr>
            <w:r w:rsidRPr="004C1A1E">
              <w:rPr>
                <w:rFonts w:ascii="Times New Roman" w:hAnsi="Times New Roman"/>
                <w:iCs/>
                <w:sz w:val="24"/>
                <w:szCs w:val="24"/>
              </w:rPr>
              <w:t>BREAK</w:t>
            </w:r>
          </w:p>
        </w:tc>
      </w:tr>
      <w:tr w:rsidR="00C42F4E" w:rsidRPr="004C1A1E" w14:paraId="55454866" w14:textId="77777777" w:rsidTr="00EA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62BA73B" w14:textId="39043ADA" w:rsidR="00C42F4E" w:rsidRPr="004C1A1E" w:rsidRDefault="00C42F4E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t>14.00 – 15.30</w:t>
            </w:r>
          </w:p>
          <w:p w14:paraId="03BB8650" w14:textId="6595F0AD" w:rsidR="00C42F4E" w:rsidRPr="004C1A1E" w:rsidRDefault="00C42F4E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proofErr w:type="spellStart"/>
            <w:r w:rsidRPr="004C1A1E">
              <w:rPr>
                <w:rFonts w:ascii="Times New Roman" w:hAnsi="Times New Roman"/>
                <w:b w:val="0"/>
                <w:bCs w:val="0"/>
                <w:i/>
              </w:rPr>
              <w:t>Paralel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/>
              </w:rPr>
              <w:t xml:space="preserve"> session</w:t>
            </w:r>
          </w:p>
          <w:p w14:paraId="75B0C968" w14:textId="77777777" w:rsidR="00C42F4E" w:rsidRPr="004C1A1E" w:rsidRDefault="00C42F4E" w:rsidP="00053292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  <w:p w14:paraId="4C1C528D" w14:textId="3B15A6F4" w:rsidR="00E1134B" w:rsidRPr="004C1A1E" w:rsidRDefault="00E1134B" w:rsidP="00373171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  <w:tc>
          <w:tcPr>
            <w:tcW w:w="921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597BA7E" w14:textId="252F9E91" w:rsidR="00C42F4E" w:rsidRPr="004C1A1E" w:rsidRDefault="00C42F4E" w:rsidP="00125D4E">
            <w:pPr>
              <w:autoSpaceDE w:val="0"/>
              <w:autoSpaceDN w:val="0"/>
              <w:adjustRightInd w:val="0"/>
              <w:spacing w:before="24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Cs/>
              </w:rPr>
            </w:pPr>
            <w:r w:rsidRPr="004C1A1E">
              <w:rPr>
                <w:rFonts w:ascii="Times New Roman" w:hAnsi="Times New Roman"/>
                <w:iCs/>
              </w:rPr>
              <w:t xml:space="preserve">Panel discussion </w:t>
            </w:r>
            <w:r w:rsidR="00B46CF2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9</w:t>
            </w:r>
            <w:r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 xml:space="preserve">. </w:t>
            </w:r>
            <w:r w:rsidR="00B46CF2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QUALITY FOR MEDICAL SERVICES</w:t>
            </w:r>
          </w:p>
          <w:p w14:paraId="50A2C3ED" w14:textId="2F7C1E9C" w:rsidR="00C42F4E" w:rsidRPr="004C1A1E" w:rsidRDefault="00C42F4E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iCs/>
              </w:rPr>
            </w:pPr>
            <w:r w:rsidRPr="004C1A1E">
              <w:rPr>
                <w:rFonts w:ascii="Times New Roman" w:hAnsi="Times New Roman"/>
                <w:i/>
                <w:iCs/>
              </w:rPr>
              <w:t xml:space="preserve">Moderator: </w:t>
            </w:r>
            <w:r w:rsidR="00B46CF2" w:rsidRPr="004C1A1E">
              <w:rPr>
                <w:rFonts w:ascii="Times New Roman" w:hAnsi="Times New Roman"/>
                <w:b/>
                <w:i/>
                <w:iCs/>
              </w:rPr>
              <w:t>…</w:t>
            </w:r>
            <w:r w:rsidRPr="004C1A1E">
              <w:rPr>
                <w:rFonts w:ascii="Times New Roman" w:hAnsi="Times New Roman"/>
                <w:b/>
                <w:i/>
                <w:iCs/>
              </w:rPr>
              <w:t xml:space="preserve"> - </w:t>
            </w:r>
            <w:proofErr w:type="spellStart"/>
            <w:r w:rsidR="00B46CF2" w:rsidRPr="004C1A1E">
              <w:rPr>
                <w:rFonts w:ascii="Times New Roman" w:hAnsi="Times New Roman"/>
                <w:b/>
                <w:i/>
                <w:iCs/>
              </w:rPr>
              <w:t>Amfiteatru</w:t>
            </w:r>
            <w:proofErr w:type="spellEnd"/>
            <w:r w:rsidR="00BA4617" w:rsidRPr="004C1A1E">
              <w:rPr>
                <w:rFonts w:ascii="Times New Roman" w:hAnsi="Times New Roman"/>
                <w:b/>
                <w:i/>
                <w:iCs/>
              </w:rPr>
              <w:t xml:space="preserve"> Foundation</w:t>
            </w:r>
          </w:p>
          <w:p w14:paraId="47AF1127" w14:textId="77777777" w:rsidR="00AA0833" w:rsidRPr="004C1A1E" w:rsidRDefault="00AA0833" w:rsidP="00AA0833">
            <w:pPr>
              <w:autoSpaceDE w:val="0"/>
              <w:autoSpaceDN w:val="0"/>
              <w:adjustRightInd w:val="0"/>
              <w:spacing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iCs/>
              </w:rPr>
            </w:pPr>
          </w:p>
          <w:p w14:paraId="2BE07445" w14:textId="204FFD7F" w:rsidR="00B85E9D" w:rsidRPr="004C1A1E" w:rsidRDefault="00B85E9D" w:rsidP="005F722F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Professor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Horatiu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Moldovan, MD (TBC) – State Secretary at Ministry of Health (Romania)</w:t>
            </w:r>
          </w:p>
          <w:p w14:paraId="0F434832" w14:textId="3FE4488C" w:rsidR="00C42F4E" w:rsidRPr="004C1A1E" w:rsidRDefault="00CB2216" w:rsidP="005F722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Vasile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Cepoi</w:t>
            </w:r>
            <w:proofErr w:type="spellEnd"/>
            <w:r w:rsidR="001B561C" w:rsidRPr="004C1A1E">
              <w:rPr>
                <w:rFonts w:ascii="Times New Roman" w:hAnsi="Times New Roman"/>
                <w:b/>
                <w:bCs/>
                <w:color w:val="000000"/>
              </w:rPr>
              <w:t>, MD</w:t>
            </w:r>
            <w:r w:rsidR="00C42F4E"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6C5CC6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="00C42F4E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6C5CC6" w:rsidRPr="004C1A1E">
              <w:rPr>
                <w:rFonts w:ascii="Times New Roman" w:hAnsi="Times New Roman"/>
                <w:bCs/>
                <w:color w:val="000000"/>
              </w:rPr>
              <w:t xml:space="preserve">National Authority </w:t>
            </w:r>
            <w:r w:rsidR="00DB6775" w:rsidRPr="004C1A1E">
              <w:rPr>
                <w:rFonts w:ascii="Times New Roman" w:hAnsi="Times New Roman"/>
                <w:bCs/>
                <w:color w:val="000000"/>
              </w:rPr>
              <w:t>for</w:t>
            </w:r>
            <w:r w:rsidR="006C5CC6" w:rsidRPr="004C1A1E">
              <w:rPr>
                <w:rFonts w:ascii="Times New Roman" w:hAnsi="Times New Roman"/>
                <w:bCs/>
                <w:color w:val="000000"/>
              </w:rPr>
              <w:t xml:space="preserve"> Quality Management </w:t>
            </w:r>
            <w:r w:rsidR="00652FBE" w:rsidRPr="004C1A1E">
              <w:rPr>
                <w:rFonts w:ascii="Times New Roman" w:hAnsi="Times New Roman"/>
                <w:bCs/>
                <w:color w:val="000000"/>
              </w:rPr>
              <w:t>i</w:t>
            </w:r>
            <w:r w:rsidR="006C5CC6" w:rsidRPr="004C1A1E">
              <w:rPr>
                <w:rFonts w:ascii="Times New Roman" w:hAnsi="Times New Roman"/>
                <w:bCs/>
                <w:color w:val="000000"/>
              </w:rPr>
              <w:t>n Health</w:t>
            </w:r>
            <w:r w:rsidR="00B07622" w:rsidRPr="004C1A1E">
              <w:rPr>
                <w:rFonts w:ascii="Times New Roman" w:hAnsi="Times New Roman"/>
                <w:bCs/>
                <w:color w:val="000000"/>
              </w:rPr>
              <w:t xml:space="preserve"> (ANMCS)</w:t>
            </w:r>
          </w:p>
          <w:p w14:paraId="2FE564E5" w14:textId="77777777" w:rsidR="00C42F4E" w:rsidRPr="004C1A1E" w:rsidRDefault="00941695" w:rsidP="005F722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color w:val="000000"/>
              </w:rPr>
              <w:t xml:space="preserve">Mihai </w:t>
            </w:r>
            <w:proofErr w:type="spellStart"/>
            <w:r w:rsidRPr="004C1A1E">
              <w:rPr>
                <w:rFonts w:ascii="Times New Roman" w:hAnsi="Times New Roman"/>
                <w:b/>
                <w:color w:val="000000"/>
              </w:rPr>
              <w:t>Grigore</w:t>
            </w:r>
            <w:proofErr w:type="spellEnd"/>
            <w:r w:rsidR="00C42F4E" w:rsidRPr="004C1A1E">
              <w:rPr>
                <w:rFonts w:ascii="Times New Roman" w:hAnsi="Times New Roman"/>
                <w:color w:val="000000"/>
              </w:rPr>
              <w:t xml:space="preserve"> </w:t>
            </w:r>
            <w:r w:rsidR="00B46CF2" w:rsidRPr="004C1A1E">
              <w:rPr>
                <w:rFonts w:ascii="Times New Roman" w:hAnsi="Times New Roman"/>
                <w:color w:val="000000"/>
              </w:rPr>
              <w:t>–</w:t>
            </w:r>
            <w:r w:rsidR="00206C36" w:rsidRPr="004C1A1E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="00B46CF2" w:rsidRPr="004C1A1E">
              <w:rPr>
                <w:rFonts w:ascii="Times New Roman" w:hAnsi="Times New Roman"/>
                <w:color w:val="000000"/>
              </w:rPr>
              <w:t>Amfiteatru</w:t>
            </w:r>
            <w:proofErr w:type="spellEnd"/>
            <w:r w:rsidR="00BA4617" w:rsidRPr="004C1A1E">
              <w:rPr>
                <w:rFonts w:ascii="Times New Roman" w:hAnsi="Times New Roman"/>
                <w:color w:val="000000"/>
              </w:rPr>
              <w:t xml:space="preserve"> Foundation</w:t>
            </w:r>
          </w:p>
          <w:p w14:paraId="6709B2AA" w14:textId="0813D886" w:rsidR="008C7871" w:rsidRDefault="008C7871" w:rsidP="005F722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/>
              </w:rPr>
            </w:pPr>
            <w:r w:rsidRPr="008C7871">
              <w:rPr>
                <w:rFonts w:ascii="Times New Roman" w:hAnsi="Times New Roman"/>
                <w:b/>
                <w:color w:val="000000"/>
              </w:rPr>
              <w:t xml:space="preserve">“Professor Doctor Agrippa </w:t>
            </w:r>
            <w:proofErr w:type="spellStart"/>
            <w:r w:rsidRPr="008C7871">
              <w:rPr>
                <w:rFonts w:ascii="Times New Roman" w:hAnsi="Times New Roman"/>
                <w:b/>
                <w:color w:val="000000"/>
              </w:rPr>
              <w:t>Ionescu</w:t>
            </w:r>
            <w:proofErr w:type="spellEnd"/>
            <w:r w:rsidRPr="008C7871">
              <w:rPr>
                <w:rFonts w:ascii="Times New Roman" w:hAnsi="Times New Roman"/>
                <w:b/>
                <w:color w:val="000000"/>
              </w:rPr>
              <w:t xml:space="preserve">” Emergency Hospital </w:t>
            </w:r>
          </w:p>
          <w:p w14:paraId="440F8DE2" w14:textId="1C9C9F21" w:rsidR="005F722F" w:rsidRPr="00E259A6" w:rsidRDefault="00061377" w:rsidP="00E259A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/>
              </w:rPr>
            </w:pPr>
            <w:r>
              <w:rPr>
                <w:rFonts w:ascii="Times New Roman" w:hAnsi="Times New Roman"/>
                <w:b/>
                <w:color w:val="000000"/>
              </w:rPr>
              <w:t xml:space="preserve">Major General </w:t>
            </w:r>
            <w:r w:rsidR="008C7871">
              <w:rPr>
                <w:rFonts w:ascii="Times New Roman" w:hAnsi="Times New Roman"/>
                <w:b/>
                <w:color w:val="000000"/>
              </w:rPr>
              <w:t xml:space="preserve">Associate Professor </w:t>
            </w:r>
            <w:r w:rsidR="001844EF" w:rsidRPr="004C1A1E">
              <w:rPr>
                <w:rFonts w:ascii="Times New Roman" w:hAnsi="Times New Roman"/>
                <w:b/>
                <w:color w:val="000000"/>
              </w:rPr>
              <w:t>Mariana Jinga</w:t>
            </w:r>
            <w:r w:rsidR="008C7871">
              <w:rPr>
                <w:rFonts w:ascii="Times New Roman" w:hAnsi="Times New Roman"/>
                <w:b/>
                <w:color w:val="000000"/>
              </w:rPr>
              <w:t>, MD</w:t>
            </w:r>
            <w:r w:rsidR="001844EF" w:rsidRPr="004C1A1E">
              <w:rPr>
                <w:rFonts w:ascii="Times New Roman" w:hAnsi="Times New Roman"/>
                <w:b/>
                <w:color w:val="000000"/>
              </w:rPr>
              <w:t xml:space="preserve"> </w:t>
            </w:r>
            <w:r w:rsidR="008C7871">
              <w:rPr>
                <w:rFonts w:ascii="Times New Roman" w:hAnsi="Times New Roman"/>
                <w:b/>
                <w:color w:val="000000"/>
              </w:rPr>
              <w:t xml:space="preserve">(TBC) </w:t>
            </w:r>
            <w:r>
              <w:rPr>
                <w:rFonts w:ascii="Times New Roman" w:hAnsi="Times New Roman"/>
                <w:bCs/>
                <w:color w:val="000000"/>
              </w:rPr>
              <w:t>–</w:t>
            </w:r>
            <w:r w:rsidR="008C7871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7831CB">
              <w:rPr>
                <w:rFonts w:ascii="Times New Roman" w:hAnsi="Times New Roman"/>
                <w:color w:val="000000"/>
              </w:rPr>
              <w:t xml:space="preserve">Director-General of </w:t>
            </w:r>
            <w:r w:rsidR="007831CB" w:rsidRPr="007831CB">
              <w:rPr>
                <w:rFonts w:ascii="Times New Roman" w:hAnsi="Times New Roman"/>
                <w:color w:val="000000"/>
              </w:rPr>
              <w:t>“Doctor Carol Davila” Central Military Emergency University Hospital</w:t>
            </w:r>
          </w:p>
          <w:p w14:paraId="13C4268B" w14:textId="39E718B2" w:rsidR="000C4EFF" w:rsidRDefault="00397D16" w:rsidP="005F722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  <w:r>
              <w:rPr>
                <w:rFonts w:ascii="Times New Roman" w:hAnsi="Times New Roman"/>
                <w:b/>
                <w:color w:val="000000"/>
              </w:rPr>
              <w:t xml:space="preserve">Andi </w:t>
            </w:r>
            <w:proofErr w:type="spellStart"/>
            <w:r>
              <w:rPr>
                <w:rFonts w:ascii="Times New Roman" w:hAnsi="Times New Roman"/>
                <w:b/>
                <w:color w:val="000000"/>
              </w:rPr>
              <w:t>Nodit</w:t>
            </w:r>
            <w:proofErr w:type="spellEnd"/>
            <w:r>
              <w:rPr>
                <w:rFonts w:ascii="Times New Roman" w:hAnsi="Times New Roman"/>
                <w:b/>
                <w:color w:val="000000"/>
              </w:rPr>
              <w:t xml:space="preserve"> (TBC) – </w:t>
            </w:r>
            <w:r w:rsidRPr="00397D16">
              <w:rPr>
                <w:rFonts w:ascii="Times New Roman" w:hAnsi="Times New Roman"/>
                <w:bCs/>
                <w:color w:val="000000"/>
              </w:rPr>
              <w:t>Manager of</w:t>
            </w:r>
            <w:r>
              <w:rPr>
                <w:rFonts w:ascii="Times New Roman" w:hAnsi="Times New Roman"/>
                <w:b/>
                <w:color w:val="000000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</w:rPr>
              <w:t>“</w:t>
            </w:r>
            <w:proofErr w:type="spellStart"/>
            <w:r w:rsidR="00675307" w:rsidRPr="00397D16">
              <w:rPr>
                <w:rFonts w:ascii="Times New Roman" w:hAnsi="Times New Roman"/>
                <w:bCs/>
                <w:color w:val="000000"/>
              </w:rPr>
              <w:t>Bagdasar-Arseni</w:t>
            </w:r>
            <w:proofErr w:type="spellEnd"/>
            <w:r w:rsidR="00675307" w:rsidRPr="00397D16">
              <w:rPr>
                <w:rFonts w:ascii="Times New Roman" w:hAnsi="Times New Roman"/>
                <w:bCs/>
                <w:color w:val="000000"/>
              </w:rPr>
              <w:t xml:space="preserve">” General </w:t>
            </w:r>
            <w:r w:rsidR="00AA3A61" w:rsidRPr="00397D16">
              <w:rPr>
                <w:rFonts w:ascii="Times New Roman" w:hAnsi="Times New Roman"/>
                <w:bCs/>
                <w:color w:val="000000"/>
              </w:rPr>
              <w:t>Emergency</w:t>
            </w:r>
            <w:r w:rsidR="00675307" w:rsidRPr="00397D16">
              <w:rPr>
                <w:rFonts w:ascii="Times New Roman" w:hAnsi="Times New Roman"/>
                <w:bCs/>
                <w:color w:val="000000"/>
              </w:rPr>
              <w:t xml:space="preserve"> Hospital </w:t>
            </w:r>
          </w:p>
          <w:p w14:paraId="71AB3309" w14:textId="7C305349" w:rsidR="005F722F" w:rsidRPr="005F722F" w:rsidRDefault="005F722F" w:rsidP="005F722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iCs/>
                <w:color w:val="000000"/>
              </w:rPr>
            </w:pPr>
            <w:r w:rsidRPr="005F722F">
              <w:rPr>
                <w:rFonts w:ascii="Times New Roman" w:hAnsi="Times New Roman"/>
                <w:b/>
                <w:bCs/>
                <w:iCs/>
                <w:color w:val="000000"/>
              </w:rPr>
              <w:t>Andrei Luca, MD</w:t>
            </w:r>
            <w:r w:rsidRPr="004C1A1E">
              <w:rPr>
                <w:rFonts w:ascii="Times New Roman" w:hAnsi="Times New Roman"/>
                <w:iCs/>
                <w:color w:val="000000"/>
              </w:rPr>
              <w:t xml:space="preserve"> – Ministry of Health (Romania)</w:t>
            </w:r>
          </w:p>
          <w:p w14:paraId="5BACB403" w14:textId="7F0F1BBD" w:rsidR="000C4EFF" w:rsidRPr="004C1A1E" w:rsidRDefault="00CA4637" w:rsidP="005F722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/>
              </w:rPr>
            </w:pPr>
            <w:r>
              <w:rPr>
                <w:rFonts w:ascii="Times New Roman" w:hAnsi="Times New Roman"/>
                <w:b/>
                <w:color w:val="000000"/>
              </w:rPr>
              <w:t xml:space="preserve">Daniela </w:t>
            </w:r>
            <w:proofErr w:type="spellStart"/>
            <w:r>
              <w:rPr>
                <w:rFonts w:ascii="Times New Roman" w:hAnsi="Times New Roman"/>
                <w:b/>
                <w:color w:val="000000"/>
              </w:rPr>
              <w:t>Rahota</w:t>
            </w:r>
            <w:proofErr w:type="spellEnd"/>
            <w:r w:rsidR="008E5D6D">
              <w:rPr>
                <w:rFonts w:ascii="Times New Roman" w:hAnsi="Times New Roman"/>
                <w:b/>
                <w:color w:val="000000"/>
              </w:rPr>
              <w:t>, PhD</w:t>
            </w:r>
            <w:r>
              <w:rPr>
                <w:rFonts w:ascii="Times New Roman" w:hAnsi="Times New Roman"/>
                <w:b/>
                <w:color w:val="000000"/>
              </w:rPr>
              <w:t xml:space="preserve"> </w:t>
            </w:r>
            <w:r w:rsidR="00397D16">
              <w:rPr>
                <w:rFonts w:ascii="Times New Roman" w:hAnsi="Times New Roman"/>
                <w:b/>
                <w:color w:val="000000"/>
              </w:rPr>
              <w:t xml:space="preserve">(TBC) </w:t>
            </w:r>
            <w:r w:rsidR="008E5D6D">
              <w:rPr>
                <w:rFonts w:ascii="Times New Roman" w:hAnsi="Times New Roman"/>
                <w:b/>
                <w:color w:val="000000"/>
              </w:rPr>
              <w:t xml:space="preserve">– </w:t>
            </w:r>
            <w:r w:rsidR="008E5D6D" w:rsidRPr="008E5D6D">
              <w:rPr>
                <w:rFonts w:ascii="Times New Roman" w:hAnsi="Times New Roman"/>
                <w:bCs/>
                <w:color w:val="000000"/>
              </w:rPr>
              <w:t>Executive Director of</w:t>
            </w:r>
            <w:r w:rsidR="008E5D6D">
              <w:rPr>
                <w:rFonts w:ascii="Times New Roman" w:hAnsi="Times New Roman"/>
                <w:b/>
                <w:color w:val="000000"/>
              </w:rPr>
              <w:t xml:space="preserve"> </w:t>
            </w:r>
            <w:r w:rsidR="00DA43CA" w:rsidRPr="00397D16">
              <w:rPr>
                <w:rFonts w:ascii="Times New Roman" w:hAnsi="Times New Roman"/>
                <w:bCs/>
                <w:color w:val="000000"/>
              </w:rPr>
              <w:t xml:space="preserve">Bihor Public Health Directorate </w:t>
            </w:r>
          </w:p>
          <w:p w14:paraId="1BDA355D" w14:textId="26F498D4" w:rsidR="00205F86" w:rsidRPr="00D0634D" w:rsidRDefault="00205F86" w:rsidP="005F722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color w:val="000000"/>
              </w:rPr>
              <w:t>Raluca Mititelu</w:t>
            </w:r>
            <w:r w:rsidR="00102F10">
              <w:rPr>
                <w:rFonts w:ascii="Times New Roman" w:hAnsi="Times New Roman"/>
                <w:b/>
                <w:color w:val="000000"/>
              </w:rPr>
              <w:t>, MD</w:t>
            </w:r>
            <w:r w:rsidRPr="004C1A1E">
              <w:rPr>
                <w:rFonts w:ascii="Times New Roman" w:hAnsi="Times New Roman"/>
                <w:b/>
                <w:color w:val="000000"/>
              </w:rPr>
              <w:t xml:space="preserve"> </w:t>
            </w:r>
            <w:r w:rsidR="00E46EC8">
              <w:rPr>
                <w:rFonts w:ascii="Times New Roman" w:hAnsi="Times New Roman"/>
                <w:b/>
                <w:color w:val="000000"/>
              </w:rPr>
              <w:t xml:space="preserve">(TBC) </w:t>
            </w:r>
            <w:r w:rsidR="00E259A6">
              <w:rPr>
                <w:rFonts w:ascii="Times New Roman" w:hAnsi="Times New Roman"/>
                <w:bCs/>
                <w:color w:val="000000"/>
              </w:rPr>
              <w:t>–</w:t>
            </w:r>
            <w:r w:rsidR="00E46EC8">
              <w:rPr>
                <w:rFonts w:ascii="Times New Roman" w:hAnsi="Times New Roman"/>
                <w:bCs/>
                <w:color w:val="000000"/>
              </w:rPr>
              <w:t xml:space="preserve"> </w:t>
            </w:r>
            <w:proofErr w:type="spellStart"/>
            <w:r w:rsidR="00E46EC8" w:rsidRPr="00E46EC8">
              <w:rPr>
                <w:rFonts w:ascii="Times New Roman" w:hAnsi="Times New Roman"/>
                <w:bCs/>
                <w:color w:val="000000"/>
              </w:rPr>
              <w:t>Medira</w:t>
            </w:r>
            <w:proofErr w:type="spellEnd"/>
            <w:r w:rsidR="00E46EC8" w:rsidRPr="00E46EC8">
              <w:rPr>
                <w:rFonts w:ascii="Times New Roman" w:hAnsi="Times New Roman"/>
                <w:bCs/>
                <w:color w:val="000000"/>
              </w:rPr>
              <w:t xml:space="preserve"> Research &amp; Development</w:t>
            </w:r>
            <w:r w:rsidR="002A136B">
              <w:rPr>
                <w:rFonts w:ascii="Times New Roman" w:hAnsi="Times New Roman"/>
                <w:bCs/>
                <w:color w:val="000000"/>
              </w:rPr>
              <w:t xml:space="preserve">, Bucharest </w:t>
            </w:r>
          </w:p>
          <w:p w14:paraId="12EB0F9B" w14:textId="3408A706" w:rsidR="00D0634D" w:rsidRPr="0008355F" w:rsidRDefault="00D0634D" w:rsidP="005F722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D0634D">
              <w:rPr>
                <w:rFonts w:ascii="Times New Roman" w:hAnsi="Times New Roman"/>
                <w:b/>
                <w:bCs/>
                <w:color w:val="000000"/>
              </w:rPr>
              <w:t>Robert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="006F601A" w:rsidRPr="00D0634D">
              <w:rPr>
                <w:rFonts w:ascii="Times New Roman" w:hAnsi="Times New Roman"/>
                <w:b/>
                <w:bCs/>
                <w:color w:val="000000"/>
              </w:rPr>
              <w:t>Andras</w:t>
            </w:r>
            <w:proofErr w:type="spellEnd"/>
            <w:r w:rsidR="006F601A" w:rsidRPr="00D0634D">
              <w:rPr>
                <w:rFonts w:ascii="Times New Roman" w:hAnsi="Times New Roman"/>
                <w:b/>
                <w:bCs/>
                <w:color w:val="000000"/>
              </w:rPr>
              <w:t xml:space="preserve"> Nagy </w:t>
            </w:r>
            <w:r>
              <w:rPr>
                <w:rFonts w:ascii="Times New Roman" w:hAnsi="Times New Roman"/>
                <w:b/>
                <w:bCs/>
                <w:color w:val="000000"/>
              </w:rPr>
              <w:t xml:space="preserve">(TBC) </w:t>
            </w:r>
            <w:r>
              <w:rPr>
                <w:rFonts w:ascii="Times New Roman" w:hAnsi="Times New Roman"/>
                <w:color w:val="000000"/>
              </w:rPr>
              <w:t xml:space="preserve">– </w:t>
            </w:r>
            <w:r w:rsidR="006B436A">
              <w:rPr>
                <w:rFonts w:ascii="Times New Roman" w:hAnsi="Times New Roman"/>
                <w:color w:val="000000"/>
              </w:rPr>
              <w:t>Manager of “</w:t>
            </w:r>
            <w:r w:rsidR="006B436A" w:rsidRPr="006B436A">
              <w:rPr>
                <w:rFonts w:ascii="Times New Roman" w:hAnsi="Times New Roman"/>
                <w:color w:val="000000"/>
              </w:rPr>
              <w:t>D</w:t>
            </w:r>
            <w:r w:rsidR="006B436A">
              <w:rPr>
                <w:rFonts w:ascii="Times New Roman" w:hAnsi="Times New Roman"/>
                <w:color w:val="000000"/>
              </w:rPr>
              <w:t>octor</w:t>
            </w:r>
            <w:r w:rsidR="006B436A" w:rsidRPr="006B436A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="006B436A" w:rsidRPr="006B436A">
              <w:rPr>
                <w:rFonts w:ascii="Times New Roman" w:hAnsi="Times New Roman"/>
                <w:color w:val="000000"/>
              </w:rPr>
              <w:t>Fogolyán</w:t>
            </w:r>
            <w:proofErr w:type="spellEnd"/>
            <w:r w:rsidR="006B436A" w:rsidRPr="006B436A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="006B436A" w:rsidRPr="006B436A">
              <w:rPr>
                <w:rFonts w:ascii="Times New Roman" w:hAnsi="Times New Roman"/>
                <w:color w:val="000000"/>
              </w:rPr>
              <w:t>Kristóf</w:t>
            </w:r>
            <w:proofErr w:type="spellEnd"/>
            <w:r w:rsidR="006B436A" w:rsidRPr="006B436A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="006B436A" w:rsidRPr="006B436A">
              <w:rPr>
                <w:rFonts w:ascii="Times New Roman" w:hAnsi="Times New Roman"/>
                <w:color w:val="000000"/>
              </w:rPr>
              <w:t>Kórház</w:t>
            </w:r>
            <w:proofErr w:type="spellEnd"/>
            <w:r w:rsidR="006B436A">
              <w:rPr>
                <w:rFonts w:ascii="Times New Roman" w:hAnsi="Times New Roman"/>
                <w:color w:val="000000"/>
              </w:rPr>
              <w:t>”</w:t>
            </w:r>
            <w:r w:rsidR="006B436A" w:rsidRPr="006B436A">
              <w:rPr>
                <w:rFonts w:ascii="Times New Roman" w:hAnsi="Times New Roman"/>
                <w:color w:val="000000"/>
              </w:rPr>
              <w:t xml:space="preserve"> County Emergency Hospital</w:t>
            </w:r>
            <w:r w:rsidR="006B436A">
              <w:rPr>
                <w:rFonts w:ascii="Times New Roman" w:hAnsi="Times New Roman"/>
                <w:color w:val="000000"/>
              </w:rPr>
              <w:t xml:space="preserve">, </w:t>
            </w:r>
            <w:proofErr w:type="spellStart"/>
            <w:r w:rsidR="006B436A">
              <w:rPr>
                <w:rFonts w:ascii="Times New Roman" w:hAnsi="Times New Roman"/>
                <w:color w:val="000000"/>
              </w:rPr>
              <w:t>Sfantu</w:t>
            </w:r>
            <w:proofErr w:type="spellEnd"/>
            <w:r w:rsidR="00496D8B">
              <w:rPr>
                <w:rFonts w:ascii="Times New Roman" w:hAnsi="Times New Roman"/>
                <w:color w:val="000000"/>
              </w:rPr>
              <w:t xml:space="preserve"> </w:t>
            </w:r>
            <w:r w:rsidR="006B436A">
              <w:rPr>
                <w:rFonts w:ascii="Times New Roman" w:hAnsi="Times New Roman"/>
                <w:color w:val="000000"/>
              </w:rPr>
              <w:t xml:space="preserve">Gheorghe </w:t>
            </w:r>
          </w:p>
          <w:p w14:paraId="536E9B36" w14:textId="39496560" w:rsidR="0008355F" w:rsidRPr="004C1A1E" w:rsidRDefault="00012E7A" w:rsidP="005F722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 xml:space="preserve">Professor </w:t>
            </w:r>
            <w:r w:rsidR="0008355F">
              <w:rPr>
                <w:rFonts w:ascii="Times New Roman" w:hAnsi="Times New Roman"/>
                <w:b/>
                <w:bCs/>
                <w:color w:val="000000"/>
              </w:rPr>
              <w:t xml:space="preserve">Victor </w:t>
            </w:r>
            <w:r w:rsidR="00FA4410">
              <w:rPr>
                <w:rFonts w:ascii="Times New Roman" w:hAnsi="Times New Roman"/>
                <w:b/>
                <w:bCs/>
                <w:color w:val="000000"/>
              </w:rPr>
              <w:t xml:space="preserve">Dan Eugen </w:t>
            </w:r>
            <w:proofErr w:type="spellStart"/>
            <w:r w:rsidR="0008355F">
              <w:rPr>
                <w:rFonts w:ascii="Times New Roman" w:hAnsi="Times New Roman"/>
                <w:b/>
                <w:bCs/>
                <w:color w:val="000000"/>
              </w:rPr>
              <w:t>Strambu</w:t>
            </w:r>
            <w:proofErr w:type="spellEnd"/>
            <w:r w:rsidR="0008355F">
              <w:rPr>
                <w:rFonts w:ascii="Times New Roman" w:hAnsi="Times New Roman"/>
                <w:b/>
                <w:bCs/>
                <w:color w:val="000000"/>
              </w:rPr>
              <w:t xml:space="preserve">, MD (TBC) </w:t>
            </w:r>
            <w:r>
              <w:rPr>
                <w:rFonts w:ascii="Times New Roman" w:hAnsi="Times New Roman"/>
                <w:color w:val="000000"/>
              </w:rPr>
              <w:t>–</w:t>
            </w:r>
            <w:r w:rsidR="0008355F">
              <w:rPr>
                <w:rFonts w:ascii="Times New Roman" w:hAnsi="Times New Roman"/>
                <w:color w:val="000000"/>
              </w:rPr>
              <w:t xml:space="preserve"> </w:t>
            </w:r>
            <w:r>
              <w:rPr>
                <w:rFonts w:ascii="Times New Roman" w:hAnsi="Times New Roman"/>
                <w:color w:val="000000"/>
              </w:rPr>
              <w:t xml:space="preserve">Manager of </w:t>
            </w:r>
            <w:r w:rsidR="009333C3">
              <w:rPr>
                <w:rFonts w:ascii="Times New Roman" w:hAnsi="Times New Roman"/>
                <w:color w:val="000000"/>
              </w:rPr>
              <w:t>“</w:t>
            </w:r>
            <w:r w:rsidR="009333C3" w:rsidRPr="009333C3">
              <w:rPr>
                <w:rFonts w:ascii="Times New Roman" w:hAnsi="Times New Roman"/>
                <w:color w:val="000000"/>
              </w:rPr>
              <w:t>D</w:t>
            </w:r>
            <w:r w:rsidR="009333C3">
              <w:rPr>
                <w:rFonts w:ascii="Times New Roman" w:hAnsi="Times New Roman"/>
                <w:color w:val="000000"/>
              </w:rPr>
              <w:t>octor</w:t>
            </w:r>
            <w:r w:rsidR="009333C3" w:rsidRPr="009333C3">
              <w:rPr>
                <w:rFonts w:ascii="Times New Roman" w:hAnsi="Times New Roman"/>
                <w:color w:val="000000"/>
              </w:rPr>
              <w:t xml:space="preserve"> Carol Davila</w:t>
            </w:r>
            <w:r w:rsidR="009333C3">
              <w:rPr>
                <w:rFonts w:ascii="Times New Roman" w:hAnsi="Times New Roman"/>
                <w:color w:val="000000"/>
              </w:rPr>
              <w:t xml:space="preserve">” </w:t>
            </w:r>
            <w:r w:rsidR="009333C3" w:rsidRPr="009333C3">
              <w:rPr>
                <w:rFonts w:ascii="Times New Roman" w:hAnsi="Times New Roman"/>
                <w:color w:val="000000"/>
              </w:rPr>
              <w:t>Clinical Nephrology Hospital</w:t>
            </w:r>
            <w:r w:rsidR="009333C3">
              <w:rPr>
                <w:rFonts w:ascii="Times New Roman" w:hAnsi="Times New Roman"/>
                <w:color w:val="000000"/>
              </w:rPr>
              <w:t xml:space="preserve">, Bucharest </w:t>
            </w:r>
          </w:p>
        </w:tc>
      </w:tr>
      <w:tr w:rsidR="0021086C" w:rsidRPr="004C1A1E" w14:paraId="2E77B0E0" w14:textId="77777777" w:rsidTr="00EA4B8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200479A7" w14:textId="67076F4C" w:rsidR="0021086C" w:rsidRPr="004C1A1E" w:rsidRDefault="006760DC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</w:rPr>
              <w:t>14.00 – 15.3</w:t>
            </w:r>
            <w:r w:rsidR="0021086C" w:rsidRPr="004C1A1E">
              <w:rPr>
                <w:rFonts w:ascii="Times New Roman" w:hAnsi="Times New Roman"/>
                <w:b w:val="0"/>
                <w:bCs w:val="0"/>
              </w:rPr>
              <w:t>0</w:t>
            </w:r>
          </w:p>
          <w:p w14:paraId="66BBC28C" w14:textId="443F01A0" w:rsidR="0021086C" w:rsidRPr="004C1A1E" w:rsidRDefault="0021086C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  <w:proofErr w:type="spellStart"/>
            <w:r w:rsidRPr="004C1A1E">
              <w:rPr>
                <w:rFonts w:ascii="Times New Roman" w:hAnsi="Times New Roman"/>
                <w:b w:val="0"/>
                <w:bCs w:val="0"/>
                <w:i/>
              </w:rPr>
              <w:t>Paralel</w:t>
            </w:r>
            <w:proofErr w:type="spellEnd"/>
            <w:r w:rsidRPr="004C1A1E">
              <w:rPr>
                <w:rFonts w:ascii="Times New Roman" w:hAnsi="Times New Roman"/>
                <w:b w:val="0"/>
                <w:bCs w:val="0"/>
                <w:i/>
              </w:rPr>
              <w:t xml:space="preserve"> session</w:t>
            </w:r>
          </w:p>
          <w:p w14:paraId="18A1B718" w14:textId="77777777" w:rsidR="00783A84" w:rsidRPr="004C1A1E" w:rsidRDefault="00783A84" w:rsidP="00D13B15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  <w:i/>
              </w:rPr>
            </w:pPr>
          </w:p>
          <w:p w14:paraId="5328912D" w14:textId="77777777" w:rsidR="00E1134B" w:rsidRPr="004C1A1E" w:rsidRDefault="00E1134B" w:rsidP="00D13B15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4C236E9E" w14:textId="48B2A898" w:rsidR="0021086C" w:rsidRPr="004C1A1E" w:rsidRDefault="0021086C" w:rsidP="009564D5">
            <w:pPr>
              <w:spacing w:line="240" w:lineRule="auto"/>
              <w:rPr>
                <w:rFonts w:ascii="Times New Roman" w:hAnsi="Times New Roman"/>
                <w:b w:val="0"/>
                <w:bCs w:val="0"/>
              </w:rPr>
            </w:pPr>
          </w:p>
        </w:tc>
        <w:tc>
          <w:tcPr>
            <w:tcW w:w="9214" w:type="dxa"/>
            <w:hideMark/>
          </w:tcPr>
          <w:p w14:paraId="0657839C" w14:textId="14CF83A1" w:rsidR="0021086C" w:rsidRPr="004C1A1E" w:rsidRDefault="0021086C" w:rsidP="00125D4E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 w:rsidRPr="004C1A1E">
              <w:rPr>
                <w:rFonts w:ascii="Times New Roman" w:hAnsi="Times New Roman"/>
                <w:iCs/>
              </w:rPr>
              <w:t xml:space="preserve">Panel discussion </w:t>
            </w:r>
            <w:r w:rsidR="005A2285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10</w:t>
            </w:r>
            <w:r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 xml:space="preserve">. </w:t>
            </w:r>
            <w:r w:rsidR="006760DC"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MML – Bioeconomy for Health</w:t>
            </w:r>
          </w:p>
          <w:p w14:paraId="6660B3D6" w14:textId="5A5AAD55" w:rsidR="0021086C" w:rsidRPr="004C1A1E" w:rsidRDefault="0021086C" w:rsidP="00125D4E">
            <w:pPr>
              <w:autoSpaceDE w:val="0"/>
              <w:autoSpaceDN w:val="0"/>
              <w:adjustRightInd w:val="0"/>
              <w:spacing w:before="24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i/>
                <w:color w:val="000000"/>
              </w:rPr>
            </w:pPr>
            <w:r w:rsidRPr="004C1A1E">
              <w:rPr>
                <w:rFonts w:ascii="Times New Roman" w:hAnsi="Times New Roman"/>
                <w:i/>
                <w:iCs/>
              </w:rPr>
              <w:t>Moderator:</w:t>
            </w:r>
            <w:r w:rsidR="006760DC" w:rsidRPr="004C1A1E">
              <w:rPr>
                <w:rFonts w:ascii="Times New Roman" w:hAnsi="Times New Roman"/>
                <w:i/>
              </w:rPr>
              <w:t xml:space="preserve"> </w:t>
            </w:r>
            <w:r w:rsidR="00551322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>Gabriela Toader</w:t>
            </w:r>
            <w:r w:rsidR="006760DC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 xml:space="preserve"> – </w:t>
            </w:r>
            <w:r w:rsidR="00551322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>Consultant</w:t>
            </w:r>
            <w:r w:rsidR="00D72427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 xml:space="preserve"> at Frontier</w:t>
            </w:r>
            <w:r w:rsidR="006760DC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 xml:space="preserve"> Management</w:t>
            </w:r>
            <w:r w:rsidR="004C786C" w:rsidRPr="004C1A1E">
              <w:rPr>
                <w:rFonts w:ascii="Times New Roman" w:hAnsi="Times New Roman"/>
                <w:b/>
                <w:bCs/>
                <w:i/>
                <w:color w:val="000000"/>
              </w:rPr>
              <w:t xml:space="preserve"> Consulting </w:t>
            </w:r>
          </w:p>
          <w:p w14:paraId="26E0137A" w14:textId="77777777" w:rsidR="00984F23" w:rsidRPr="004C1A1E" w:rsidRDefault="00984F23" w:rsidP="00984F23">
            <w:pPr>
              <w:autoSpaceDE w:val="0"/>
              <w:autoSpaceDN w:val="0"/>
              <w:adjustRightInd w:val="0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</w:rPr>
            </w:pPr>
          </w:p>
          <w:p w14:paraId="7D57F706" w14:textId="55F067A2" w:rsidR="00984F23" w:rsidRPr="004C1A1E" w:rsidRDefault="00984F23" w:rsidP="00984F23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Adrian Bobica </w:t>
            </w:r>
            <w:r w:rsidR="00D72427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General Manager </w:t>
            </w:r>
            <w:r w:rsidR="00AD4758">
              <w:rPr>
                <w:rFonts w:ascii="Times New Roman" w:hAnsi="Times New Roman"/>
                <w:bCs/>
                <w:color w:val="000000"/>
              </w:rPr>
              <w:t>of</w:t>
            </w:r>
            <w:r w:rsidR="00330912"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Pr="004C1A1E">
              <w:rPr>
                <w:rFonts w:ascii="Times New Roman" w:hAnsi="Times New Roman"/>
                <w:bCs/>
                <w:color w:val="000000"/>
              </w:rPr>
              <w:t>Scient</w:t>
            </w:r>
            <w:r w:rsidR="007C6B2E">
              <w:rPr>
                <w:rFonts w:ascii="Times New Roman" w:hAnsi="Times New Roman"/>
                <w:bCs/>
                <w:color w:val="000000"/>
              </w:rPr>
              <w:t xml:space="preserve"> and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Cromatec, Bucharest</w:t>
            </w:r>
          </w:p>
          <w:p w14:paraId="32AC9ADD" w14:textId="68739546" w:rsidR="00984F23" w:rsidRPr="004C1A1E" w:rsidRDefault="00984F23" w:rsidP="00984F23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Marius </w:t>
            </w:r>
            <w:proofErr w:type="spellStart"/>
            <w:r w:rsidRPr="004C1A1E">
              <w:rPr>
                <w:rFonts w:ascii="Times New Roman" w:hAnsi="Times New Roman"/>
                <w:b/>
                <w:bCs/>
                <w:color w:val="000000"/>
              </w:rPr>
              <w:t>Velea</w:t>
            </w:r>
            <w:proofErr w:type="spellEnd"/>
            <w:r w:rsidRPr="004C1A1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="00D72427" w:rsidRPr="004C1A1E">
              <w:rPr>
                <w:rFonts w:ascii="Times New Roman" w:hAnsi="Times New Roman"/>
                <w:bCs/>
                <w:color w:val="000000"/>
              </w:rPr>
              <w:t>–</w:t>
            </w:r>
            <w:r w:rsidRPr="004C1A1E">
              <w:rPr>
                <w:rFonts w:ascii="Times New Roman" w:hAnsi="Times New Roman"/>
                <w:bCs/>
                <w:color w:val="000000"/>
              </w:rPr>
              <w:t xml:space="preserve"> </w:t>
            </w:r>
            <w:r w:rsidR="00E53634">
              <w:rPr>
                <w:rFonts w:ascii="Times New Roman" w:hAnsi="Times New Roman"/>
                <w:bCs/>
                <w:color w:val="000000"/>
              </w:rPr>
              <w:t xml:space="preserve">General Manager of </w:t>
            </w:r>
            <w:r w:rsidRPr="004C1A1E">
              <w:rPr>
                <w:rFonts w:ascii="Times New Roman" w:hAnsi="Times New Roman"/>
                <w:bCs/>
                <w:color w:val="000000"/>
              </w:rPr>
              <w:t>Holland Farming Agro, Bucharest</w:t>
            </w:r>
          </w:p>
          <w:p w14:paraId="63B88CCA" w14:textId="7B5660A5" w:rsidR="00984F23" w:rsidRPr="004C1A1E" w:rsidRDefault="00984F23" w:rsidP="00EA23F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val="en-GB"/>
              </w:rPr>
            </w:pPr>
            <w:proofErr w:type="spellStart"/>
            <w:r w:rsidRPr="004C1A1E">
              <w:rPr>
                <w:rFonts w:ascii="Times New Roman" w:hAnsi="Times New Roman"/>
                <w:b/>
                <w:lang w:val="en-GB"/>
              </w:rPr>
              <w:t>C</w:t>
            </w:r>
            <w:r w:rsidR="00941695" w:rsidRPr="004C1A1E">
              <w:rPr>
                <w:rFonts w:ascii="Times New Roman" w:hAnsi="Times New Roman"/>
                <w:b/>
                <w:lang w:val="en-GB"/>
              </w:rPr>
              <w:t>iprian</w:t>
            </w:r>
            <w:proofErr w:type="spellEnd"/>
            <w:r w:rsidRPr="004C1A1E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4C1A1E">
              <w:rPr>
                <w:rFonts w:ascii="Times New Roman" w:hAnsi="Times New Roman"/>
                <w:b/>
                <w:lang w:val="en-GB"/>
              </w:rPr>
              <w:t>Morcan</w:t>
            </w:r>
            <w:proofErr w:type="spellEnd"/>
            <w:r w:rsidRPr="004C1A1E">
              <w:rPr>
                <w:rFonts w:ascii="Times New Roman" w:hAnsi="Times New Roman"/>
                <w:lang w:val="en-GB"/>
              </w:rPr>
              <w:t xml:space="preserve"> </w:t>
            </w:r>
            <w:r w:rsidR="00D72427" w:rsidRPr="004C1A1E">
              <w:rPr>
                <w:rFonts w:ascii="Times New Roman" w:hAnsi="Times New Roman"/>
                <w:lang w:val="en-GB"/>
              </w:rPr>
              <w:t>–</w:t>
            </w:r>
            <w:r w:rsidRPr="004C1A1E">
              <w:rPr>
                <w:rFonts w:ascii="Times New Roman" w:hAnsi="Times New Roman"/>
                <w:lang w:val="en-GB"/>
              </w:rPr>
              <w:t xml:space="preserve"> President of </w:t>
            </w:r>
            <w:r w:rsidR="002913BC">
              <w:rPr>
                <w:rFonts w:ascii="Times New Roman" w:hAnsi="Times New Roman"/>
                <w:lang w:val="en-GB"/>
              </w:rPr>
              <w:t>Transylvanian Furniture Cluster</w:t>
            </w:r>
            <w:r w:rsidRPr="004C1A1E">
              <w:rPr>
                <w:rFonts w:ascii="Times New Roman" w:hAnsi="Times New Roman"/>
                <w:lang w:val="en-GB"/>
              </w:rPr>
              <w:t>, Cluj-Napoca</w:t>
            </w:r>
          </w:p>
          <w:p w14:paraId="3724B2D8" w14:textId="77777777" w:rsidR="001E7C15" w:rsidRPr="004C1A1E" w:rsidRDefault="001E7C15" w:rsidP="00EA23F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val="en-GB"/>
              </w:rPr>
            </w:pPr>
            <w:r w:rsidRPr="004C1A1E">
              <w:rPr>
                <w:rFonts w:ascii="Times New Roman" w:hAnsi="Times New Roman"/>
                <w:b/>
                <w:lang w:val="en-GB"/>
              </w:rPr>
              <w:t xml:space="preserve">Cornelia </w:t>
            </w:r>
            <w:proofErr w:type="spellStart"/>
            <w:r w:rsidRPr="004C1A1E">
              <w:rPr>
                <w:rFonts w:ascii="Times New Roman" w:hAnsi="Times New Roman"/>
                <w:b/>
                <w:lang w:val="en-GB"/>
              </w:rPr>
              <w:t>Muraru</w:t>
            </w:r>
            <w:proofErr w:type="spellEnd"/>
            <w:r w:rsidRPr="004C1A1E">
              <w:rPr>
                <w:rFonts w:ascii="Times New Roman" w:hAnsi="Times New Roman"/>
                <w:b/>
                <w:lang w:val="en-GB"/>
              </w:rPr>
              <w:t xml:space="preserve"> (TBC) </w:t>
            </w:r>
          </w:p>
          <w:p w14:paraId="60BF232B" w14:textId="77D1968A" w:rsidR="00F45389" w:rsidRDefault="00AB66AB" w:rsidP="00F4538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b/>
                <w:lang w:val="en-GB"/>
              </w:rPr>
              <w:t xml:space="preserve">Professor </w:t>
            </w:r>
            <w:r w:rsidR="00BE5254" w:rsidRPr="004C1A1E">
              <w:rPr>
                <w:rFonts w:ascii="Times New Roman" w:hAnsi="Times New Roman"/>
                <w:b/>
                <w:lang w:val="en-GB"/>
              </w:rPr>
              <w:t>Felix Arion</w:t>
            </w:r>
            <w:r>
              <w:rPr>
                <w:rFonts w:ascii="Times New Roman" w:hAnsi="Times New Roman"/>
                <w:b/>
                <w:lang w:val="en-GB"/>
              </w:rPr>
              <w:t>, PhD</w:t>
            </w:r>
            <w:r w:rsidR="00BE5254" w:rsidRPr="004C1A1E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BF14C1" w:rsidRPr="004C1A1E">
              <w:rPr>
                <w:rFonts w:ascii="Times New Roman" w:hAnsi="Times New Roman"/>
                <w:lang w:val="en-GB"/>
              </w:rPr>
              <w:t>–</w:t>
            </w:r>
            <w:r w:rsidR="00F45389">
              <w:rPr>
                <w:rFonts w:ascii="Times New Roman" w:hAnsi="Times New Roman"/>
                <w:lang w:val="en-GB"/>
              </w:rPr>
              <w:t xml:space="preserve"> </w:t>
            </w:r>
            <w:r w:rsidR="00B23066">
              <w:rPr>
                <w:rFonts w:ascii="Times New Roman" w:hAnsi="Times New Roman"/>
                <w:lang w:val="en-GB"/>
              </w:rPr>
              <w:t xml:space="preserve">General </w:t>
            </w:r>
            <w:r w:rsidR="00087521">
              <w:rPr>
                <w:rFonts w:ascii="Times New Roman" w:hAnsi="Times New Roman"/>
                <w:lang w:val="en-GB"/>
              </w:rPr>
              <w:t>Manager</w:t>
            </w:r>
            <w:r w:rsidR="00B23066">
              <w:rPr>
                <w:rFonts w:ascii="Times New Roman" w:hAnsi="Times New Roman"/>
                <w:lang w:val="en-GB"/>
              </w:rPr>
              <w:t xml:space="preserve"> of </w:t>
            </w:r>
            <w:proofErr w:type="spellStart"/>
            <w:r w:rsidR="00F45389" w:rsidRPr="00F45389">
              <w:rPr>
                <w:rFonts w:ascii="Times New Roman" w:hAnsi="Times New Roman"/>
                <w:lang w:val="en-GB"/>
              </w:rPr>
              <w:t>AgroTransilvania</w:t>
            </w:r>
            <w:proofErr w:type="spellEnd"/>
            <w:r w:rsidR="00F45389" w:rsidRPr="00F45389">
              <w:rPr>
                <w:rFonts w:ascii="Times New Roman" w:hAnsi="Times New Roman"/>
                <w:lang w:val="en-GB"/>
              </w:rPr>
              <w:t xml:space="preserve"> Cluster</w:t>
            </w:r>
            <w:r w:rsidR="00F45389">
              <w:rPr>
                <w:rFonts w:ascii="Times New Roman" w:hAnsi="Times New Roman"/>
                <w:lang w:val="en-GB"/>
              </w:rPr>
              <w:t xml:space="preserve">, Cluj-Napoca </w:t>
            </w:r>
          </w:p>
          <w:p w14:paraId="6E7B7416" w14:textId="77777777" w:rsidR="00F40193" w:rsidRDefault="00F40193" w:rsidP="00F4538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val="en-GB"/>
              </w:rPr>
            </w:pPr>
            <w:r w:rsidRPr="004C1A1E">
              <w:rPr>
                <w:rFonts w:ascii="Times New Roman" w:hAnsi="Times New Roman"/>
                <w:b/>
                <w:lang w:val="en-GB"/>
              </w:rPr>
              <w:t xml:space="preserve">Octavian Ghita (TBC) </w:t>
            </w:r>
            <w:r w:rsidRPr="004C1A1E">
              <w:rPr>
                <w:rFonts w:ascii="Times New Roman" w:hAnsi="Times New Roman"/>
                <w:lang w:val="en-GB"/>
              </w:rPr>
              <w:t xml:space="preserve">– </w:t>
            </w:r>
            <w:r w:rsidR="002646AF">
              <w:rPr>
                <w:rFonts w:ascii="Times New Roman" w:hAnsi="Times New Roman"/>
                <w:lang w:val="en-GB"/>
              </w:rPr>
              <w:t xml:space="preserve">General Manager of </w:t>
            </w:r>
            <w:r w:rsidRPr="004C1A1E">
              <w:rPr>
                <w:rFonts w:ascii="Times New Roman" w:hAnsi="Times New Roman"/>
                <w:lang w:val="en-GB"/>
              </w:rPr>
              <w:t xml:space="preserve">Energy &amp; Eco Concept </w:t>
            </w:r>
          </w:p>
          <w:p w14:paraId="6AB4A054" w14:textId="440FC380" w:rsidR="00AE3722" w:rsidRPr="00AE3722" w:rsidRDefault="00AE3722" w:rsidP="00AE3722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val="en-GB"/>
              </w:rPr>
            </w:pPr>
            <w:r w:rsidRPr="004C1A1E">
              <w:rPr>
                <w:rFonts w:ascii="Times New Roman" w:hAnsi="Times New Roman"/>
                <w:b/>
                <w:lang w:val="en-GB"/>
              </w:rPr>
              <w:t xml:space="preserve">Alexandru Micu </w:t>
            </w:r>
            <w:r w:rsidRPr="004C1A1E">
              <w:rPr>
                <w:rFonts w:ascii="Times New Roman" w:hAnsi="Times New Roman"/>
                <w:lang w:val="en-GB"/>
              </w:rPr>
              <w:t xml:space="preserve">– Consultant at Frontier Management Consulting </w:t>
            </w:r>
          </w:p>
        </w:tc>
      </w:tr>
      <w:tr w:rsidR="000F1AF6" w:rsidRPr="004C1A1E" w14:paraId="50A3C4D3" w14:textId="77777777" w:rsidTr="00EA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one" w:sz="0" w:space="0" w:color="auto"/>
              <w:bottom w:val="none" w:sz="0" w:space="0" w:color="auto"/>
            </w:tcBorders>
          </w:tcPr>
          <w:p w14:paraId="7B6CFC89" w14:textId="16105231" w:rsidR="000F1AF6" w:rsidRPr="004C1A1E" w:rsidRDefault="000F1AF6" w:rsidP="00125D4E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</w:rPr>
            </w:pPr>
            <w:r w:rsidRPr="004C1A1E">
              <w:rPr>
                <w:rFonts w:ascii="Times New Roman" w:hAnsi="Times New Roman"/>
                <w:b w:val="0"/>
              </w:rPr>
              <w:t>15.30 – 16.00</w:t>
            </w:r>
          </w:p>
        </w:tc>
        <w:tc>
          <w:tcPr>
            <w:tcW w:w="9214" w:type="dxa"/>
            <w:tcBorders>
              <w:top w:val="none" w:sz="0" w:space="0" w:color="auto"/>
              <w:bottom w:val="none" w:sz="0" w:space="0" w:color="auto"/>
            </w:tcBorders>
          </w:tcPr>
          <w:p w14:paraId="6F9E7B4B" w14:textId="77777777" w:rsidR="00334B76" w:rsidRDefault="00125D4E" w:rsidP="005B577C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Cs/>
                <w:sz w:val="24"/>
                <w:szCs w:val="24"/>
              </w:rPr>
            </w:pPr>
            <w:r w:rsidRPr="00FB25AB">
              <w:rPr>
                <w:rFonts w:ascii="Times New Roman" w:hAnsi="Times New Roman"/>
                <w:iCs/>
                <w:sz w:val="24"/>
                <w:szCs w:val="24"/>
              </w:rPr>
              <w:t>BREAK…………………………………………………………………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…..</w:t>
            </w:r>
            <w:r w:rsidRPr="00FB25AB">
              <w:rPr>
                <w:rFonts w:ascii="Times New Roman" w:hAnsi="Times New Roman"/>
                <w:iCs/>
                <w:sz w:val="24"/>
                <w:szCs w:val="24"/>
              </w:rPr>
              <w:t>SEE NEXT PAGE</w:t>
            </w:r>
          </w:p>
          <w:p w14:paraId="1F210404" w14:textId="778976C6" w:rsidR="005B577C" w:rsidRPr="001B4971" w:rsidRDefault="005B577C" w:rsidP="005B577C">
            <w:pPr>
              <w:autoSpaceDE w:val="0"/>
              <w:autoSpaceDN w:val="0"/>
              <w:adjustRightInd w:val="0"/>
              <w:spacing w:before="240" w:line="276" w:lineRule="auto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</w:tr>
      <w:tr w:rsidR="0021086C" w:rsidRPr="004C1A1E" w14:paraId="05FBB123" w14:textId="77777777" w:rsidTr="00EA4B8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hideMark/>
          </w:tcPr>
          <w:p w14:paraId="089DBF5F" w14:textId="77777777" w:rsidR="0021086C" w:rsidRPr="004C1A1E" w:rsidRDefault="00F25767" w:rsidP="00D13B15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</w:pPr>
            <w:r w:rsidRPr="004C1A1E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>16.00</w:t>
            </w:r>
            <w:r w:rsidR="0021086C" w:rsidRPr="004C1A1E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 xml:space="preserve"> – 1</w:t>
            </w:r>
            <w:r w:rsidRPr="004C1A1E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>7.30</w:t>
            </w:r>
          </w:p>
          <w:p w14:paraId="158EDC1D" w14:textId="77777777" w:rsidR="00D335B8" w:rsidRPr="004C1A1E" w:rsidRDefault="00D335B8" w:rsidP="00D335B8">
            <w:pPr>
              <w:spacing w:line="240" w:lineRule="auto"/>
              <w:jc w:val="center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  <w:p w14:paraId="40C94C9A" w14:textId="4BEF2703" w:rsidR="00D335B8" w:rsidRPr="004C1A1E" w:rsidRDefault="00D335B8" w:rsidP="001B199D">
            <w:pPr>
              <w:spacing w:line="240" w:lineRule="auto"/>
              <w:rPr>
                <w:rFonts w:ascii="Times New Roman" w:hAnsi="Times New Roman"/>
                <w:bCs w:val="0"/>
                <w:color w:val="FF0000"/>
                <w:lang w:val="en-GB"/>
              </w:rPr>
            </w:pPr>
          </w:p>
        </w:tc>
        <w:tc>
          <w:tcPr>
            <w:tcW w:w="9214" w:type="dxa"/>
            <w:hideMark/>
          </w:tcPr>
          <w:p w14:paraId="058C97E0" w14:textId="1F313C19" w:rsidR="0021086C" w:rsidRPr="004C1A1E" w:rsidRDefault="00C81DE0" w:rsidP="0028677B">
            <w:pPr>
              <w:spacing w:before="2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GB"/>
              </w:rPr>
              <w:t>INTERNATIONAL</w:t>
            </w:r>
            <w:r w:rsidR="00F25767" w:rsidRPr="004C1A1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GB"/>
              </w:rPr>
              <w:t xml:space="preserve"> STARTUPS IN HEALTHCARE CONTEST</w:t>
            </w:r>
          </w:p>
          <w:p w14:paraId="7DAB1D60" w14:textId="77777777" w:rsidR="00F25767" w:rsidRPr="004C1A1E" w:rsidRDefault="00F25767" w:rsidP="001B77C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/>
                <w:iCs/>
              </w:rPr>
            </w:pPr>
            <w:r w:rsidRPr="004C1A1E">
              <w:rPr>
                <w:rFonts w:ascii="Times New Roman" w:hAnsi="Times New Roman"/>
                <w:i/>
                <w:iCs/>
              </w:rPr>
              <w:t>Moderator:</w:t>
            </w:r>
            <w:r w:rsidRPr="004C1A1E">
              <w:rPr>
                <w:rFonts w:ascii="Times New Roman" w:hAnsi="Times New Roman"/>
              </w:rPr>
              <w:t xml:space="preserve"> </w:t>
            </w:r>
            <w:r w:rsidRPr="004C1A1E">
              <w:rPr>
                <w:rFonts w:ascii="Times New Roman" w:hAnsi="Times New Roman"/>
                <w:b/>
                <w:i/>
                <w:iCs/>
              </w:rPr>
              <w:t xml:space="preserve">Ion Gheorghe </w:t>
            </w:r>
            <w:proofErr w:type="spellStart"/>
            <w:r w:rsidRPr="004C1A1E">
              <w:rPr>
                <w:rFonts w:ascii="Times New Roman" w:hAnsi="Times New Roman"/>
                <w:b/>
                <w:i/>
                <w:iCs/>
              </w:rPr>
              <w:t>Petrovai</w:t>
            </w:r>
            <w:proofErr w:type="spellEnd"/>
            <w:r w:rsidRPr="004C1A1E">
              <w:rPr>
                <w:rFonts w:ascii="Times New Roman" w:hAnsi="Times New Roman"/>
                <w:b/>
                <w:i/>
                <w:iCs/>
              </w:rPr>
              <w:t xml:space="preserve"> - Project Manager and Co-founder at Fresh Blood, Cluj-Napoca</w:t>
            </w:r>
          </w:p>
          <w:p w14:paraId="2892E423" w14:textId="07DF9EE3" w:rsidR="00F25767" w:rsidRPr="004C1A1E" w:rsidRDefault="00D90F16" w:rsidP="001B77C7">
            <w:pPr>
              <w:spacing w:before="2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Cs/>
              </w:rPr>
            </w:pPr>
            <w:r w:rsidRPr="004C1A1E">
              <w:rPr>
                <w:rFonts w:ascii="Times New Roman" w:hAnsi="Times New Roman"/>
                <w:b/>
                <w:iCs/>
              </w:rPr>
              <w:t>JURY</w:t>
            </w:r>
            <w:r w:rsidR="00F25767" w:rsidRPr="004C1A1E">
              <w:rPr>
                <w:rFonts w:ascii="Times New Roman" w:hAnsi="Times New Roman"/>
                <w:b/>
                <w:iCs/>
              </w:rPr>
              <w:t xml:space="preserve">: </w:t>
            </w:r>
          </w:p>
          <w:p w14:paraId="2646DAB9" w14:textId="1402CFDC" w:rsidR="00F25767" w:rsidRPr="004C1A1E" w:rsidRDefault="00F25767" w:rsidP="001B77C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Cs/>
              </w:rPr>
            </w:pPr>
            <w:r w:rsidRPr="004C1A1E">
              <w:rPr>
                <w:rFonts w:ascii="Times New Roman" w:hAnsi="Times New Roman"/>
                <w:b/>
                <w:iCs/>
              </w:rPr>
              <w:t xml:space="preserve">Flaviana Rotaru </w:t>
            </w:r>
            <w:r w:rsidR="00BC22C2" w:rsidRPr="004C1A1E">
              <w:rPr>
                <w:rFonts w:ascii="Times New Roman" w:hAnsi="Times New Roman"/>
                <w:b/>
                <w:iCs/>
              </w:rPr>
              <w:t>–</w:t>
            </w:r>
            <w:r w:rsidRPr="004C1A1E">
              <w:rPr>
                <w:rFonts w:ascii="Times New Roman" w:hAnsi="Times New Roman"/>
                <w:b/>
                <w:iCs/>
              </w:rPr>
              <w:t xml:space="preserve"> </w:t>
            </w:r>
            <w:r w:rsidRPr="004C1A1E">
              <w:rPr>
                <w:rFonts w:ascii="Times New Roman" w:hAnsi="Times New Roman"/>
                <w:iCs/>
              </w:rPr>
              <w:t>President of RoHealth, Bucharest</w:t>
            </w:r>
          </w:p>
          <w:p w14:paraId="0741B40B" w14:textId="7B27674E" w:rsidR="00F25767" w:rsidRPr="004C1A1E" w:rsidRDefault="00F25767" w:rsidP="001B77C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</w:rPr>
            </w:pPr>
            <w:r w:rsidRPr="004C1A1E">
              <w:rPr>
                <w:rFonts w:ascii="Times New Roman" w:hAnsi="Times New Roman"/>
                <w:b/>
                <w:iCs/>
              </w:rPr>
              <w:t xml:space="preserve">Serban Rosu </w:t>
            </w:r>
            <w:r w:rsidR="00BC22C2" w:rsidRPr="004C1A1E">
              <w:rPr>
                <w:rFonts w:ascii="Times New Roman" w:hAnsi="Times New Roman"/>
                <w:b/>
                <w:iCs/>
              </w:rPr>
              <w:t>–</w:t>
            </w:r>
            <w:r w:rsidRPr="004C1A1E">
              <w:rPr>
                <w:rFonts w:ascii="Times New Roman" w:hAnsi="Times New Roman"/>
                <w:b/>
                <w:iCs/>
              </w:rPr>
              <w:t xml:space="preserve"> </w:t>
            </w:r>
            <w:r w:rsidRPr="004C1A1E">
              <w:rPr>
                <w:rFonts w:ascii="Times New Roman" w:hAnsi="Times New Roman"/>
                <w:iCs/>
              </w:rPr>
              <w:t>General Manager of Opera Contract Research, Timisoara</w:t>
            </w:r>
          </w:p>
          <w:p w14:paraId="7EA4AC62" w14:textId="4248C992" w:rsidR="00F25767" w:rsidRPr="004C1A1E" w:rsidRDefault="00F25767" w:rsidP="001B77C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</w:rPr>
            </w:pPr>
            <w:r w:rsidRPr="004C1A1E">
              <w:rPr>
                <w:rFonts w:ascii="Times New Roman" w:hAnsi="Times New Roman"/>
                <w:b/>
                <w:iCs/>
              </w:rPr>
              <w:t xml:space="preserve">Georgiana Cosoveanu </w:t>
            </w:r>
            <w:r w:rsidR="00BC22C2" w:rsidRPr="004C1A1E">
              <w:rPr>
                <w:rFonts w:ascii="Times New Roman" w:hAnsi="Times New Roman"/>
                <w:b/>
                <w:iCs/>
              </w:rPr>
              <w:t>–</w:t>
            </w:r>
            <w:r w:rsidRPr="004C1A1E">
              <w:rPr>
                <w:rFonts w:ascii="Times New Roman" w:hAnsi="Times New Roman"/>
                <w:b/>
                <w:iCs/>
              </w:rPr>
              <w:t xml:space="preserve"> </w:t>
            </w:r>
            <w:r w:rsidRPr="004C1A1E">
              <w:rPr>
                <w:rFonts w:ascii="Times New Roman" w:hAnsi="Times New Roman"/>
                <w:iCs/>
              </w:rPr>
              <w:t xml:space="preserve">Senior Manager </w:t>
            </w:r>
            <w:r w:rsidR="00CC463B" w:rsidRPr="004C1A1E">
              <w:rPr>
                <w:rFonts w:ascii="Times New Roman" w:hAnsi="Times New Roman"/>
                <w:iCs/>
              </w:rPr>
              <w:t xml:space="preserve">of </w:t>
            </w:r>
            <w:r w:rsidRPr="004C1A1E">
              <w:rPr>
                <w:rFonts w:ascii="Times New Roman" w:hAnsi="Times New Roman"/>
                <w:iCs/>
              </w:rPr>
              <w:t xml:space="preserve">Governmental and Corporate Affairs &amp; Leadership Team Member </w:t>
            </w:r>
            <w:r w:rsidR="00BD0671" w:rsidRPr="004C1A1E">
              <w:rPr>
                <w:rFonts w:ascii="Times New Roman" w:hAnsi="Times New Roman"/>
                <w:iCs/>
              </w:rPr>
              <w:t xml:space="preserve">at </w:t>
            </w:r>
            <w:r w:rsidRPr="004C1A1E">
              <w:rPr>
                <w:rFonts w:ascii="Times New Roman" w:hAnsi="Times New Roman"/>
                <w:iCs/>
              </w:rPr>
              <w:t xml:space="preserve">Janssen, Johnson &amp; Johnson, Romania </w:t>
            </w:r>
          </w:p>
          <w:p w14:paraId="6A34C879" w14:textId="68A57BDA" w:rsidR="00E259A6" w:rsidRPr="00586031" w:rsidRDefault="00D4507B" w:rsidP="0058603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  <w:lang w:val="en-GB"/>
              </w:rPr>
            </w:pPr>
            <w:r w:rsidRPr="004C1A1E">
              <w:rPr>
                <w:rFonts w:ascii="Times New Roman" w:hAnsi="Times New Roman"/>
                <w:b/>
                <w:bCs/>
                <w:color w:val="000000"/>
                <w:lang w:val="en-GB"/>
              </w:rPr>
              <w:t>Professor</w:t>
            </w:r>
            <w:r w:rsidR="00C42F4E" w:rsidRPr="004C1A1E">
              <w:rPr>
                <w:rFonts w:ascii="Times New Roman" w:hAnsi="Times New Roman"/>
                <w:b/>
                <w:bCs/>
                <w:color w:val="000000"/>
                <w:lang w:val="en-GB"/>
              </w:rPr>
              <w:t xml:space="preserve"> </w:t>
            </w:r>
            <w:r w:rsidR="00D72427" w:rsidRPr="004C1A1E">
              <w:rPr>
                <w:rFonts w:ascii="Times New Roman" w:hAnsi="Times New Roman"/>
                <w:b/>
                <w:bCs/>
                <w:color w:val="000000"/>
                <w:lang w:val="en-GB"/>
              </w:rPr>
              <w:t>Luiza</w:t>
            </w:r>
            <w:r w:rsidR="00F25767" w:rsidRPr="004C1A1E">
              <w:rPr>
                <w:rFonts w:ascii="Times New Roman" w:hAnsi="Times New Roman"/>
                <w:b/>
                <w:bCs/>
                <w:color w:val="000000"/>
                <w:lang w:val="en-GB"/>
              </w:rPr>
              <w:t xml:space="preserve"> Spiru</w:t>
            </w:r>
            <w:r w:rsidRPr="004C1A1E">
              <w:rPr>
                <w:rFonts w:ascii="Times New Roman" w:hAnsi="Times New Roman"/>
                <w:b/>
                <w:bCs/>
                <w:color w:val="000000"/>
                <w:lang w:val="en-GB"/>
              </w:rPr>
              <w:t>, MD</w:t>
            </w:r>
            <w:r w:rsidR="00F25767" w:rsidRPr="004C1A1E">
              <w:rPr>
                <w:rFonts w:ascii="Times New Roman" w:hAnsi="Times New Roman"/>
                <w:b/>
                <w:bCs/>
                <w:color w:val="000000"/>
                <w:lang w:val="en-GB"/>
              </w:rPr>
              <w:t xml:space="preserve"> </w:t>
            </w:r>
            <w:r w:rsidR="00BC22C2" w:rsidRPr="004C1A1E">
              <w:rPr>
                <w:rFonts w:ascii="Times New Roman" w:hAnsi="Times New Roman"/>
                <w:b/>
                <w:bCs/>
                <w:color w:val="000000"/>
                <w:lang w:val="en-GB"/>
              </w:rPr>
              <w:t>–</w:t>
            </w:r>
            <w:r w:rsidR="00F25767" w:rsidRPr="004C1A1E">
              <w:rPr>
                <w:rFonts w:ascii="Times New Roman" w:hAnsi="Times New Roman"/>
                <w:b/>
                <w:bCs/>
                <w:color w:val="000000"/>
                <w:lang w:val="en-GB"/>
              </w:rPr>
              <w:t xml:space="preserve"> </w:t>
            </w:r>
            <w:r w:rsidR="00673252">
              <w:rPr>
                <w:rFonts w:ascii="Times New Roman" w:hAnsi="Times New Roman"/>
                <w:color w:val="000000"/>
                <w:lang w:val="en-GB"/>
              </w:rPr>
              <w:t xml:space="preserve">President of </w:t>
            </w:r>
            <w:r w:rsidR="00BA4617" w:rsidRPr="004C1A1E">
              <w:rPr>
                <w:rFonts w:ascii="Times New Roman" w:hAnsi="Times New Roman"/>
                <w:bCs/>
                <w:color w:val="000000"/>
                <w:lang w:val="en-GB"/>
              </w:rPr>
              <w:t>Foundation</w:t>
            </w:r>
            <w:r w:rsidR="00A10C98" w:rsidRPr="004C1A1E">
              <w:rPr>
                <w:rFonts w:ascii="Times New Roman" w:hAnsi="Times New Roman"/>
                <w:bCs/>
                <w:color w:val="000000"/>
                <w:lang w:val="en-GB"/>
              </w:rPr>
              <w:t xml:space="preserve"> “Ana Aslan” International </w:t>
            </w:r>
            <w:bookmarkStart w:id="0" w:name="_GoBack"/>
            <w:bookmarkEnd w:id="0"/>
          </w:p>
        </w:tc>
      </w:tr>
      <w:tr w:rsidR="000F1AF6" w:rsidRPr="004C1A1E" w14:paraId="6DB6A94B" w14:textId="77777777" w:rsidTr="00EA4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one" w:sz="0" w:space="0" w:color="auto"/>
              <w:bottom w:val="none" w:sz="0" w:space="0" w:color="auto"/>
            </w:tcBorders>
          </w:tcPr>
          <w:p w14:paraId="25E01FEB" w14:textId="5A33B84C" w:rsidR="000F1AF6" w:rsidRPr="004C1A1E" w:rsidRDefault="000F1AF6" w:rsidP="00E259A6">
            <w:pPr>
              <w:spacing w:line="240" w:lineRule="auto"/>
              <w:jc w:val="center"/>
              <w:rPr>
                <w:rFonts w:ascii="Times New Roman" w:hAnsi="Times New Roman"/>
                <w:b w:val="0"/>
                <w:color w:val="000000"/>
                <w:lang w:val="en-GB"/>
              </w:rPr>
            </w:pPr>
            <w:r w:rsidRPr="004C1A1E">
              <w:rPr>
                <w:rFonts w:ascii="Times New Roman" w:hAnsi="Times New Roman"/>
                <w:b w:val="0"/>
                <w:color w:val="000000"/>
                <w:lang w:val="en-GB"/>
              </w:rPr>
              <w:t>17.30 – 18.00</w:t>
            </w:r>
          </w:p>
        </w:tc>
        <w:tc>
          <w:tcPr>
            <w:tcW w:w="9214" w:type="dxa"/>
            <w:tcBorders>
              <w:top w:val="none" w:sz="0" w:space="0" w:color="auto"/>
              <w:bottom w:val="none" w:sz="0" w:space="0" w:color="auto"/>
            </w:tcBorders>
          </w:tcPr>
          <w:p w14:paraId="22353172" w14:textId="5CB0CF88" w:rsidR="000F1AF6" w:rsidRPr="00E259A6" w:rsidRDefault="0078474A" w:rsidP="00E259A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GB"/>
              </w:rPr>
            </w:pPr>
            <w:r w:rsidRPr="004C1A1E">
              <w:rPr>
                <w:rFonts w:ascii="Times New Roman" w:hAnsi="Times New Roman"/>
                <w:bCs/>
                <w:color w:val="000000"/>
                <w:sz w:val="24"/>
                <w:szCs w:val="24"/>
                <w:lang w:val="en-GB"/>
              </w:rPr>
              <w:t>BREAK</w:t>
            </w:r>
          </w:p>
        </w:tc>
      </w:tr>
      <w:tr w:rsidR="0021086C" w:rsidRPr="004C1A1E" w14:paraId="684292AD" w14:textId="77777777" w:rsidTr="00E259A6">
        <w:trPr>
          <w:trHeight w:val="3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hideMark/>
          </w:tcPr>
          <w:p w14:paraId="23C743C3" w14:textId="58842AE2" w:rsidR="0021086C" w:rsidRPr="004C1A1E" w:rsidRDefault="001B77C7" w:rsidP="00E259A6">
            <w:pPr>
              <w:spacing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4C1A1E">
              <w:rPr>
                <w:rFonts w:ascii="Times New Roman" w:hAnsi="Times New Roman"/>
                <w:b w:val="0"/>
                <w:bCs w:val="0"/>
                <w:iCs/>
              </w:rPr>
              <w:t>18.00</w:t>
            </w:r>
            <w:r w:rsidR="0021086C" w:rsidRPr="004C1A1E">
              <w:rPr>
                <w:rFonts w:ascii="Times New Roman" w:hAnsi="Times New Roman"/>
                <w:b w:val="0"/>
                <w:bCs w:val="0"/>
                <w:iCs/>
              </w:rPr>
              <w:t xml:space="preserve"> – </w:t>
            </w:r>
            <w:r w:rsidRPr="004C1A1E">
              <w:rPr>
                <w:rFonts w:ascii="Times New Roman" w:hAnsi="Times New Roman"/>
                <w:b w:val="0"/>
                <w:bCs w:val="0"/>
                <w:iCs/>
              </w:rPr>
              <w:t>18.3</w:t>
            </w:r>
            <w:r w:rsidR="0021086C" w:rsidRPr="004C1A1E">
              <w:rPr>
                <w:rFonts w:ascii="Times New Roman" w:hAnsi="Times New Roman"/>
                <w:b w:val="0"/>
                <w:bCs w:val="0"/>
                <w:iCs/>
              </w:rPr>
              <w:t>0</w:t>
            </w:r>
          </w:p>
        </w:tc>
        <w:tc>
          <w:tcPr>
            <w:tcW w:w="9214" w:type="dxa"/>
            <w:hideMark/>
          </w:tcPr>
          <w:p w14:paraId="2E7F6496" w14:textId="390B3130" w:rsidR="00A15D16" w:rsidRPr="004C1A1E" w:rsidRDefault="001B77C7" w:rsidP="00E259A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 w:rsidRPr="004C1A1E">
              <w:rPr>
                <w:rFonts w:ascii="Times New Roman" w:hAnsi="Times New Roman"/>
                <w:b/>
                <w:iCs/>
                <w:sz w:val="24"/>
                <w:szCs w:val="24"/>
              </w:rPr>
              <w:t>ROHEALTH START-UP PRIZES AWARDING</w:t>
            </w:r>
          </w:p>
        </w:tc>
      </w:tr>
    </w:tbl>
    <w:p w14:paraId="5D01DBED" w14:textId="77777777" w:rsidR="0021086C" w:rsidRDefault="0021086C" w:rsidP="0021086C">
      <w:pPr>
        <w:tabs>
          <w:tab w:val="left" w:pos="0"/>
        </w:tabs>
      </w:pPr>
    </w:p>
    <w:p w14:paraId="2254062D" w14:textId="061683D4" w:rsidR="00BA629B" w:rsidRDefault="00BA629B" w:rsidP="009E580A">
      <w:pPr>
        <w:tabs>
          <w:tab w:val="left" w:pos="0"/>
        </w:tabs>
      </w:pPr>
    </w:p>
    <w:p w14:paraId="28CC1350" w14:textId="77777777" w:rsidR="00E259A6" w:rsidRPr="009E580A" w:rsidRDefault="00E259A6" w:rsidP="009E580A">
      <w:pPr>
        <w:tabs>
          <w:tab w:val="left" w:pos="0"/>
        </w:tabs>
      </w:pPr>
    </w:p>
    <w:p w14:paraId="3D3016A5" w14:textId="22FD72DF" w:rsidR="009E580A" w:rsidRDefault="009E580A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702C9154" w14:textId="78D025D2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6447CF1D" w14:textId="31E1860B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33E02D29" w14:textId="3A315D94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12DFCEE2" w14:textId="2F107EF5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26E34217" w14:textId="776B31F6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6668A0C0" w14:textId="56EBE5A7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32D613D5" w14:textId="59C395E3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3F5A188E" w14:textId="7E6CD96C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30DDFC45" w14:textId="4F23BC9B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29076279" w14:textId="1B597F78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537BEB52" w14:textId="53FF82A1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0C432C2A" w14:textId="0801FA4A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4EEB90BE" w14:textId="3E1CBB24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6F44200E" w14:textId="238E99F8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30B593B0" w14:textId="40EFA38D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44621F2E" w14:textId="03530214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22836EFE" w14:textId="2745C2D2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3A4FB3C7" w14:textId="1EB0A9B2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7A6AC151" w14:textId="6C872E58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1909D1CB" w14:textId="77777777" w:rsidR="00125D4E" w:rsidRDefault="00125D4E" w:rsidP="009E580A">
      <w:pPr>
        <w:spacing w:after="0"/>
        <w:jc w:val="center"/>
        <w:rPr>
          <w:rFonts w:ascii="Cambria" w:hAnsi="Cambria"/>
          <w:b/>
          <w:color w:val="000080"/>
          <w:sz w:val="32"/>
          <w:szCs w:val="32"/>
        </w:rPr>
      </w:pPr>
    </w:p>
    <w:p w14:paraId="2A0588F6" w14:textId="77777777" w:rsidR="00334B76" w:rsidRDefault="00334B76" w:rsidP="009E580A">
      <w:pPr>
        <w:spacing w:after="0"/>
        <w:jc w:val="center"/>
        <w:rPr>
          <w:rFonts w:ascii="Times New Roman" w:hAnsi="Times New Roman"/>
          <w:b/>
          <w:color w:val="000080"/>
          <w:sz w:val="32"/>
          <w:szCs w:val="32"/>
        </w:rPr>
      </w:pPr>
    </w:p>
    <w:p w14:paraId="14448EB8" w14:textId="3475E601" w:rsidR="00A83CB7" w:rsidRPr="001965C9" w:rsidRDefault="00BA4617" w:rsidP="009E580A">
      <w:pPr>
        <w:spacing w:after="0"/>
        <w:jc w:val="center"/>
        <w:rPr>
          <w:rFonts w:ascii="Times New Roman" w:hAnsi="Times New Roman"/>
          <w:b/>
          <w:color w:val="000080"/>
          <w:sz w:val="32"/>
          <w:szCs w:val="32"/>
        </w:rPr>
      </w:pPr>
      <w:r w:rsidRPr="001965C9">
        <w:rPr>
          <w:rFonts w:ascii="Times New Roman" w:hAnsi="Times New Roman"/>
          <w:b/>
          <w:color w:val="000080"/>
          <w:sz w:val="32"/>
          <w:szCs w:val="32"/>
        </w:rPr>
        <w:t>Day</w:t>
      </w:r>
      <w:r w:rsidR="00832D7D" w:rsidRPr="001965C9">
        <w:rPr>
          <w:rFonts w:ascii="Times New Roman" w:hAnsi="Times New Roman"/>
          <w:b/>
          <w:color w:val="000080"/>
          <w:sz w:val="32"/>
          <w:szCs w:val="32"/>
        </w:rPr>
        <w:t xml:space="preserve"> 3</w:t>
      </w:r>
      <w:r w:rsidR="0028677B" w:rsidRPr="001965C9">
        <w:rPr>
          <w:rFonts w:ascii="Times New Roman" w:hAnsi="Times New Roman"/>
          <w:b/>
          <w:color w:val="000080"/>
          <w:sz w:val="32"/>
          <w:szCs w:val="32"/>
        </w:rPr>
        <w:t xml:space="preserve"> – </w:t>
      </w:r>
      <w:r w:rsidR="00990A73" w:rsidRPr="001965C9">
        <w:rPr>
          <w:rFonts w:ascii="Times New Roman" w:hAnsi="Times New Roman"/>
          <w:b/>
          <w:color w:val="000080"/>
          <w:sz w:val="32"/>
          <w:szCs w:val="32"/>
        </w:rPr>
        <w:t>29</w:t>
      </w:r>
      <w:r w:rsidRPr="001965C9">
        <w:rPr>
          <w:rFonts w:ascii="Times New Roman" w:hAnsi="Times New Roman"/>
          <w:b/>
          <w:color w:val="000080"/>
          <w:sz w:val="32"/>
          <w:szCs w:val="32"/>
          <w:vertAlign w:val="superscript"/>
        </w:rPr>
        <w:t>th</w:t>
      </w:r>
      <w:r w:rsidR="0028677B" w:rsidRPr="001965C9">
        <w:rPr>
          <w:rFonts w:ascii="Times New Roman" w:hAnsi="Times New Roman"/>
          <w:b/>
          <w:color w:val="000080"/>
          <w:sz w:val="32"/>
          <w:szCs w:val="32"/>
        </w:rPr>
        <w:t xml:space="preserve"> Octo</w:t>
      </w:r>
      <w:r w:rsidRPr="001965C9">
        <w:rPr>
          <w:rFonts w:ascii="Times New Roman" w:hAnsi="Times New Roman"/>
          <w:b/>
          <w:color w:val="000080"/>
          <w:sz w:val="32"/>
          <w:szCs w:val="32"/>
        </w:rPr>
        <w:t>ber</w:t>
      </w:r>
      <w:r w:rsidR="0028677B" w:rsidRPr="001965C9">
        <w:rPr>
          <w:rFonts w:ascii="Times New Roman" w:hAnsi="Times New Roman"/>
          <w:b/>
          <w:color w:val="000080"/>
          <w:sz w:val="32"/>
          <w:szCs w:val="32"/>
        </w:rPr>
        <w:t xml:space="preserve"> 2020</w:t>
      </w:r>
    </w:p>
    <w:p w14:paraId="1D360A26" w14:textId="77777777" w:rsidR="009E580A" w:rsidRPr="001965C9" w:rsidRDefault="009E580A" w:rsidP="009E580A">
      <w:pPr>
        <w:spacing w:after="0"/>
        <w:jc w:val="center"/>
        <w:rPr>
          <w:rFonts w:ascii="Times New Roman" w:hAnsi="Times New Roman"/>
          <w:b/>
          <w:color w:val="000080"/>
          <w:sz w:val="32"/>
          <w:szCs w:val="32"/>
        </w:rPr>
      </w:pPr>
    </w:p>
    <w:p w14:paraId="1E88315E" w14:textId="30C2D677" w:rsidR="002E0DBC" w:rsidRPr="00374067" w:rsidRDefault="002E0DBC" w:rsidP="0028677B">
      <w:pPr>
        <w:spacing w:after="0"/>
        <w:jc w:val="center"/>
        <w:rPr>
          <w:rFonts w:ascii="Times New Roman" w:hAnsi="Times New Roman"/>
          <w:b/>
          <w:i/>
          <w:iCs/>
          <w:sz w:val="32"/>
          <w:szCs w:val="32"/>
        </w:rPr>
      </w:pPr>
      <w:r w:rsidRPr="00374067">
        <w:rPr>
          <w:rFonts w:ascii="Times New Roman" w:hAnsi="Times New Roman"/>
          <w:b/>
          <w:i/>
          <w:iCs/>
          <w:sz w:val="32"/>
          <w:szCs w:val="32"/>
        </w:rPr>
        <w:t xml:space="preserve">Do </w:t>
      </w:r>
      <w:r w:rsidR="00374067" w:rsidRPr="00374067">
        <w:rPr>
          <w:rFonts w:ascii="Times New Roman" w:hAnsi="Times New Roman"/>
          <w:b/>
          <w:i/>
          <w:iCs/>
          <w:sz w:val="32"/>
          <w:szCs w:val="32"/>
        </w:rPr>
        <w:t>N</w:t>
      </w:r>
      <w:r w:rsidRPr="00374067">
        <w:rPr>
          <w:rFonts w:ascii="Times New Roman" w:hAnsi="Times New Roman"/>
          <w:b/>
          <w:i/>
          <w:iCs/>
          <w:sz w:val="32"/>
          <w:szCs w:val="32"/>
        </w:rPr>
        <w:t xml:space="preserve">ot </w:t>
      </w:r>
      <w:r w:rsidR="00374067" w:rsidRPr="00374067">
        <w:rPr>
          <w:rFonts w:ascii="Times New Roman" w:hAnsi="Times New Roman"/>
          <w:b/>
          <w:i/>
          <w:iCs/>
          <w:sz w:val="32"/>
          <w:szCs w:val="32"/>
        </w:rPr>
        <w:t>F</w:t>
      </w:r>
      <w:r w:rsidRPr="00374067">
        <w:rPr>
          <w:rFonts w:ascii="Times New Roman" w:hAnsi="Times New Roman"/>
          <w:b/>
          <w:i/>
          <w:iCs/>
          <w:sz w:val="32"/>
          <w:szCs w:val="32"/>
        </w:rPr>
        <w:t xml:space="preserve">orget to </w:t>
      </w:r>
      <w:r w:rsidR="00374067" w:rsidRPr="00374067">
        <w:rPr>
          <w:rFonts w:ascii="Times New Roman" w:hAnsi="Times New Roman"/>
          <w:b/>
          <w:i/>
          <w:iCs/>
          <w:sz w:val="32"/>
          <w:szCs w:val="32"/>
        </w:rPr>
        <w:t>B</w:t>
      </w:r>
      <w:r w:rsidRPr="00374067">
        <w:rPr>
          <w:rFonts w:ascii="Times New Roman" w:hAnsi="Times New Roman"/>
          <w:b/>
          <w:i/>
          <w:iCs/>
          <w:sz w:val="32"/>
          <w:szCs w:val="32"/>
        </w:rPr>
        <w:t xml:space="preserve">ook </w:t>
      </w:r>
      <w:r w:rsidR="00374067" w:rsidRPr="00374067">
        <w:rPr>
          <w:rFonts w:ascii="Times New Roman" w:hAnsi="Times New Roman"/>
          <w:b/>
          <w:i/>
          <w:iCs/>
          <w:sz w:val="32"/>
          <w:szCs w:val="32"/>
        </w:rPr>
        <w:t>Y</w:t>
      </w:r>
      <w:r w:rsidRPr="00374067">
        <w:rPr>
          <w:rFonts w:ascii="Times New Roman" w:hAnsi="Times New Roman"/>
          <w:b/>
          <w:i/>
          <w:iCs/>
          <w:sz w:val="32"/>
          <w:szCs w:val="32"/>
        </w:rPr>
        <w:t xml:space="preserve">our B2B </w:t>
      </w:r>
      <w:r w:rsidR="00374067" w:rsidRPr="00374067">
        <w:rPr>
          <w:rFonts w:ascii="Times New Roman" w:hAnsi="Times New Roman"/>
          <w:b/>
          <w:i/>
          <w:iCs/>
          <w:sz w:val="32"/>
          <w:szCs w:val="32"/>
        </w:rPr>
        <w:t>M</w:t>
      </w:r>
      <w:r w:rsidRPr="00374067">
        <w:rPr>
          <w:rFonts w:ascii="Times New Roman" w:hAnsi="Times New Roman"/>
          <w:b/>
          <w:i/>
          <w:iCs/>
          <w:sz w:val="32"/>
          <w:szCs w:val="32"/>
        </w:rPr>
        <w:t xml:space="preserve">eeting </w:t>
      </w:r>
      <w:r w:rsidR="00454D5A" w:rsidRPr="00374067">
        <w:rPr>
          <w:rFonts w:ascii="Times New Roman" w:hAnsi="Times New Roman"/>
          <w:b/>
          <w:i/>
          <w:iCs/>
          <w:sz w:val="32"/>
          <w:szCs w:val="32"/>
        </w:rPr>
        <w:t>before</w:t>
      </w:r>
      <w:r w:rsidRPr="00374067">
        <w:rPr>
          <w:rFonts w:ascii="Times New Roman" w:hAnsi="Times New Roman"/>
          <w:b/>
          <w:i/>
          <w:iCs/>
          <w:sz w:val="32"/>
          <w:szCs w:val="32"/>
        </w:rPr>
        <w:t xml:space="preserve"> October 1</w:t>
      </w:r>
      <w:r w:rsidRPr="00374067">
        <w:rPr>
          <w:rFonts w:ascii="Times New Roman" w:hAnsi="Times New Roman"/>
          <w:b/>
          <w:i/>
          <w:iCs/>
          <w:sz w:val="32"/>
          <w:szCs w:val="32"/>
          <w:vertAlign w:val="superscript"/>
        </w:rPr>
        <w:t>st</w:t>
      </w:r>
      <w:r w:rsidRPr="00374067">
        <w:rPr>
          <w:rFonts w:ascii="Times New Roman" w:hAnsi="Times New Roman"/>
          <w:b/>
          <w:i/>
          <w:iCs/>
          <w:sz w:val="32"/>
          <w:szCs w:val="32"/>
        </w:rPr>
        <w:t>, 2020</w:t>
      </w:r>
    </w:p>
    <w:p w14:paraId="2523D787" w14:textId="77777777" w:rsidR="0028677B" w:rsidRDefault="0028677B" w:rsidP="0021086C">
      <w:pPr>
        <w:tabs>
          <w:tab w:val="left" w:pos="0"/>
        </w:tabs>
      </w:pPr>
    </w:p>
    <w:tbl>
      <w:tblPr>
        <w:tblStyle w:val="PlainTable2"/>
        <w:tblW w:w="1077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9214"/>
      </w:tblGrid>
      <w:tr w:rsidR="0028677B" w:rsidRPr="001965C9" w14:paraId="1B4D33E7" w14:textId="77777777" w:rsidTr="00AE7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none" w:sz="0" w:space="0" w:color="auto"/>
            </w:tcBorders>
            <w:hideMark/>
          </w:tcPr>
          <w:p w14:paraId="6B100FBC" w14:textId="1A63469B" w:rsidR="0028677B" w:rsidRPr="001965C9" w:rsidRDefault="0028677B" w:rsidP="00334B76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1965C9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>09.00 – 13.0</w:t>
            </w:r>
            <w:r w:rsidR="003316E3" w:rsidRPr="001965C9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>0</w:t>
            </w:r>
          </w:p>
        </w:tc>
        <w:tc>
          <w:tcPr>
            <w:tcW w:w="9214" w:type="dxa"/>
            <w:tcBorders>
              <w:bottom w:val="none" w:sz="0" w:space="0" w:color="auto"/>
            </w:tcBorders>
            <w:hideMark/>
          </w:tcPr>
          <w:p w14:paraId="154FD745" w14:textId="0AAF6C8E" w:rsidR="00AE7DCD" w:rsidRDefault="0028677B" w:rsidP="00334B76">
            <w:pPr>
              <w:spacing w:before="24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4"/>
                <w:szCs w:val="24"/>
                <w:lang w:val="en-GB"/>
              </w:rPr>
            </w:pPr>
            <w:r w:rsidRPr="001965C9">
              <w:rPr>
                <w:rFonts w:ascii="Times New Roman" w:hAnsi="Times New Roman"/>
                <w:bCs w:val="0"/>
                <w:color w:val="000000"/>
                <w:sz w:val="24"/>
                <w:szCs w:val="24"/>
                <w:lang w:val="en-GB"/>
              </w:rPr>
              <w:t>BROKERA</w:t>
            </w:r>
            <w:r w:rsidR="006751AB" w:rsidRPr="001965C9">
              <w:rPr>
                <w:rFonts w:ascii="Times New Roman" w:hAnsi="Times New Roman"/>
                <w:bCs w:val="0"/>
                <w:color w:val="000000"/>
                <w:sz w:val="24"/>
                <w:szCs w:val="24"/>
                <w:lang w:val="en-GB"/>
              </w:rPr>
              <w:t>GE</w:t>
            </w:r>
            <w:r w:rsidRPr="001965C9">
              <w:rPr>
                <w:rFonts w:ascii="Times New Roman" w:hAnsi="Times New Roman"/>
                <w:bCs w:val="0"/>
                <w:color w:val="000000"/>
                <w:sz w:val="24"/>
                <w:szCs w:val="24"/>
                <w:lang w:val="en-GB"/>
              </w:rPr>
              <w:t xml:space="preserve"> </w:t>
            </w:r>
            <w:r w:rsidR="006751AB" w:rsidRPr="001965C9">
              <w:rPr>
                <w:rFonts w:ascii="Times New Roman" w:hAnsi="Times New Roman"/>
                <w:bCs w:val="0"/>
                <w:color w:val="000000"/>
                <w:sz w:val="24"/>
                <w:szCs w:val="24"/>
                <w:lang w:val="en-GB"/>
              </w:rPr>
              <w:t>–</w:t>
            </w:r>
            <w:r w:rsidRPr="001965C9">
              <w:rPr>
                <w:rFonts w:ascii="Times New Roman" w:hAnsi="Times New Roman"/>
                <w:bCs w:val="0"/>
                <w:color w:val="000000"/>
                <w:sz w:val="24"/>
                <w:szCs w:val="24"/>
                <w:lang w:val="en-GB"/>
              </w:rPr>
              <w:t xml:space="preserve"> BILATERAL MEETINGS SESSION</w:t>
            </w:r>
            <w:r w:rsidR="00190FC6" w:rsidRPr="001965C9">
              <w:rPr>
                <w:rFonts w:ascii="Times New Roman" w:hAnsi="Times New Roman"/>
                <w:bCs w:val="0"/>
                <w:color w:val="000000"/>
                <w:sz w:val="24"/>
                <w:szCs w:val="24"/>
                <w:lang w:val="en-GB"/>
              </w:rPr>
              <w:t xml:space="preserve"> 1</w:t>
            </w:r>
          </w:p>
          <w:p w14:paraId="30828C4D" w14:textId="0A472B26" w:rsidR="00AE7DCD" w:rsidRPr="001965C9" w:rsidRDefault="00AE7DCD" w:rsidP="00E259A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color w:val="000000"/>
                <w:sz w:val="24"/>
                <w:szCs w:val="24"/>
                <w:lang w:val="en-GB"/>
              </w:rPr>
            </w:pPr>
          </w:p>
        </w:tc>
      </w:tr>
      <w:tr w:rsidR="002C412B" w:rsidRPr="001965C9" w14:paraId="433213A8" w14:textId="77777777" w:rsidTr="00AE7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one" w:sz="0" w:space="0" w:color="auto"/>
              <w:bottom w:val="none" w:sz="0" w:space="0" w:color="auto"/>
            </w:tcBorders>
          </w:tcPr>
          <w:p w14:paraId="7BCCD4CB" w14:textId="77777777" w:rsidR="002C412B" w:rsidRPr="001965C9" w:rsidRDefault="002C412B" w:rsidP="00334B76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</w:pPr>
            <w:r w:rsidRPr="001965C9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>13.00 – 14.00</w:t>
            </w:r>
          </w:p>
        </w:tc>
        <w:tc>
          <w:tcPr>
            <w:tcW w:w="9214" w:type="dxa"/>
            <w:tcBorders>
              <w:top w:val="none" w:sz="0" w:space="0" w:color="auto"/>
              <w:bottom w:val="none" w:sz="0" w:space="0" w:color="auto"/>
            </w:tcBorders>
          </w:tcPr>
          <w:p w14:paraId="0F3A81DA" w14:textId="77777777" w:rsidR="00F02B2A" w:rsidRDefault="00832D7D" w:rsidP="00242170">
            <w:pPr>
              <w:spacing w:before="2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GB"/>
              </w:rPr>
            </w:pPr>
            <w:r w:rsidRPr="001965C9">
              <w:rPr>
                <w:rFonts w:ascii="Times New Roman" w:hAnsi="Times New Roman"/>
                <w:bCs/>
                <w:color w:val="000000"/>
                <w:sz w:val="24"/>
                <w:szCs w:val="24"/>
                <w:lang w:val="en-GB"/>
              </w:rPr>
              <w:t>BREAK</w:t>
            </w:r>
          </w:p>
          <w:p w14:paraId="04942A94" w14:textId="7360611C" w:rsidR="00242170" w:rsidRPr="001965C9" w:rsidRDefault="00242170" w:rsidP="0024217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GB"/>
              </w:rPr>
            </w:pPr>
          </w:p>
        </w:tc>
      </w:tr>
      <w:tr w:rsidR="00190FC6" w:rsidRPr="001965C9" w14:paraId="1C84E970" w14:textId="77777777" w:rsidTr="00AE7DCD">
        <w:trPr>
          <w:trHeight w:val="3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328EE18" w14:textId="77777777" w:rsidR="00190FC6" w:rsidRPr="001965C9" w:rsidRDefault="003316E3" w:rsidP="007259D9">
            <w:pPr>
              <w:spacing w:before="240" w:line="240" w:lineRule="auto"/>
              <w:jc w:val="center"/>
              <w:rPr>
                <w:rFonts w:ascii="Times New Roman" w:hAnsi="Times New Roman"/>
                <w:b w:val="0"/>
                <w:bCs w:val="0"/>
              </w:rPr>
            </w:pPr>
            <w:r w:rsidRPr="001965C9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>14</w:t>
            </w:r>
            <w:r w:rsidR="00190FC6" w:rsidRPr="001965C9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>.00</w:t>
            </w:r>
            <w:r w:rsidRPr="001965C9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 xml:space="preserve"> – 18</w:t>
            </w:r>
            <w:r w:rsidR="00190FC6" w:rsidRPr="001965C9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>.0</w:t>
            </w:r>
            <w:r w:rsidRPr="001965C9">
              <w:rPr>
                <w:rFonts w:ascii="Times New Roman" w:hAnsi="Times New Roman"/>
                <w:b w:val="0"/>
                <w:bCs w:val="0"/>
                <w:color w:val="000000"/>
                <w:lang w:val="en-GB"/>
              </w:rPr>
              <w:t>0</w:t>
            </w:r>
          </w:p>
        </w:tc>
        <w:tc>
          <w:tcPr>
            <w:tcW w:w="9214" w:type="dxa"/>
          </w:tcPr>
          <w:p w14:paraId="0C8BA34E" w14:textId="77777777" w:rsidR="007259D9" w:rsidRDefault="00190FC6" w:rsidP="007259D9">
            <w:pPr>
              <w:spacing w:before="2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1965C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GB"/>
              </w:rPr>
              <w:t>BROKERA</w:t>
            </w:r>
            <w:r w:rsidR="006751AB" w:rsidRPr="001965C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GB"/>
              </w:rPr>
              <w:t>GE</w:t>
            </w:r>
            <w:r w:rsidRPr="001965C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GB"/>
              </w:rPr>
              <w:t xml:space="preserve"> </w:t>
            </w:r>
            <w:r w:rsidR="006751AB" w:rsidRPr="001965C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GB"/>
              </w:rPr>
              <w:t>–</w:t>
            </w:r>
            <w:r w:rsidRPr="001965C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GB"/>
              </w:rPr>
              <w:t xml:space="preserve"> BILATERAL MEETINGS SESSION 2</w:t>
            </w:r>
          </w:p>
          <w:p w14:paraId="17C931B7" w14:textId="2F2DD686" w:rsidR="007259D9" w:rsidRPr="001965C9" w:rsidRDefault="007259D9" w:rsidP="007259D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31FC2AC1" w14:textId="77777777" w:rsidR="0028677B" w:rsidRPr="00753F52" w:rsidRDefault="0028677B" w:rsidP="0021086C">
      <w:pPr>
        <w:tabs>
          <w:tab w:val="left" w:pos="0"/>
        </w:tabs>
      </w:pPr>
    </w:p>
    <w:sectPr w:rsidR="0028677B" w:rsidRPr="00753F52" w:rsidSect="00AD0A50">
      <w:headerReference w:type="default" r:id="rId10"/>
      <w:pgSz w:w="11906" w:h="16838"/>
      <w:pgMar w:top="1702" w:right="849" w:bottom="1417" w:left="1134" w:header="284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4A7DB4" w14:textId="77777777" w:rsidR="00F1214E" w:rsidRDefault="00F1214E" w:rsidP="00B30D20">
      <w:pPr>
        <w:spacing w:after="0" w:line="240" w:lineRule="auto"/>
      </w:pPr>
      <w:r>
        <w:separator/>
      </w:r>
    </w:p>
  </w:endnote>
  <w:endnote w:type="continuationSeparator" w:id="0">
    <w:p w14:paraId="1D64B56C" w14:textId="77777777" w:rsidR="00F1214E" w:rsidRDefault="00F1214E" w:rsidP="00B30D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4BC507" w14:textId="69980267" w:rsidR="0021086C" w:rsidRDefault="009D4E87" w:rsidP="00C620E5">
    <w:pPr>
      <w:pStyle w:val="Footer"/>
      <w:pBdr>
        <w:top w:val="single" w:sz="4" w:space="1" w:color="auto"/>
      </w:pBdr>
    </w:pPr>
    <w:r>
      <w:rPr>
        <w:rFonts w:ascii="Times New Roman" w:hAnsi="Times New Roman"/>
        <w:noProof/>
        <w:spacing w:val="2"/>
        <w:sz w:val="24"/>
        <w:szCs w:val="24"/>
      </w:rPr>
      <w:drawing>
        <wp:anchor distT="0" distB="0" distL="114300" distR="114300" simplePos="0" relativeHeight="251665408" behindDoc="0" locked="0" layoutInCell="1" allowOverlap="1" wp14:anchorId="51B58BA0" wp14:editId="6699D245">
          <wp:simplePos x="0" y="0"/>
          <wp:positionH relativeFrom="column">
            <wp:posOffset>4243070</wp:posOffset>
          </wp:positionH>
          <wp:positionV relativeFrom="paragraph">
            <wp:posOffset>72390</wp:posOffset>
          </wp:positionV>
          <wp:extent cx="577783" cy="536123"/>
          <wp:effectExtent l="0" t="0" r="0" b="0"/>
          <wp:wrapNone/>
          <wp:docPr id="243" name="Picture 243" descr="Logo-NET-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-NET-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83" cy="5361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noProof/>
        <w:spacing w:val="2"/>
        <w:sz w:val="24"/>
        <w:szCs w:val="24"/>
      </w:rPr>
      <w:drawing>
        <wp:anchor distT="0" distB="0" distL="114300" distR="114300" simplePos="0" relativeHeight="251664384" behindDoc="0" locked="0" layoutInCell="1" allowOverlap="1" wp14:anchorId="54C28BBE" wp14:editId="4273F49F">
          <wp:simplePos x="0" y="0"/>
          <wp:positionH relativeFrom="page">
            <wp:align>center</wp:align>
          </wp:positionH>
          <wp:positionV relativeFrom="paragraph">
            <wp:posOffset>64135</wp:posOffset>
          </wp:positionV>
          <wp:extent cx="844550" cy="418465"/>
          <wp:effectExtent l="0" t="0" r="0" b="635"/>
          <wp:wrapNone/>
          <wp:docPr id="244" name="Picture 244" descr="sigla renit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gla renit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4550" cy="418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06F8">
      <w:rPr>
        <w:rFonts w:ascii="Times New Roman" w:hAnsi="Times New Roman"/>
        <w:noProof/>
        <w:spacing w:val="2"/>
        <w:sz w:val="24"/>
        <w:szCs w:val="24"/>
      </w:rPr>
      <w:drawing>
        <wp:anchor distT="0" distB="0" distL="114300" distR="114300" simplePos="0" relativeHeight="251663360" behindDoc="0" locked="0" layoutInCell="1" allowOverlap="1" wp14:anchorId="57D451FC" wp14:editId="115DF09E">
          <wp:simplePos x="0" y="0"/>
          <wp:positionH relativeFrom="column">
            <wp:posOffset>1002030</wp:posOffset>
          </wp:positionH>
          <wp:positionV relativeFrom="paragraph">
            <wp:posOffset>66675</wp:posOffset>
          </wp:positionV>
          <wp:extent cx="1029869" cy="369285"/>
          <wp:effectExtent l="0" t="0" r="0" b="0"/>
          <wp:wrapNone/>
          <wp:docPr id="245" name="Picture 245" descr="U:\ROHEALTH\ROHEALTH - clusterul\2 IMPLEMENTARE\MANAGEMENT\INTERNATIONALIZARE &amp; MARKETING\MARKETING\LOGGO\rohealth_EN transpar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:\ROHEALTH\ROHEALTH - clusterul\2 IMPLEMENTARE\MANAGEMENT\INTERNATIONALIZARE &amp; MARKETING\MARKETING\LOGGO\rohealth_EN transparent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9869" cy="36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0EFC" w:rsidRPr="00110F85">
      <w:rPr>
        <w:noProof/>
      </w:rPr>
      <w:drawing>
        <wp:anchor distT="0" distB="0" distL="114300" distR="114300" simplePos="0" relativeHeight="251667456" behindDoc="0" locked="0" layoutInCell="1" allowOverlap="1" wp14:anchorId="264CF29E" wp14:editId="07A1068F">
          <wp:simplePos x="0" y="0"/>
          <wp:positionH relativeFrom="column">
            <wp:posOffset>5643245</wp:posOffset>
          </wp:positionH>
          <wp:positionV relativeFrom="paragraph">
            <wp:posOffset>64770</wp:posOffset>
          </wp:positionV>
          <wp:extent cx="506504" cy="504226"/>
          <wp:effectExtent l="0" t="0" r="8255" b="0"/>
          <wp:wrapNone/>
          <wp:docPr id="246" name="Picture 246" descr="U:\ROHEALTH\ROHEALTH - clusterul\2 IMPLEMENTARE\BROKERAJ TM\IDENTITATE VIZUALA\LOGGO\ECHAllianceLogo Circl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:\ROHEALTH\ROHEALTH - clusterul\2 IMPLEMENTARE\BROKERAJ TM\IDENTITATE VIZUALA\LOGGO\ECHAllianceLogo Circle.png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6504" cy="5042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0EFC">
      <w:rPr>
        <w:noProof/>
      </w:rPr>
      <w:drawing>
        <wp:inline distT="0" distB="0" distL="0" distR="0" wp14:anchorId="32D5416E" wp14:editId="3A3BD9C6">
          <wp:extent cx="612557" cy="557530"/>
          <wp:effectExtent l="0" t="0" r="0" b="0"/>
          <wp:docPr id="247" name="Picture 2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557" cy="5575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0D29EA5" w14:textId="497B1923" w:rsidR="0021086C" w:rsidRDefault="0021086C" w:rsidP="00C620E5">
    <w:pPr>
      <w:pStyle w:val="Footer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DB1961" w14:textId="77777777" w:rsidR="00F1214E" w:rsidRDefault="00F1214E" w:rsidP="00B30D20">
      <w:pPr>
        <w:spacing w:after="0" w:line="240" w:lineRule="auto"/>
      </w:pPr>
      <w:r>
        <w:separator/>
      </w:r>
    </w:p>
  </w:footnote>
  <w:footnote w:type="continuationSeparator" w:id="0">
    <w:p w14:paraId="55D74CF2" w14:textId="77777777" w:rsidR="00F1214E" w:rsidRDefault="00F1214E" w:rsidP="00B30D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834EC2" w14:textId="77777777" w:rsidR="00F30890" w:rsidRDefault="00F30890" w:rsidP="00F30890">
    <w:pPr>
      <w:pStyle w:val="Header"/>
    </w:pPr>
    <w:r>
      <w:rPr>
        <w:rFonts w:ascii="Times New Roman" w:hAnsi="Times New Roman"/>
        <w:noProof/>
      </w:rPr>
      <w:drawing>
        <wp:anchor distT="0" distB="0" distL="114300" distR="114300" simplePos="0" relativeHeight="251669504" behindDoc="1" locked="0" layoutInCell="1" allowOverlap="1" wp14:anchorId="0D711FDA" wp14:editId="47DFAA96">
          <wp:simplePos x="0" y="0"/>
          <wp:positionH relativeFrom="column">
            <wp:posOffset>1208405</wp:posOffset>
          </wp:positionH>
          <wp:positionV relativeFrom="paragraph">
            <wp:posOffset>-217805</wp:posOffset>
          </wp:positionV>
          <wp:extent cx="5210175" cy="1019810"/>
          <wp:effectExtent l="0" t="0" r="9525" b="8890"/>
          <wp:wrapTight wrapText="bothSides">
            <wp:wrapPolygon edited="0">
              <wp:start x="0" y="0"/>
              <wp:lineTo x="0" y="21385"/>
              <wp:lineTo x="21561" y="21385"/>
              <wp:lineTo x="21561" y="0"/>
              <wp:lineTo x="0" y="0"/>
            </wp:wrapPolygon>
          </wp:wrapTight>
          <wp:docPr id="32" name="Picture 32" descr="C:\Users\silvia.daboveanu\AppData\Local\Microsoft\Windows\INetCache\Content.Word\first page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ilvia.daboveanu\AppData\Local\Microsoft\Windows\INetCache\Content.Word\first page_fina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10175" cy="1019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06F8">
      <w:rPr>
        <w:rFonts w:ascii="Times New Roman" w:hAnsi="Times New Roman"/>
        <w:noProof/>
        <w:spacing w:val="2"/>
        <w:szCs w:val="24"/>
      </w:rPr>
      <w:drawing>
        <wp:anchor distT="0" distB="0" distL="114300" distR="114300" simplePos="0" relativeHeight="251670528" behindDoc="0" locked="0" layoutInCell="1" allowOverlap="1" wp14:anchorId="6AA025C4" wp14:editId="1CD5B1E9">
          <wp:simplePos x="0" y="0"/>
          <wp:positionH relativeFrom="column">
            <wp:posOffset>-6106</wp:posOffset>
          </wp:positionH>
          <wp:positionV relativeFrom="paragraph">
            <wp:posOffset>-67606</wp:posOffset>
          </wp:positionV>
          <wp:extent cx="1214755" cy="870172"/>
          <wp:effectExtent l="0" t="0" r="0" b="6350"/>
          <wp:wrapNone/>
          <wp:docPr id="33" name="Picture 33" descr="U:\ROHEALTH\ROHEALTH - clusterul\2 IMPLEMENTARE\BROKERAJ TM\IDENTITATE VIZUALA\LOGGO\logo_b2b_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:\ROHEALTH\ROHEALTH - clusterul\2 IMPLEMENTARE\BROKERAJ TM\IDENTITATE VIZUALA\LOGGO\logo_b2b_FINAL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9142" cy="8804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1FB309" w14:textId="24CCE1FB" w:rsidR="0021086C" w:rsidRDefault="0021086C" w:rsidP="00527C3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170C17" w14:textId="77777777" w:rsidR="00F30890" w:rsidRDefault="00F30890" w:rsidP="00F30890">
    <w:pPr>
      <w:pStyle w:val="Header"/>
    </w:pPr>
    <w:r>
      <w:rPr>
        <w:rFonts w:ascii="Times New Roman" w:hAnsi="Times New Roman"/>
        <w:noProof/>
      </w:rPr>
      <w:drawing>
        <wp:anchor distT="0" distB="0" distL="114300" distR="114300" simplePos="0" relativeHeight="251672576" behindDoc="1" locked="0" layoutInCell="1" allowOverlap="1" wp14:anchorId="08379D09" wp14:editId="429AE295">
          <wp:simplePos x="0" y="0"/>
          <wp:positionH relativeFrom="column">
            <wp:posOffset>1208405</wp:posOffset>
          </wp:positionH>
          <wp:positionV relativeFrom="paragraph">
            <wp:posOffset>-217805</wp:posOffset>
          </wp:positionV>
          <wp:extent cx="5210175" cy="1019810"/>
          <wp:effectExtent l="0" t="0" r="9525" b="8890"/>
          <wp:wrapTight wrapText="bothSides">
            <wp:wrapPolygon edited="0">
              <wp:start x="0" y="0"/>
              <wp:lineTo x="0" y="21385"/>
              <wp:lineTo x="21561" y="21385"/>
              <wp:lineTo x="21561" y="0"/>
              <wp:lineTo x="0" y="0"/>
            </wp:wrapPolygon>
          </wp:wrapTight>
          <wp:docPr id="250" name="Picture 250" descr="C:\Users\silvia.daboveanu\AppData\Local\Microsoft\Windows\INetCache\Content.Word\first page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ilvia.daboveanu\AppData\Local\Microsoft\Windows\INetCache\Content.Word\first page_fina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10175" cy="1019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06F8">
      <w:rPr>
        <w:rFonts w:ascii="Times New Roman" w:hAnsi="Times New Roman"/>
        <w:noProof/>
        <w:spacing w:val="2"/>
        <w:szCs w:val="24"/>
      </w:rPr>
      <w:drawing>
        <wp:anchor distT="0" distB="0" distL="114300" distR="114300" simplePos="0" relativeHeight="251673600" behindDoc="0" locked="0" layoutInCell="1" allowOverlap="1" wp14:anchorId="2906E46D" wp14:editId="38F7B2A9">
          <wp:simplePos x="0" y="0"/>
          <wp:positionH relativeFrom="column">
            <wp:posOffset>-6106</wp:posOffset>
          </wp:positionH>
          <wp:positionV relativeFrom="paragraph">
            <wp:posOffset>-67606</wp:posOffset>
          </wp:positionV>
          <wp:extent cx="1214755" cy="870172"/>
          <wp:effectExtent l="0" t="0" r="0" b="6350"/>
          <wp:wrapNone/>
          <wp:docPr id="251" name="Picture 251" descr="U:\ROHEALTH\ROHEALTH - clusterul\2 IMPLEMENTARE\BROKERAJ TM\IDENTITATE VIZUALA\LOGGO\logo_b2b_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:\ROHEALTH\ROHEALTH - clusterul\2 IMPLEMENTARE\BROKERAJ TM\IDENTITATE VIZUALA\LOGGO\logo_b2b_FINAL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4755" cy="8701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4D4634F" w14:textId="560B261E" w:rsidR="001874CF" w:rsidRDefault="001874CF" w:rsidP="00F30890">
    <w:pPr>
      <w:pStyle w:val="Header"/>
    </w:pPr>
  </w:p>
  <w:p w14:paraId="1FCAA50F" w14:textId="782E88A2" w:rsidR="001874CF" w:rsidRDefault="001874CF" w:rsidP="001874CF">
    <w:pPr>
      <w:pStyle w:val="Header"/>
    </w:pPr>
  </w:p>
  <w:p w14:paraId="32F29854" w14:textId="77777777" w:rsidR="001874CF" w:rsidRDefault="001874CF" w:rsidP="00F324A2">
    <w:pPr>
      <w:pStyle w:val="Header"/>
      <w:jc w:val="center"/>
    </w:pPr>
  </w:p>
  <w:p w14:paraId="1FE421A6" w14:textId="77777777" w:rsidR="00A018D1" w:rsidRDefault="00A018D1" w:rsidP="00F324A2">
    <w:pPr>
      <w:pStyle w:val="Header"/>
      <w:jc w:val="center"/>
    </w:pPr>
  </w:p>
  <w:p w14:paraId="45E753A3" w14:textId="56808129" w:rsidR="00A018D1" w:rsidRPr="004C1A1E" w:rsidRDefault="00A018D1" w:rsidP="00F324A2">
    <w:pPr>
      <w:pStyle w:val="Header"/>
      <w:jc w:val="center"/>
      <w:rPr>
        <w:rFonts w:ascii="Times New Roman" w:hAnsi="Times New Roman"/>
        <w:b/>
        <w:color w:val="FF0000"/>
        <w:sz w:val="32"/>
        <w:szCs w:val="32"/>
      </w:rPr>
    </w:pPr>
    <w:proofErr w:type="spellStart"/>
    <w:r w:rsidRPr="004C1A1E">
      <w:rPr>
        <w:rFonts w:ascii="Times New Roman" w:hAnsi="Times New Roman"/>
        <w:b/>
        <w:color w:val="FF0000"/>
        <w:sz w:val="32"/>
        <w:szCs w:val="32"/>
      </w:rPr>
      <w:t>BeHealth</w:t>
    </w:r>
    <w:proofErr w:type="spellEnd"/>
    <w:r w:rsidRPr="004C1A1E">
      <w:rPr>
        <w:rFonts w:ascii="Times New Roman" w:hAnsi="Times New Roman"/>
        <w:b/>
        <w:color w:val="FF0000"/>
        <w:sz w:val="32"/>
        <w:szCs w:val="32"/>
      </w:rPr>
      <w:t xml:space="preserve"> 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6pt;height:6pt" o:bullet="t">
        <v:imagedata r:id="rId1" o:title="mso6428"/>
      </v:shape>
    </w:pict>
  </w:numPicBullet>
  <w:abstractNum w:abstractNumId="0">
    <w:nsid w:val="0B461F79"/>
    <w:multiLevelType w:val="hybridMultilevel"/>
    <w:tmpl w:val="F9D625AA"/>
    <w:lvl w:ilvl="0" w:tplc="2FE4A226">
      <w:start w:val="9"/>
      <w:numFmt w:val="bullet"/>
      <w:lvlText w:val="-"/>
      <w:lvlJc w:val="left"/>
      <w:pPr>
        <w:ind w:left="270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">
    <w:nsid w:val="100A0038"/>
    <w:multiLevelType w:val="hybridMultilevel"/>
    <w:tmpl w:val="494C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3E3079"/>
    <w:multiLevelType w:val="hybridMultilevel"/>
    <w:tmpl w:val="7CDEBD7A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B391BCE"/>
    <w:multiLevelType w:val="hybridMultilevel"/>
    <w:tmpl w:val="D4FE9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831CD8"/>
    <w:multiLevelType w:val="hybridMultilevel"/>
    <w:tmpl w:val="9E42EEB6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6E12F6E"/>
    <w:multiLevelType w:val="hybridMultilevel"/>
    <w:tmpl w:val="86EA5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760FB9"/>
    <w:multiLevelType w:val="hybridMultilevel"/>
    <w:tmpl w:val="A0A44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7F05A1"/>
    <w:multiLevelType w:val="hybridMultilevel"/>
    <w:tmpl w:val="4C3C2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056BE1"/>
    <w:multiLevelType w:val="hybridMultilevel"/>
    <w:tmpl w:val="EB8E4164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0C16A60"/>
    <w:multiLevelType w:val="hybridMultilevel"/>
    <w:tmpl w:val="4D02D28A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78B261E"/>
    <w:multiLevelType w:val="hybridMultilevel"/>
    <w:tmpl w:val="FEEC41CA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0B71C88"/>
    <w:multiLevelType w:val="hybridMultilevel"/>
    <w:tmpl w:val="9922286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63CB3"/>
    <w:multiLevelType w:val="hybridMultilevel"/>
    <w:tmpl w:val="BB9A9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9FF7157"/>
    <w:multiLevelType w:val="hybridMultilevel"/>
    <w:tmpl w:val="E40AD28C"/>
    <w:lvl w:ilvl="0" w:tplc="18A26076">
      <w:start w:val="1"/>
      <w:numFmt w:val="bullet"/>
      <w:lvlText w:val="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ACE0132"/>
    <w:multiLevelType w:val="hybridMultilevel"/>
    <w:tmpl w:val="F5FA336C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12"/>
  </w:num>
  <w:num w:numId="5">
    <w:abstractNumId w:val="0"/>
  </w:num>
  <w:num w:numId="6">
    <w:abstractNumId w:val="13"/>
  </w:num>
  <w:num w:numId="7">
    <w:abstractNumId w:val="2"/>
  </w:num>
  <w:num w:numId="8">
    <w:abstractNumId w:val="10"/>
  </w:num>
  <w:num w:numId="9">
    <w:abstractNumId w:val="8"/>
  </w:num>
  <w:num w:numId="10">
    <w:abstractNumId w:val="9"/>
  </w:num>
  <w:num w:numId="11">
    <w:abstractNumId w:val="4"/>
  </w:num>
  <w:num w:numId="12">
    <w:abstractNumId w:val="14"/>
  </w:num>
  <w:num w:numId="13">
    <w:abstractNumId w:val="6"/>
  </w:num>
  <w:num w:numId="14">
    <w:abstractNumId w:val="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EyszA3N7A0NDBW0lEKTi0uzszPAykwrAUAsbPLCSwAAAA="/>
  </w:docVars>
  <w:rsids>
    <w:rsidRoot w:val="00B30D20"/>
    <w:rsid w:val="00001CE1"/>
    <w:rsid w:val="000024B9"/>
    <w:rsid w:val="00003275"/>
    <w:rsid w:val="00003F40"/>
    <w:rsid w:val="0000430E"/>
    <w:rsid w:val="00007269"/>
    <w:rsid w:val="000113A6"/>
    <w:rsid w:val="0001218A"/>
    <w:rsid w:val="00012E7A"/>
    <w:rsid w:val="000141A0"/>
    <w:rsid w:val="000145F2"/>
    <w:rsid w:val="00025173"/>
    <w:rsid w:val="000300FA"/>
    <w:rsid w:val="0003297C"/>
    <w:rsid w:val="000351F3"/>
    <w:rsid w:val="00035CB8"/>
    <w:rsid w:val="00042167"/>
    <w:rsid w:val="00042D3A"/>
    <w:rsid w:val="00044658"/>
    <w:rsid w:val="000447DC"/>
    <w:rsid w:val="00044DB0"/>
    <w:rsid w:val="00055037"/>
    <w:rsid w:val="00055F46"/>
    <w:rsid w:val="000572E3"/>
    <w:rsid w:val="00061377"/>
    <w:rsid w:val="00063C3D"/>
    <w:rsid w:val="000667D8"/>
    <w:rsid w:val="00070030"/>
    <w:rsid w:val="000734E5"/>
    <w:rsid w:val="00073EA3"/>
    <w:rsid w:val="00076981"/>
    <w:rsid w:val="00080CBC"/>
    <w:rsid w:val="00080E09"/>
    <w:rsid w:val="0008355F"/>
    <w:rsid w:val="00086835"/>
    <w:rsid w:val="00087521"/>
    <w:rsid w:val="00090034"/>
    <w:rsid w:val="00092561"/>
    <w:rsid w:val="0009465C"/>
    <w:rsid w:val="000A0D2C"/>
    <w:rsid w:val="000A1ED0"/>
    <w:rsid w:val="000A2352"/>
    <w:rsid w:val="000A3B78"/>
    <w:rsid w:val="000A41F1"/>
    <w:rsid w:val="000A5918"/>
    <w:rsid w:val="000A64B6"/>
    <w:rsid w:val="000B1392"/>
    <w:rsid w:val="000B7A71"/>
    <w:rsid w:val="000C1737"/>
    <w:rsid w:val="000C19B8"/>
    <w:rsid w:val="000C1E0F"/>
    <w:rsid w:val="000C1FAE"/>
    <w:rsid w:val="000C2D8A"/>
    <w:rsid w:val="000C4EFF"/>
    <w:rsid w:val="000D257C"/>
    <w:rsid w:val="000D3EA5"/>
    <w:rsid w:val="000D40A4"/>
    <w:rsid w:val="000D4185"/>
    <w:rsid w:val="000D680C"/>
    <w:rsid w:val="000D75DD"/>
    <w:rsid w:val="000E0937"/>
    <w:rsid w:val="000E5138"/>
    <w:rsid w:val="000E5678"/>
    <w:rsid w:val="000F1AF6"/>
    <w:rsid w:val="000F1DA4"/>
    <w:rsid w:val="000F270B"/>
    <w:rsid w:val="000F6C67"/>
    <w:rsid w:val="0010017A"/>
    <w:rsid w:val="00100DFA"/>
    <w:rsid w:val="00102F10"/>
    <w:rsid w:val="00104D00"/>
    <w:rsid w:val="00105986"/>
    <w:rsid w:val="001076C8"/>
    <w:rsid w:val="0011019B"/>
    <w:rsid w:val="00112E09"/>
    <w:rsid w:val="00113FF8"/>
    <w:rsid w:val="00114F29"/>
    <w:rsid w:val="00115571"/>
    <w:rsid w:val="001205A3"/>
    <w:rsid w:val="00122D72"/>
    <w:rsid w:val="00124357"/>
    <w:rsid w:val="00125A5B"/>
    <w:rsid w:val="00125D4E"/>
    <w:rsid w:val="001260EB"/>
    <w:rsid w:val="001274D6"/>
    <w:rsid w:val="00134FAE"/>
    <w:rsid w:val="00135BE4"/>
    <w:rsid w:val="00136591"/>
    <w:rsid w:val="00136BE0"/>
    <w:rsid w:val="001420FF"/>
    <w:rsid w:val="00142C7D"/>
    <w:rsid w:val="001457C8"/>
    <w:rsid w:val="00146F0F"/>
    <w:rsid w:val="0015175C"/>
    <w:rsid w:val="0015356A"/>
    <w:rsid w:val="00153A70"/>
    <w:rsid w:val="001620B6"/>
    <w:rsid w:val="001642B0"/>
    <w:rsid w:val="00165CF0"/>
    <w:rsid w:val="00170898"/>
    <w:rsid w:val="00173F7E"/>
    <w:rsid w:val="001745E8"/>
    <w:rsid w:val="00174DEF"/>
    <w:rsid w:val="001834C8"/>
    <w:rsid w:val="001844EF"/>
    <w:rsid w:val="001860A5"/>
    <w:rsid w:val="001874CF"/>
    <w:rsid w:val="00190FC6"/>
    <w:rsid w:val="00193650"/>
    <w:rsid w:val="001965C9"/>
    <w:rsid w:val="00196678"/>
    <w:rsid w:val="001A0B3F"/>
    <w:rsid w:val="001A0CD7"/>
    <w:rsid w:val="001A1AE8"/>
    <w:rsid w:val="001A220E"/>
    <w:rsid w:val="001A3CBE"/>
    <w:rsid w:val="001A4495"/>
    <w:rsid w:val="001A5BC8"/>
    <w:rsid w:val="001A7D39"/>
    <w:rsid w:val="001B16D6"/>
    <w:rsid w:val="001B199D"/>
    <w:rsid w:val="001B2615"/>
    <w:rsid w:val="001B2CD5"/>
    <w:rsid w:val="001B4786"/>
    <w:rsid w:val="001B4971"/>
    <w:rsid w:val="001B561C"/>
    <w:rsid w:val="001B58E4"/>
    <w:rsid w:val="001B77C7"/>
    <w:rsid w:val="001C0884"/>
    <w:rsid w:val="001C623D"/>
    <w:rsid w:val="001C7BC2"/>
    <w:rsid w:val="001D038B"/>
    <w:rsid w:val="001D0793"/>
    <w:rsid w:val="001D5CDA"/>
    <w:rsid w:val="001D7896"/>
    <w:rsid w:val="001E5A45"/>
    <w:rsid w:val="001E7C15"/>
    <w:rsid w:val="001E7C4B"/>
    <w:rsid w:val="001F2571"/>
    <w:rsid w:val="001F3272"/>
    <w:rsid w:val="001F3562"/>
    <w:rsid w:val="001F3F2D"/>
    <w:rsid w:val="00204E8A"/>
    <w:rsid w:val="00205441"/>
    <w:rsid w:val="00205F86"/>
    <w:rsid w:val="00206C36"/>
    <w:rsid w:val="00207986"/>
    <w:rsid w:val="0021086C"/>
    <w:rsid w:val="00213AFE"/>
    <w:rsid w:val="00214EEE"/>
    <w:rsid w:val="00215B6F"/>
    <w:rsid w:val="00215E1C"/>
    <w:rsid w:val="00216111"/>
    <w:rsid w:val="002162C3"/>
    <w:rsid w:val="0021668A"/>
    <w:rsid w:val="0021754C"/>
    <w:rsid w:val="002176F5"/>
    <w:rsid w:val="00224B09"/>
    <w:rsid w:val="00231574"/>
    <w:rsid w:val="00231A82"/>
    <w:rsid w:val="00236206"/>
    <w:rsid w:val="00242170"/>
    <w:rsid w:val="0024426A"/>
    <w:rsid w:val="00245AD2"/>
    <w:rsid w:val="00247E58"/>
    <w:rsid w:val="002543EF"/>
    <w:rsid w:val="00256426"/>
    <w:rsid w:val="002571D3"/>
    <w:rsid w:val="00261BAF"/>
    <w:rsid w:val="00262E1B"/>
    <w:rsid w:val="002646AF"/>
    <w:rsid w:val="00267BB4"/>
    <w:rsid w:val="00267E63"/>
    <w:rsid w:val="00270EFB"/>
    <w:rsid w:val="00272690"/>
    <w:rsid w:val="002760FA"/>
    <w:rsid w:val="00277565"/>
    <w:rsid w:val="00277B83"/>
    <w:rsid w:val="00280D6F"/>
    <w:rsid w:val="002817D3"/>
    <w:rsid w:val="002830C4"/>
    <w:rsid w:val="00283C31"/>
    <w:rsid w:val="00284354"/>
    <w:rsid w:val="0028677B"/>
    <w:rsid w:val="002913BC"/>
    <w:rsid w:val="002920BD"/>
    <w:rsid w:val="002A09A1"/>
    <w:rsid w:val="002A1247"/>
    <w:rsid w:val="002A136B"/>
    <w:rsid w:val="002A2DCF"/>
    <w:rsid w:val="002A3E4F"/>
    <w:rsid w:val="002A4B13"/>
    <w:rsid w:val="002A71F5"/>
    <w:rsid w:val="002A7B4D"/>
    <w:rsid w:val="002B146F"/>
    <w:rsid w:val="002B3812"/>
    <w:rsid w:val="002B5057"/>
    <w:rsid w:val="002C2576"/>
    <w:rsid w:val="002C2C6C"/>
    <w:rsid w:val="002C4069"/>
    <w:rsid w:val="002C412B"/>
    <w:rsid w:val="002C48D2"/>
    <w:rsid w:val="002C6817"/>
    <w:rsid w:val="002E0DBC"/>
    <w:rsid w:val="002E0F70"/>
    <w:rsid w:val="002E4463"/>
    <w:rsid w:val="002E71FE"/>
    <w:rsid w:val="002F1D73"/>
    <w:rsid w:val="002F504A"/>
    <w:rsid w:val="002F7CA9"/>
    <w:rsid w:val="002F7DA7"/>
    <w:rsid w:val="00305447"/>
    <w:rsid w:val="00312E88"/>
    <w:rsid w:val="003139CD"/>
    <w:rsid w:val="00314D8F"/>
    <w:rsid w:val="003154B3"/>
    <w:rsid w:val="00323D6E"/>
    <w:rsid w:val="00324DCF"/>
    <w:rsid w:val="00325684"/>
    <w:rsid w:val="003257E9"/>
    <w:rsid w:val="00326F4C"/>
    <w:rsid w:val="00330912"/>
    <w:rsid w:val="003312BC"/>
    <w:rsid w:val="003316E3"/>
    <w:rsid w:val="003324F3"/>
    <w:rsid w:val="0033328B"/>
    <w:rsid w:val="00334B76"/>
    <w:rsid w:val="00335CCD"/>
    <w:rsid w:val="00337D02"/>
    <w:rsid w:val="00342A01"/>
    <w:rsid w:val="00342A2D"/>
    <w:rsid w:val="003457B5"/>
    <w:rsid w:val="003474DC"/>
    <w:rsid w:val="0035309D"/>
    <w:rsid w:val="003631EC"/>
    <w:rsid w:val="003720FA"/>
    <w:rsid w:val="00372B36"/>
    <w:rsid w:val="00373171"/>
    <w:rsid w:val="00373ABD"/>
    <w:rsid w:val="00374067"/>
    <w:rsid w:val="0038017D"/>
    <w:rsid w:val="0038143E"/>
    <w:rsid w:val="003820B8"/>
    <w:rsid w:val="00384D8E"/>
    <w:rsid w:val="00386EAE"/>
    <w:rsid w:val="00387D83"/>
    <w:rsid w:val="00387F47"/>
    <w:rsid w:val="00390AC0"/>
    <w:rsid w:val="00392775"/>
    <w:rsid w:val="00392E36"/>
    <w:rsid w:val="00397D16"/>
    <w:rsid w:val="003A2570"/>
    <w:rsid w:val="003A39E9"/>
    <w:rsid w:val="003A4430"/>
    <w:rsid w:val="003A531F"/>
    <w:rsid w:val="003A614C"/>
    <w:rsid w:val="003B2228"/>
    <w:rsid w:val="003B710A"/>
    <w:rsid w:val="003C22FE"/>
    <w:rsid w:val="003C2AB7"/>
    <w:rsid w:val="003D0EFC"/>
    <w:rsid w:val="003D23EF"/>
    <w:rsid w:val="003D44AA"/>
    <w:rsid w:val="003D6D23"/>
    <w:rsid w:val="003D7411"/>
    <w:rsid w:val="003D7B24"/>
    <w:rsid w:val="003E1F4E"/>
    <w:rsid w:val="003E2629"/>
    <w:rsid w:val="003E3F16"/>
    <w:rsid w:val="003E5D12"/>
    <w:rsid w:val="003E601B"/>
    <w:rsid w:val="003E7014"/>
    <w:rsid w:val="003E7387"/>
    <w:rsid w:val="003E791A"/>
    <w:rsid w:val="003E797B"/>
    <w:rsid w:val="003F3025"/>
    <w:rsid w:val="003F494F"/>
    <w:rsid w:val="003F6020"/>
    <w:rsid w:val="003F6E4C"/>
    <w:rsid w:val="00401B7B"/>
    <w:rsid w:val="00404BE4"/>
    <w:rsid w:val="00412A3D"/>
    <w:rsid w:val="00420781"/>
    <w:rsid w:val="00420EA8"/>
    <w:rsid w:val="00421765"/>
    <w:rsid w:val="0042527E"/>
    <w:rsid w:val="00430A26"/>
    <w:rsid w:val="00435FB5"/>
    <w:rsid w:val="00437F9A"/>
    <w:rsid w:val="004405FC"/>
    <w:rsid w:val="004406FC"/>
    <w:rsid w:val="004414BA"/>
    <w:rsid w:val="0044736A"/>
    <w:rsid w:val="00447BAA"/>
    <w:rsid w:val="0045020C"/>
    <w:rsid w:val="00450403"/>
    <w:rsid w:val="00452CB2"/>
    <w:rsid w:val="004540FF"/>
    <w:rsid w:val="0045469A"/>
    <w:rsid w:val="00454912"/>
    <w:rsid w:val="00454D5A"/>
    <w:rsid w:val="004574A4"/>
    <w:rsid w:val="00463256"/>
    <w:rsid w:val="00463434"/>
    <w:rsid w:val="004634A2"/>
    <w:rsid w:val="00473A79"/>
    <w:rsid w:val="004740B5"/>
    <w:rsid w:val="00475B4D"/>
    <w:rsid w:val="004762A9"/>
    <w:rsid w:val="00480120"/>
    <w:rsid w:val="00481349"/>
    <w:rsid w:val="00482149"/>
    <w:rsid w:val="004823A4"/>
    <w:rsid w:val="00486940"/>
    <w:rsid w:val="0049052E"/>
    <w:rsid w:val="00490D1F"/>
    <w:rsid w:val="00491FD3"/>
    <w:rsid w:val="00493597"/>
    <w:rsid w:val="004947E7"/>
    <w:rsid w:val="00495334"/>
    <w:rsid w:val="0049569F"/>
    <w:rsid w:val="004966B6"/>
    <w:rsid w:val="00496D8B"/>
    <w:rsid w:val="004A0EAD"/>
    <w:rsid w:val="004A22BB"/>
    <w:rsid w:val="004B05A5"/>
    <w:rsid w:val="004B1254"/>
    <w:rsid w:val="004B4DD4"/>
    <w:rsid w:val="004B7772"/>
    <w:rsid w:val="004B7ACA"/>
    <w:rsid w:val="004B7CD2"/>
    <w:rsid w:val="004C0AF3"/>
    <w:rsid w:val="004C1A1E"/>
    <w:rsid w:val="004C2AEC"/>
    <w:rsid w:val="004C3CA4"/>
    <w:rsid w:val="004C66AD"/>
    <w:rsid w:val="004C6E53"/>
    <w:rsid w:val="004C6F4D"/>
    <w:rsid w:val="004C786C"/>
    <w:rsid w:val="004C7D7C"/>
    <w:rsid w:val="004D161A"/>
    <w:rsid w:val="004D1CB6"/>
    <w:rsid w:val="004D27C1"/>
    <w:rsid w:val="004D7094"/>
    <w:rsid w:val="004E0602"/>
    <w:rsid w:val="004E171F"/>
    <w:rsid w:val="004E2C3D"/>
    <w:rsid w:val="004E319D"/>
    <w:rsid w:val="004E4D80"/>
    <w:rsid w:val="004F2B4E"/>
    <w:rsid w:val="004F4BBB"/>
    <w:rsid w:val="004F629E"/>
    <w:rsid w:val="004F6C31"/>
    <w:rsid w:val="00501AB8"/>
    <w:rsid w:val="00502D4B"/>
    <w:rsid w:val="005031A1"/>
    <w:rsid w:val="00506AEA"/>
    <w:rsid w:val="00506B04"/>
    <w:rsid w:val="00512A16"/>
    <w:rsid w:val="00515CD3"/>
    <w:rsid w:val="00515DAE"/>
    <w:rsid w:val="005163C4"/>
    <w:rsid w:val="0051702D"/>
    <w:rsid w:val="00522B29"/>
    <w:rsid w:val="00522EA3"/>
    <w:rsid w:val="00524702"/>
    <w:rsid w:val="00527882"/>
    <w:rsid w:val="00527C3B"/>
    <w:rsid w:val="00532B1D"/>
    <w:rsid w:val="00532C6C"/>
    <w:rsid w:val="005331EE"/>
    <w:rsid w:val="0053444F"/>
    <w:rsid w:val="0053457A"/>
    <w:rsid w:val="00537869"/>
    <w:rsid w:val="00537CAB"/>
    <w:rsid w:val="0054037F"/>
    <w:rsid w:val="00540612"/>
    <w:rsid w:val="00540919"/>
    <w:rsid w:val="00542F09"/>
    <w:rsid w:val="005430FB"/>
    <w:rsid w:val="00543477"/>
    <w:rsid w:val="00543DE6"/>
    <w:rsid w:val="00547BFA"/>
    <w:rsid w:val="00550A11"/>
    <w:rsid w:val="00551322"/>
    <w:rsid w:val="0055512B"/>
    <w:rsid w:val="00557239"/>
    <w:rsid w:val="00557935"/>
    <w:rsid w:val="00560C11"/>
    <w:rsid w:val="005661B1"/>
    <w:rsid w:val="0057194B"/>
    <w:rsid w:val="0057316C"/>
    <w:rsid w:val="00585EE7"/>
    <w:rsid w:val="00586031"/>
    <w:rsid w:val="00590FEB"/>
    <w:rsid w:val="00593C3D"/>
    <w:rsid w:val="00595195"/>
    <w:rsid w:val="005967C3"/>
    <w:rsid w:val="00597A4E"/>
    <w:rsid w:val="005A2285"/>
    <w:rsid w:val="005A542F"/>
    <w:rsid w:val="005B2D51"/>
    <w:rsid w:val="005B54B2"/>
    <w:rsid w:val="005B577C"/>
    <w:rsid w:val="005B5799"/>
    <w:rsid w:val="005C4B06"/>
    <w:rsid w:val="005C7A4A"/>
    <w:rsid w:val="005D2F0F"/>
    <w:rsid w:val="005D6855"/>
    <w:rsid w:val="005E5CFE"/>
    <w:rsid w:val="005E6496"/>
    <w:rsid w:val="005E793C"/>
    <w:rsid w:val="005E7ACE"/>
    <w:rsid w:val="005F134B"/>
    <w:rsid w:val="005F35DA"/>
    <w:rsid w:val="005F41C9"/>
    <w:rsid w:val="005F5642"/>
    <w:rsid w:val="005F722F"/>
    <w:rsid w:val="005F7777"/>
    <w:rsid w:val="0060014C"/>
    <w:rsid w:val="006005BC"/>
    <w:rsid w:val="006016A3"/>
    <w:rsid w:val="00604B05"/>
    <w:rsid w:val="0060544B"/>
    <w:rsid w:val="00605EEC"/>
    <w:rsid w:val="006107AA"/>
    <w:rsid w:val="006117B6"/>
    <w:rsid w:val="00617B4E"/>
    <w:rsid w:val="00622151"/>
    <w:rsid w:val="00622CD5"/>
    <w:rsid w:val="00624496"/>
    <w:rsid w:val="0062620E"/>
    <w:rsid w:val="006339D6"/>
    <w:rsid w:val="00636174"/>
    <w:rsid w:val="00643759"/>
    <w:rsid w:val="00646DC5"/>
    <w:rsid w:val="00647669"/>
    <w:rsid w:val="00652FBE"/>
    <w:rsid w:val="006531DD"/>
    <w:rsid w:val="006541A5"/>
    <w:rsid w:val="006572A2"/>
    <w:rsid w:val="00657676"/>
    <w:rsid w:val="0066108E"/>
    <w:rsid w:val="00662A8D"/>
    <w:rsid w:val="006671E7"/>
    <w:rsid w:val="00672AAA"/>
    <w:rsid w:val="00673252"/>
    <w:rsid w:val="00674DFC"/>
    <w:rsid w:val="006751AB"/>
    <w:rsid w:val="00675307"/>
    <w:rsid w:val="006760DC"/>
    <w:rsid w:val="0067695E"/>
    <w:rsid w:val="0068291E"/>
    <w:rsid w:val="006834F2"/>
    <w:rsid w:val="006850EC"/>
    <w:rsid w:val="006858CF"/>
    <w:rsid w:val="006921E4"/>
    <w:rsid w:val="0069314D"/>
    <w:rsid w:val="00694ACF"/>
    <w:rsid w:val="00694F72"/>
    <w:rsid w:val="00697A59"/>
    <w:rsid w:val="006A043B"/>
    <w:rsid w:val="006A1ABF"/>
    <w:rsid w:val="006A2802"/>
    <w:rsid w:val="006A5DF5"/>
    <w:rsid w:val="006A6D9B"/>
    <w:rsid w:val="006A7F54"/>
    <w:rsid w:val="006B2BF4"/>
    <w:rsid w:val="006B4072"/>
    <w:rsid w:val="006B436A"/>
    <w:rsid w:val="006B540A"/>
    <w:rsid w:val="006B57A6"/>
    <w:rsid w:val="006B5D4F"/>
    <w:rsid w:val="006B7070"/>
    <w:rsid w:val="006B7363"/>
    <w:rsid w:val="006B7A35"/>
    <w:rsid w:val="006B7DEE"/>
    <w:rsid w:val="006C5CC6"/>
    <w:rsid w:val="006C62A0"/>
    <w:rsid w:val="006D0D82"/>
    <w:rsid w:val="006D226F"/>
    <w:rsid w:val="006D2497"/>
    <w:rsid w:val="006D5F07"/>
    <w:rsid w:val="006D6398"/>
    <w:rsid w:val="006D682C"/>
    <w:rsid w:val="006F5FF1"/>
    <w:rsid w:val="006F601A"/>
    <w:rsid w:val="00703C54"/>
    <w:rsid w:val="007052AB"/>
    <w:rsid w:val="007066B5"/>
    <w:rsid w:val="00706C59"/>
    <w:rsid w:val="00711DA1"/>
    <w:rsid w:val="00712A58"/>
    <w:rsid w:val="00712B00"/>
    <w:rsid w:val="00716FD9"/>
    <w:rsid w:val="007177DB"/>
    <w:rsid w:val="00723671"/>
    <w:rsid w:val="007259D9"/>
    <w:rsid w:val="007275FA"/>
    <w:rsid w:val="00734438"/>
    <w:rsid w:val="0073492A"/>
    <w:rsid w:val="00734D4E"/>
    <w:rsid w:val="00741122"/>
    <w:rsid w:val="007424C0"/>
    <w:rsid w:val="00742E02"/>
    <w:rsid w:val="007430C0"/>
    <w:rsid w:val="007451EB"/>
    <w:rsid w:val="007463D6"/>
    <w:rsid w:val="00747EA3"/>
    <w:rsid w:val="00751190"/>
    <w:rsid w:val="00751C3F"/>
    <w:rsid w:val="00751CE3"/>
    <w:rsid w:val="00751EC7"/>
    <w:rsid w:val="0075313A"/>
    <w:rsid w:val="00753F52"/>
    <w:rsid w:val="00755EDC"/>
    <w:rsid w:val="00763173"/>
    <w:rsid w:val="00764919"/>
    <w:rsid w:val="00764980"/>
    <w:rsid w:val="0076507D"/>
    <w:rsid w:val="00766356"/>
    <w:rsid w:val="00770BAB"/>
    <w:rsid w:val="00771375"/>
    <w:rsid w:val="00771B0E"/>
    <w:rsid w:val="00772A36"/>
    <w:rsid w:val="007752A9"/>
    <w:rsid w:val="00780139"/>
    <w:rsid w:val="00780EF1"/>
    <w:rsid w:val="00781975"/>
    <w:rsid w:val="00781C2D"/>
    <w:rsid w:val="00782B07"/>
    <w:rsid w:val="007831CB"/>
    <w:rsid w:val="0078331C"/>
    <w:rsid w:val="00783A84"/>
    <w:rsid w:val="00783FB4"/>
    <w:rsid w:val="0078458F"/>
    <w:rsid w:val="0078474A"/>
    <w:rsid w:val="00785E07"/>
    <w:rsid w:val="00793DEA"/>
    <w:rsid w:val="007960C2"/>
    <w:rsid w:val="0079785E"/>
    <w:rsid w:val="007A10C6"/>
    <w:rsid w:val="007A283C"/>
    <w:rsid w:val="007B5732"/>
    <w:rsid w:val="007B5FD8"/>
    <w:rsid w:val="007B6635"/>
    <w:rsid w:val="007C180C"/>
    <w:rsid w:val="007C1D26"/>
    <w:rsid w:val="007C2A99"/>
    <w:rsid w:val="007C5096"/>
    <w:rsid w:val="007C5E4A"/>
    <w:rsid w:val="007C6AEA"/>
    <w:rsid w:val="007C6B2E"/>
    <w:rsid w:val="007D08B9"/>
    <w:rsid w:val="007D118F"/>
    <w:rsid w:val="007D166B"/>
    <w:rsid w:val="007D33E9"/>
    <w:rsid w:val="007D4949"/>
    <w:rsid w:val="007E1FC4"/>
    <w:rsid w:val="007E4594"/>
    <w:rsid w:val="007E4626"/>
    <w:rsid w:val="007E6748"/>
    <w:rsid w:val="007E6CC0"/>
    <w:rsid w:val="007E74AF"/>
    <w:rsid w:val="007F1E3C"/>
    <w:rsid w:val="007F222E"/>
    <w:rsid w:val="007F22C9"/>
    <w:rsid w:val="007F2C1F"/>
    <w:rsid w:val="007F3159"/>
    <w:rsid w:val="007F31FA"/>
    <w:rsid w:val="007F721C"/>
    <w:rsid w:val="0080114E"/>
    <w:rsid w:val="00803FC2"/>
    <w:rsid w:val="00805EED"/>
    <w:rsid w:val="00807CFF"/>
    <w:rsid w:val="00811A4B"/>
    <w:rsid w:val="00813A12"/>
    <w:rsid w:val="00815A34"/>
    <w:rsid w:val="00816E81"/>
    <w:rsid w:val="0081751C"/>
    <w:rsid w:val="008227F7"/>
    <w:rsid w:val="008269DC"/>
    <w:rsid w:val="00826B13"/>
    <w:rsid w:val="00826CC0"/>
    <w:rsid w:val="00832D7D"/>
    <w:rsid w:val="0083445A"/>
    <w:rsid w:val="00834D5F"/>
    <w:rsid w:val="00836AC5"/>
    <w:rsid w:val="00843F92"/>
    <w:rsid w:val="0085522F"/>
    <w:rsid w:val="00855D78"/>
    <w:rsid w:val="00856B5C"/>
    <w:rsid w:val="00857D5D"/>
    <w:rsid w:val="008645B4"/>
    <w:rsid w:val="008671AD"/>
    <w:rsid w:val="00873559"/>
    <w:rsid w:val="0087722E"/>
    <w:rsid w:val="00877834"/>
    <w:rsid w:val="008817E7"/>
    <w:rsid w:val="00887274"/>
    <w:rsid w:val="0089171E"/>
    <w:rsid w:val="008922B6"/>
    <w:rsid w:val="00892914"/>
    <w:rsid w:val="00895396"/>
    <w:rsid w:val="008A04CC"/>
    <w:rsid w:val="008A469B"/>
    <w:rsid w:val="008A4894"/>
    <w:rsid w:val="008B07F7"/>
    <w:rsid w:val="008B0CE4"/>
    <w:rsid w:val="008B3B01"/>
    <w:rsid w:val="008B4029"/>
    <w:rsid w:val="008B5D17"/>
    <w:rsid w:val="008B6515"/>
    <w:rsid w:val="008B6C61"/>
    <w:rsid w:val="008C4929"/>
    <w:rsid w:val="008C4BA5"/>
    <w:rsid w:val="008C50DB"/>
    <w:rsid w:val="008C622F"/>
    <w:rsid w:val="008C7871"/>
    <w:rsid w:val="008D625F"/>
    <w:rsid w:val="008E04C4"/>
    <w:rsid w:val="008E2F95"/>
    <w:rsid w:val="008E3FC9"/>
    <w:rsid w:val="008E5D6D"/>
    <w:rsid w:val="008F12A4"/>
    <w:rsid w:val="008F308B"/>
    <w:rsid w:val="008F4C5B"/>
    <w:rsid w:val="008F5916"/>
    <w:rsid w:val="008F6AC8"/>
    <w:rsid w:val="009025EB"/>
    <w:rsid w:val="00906336"/>
    <w:rsid w:val="00914AA9"/>
    <w:rsid w:val="00915BE4"/>
    <w:rsid w:val="0091708C"/>
    <w:rsid w:val="00920C23"/>
    <w:rsid w:val="009251C8"/>
    <w:rsid w:val="00926A94"/>
    <w:rsid w:val="00926EBC"/>
    <w:rsid w:val="009300E0"/>
    <w:rsid w:val="009333C3"/>
    <w:rsid w:val="009334CF"/>
    <w:rsid w:val="009346BD"/>
    <w:rsid w:val="00935758"/>
    <w:rsid w:val="00940DA4"/>
    <w:rsid w:val="009412B9"/>
    <w:rsid w:val="00941695"/>
    <w:rsid w:val="009419F4"/>
    <w:rsid w:val="00941AE0"/>
    <w:rsid w:val="00942BF3"/>
    <w:rsid w:val="009439F6"/>
    <w:rsid w:val="00944D7F"/>
    <w:rsid w:val="00947C92"/>
    <w:rsid w:val="00950690"/>
    <w:rsid w:val="009550E3"/>
    <w:rsid w:val="009564D5"/>
    <w:rsid w:val="0096366D"/>
    <w:rsid w:val="00964FC5"/>
    <w:rsid w:val="00966573"/>
    <w:rsid w:val="00966AB1"/>
    <w:rsid w:val="00976D8C"/>
    <w:rsid w:val="00983A1C"/>
    <w:rsid w:val="00983E7A"/>
    <w:rsid w:val="00984F23"/>
    <w:rsid w:val="00990A73"/>
    <w:rsid w:val="00992B91"/>
    <w:rsid w:val="0099337C"/>
    <w:rsid w:val="00993833"/>
    <w:rsid w:val="00997DF7"/>
    <w:rsid w:val="009A0148"/>
    <w:rsid w:val="009A07D8"/>
    <w:rsid w:val="009A1213"/>
    <w:rsid w:val="009A1253"/>
    <w:rsid w:val="009A19E6"/>
    <w:rsid w:val="009A30B5"/>
    <w:rsid w:val="009A43BE"/>
    <w:rsid w:val="009A57AA"/>
    <w:rsid w:val="009B24B9"/>
    <w:rsid w:val="009B70EB"/>
    <w:rsid w:val="009B7180"/>
    <w:rsid w:val="009B788A"/>
    <w:rsid w:val="009C0E6D"/>
    <w:rsid w:val="009C393E"/>
    <w:rsid w:val="009C564C"/>
    <w:rsid w:val="009D04E1"/>
    <w:rsid w:val="009D149B"/>
    <w:rsid w:val="009D4E87"/>
    <w:rsid w:val="009D7B11"/>
    <w:rsid w:val="009D7EDB"/>
    <w:rsid w:val="009E580A"/>
    <w:rsid w:val="009F43C1"/>
    <w:rsid w:val="009F6499"/>
    <w:rsid w:val="009F6946"/>
    <w:rsid w:val="009F778E"/>
    <w:rsid w:val="00A018D1"/>
    <w:rsid w:val="00A02203"/>
    <w:rsid w:val="00A04D22"/>
    <w:rsid w:val="00A05ACE"/>
    <w:rsid w:val="00A10C98"/>
    <w:rsid w:val="00A1105C"/>
    <w:rsid w:val="00A12704"/>
    <w:rsid w:val="00A14271"/>
    <w:rsid w:val="00A148F2"/>
    <w:rsid w:val="00A15D16"/>
    <w:rsid w:val="00A1672B"/>
    <w:rsid w:val="00A16A8C"/>
    <w:rsid w:val="00A203AE"/>
    <w:rsid w:val="00A24A9E"/>
    <w:rsid w:val="00A30E24"/>
    <w:rsid w:val="00A32957"/>
    <w:rsid w:val="00A34874"/>
    <w:rsid w:val="00A34FA1"/>
    <w:rsid w:val="00A35E90"/>
    <w:rsid w:val="00A37552"/>
    <w:rsid w:val="00A45F9E"/>
    <w:rsid w:val="00A46775"/>
    <w:rsid w:val="00A4678C"/>
    <w:rsid w:val="00A50188"/>
    <w:rsid w:val="00A5056D"/>
    <w:rsid w:val="00A54A7D"/>
    <w:rsid w:val="00A55FA4"/>
    <w:rsid w:val="00A56BC3"/>
    <w:rsid w:val="00A60613"/>
    <w:rsid w:val="00A60A38"/>
    <w:rsid w:val="00A64A06"/>
    <w:rsid w:val="00A672CF"/>
    <w:rsid w:val="00A67F8E"/>
    <w:rsid w:val="00A70C42"/>
    <w:rsid w:val="00A7650E"/>
    <w:rsid w:val="00A76C6C"/>
    <w:rsid w:val="00A829A2"/>
    <w:rsid w:val="00A830A4"/>
    <w:rsid w:val="00A83CB7"/>
    <w:rsid w:val="00A85972"/>
    <w:rsid w:val="00A9424D"/>
    <w:rsid w:val="00A95B0B"/>
    <w:rsid w:val="00AA0833"/>
    <w:rsid w:val="00AA08E6"/>
    <w:rsid w:val="00AA0FB9"/>
    <w:rsid w:val="00AA11BF"/>
    <w:rsid w:val="00AA26E8"/>
    <w:rsid w:val="00AA3A61"/>
    <w:rsid w:val="00AB15B0"/>
    <w:rsid w:val="00AB19E0"/>
    <w:rsid w:val="00AB511A"/>
    <w:rsid w:val="00AB58AC"/>
    <w:rsid w:val="00AB66AB"/>
    <w:rsid w:val="00AC122D"/>
    <w:rsid w:val="00AC3361"/>
    <w:rsid w:val="00AC40C2"/>
    <w:rsid w:val="00AC427C"/>
    <w:rsid w:val="00AC5302"/>
    <w:rsid w:val="00AC5BC9"/>
    <w:rsid w:val="00AD0348"/>
    <w:rsid w:val="00AD0A50"/>
    <w:rsid w:val="00AD2802"/>
    <w:rsid w:val="00AD2DBA"/>
    <w:rsid w:val="00AD4758"/>
    <w:rsid w:val="00AE11AE"/>
    <w:rsid w:val="00AE21FB"/>
    <w:rsid w:val="00AE3722"/>
    <w:rsid w:val="00AE41E2"/>
    <w:rsid w:val="00AE5F4D"/>
    <w:rsid w:val="00AE699A"/>
    <w:rsid w:val="00AE7DCD"/>
    <w:rsid w:val="00AF42B1"/>
    <w:rsid w:val="00AF472B"/>
    <w:rsid w:val="00B03C92"/>
    <w:rsid w:val="00B04EB8"/>
    <w:rsid w:val="00B07622"/>
    <w:rsid w:val="00B116B5"/>
    <w:rsid w:val="00B15522"/>
    <w:rsid w:val="00B17D73"/>
    <w:rsid w:val="00B23066"/>
    <w:rsid w:val="00B23CB3"/>
    <w:rsid w:val="00B23DC3"/>
    <w:rsid w:val="00B309A9"/>
    <w:rsid w:val="00B30D20"/>
    <w:rsid w:val="00B33904"/>
    <w:rsid w:val="00B34891"/>
    <w:rsid w:val="00B34BC0"/>
    <w:rsid w:val="00B36969"/>
    <w:rsid w:val="00B36FC0"/>
    <w:rsid w:val="00B4055B"/>
    <w:rsid w:val="00B42063"/>
    <w:rsid w:val="00B446A9"/>
    <w:rsid w:val="00B46CF2"/>
    <w:rsid w:val="00B50F86"/>
    <w:rsid w:val="00B5165C"/>
    <w:rsid w:val="00B51998"/>
    <w:rsid w:val="00B51B6E"/>
    <w:rsid w:val="00B5218E"/>
    <w:rsid w:val="00B52694"/>
    <w:rsid w:val="00B527BA"/>
    <w:rsid w:val="00B52DB7"/>
    <w:rsid w:val="00B53801"/>
    <w:rsid w:val="00B53CB2"/>
    <w:rsid w:val="00B55215"/>
    <w:rsid w:val="00B55DCF"/>
    <w:rsid w:val="00B5727D"/>
    <w:rsid w:val="00B605D6"/>
    <w:rsid w:val="00B60BC9"/>
    <w:rsid w:val="00B6203B"/>
    <w:rsid w:val="00B622B7"/>
    <w:rsid w:val="00B64317"/>
    <w:rsid w:val="00B644AA"/>
    <w:rsid w:val="00B675B5"/>
    <w:rsid w:val="00B700B5"/>
    <w:rsid w:val="00B70BA1"/>
    <w:rsid w:val="00B71829"/>
    <w:rsid w:val="00B72F2E"/>
    <w:rsid w:val="00B73B95"/>
    <w:rsid w:val="00B75E34"/>
    <w:rsid w:val="00B768E0"/>
    <w:rsid w:val="00B76A82"/>
    <w:rsid w:val="00B774B6"/>
    <w:rsid w:val="00B858C3"/>
    <w:rsid w:val="00B85E9D"/>
    <w:rsid w:val="00B90789"/>
    <w:rsid w:val="00B91593"/>
    <w:rsid w:val="00B91CBD"/>
    <w:rsid w:val="00BA168E"/>
    <w:rsid w:val="00BA2CDA"/>
    <w:rsid w:val="00BA4617"/>
    <w:rsid w:val="00BA629B"/>
    <w:rsid w:val="00BA6D24"/>
    <w:rsid w:val="00BA7B89"/>
    <w:rsid w:val="00BB1516"/>
    <w:rsid w:val="00BB310D"/>
    <w:rsid w:val="00BB6670"/>
    <w:rsid w:val="00BC1129"/>
    <w:rsid w:val="00BC151D"/>
    <w:rsid w:val="00BC22C2"/>
    <w:rsid w:val="00BC68B0"/>
    <w:rsid w:val="00BD0671"/>
    <w:rsid w:val="00BD09AC"/>
    <w:rsid w:val="00BD1280"/>
    <w:rsid w:val="00BD5A17"/>
    <w:rsid w:val="00BD7406"/>
    <w:rsid w:val="00BE1926"/>
    <w:rsid w:val="00BE5254"/>
    <w:rsid w:val="00BE5F67"/>
    <w:rsid w:val="00BF14C1"/>
    <w:rsid w:val="00BF1AB7"/>
    <w:rsid w:val="00BF4FFA"/>
    <w:rsid w:val="00BF678D"/>
    <w:rsid w:val="00BF7D48"/>
    <w:rsid w:val="00C00476"/>
    <w:rsid w:val="00C019AD"/>
    <w:rsid w:val="00C01F95"/>
    <w:rsid w:val="00C02AB7"/>
    <w:rsid w:val="00C02FF5"/>
    <w:rsid w:val="00C03EE9"/>
    <w:rsid w:val="00C05280"/>
    <w:rsid w:val="00C07304"/>
    <w:rsid w:val="00C07EEA"/>
    <w:rsid w:val="00C07FF6"/>
    <w:rsid w:val="00C1101F"/>
    <w:rsid w:val="00C12E54"/>
    <w:rsid w:val="00C219D3"/>
    <w:rsid w:val="00C24133"/>
    <w:rsid w:val="00C30C62"/>
    <w:rsid w:val="00C31518"/>
    <w:rsid w:val="00C32A08"/>
    <w:rsid w:val="00C361B0"/>
    <w:rsid w:val="00C37501"/>
    <w:rsid w:val="00C42F4E"/>
    <w:rsid w:val="00C46306"/>
    <w:rsid w:val="00C46859"/>
    <w:rsid w:val="00C501AC"/>
    <w:rsid w:val="00C52234"/>
    <w:rsid w:val="00C55D03"/>
    <w:rsid w:val="00C57C0F"/>
    <w:rsid w:val="00C60B55"/>
    <w:rsid w:val="00C61931"/>
    <w:rsid w:val="00C620E5"/>
    <w:rsid w:val="00C62527"/>
    <w:rsid w:val="00C62568"/>
    <w:rsid w:val="00C649BD"/>
    <w:rsid w:val="00C663D5"/>
    <w:rsid w:val="00C67680"/>
    <w:rsid w:val="00C706CE"/>
    <w:rsid w:val="00C73444"/>
    <w:rsid w:val="00C73AC0"/>
    <w:rsid w:val="00C7510A"/>
    <w:rsid w:val="00C756E1"/>
    <w:rsid w:val="00C80DB0"/>
    <w:rsid w:val="00C81DE0"/>
    <w:rsid w:val="00C84FF6"/>
    <w:rsid w:val="00C87200"/>
    <w:rsid w:val="00C914C5"/>
    <w:rsid w:val="00C9512B"/>
    <w:rsid w:val="00C95646"/>
    <w:rsid w:val="00C95FFD"/>
    <w:rsid w:val="00C965C0"/>
    <w:rsid w:val="00C96A4F"/>
    <w:rsid w:val="00CA2747"/>
    <w:rsid w:val="00CA4637"/>
    <w:rsid w:val="00CB0C76"/>
    <w:rsid w:val="00CB2216"/>
    <w:rsid w:val="00CB486D"/>
    <w:rsid w:val="00CB4C53"/>
    <w:rsid w:val="00CC2629"/>
    <w:rsid w:val="00CC2D3F"/>
    <w:rsid w:val="00CC463B"/>
    <w:rsid w:val="00CD0B53"/>
    <w:rsid w:val="00CD305A"/>
    <w:rsid w:val="00CD50BA"/>
    <w:rsid w:val="00CD7622"/>
    <w:rsid w:val="00CE4195"/>
    <w:rsid w:val="00CE6C41"/>
    <w:rsid w:val="00CF1255"/>
    <w:rsid w:val="00CF1ECE"/>
    <w:rsid w:val="00CF25C8"/>
    <w:rsid w:val="00CF3A81"/>
    <w:rsid w:val="00CF4885"/>
    <w:rsid w:val="00CF5805"/>
    <w:rsid w:val="00D05299"/>
    <w:rsid w:val="00D05BD0"/>
    <w:rsid w:val="00D05D94"/>
    <w:rsid w:val="00D0634D"/>
    <w:rsid w:val="00D0732E"/>
    <w:rsid w:val="00D13084"/>
    <w:rsid w:val="00D13B15"/>
    <w:rsid w:val="00D14883"/>
    <w:rsid w:val="00D148F0"/>
    <w:rsid w:val="00D151DF"/>
    <w:rsid w:val="00D16110"/>
    <w:rsid w:val="00D222B8"/>
    <w:rsid w:val="00D3141E"/>
    <w:rsid w:val="00D32C65"/>
    <w:rsid w:val="00D335B8"/>
    <w:rsid w:val="00D33E6C"/>
    <w:rsid w:val="00D36637"/>
    <w:rsid w:val="00D379A7"/>
    <w:rsid w:val="00D42D52"/>
    <w:rsid w:val="00D4507B"/>
    <w:rsid w:val="00D462E8"/>
    <w:rsid w:val="00D60C32"/>
    <w:rsid w:val="00D61E46"/>
    <w:rsid w:val="00D62745"/>
    <w:rsid w:val="00D63D01"/>
    <w:rsid w:val="00D65109"/>
    <w:rsid w:val="00D65AAB"/>
    <w:rsid w:val="00D71A15"/>
    <w:rsid w:val="00D72427"/>
    <w:rsid w:val="00D72E41"/>
    <w:rsid w:val="00D7556E"/>
    <w:rsid w:val="00D85FCB"/>
    <w:rsid w:val="00D90F16"/>
    <w:rsid w:val="00D9324E"/>
    <w:rsid w:val="00D96927"/>
    <w:rsid w:val="00D9764D"/>
    <w:rsid w:val="00DA397B"/>
    <w:rsid w:val="00DA43CA"/>
    <w:rsid w:val="00DA655C"/>
    <w:rsid w:val="00DB01C8"/>
    <w:rsid w:val="00DB0883"/>
    <w:rsid w:val="00DB5B83"/>
    <w:rsid w:val="00DB6775"/>
    <w:rsid w:val="00DB6809"/>
    <w:rsid w:val="00DC0E37"/>
    <w:rsid w:val="00DC511E"/>
    <w:rsid w:val="00DC6F08"/>
    <w:rsid w:val="00DC72C4"/>
    <w:rsid w:val="00DC7606"/>
    <w:rsid w:val="00DC7CB5"/>
    <w:rsid w:val="00DD0D3E"/>
    <w:rsid w:val="00DD15EA"/>
    <w:rsid w:val="00DD3054"/>
    <w:rsid w:val="00DD46EF"/>
    <w:rsid w:val="00DD6D27"/>
    <w:rsid w:val="00DE10A0"/>
    <w:rsid w:val="00DE1BB4"/>
    <w:rsid w:val="00DE2D28"/>
    <w:rsid w:val="00DE3E21"/>
    <w:rsid w:val="00DE4623"/>
    <w:rsid w:val="00DE4A97"/>
    <w:rsid w:val="00DF1702"/>
    <w:rsid w:val="00DF3239"/>
    <w:rsid w:val="00DF4B8D"/>
    <w:rsid w:val="00DF5CC5"/>
    <w:rsid w:val="00DF77B0"/>
    <w:rsid w:val="00E004FF"/>
    <w:rsid w:val="00E01DE0"/>
    <w:rsid w:val="00E01E9A"/>
    <w:rsid w:val="00E02510"/>
    <w:rsid w:val="00E0266C"/>
    <w:rsid w:val="00E027C5"/>
    <w:rsid w:val="00E03F5E"/>
    <w:rsid w:val="00E1134B"/>
    <w:rsid w:val="00E12499"/>
    <w:rsid w:val="00E13265"/>
    <w:rsid w:val="00E161CB"/>
    <w:rsid w:val="00E17D69"/>
    <w:rsid w:val="00E2276C"/>
    <w:rsid w:val="00E2516C"/>
    <w:rsid w:val="00E259A6"/>
    <w:rsid w:val="00E26171"/>
    <w:rsid w:val="00E27020"/>
    <w:rsid w:val="00E3031B"/>
    <w:rsid w:val="00E326AA"/>
    <w:rsid w:val="00E41613"/>
    <w:rsid w:val="00E43D2C"/>
    <w:rsid w:val="00E451DD"/>
    <w:rsid w:val="00E46A32"/>
    <w:rsid w:val="00E46EC8"/>
    <w:rsid w:val="00E50D69"/>
    <w:rsid w:val="00E53634"/>
    <w:rsid w:val="00E553CC"/>
    <w:rsid w:val="00E563EA"/>
    <w:rsid w:val="00E576B3"/>
    <w:rsid w:val="00E6092E"/>
    <w:rsid w:val="00E60AA9"/>
    <w:rsid w:val="00E64B5E"/>
    <w:rsid w:val="00E657EC"/>
    <w:rsid w:val="00E667F4"/>
    <w:rsid w:val="00E67268"/>
    <w:rsid w:val="00E6742D"/>
    <w:rsid w:val="00E71AB7"/>
    <w:rsid w:val="00E721ED"/>
    <w:rsid w:val="00E73358"/>
    <w:rsid w:val="00E77CF2"/>
    <w:rsid w:val="00E81547"/>
    <w:rsid w:val="00E81C4E"/>
    <w:rsid w:val="00E824B9"/>
    <w:rsid w:val="00E84B32"/>
    <w:rsid w:val="00E8744F"/>
    <w:rsid w:val="00E93B36"/>
    <w:rsid w:val="00E94BE3"/>
    <w:rsid w:val="00E959AC"/>
    <w:rsid w:val="00E95CD2"/>
    <w:rsid w:val="00EA23F0"/>
    <w:rsid w:val="00EA4B8B"/>
    <w:rsid w:val="00EA57B8"/>
    <w:rsid w:val="00EA5A3C"/>
    <w:rsid w:val="00EA633B"/>
    <w:rsid w:val="00EA71B3"/>
    <w:rsid w:val="00EA79A2"/>
    <w:rsid w:val="00EB01AD"/>
    <w:rsid w:val="00EB21CC"/>
    <w:rsid w:val="00EB3257"/>
    <w:rsid w:val="00EB5148"/>
    <w:rsid w:val="00EB69AF"/>
    <w:rsid w:val="00EC2C1D"/>
    <w:rsid w:val="00EC3900"/>
    <w:rsid w:val="00EC7768"/>
    <w:rsid w:val="00EC7ADB"/>
    <w:rsid w:val="00ED1AC7"/>
    <w:rsid w:val="00ED42FB"/>
    <w:rsid w:val="00ED4437"/>
    <w:rsid w:val="00EE74C5"/>
    <w:rsid w:val="00EF0972"/>
    <w:rsid w:val="00EF1946"/>
    <w:rsid w:val="00EF21B2"/>
    <w:rsid w:val="00EF2EEE"/>
    <w:rsid w:val="00EF32D2"/>
    <w:rsid w:val="00EF4094"/>
    <w:rsid w:val="00EF4E2E"/>
    <w:rsid w:val="00EF53FD"/>
    <w:rsid w:val="00EF5D19"/>
    <w:rsid w:val="00EF63B3"/>
    <w:rsid w:val="00EF6A95"/>
    <w:rsid w:val="00F02B2A"/>
    <w:rsid w:val="00F0532E"/>
    <w:rsid w:val="00F05855"/>
    <w:rsid w:val="00F11839"/>
    <w:rsid w:val="00F1214E"/>
    <w:rsid w:val="00F13373"/>
    <w:rsid w:val="00F1459F"/>
    <w:rsid w:val="00F1497D"/>
    <w:rsid w:val="00F169FE"/>
    <w:rsid w:val="00F16CD3"/>
    <w:rsid w:val="00F2222F"/>
    <w:rsid w:val="00F23814"/>
    <w:rsid w:val="00F25767"/>
    <w:rsid w:val="00F262C6"/>
    <w:rsid w:val="00F27943"/>
    <w:rsid w:val="00F30890"/>
    <w:rsid w:val="00F3202D"/>
    <w:rsid w:val="00F324A2"/>
    <w:rsid w:val="00F32503"/>
    <w:rsid w:val="00F34A98"/>
    <w:rsid w:val="00F354F8"/>
    <w:rsid w:val="00F40193"/>
    <w:rsid w:val="00F418A2"/>
    <w:rsid w:val="00F45389"/>
    <w:rsid w:val="00F45654"/>
    <w:rsid w:val="00F46025"/>
    <w:rsid w:val="00F461C2"/>
    <w:rsid w:val="00F51DEA"/>
    <w:rsid w:val="00F52394"/>
    <w:rsid w:val="00F5524F"/>
    <w:rsid w:val="00F57597"/>
    <w:rsid w:val="00F60A71"/>
    <w:rsid w:val="00F61E99"/>
    <w:rsid w:val="00F641C1"/>
    <w:rsid w:val="00F64D3B"/>
    <w:rsid w:val="00F656BF"/>
    <w:rsid w:val="00F658E0"/>
    <w:rsid w:val="00F65EB4"/>
    <w:rsid w:val="00F66267"/>
    <w:rsid w:val="00F717BC"/>
    <w:rsid w:val="00F74473"/>
    <w:rsid w:val="00F74625"/>
    <w:rsid w:val="00F774CC"/>
    <w:rsid w:val="00F77B9B"/>
    <w:rsid w:val="00F77DD7"/>
    <w:rsid w:val="00F8123F"/>
    <w:rsid w:val="00F864F7"/>
    <w:rsid w:val="00F90360"/>
    <w:rsid w:val="00F94590"/>
    <w:rsid w:val="00F9612B"/>
    <w:rsid w:val="00FA1A05"/>
    <w:rsid w:val="00FA219C"/>
    <w:rsid w:val="00FA4410"/>
    <w:rsid w:val="00FA4B31"/>
    <w:rsid w:val="00FA645E"/>
    <w:rsid w:val="00FA76DC"/>
    <w:rsid w:val="00FB14A2"/>
    <w:rsid w:val="00FB25AB"/>
    <w:rsid w:val="00FB265D"/>
    <w:rsid w:val="00FB4C06"/>
    <w:rsid w:val="00FC3F9A"/>
    <w:rsid w:val="00FC496C"/>
    <w:rsid w:val="00FC547B"/>
    <w:rsid w:val="00FD5459"/>
    <w:rsid w:val="00FD5CB2"/>
    <w:rsid w:val="00FD5FA9"/>
    <w:rsid w:val="00FD6A2B"/>
    <w:rsid w:val="00FD6BB1"/>
    <w:rsid w:val="00FD6FBD"/>
    <w:rsid w:val="00FE372B"/>
    <w:rsid w:val="00FE6835"/>
    <w:rsid w:val="00FE71D8"/>
    <w:rsid w:val="00FF1E50"/>
    <w:rsid w:val="00FF3596"/>
    <w:rsid w:val="00FF4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12F55A"/>
  <w15:chartTrackingRefBased/>
  <w15:docId w15:val="{ACFF9D04-BEE2-4C34-814F-52102AD0B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751C"/>
    <w:pPr>
      <w:spacing w:line="256" w:lineRule="auto"/>
    </w:pPr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0D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0D20"/>
  </w:style>
  <w:style w:type="paragraph" w:styleId="Footer">
    <w:name w:val="footer"/>
    <w:basedOn w:val="Normal"/>
    <w:link w:val="FooterChar"/>
    <w:uiPriority w:val="99"/>
    <w:unhideWhenUsed/>
    <w:rsid w:val="00B30D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D20"/>
  </w:style>
  <w:style w:type="table" w:styleId="TableGrid">
    <w:name w:val="Table Grid"/>
    <w:basedOn w:val="TableNormal"/>
    <w:uiPriority w:val="39"/>
    <w:rsid w:val="008953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751C"/>
    <w:pPr>
      <w:spacing w:after="200" w:line="276" w:lineRule="auto"/>
      <w:ind w:left="720"/>
      <w:contextualSpacing/>
    </w:pPr>
    <w:rPr>
      <w:rFonts w:ascii="Calibri Light" w:hAnsi="Calibri Light"/>
    </w:rPr>
  </w:style>
  <w:style w:type="character" w:customStyle="1" w:styleId="apple-tab-span">
    <w:name w:val="apple-tab-span"/>
    <w:rsid w:val="0081751C"/>
  </w:style>
  <w:style w:type="table" w:styleId="PlainTable2">
    <w:name w:val="Plain Table 2"/>
    <w:basedOn w:val="TableNormal"/>
    <w:uiPriority w:val="42"/>
    <w:rsid w:val="0081751C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rFonts w:ascii="Calibri" w:hAnsi="Calibri" w:cs="Times New Roman" w:hint="default"/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rFonts w:ascii="Calibri" w:hAnsi="Calibri" w:cs="Times New Roman" w:hint="default"/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rFonts w:ascii="Calibri" w:hAnsi="Calibri" w:cs="Times New Roman" w:hint="default"/>
        <w:b/>
        <w:bCs/>
      </w:rPr>
    </w:tblStylePr>
    <w:tblStylePr w:type="lastCol">
      <w:rPr>
        <w:rFonts w:ascii="Calibri" w:hAnsi="Calibri" w:cs="Times New Roman" w:hint="default"/>
        <w:b/>
        <w:bCs/>
      </w:rPr>
    </w:tblStylePr>
    <w:tblStylePr w:type="band1Vert">
      <w:rPr>
        <w:rFonts w:ascii="Calibri" w:hAnsi="Calibri" w:cs="Times New Roman" w:hint="default"/>
      </w:rPr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rPr>
        <w:rFonts w:ascii="Calibri" w:hAnsi="Calibri" w:cs="Times New Roman" w:hint="default"/>
      </w:rPr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rPr>
        <w:rFonts w:ascii="Calibri" w:hAnsi="Calibri" w:cs="Times New Roman" w:hint="default"/>
      </w:rPr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316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6E3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7EF1-5D2E-48E9-A51F-5291EB01D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2139</Words>
  <Characters>1219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 David</dc:creator>
  <cp:keywords/>
  <dc:description/>
  <cp:lastModifiedBy>Microsoft account</cp:lastModifiedBy>
  <cp:revision>3</cp:revision>
  <cp:lastPrinted>2020-09-14T05:48:00Z</cp:lastPrinted>
  <dcterms:created xsi:type="dcterms:W3CDTF">2020-09-14T10:08:00Z</dcterms:created>
  <dcterms:modified xsi:type="dcterms:W3CDTF">2020-09-14T10:10:00Z</dcterms:modified>
</cp:coreProperties>
</file>